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4F4D" w:rsidRDefault="00E44F4D" w:rsidP="0099501B">
      <w:pPr>
        <w:spacing w:after="0" w:line="240" w:lineRule="auto"/>
        <w:jc w:val="right"/>
        <w:rPr>
          <w:rFonts w:ascii="Times New Roman" w:hAnsi="Times New Roman" w:cs="Times New Roman"/>
          <w:b/>
          <w:u w:val="single"/>
          <w:lang w:eastAsia="zh-TW"/>
        </w:rPr>
      </w:pPr>
    </w:p>
    <w:p w:rsidR="00F94FB3" w:rsidRPr="0082250C" w:rsidRDefault="0098563D" w:rsidP="0036169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TIME TABLE FOR FIRST SEMESTER ELECTRICAL ENGINEERING (SEC-A) 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E44F4D" w:rsidRDefault="0099501B" w:rsidP="0036169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2A4DE8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327F8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11</w:t>
      </w:r>
      <w:r w:rsidR="00206187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09.2023</w:t>
      </w:r>
    </w:p>
    <w:p w:rsidR="00361692" w:rsidRPr="00573430" w:rsidRDefault="00361692" w:rsidP="0036169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32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1"/>
        <w:gridCol w:w="1570"/>
        <w:gridCol w:w="1559"/>
        <w:gridCol w:w="1218"/>
        <w:gridCol w:w="1700"/>
        <w:gridCol w:w="1335"/>
        <w:gridCol w:w="1559"/>
        <w:gridCol w:w="1276"/>
        <w:gridCol w:w="1326"/>
      </w:tblGrid>
      <w:tr w:rsidR="00C02643" w:rsidRPr="006D4722" w:rsidTr="006D1234">
        <w:trPr>
          <w:trHeight w:val="397"/>
          <w:jc w:val="center"/>
        </w:trPr>
        <w:tc>
          <w:tcPr>
            <w:tcW w:w="1681" w:type="dxa"/>
            <w:vAlign w:val="center"/>
          </w:tcPr>
          <w:p w:rsidR="00C02643" w:rsidRPr="006D4722" w:rsidRDefault="00C02643" w:rsidP="00C0264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IME</w:t>
            </w:r>
          </w:p>
          <w:p w:rsidR="00C02643" w:rsidRPr="006D4722" w:rsidRDefault="00C02643" w:rsidP="00C0264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70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59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18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700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35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26" w:type="dxa"/>
            <w:vAlign w:val="center"/>
          </w:tcPr>
          <w:p w:rsidR="00C02643" w:rsidRPr="006D4722" w:rsidRDefault="00C02643" w:rsidP="00C026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212C0" w:rsidRPr="006D4722" w:rsidTr="00E22B4B">
        <w:trPr>
          <w:trHeight w:val="293"/>
          <w:jc w:val="center"/>
        </w:trPr>
        <w:tc>
          <w:tcPr>
            <w:tcW w:w="1681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 LAB-EE-A1 (LAB-1)</w:t>
            </w:r>
          </w:p>
        </w:tc>
        <w:tc>
          <w:tcPr>
            <w:tcW w:w="1700" w:type="dxa"/>
            <w:vMerge w:val="restart"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276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26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E22B4B">
        <w:trPr>
          <w:trHeight w:val="292"/>
          <w:jc w:val="center"/>
        </w:trPr>
        <w:tc>
          <w:tcPr>
            <w:tcW w:w="1681" w:type="dxa"/>
            <w:vMerge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 LAB EE-A2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6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2045DB">
        <w:trPr>
          <w:trHeight w:val="293"/>
          <w:jc w:val="center"/>
        </w:trPr>
        <w:tc>
          <w:tcPr>
            <w:tcW w:w="1681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70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18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1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EGD  LAB EE-A1 (LAB-1)</w:t>
            </w:r>
          </w:p>
        </w:tc>
      </w:tr>
      <w:tr w:rsidR="009212C0" w:rsidRPr="006D4722" w:rsidTr="009232BE">
        <w:trPr>
          <w:trHeight w:val="292"/>
          <w:jc w:val="center"/>
        </w:trPr>
        <w:tc>
          <w:tcPr>
            <w:tcW w:w="1681" w:type="dxa"/>
            <w:vMerge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70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8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1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ROGRAMMING LAB EE-A2 (CCL-2)</w:t>
            </w:r>
          </w:p>
        </w:tc>
      </w:tr>
      <w:tr w:rsidR="009212C0" w:rsidRPr="006D4722" w:rsidTr="00957AC3">
        <w:trPr>
          <w:trHeight w:val="195"/>
          <w:jc w:val="center"/>
        </w:trPr>
        <w:tc>
          <w:tcPr>
            <w:tcW w:w="1681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ROGRAMMING LAB EE-A1 (CCL-2)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Merge w:val="restart"/>
            <w:vAlign w:val="center"/>
          </w:tcPr>
          <w:p w:rsidR="009212C0" w:rsidRPr="006D4722" w:rsidRDefault="005F28F7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C</w:t>
            </w:r>
            <w:r w:rsidR="009212C0" w:rsidRPr="006D4722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276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26" w:type="dxa"/>
            <w:vMerge w:val="restart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9232BE">
        <w:trPr>
          <w:trHeight w:val="195"/>
          <w:jc w:val="center"/>
        </w:trPr>
        <w:tc>
          <w:tcPr>
            <w:tcW w:w="1681" w:type="dxa"/>
            <w:vMerge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EGD LAB EE-A2 (LAB-1)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6" w:type="dxa"/>
            <w:vMerge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5D26" w:rsidRPr="006D4722" w:rsidTr="00E2380C">
        <w:trPr>
          <w:trHeight w:val="595"/>
          <w:jc w:val="center"/>
        </w:trPr>
        <w:tc>
          <w:tcPr>
            <w:tcW w:w="1681" w:type="dxa"/>
            <w:vAlign w:val="center"/>
          </w:tcPr>
          <w:p w:rsidR="004E5D26" w:rsidRPr="006D4722" w:rsidRDefault="004E5D26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70" w:type="dxa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559" w:type="dxa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218" w:type="dxa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1" w:type="dxa"/>
            <w:gridSpan w:val="3"/>
            <w:vAlign w:val="center"/>
          </w:tcPr>
          <w:p w:rsidR="004E5D26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 xml:space="preserve">PHY LAB EE-A1 </w:t>
            </w:r>
          </w:p>
        </w:tc>
      </w:tr>
      <w:tr w:rsidR="009212C0" w:rsidRPr="006D4722" w:rsidTr="005F28F7">
        <w:trPr>
          <w:trHeight w:val="595"/>
          <w:jc w:val="center"/>
        </w:trPr>
        <w:tc>
          <w:tcPr>
            <w:tcW w:w="1681" w:type="dxa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347" w:type="dxa"/>
            <w:gridSpan w:val="3"/>
            <w:vAlign w:val="center"/>
          </w:tcPr>
          <w:p w:rsidR="009212C0" w:rsidRPr="006D4722" w:rsidRDefault="004E5D2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 LAB EE A2 (LAB-1)</w:t>
            </w:r>
          </w:p>
        </w:tc>
        <w:tc>
          <w:tcPr>
            <w:tcW w:w="1700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5" w:type="dxa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559" w:type="dxa"/>
            <w:vAlign w:val="center"/>
          </w:tcPr>
          <w:p w:rsidR="009212C0" w:rsidRPr="006D4722" w:rsidRDefault="005F28F7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C</w:t>
            </w:r>
            <w:r w:rsidR="009212C0" w:rsidRPr="006D4722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6" w:type="dxa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26" w:type="dxa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9916A1" w:rsidTr="00361692">
        <w:trPr>
          <w:trHeight w:val="586"/>
          <w:jc w:val="center"/>
        </w:trPr>
        <w:tc>
          <w:tcPr>
            <w:tcW w:w="1681" w:type="dxa"/>
            <w:vAlign w:val="center"/>
          </w:tcPr>
          <w:p w:rsidR="009212C0" w:rsidRPr="006D4722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5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212C0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370DC5">
          <w:headerReference w:type="default" r:id="rId7"/>
          <w:pgSz w:w="15840" w:h="12240" w:orient="landscape"/>
          <w:pgMar w:top="156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-33"/>
        <w:tblW w:w="13291" w:type="dxa"/>
        <w:tblLook w:val="04A0" w:firstRow="1" w:lastRow="0" w:firstColumn="1" w:lastColumn="0" w:noHBand="0" w:noVBand="1"/>
      </w:tblPr>
      <w:tblGrid>
        <w:gridCol w:w="3823"/>
        <w:gridCol w:w="2409"/>
        <w:gridCol w:w="3686"/>
        <w:gridCol w:w="3373"/>
      </w:tblGrid>
      <w:tr w:rsidR="007E48E0" w:rsidRPr="009C69AD" w:rsidTr="005E0DAF">
        <w:tc>
          <w:tcPr>
            <w:tcW w:w="3823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409" w:type="dxa"/>
          </w:tcPr>
          <w:p w:rsidR="007E48E0" w:rsidRPr="009C69AD" w:rsidRDefault="00057077" w:rsidP="0079780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 w:rsidR="00797805">
              <w:rPr>
                <w:rFonts w:ascii="Times New Roman" w:hAnsi="Times New Roman" w:cs="Times New Roman"/>
                <w:sz w:val="20"/>
              </w:rPr>
              <w:t>Pattnaik</w:t>
            </w:r>
            <w:proofErr w:type="spellEnd"/>
          </w:p>
        </w:tc>
        <w:tc>
          <w:tcPr>
            <w:tcW w:w="3686" w:type="dxa"/>
          </w:tcPr>
          <w:p w:rsidR="007E48E0" w:rsidRPr="009C69AD" w:rsidRDefault="007E48E0" w:rsidP="007E48E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HY LAB: A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373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KPS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Hembram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/Dr 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th</w:t>
            </w:r>
            <w:proofErr w:type="spellEnd"/>
          </w:p>
        </w:tc>
      </w:tr>
      <w:tr w:rsidR="007E48E0" w:rsidRPr="009C69AD" w:rsidTr="005E0DAF">
        <w:tc>
          <w:tcPr>
            <w:tcW w:w="3823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2409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V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uroh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Mrs D Dash</w:t>
            </w:r>
          </w:p>
        </w:tc>
        <w:tc>
          <w:tcPr>
            <w:tcW w:w="3686" w:type="dxa"/>
          </w:tcPr>
          <w:p w:rsidR="007E48E0" w:rsidRPr="009C69AD" w:rsidRDefault="007E48E0" w:rsidP="007E48E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HY LAB: A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373" w:type="dxa"/>
          </w:tcPr>
          <w:p w:rsidR="007E48E0" w:rsidRPr="009C69AD" w:rsidRDefault="007E48E0" w:rsidP="007E48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Dr A Sharma</w:t>
            </w:r>
          </w:p>
        </w:tc>
      </w:tr>
      <w:tr w:rsidR="005E0DAF" w:rsidRPr="009C69AD" w:rsidTr="005E0DAF">
        <w:tc>
          <w:tcPr>
            <w:tcW w:w="3823" w:type="dxa"/>
          </w:tcPr>
          <w:p w:rsidR="005E0DAF" w:rsidRPr="009C69AD" w:rsidRDefault="005E0DAF" w:rsidP="005E0DA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2409" w:type="dxa"/>
          </w:tcPr>
          <w:p w:rsidR="005E0DAF" w:rsidRPr="009C69AD" w:rsidRDefault="005E0DAF" w:rsidP="005E0DA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R. K. Jena</w:t>
            </w:r>
          </w:p>
        </w:tc>
        <w:tc>
          <w:tcPr>
            <w:tcW w:w="3686" w:type="dxa"/>
          </w:tcPr>
          <w:p w:rsidR="005E0DAF" w:rsidRPr="009C69AD" w:rsidRDefault="005E0DAF" w:rsidP="005E0DA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A1- </w:t>
            </w:r>
          </w:p>
        </w:tc>
        <w:tc>
          <w:tcPr>
            <w:tcW w:w="3373" w:type="dxa"/>
          </w:tcPr>
          <w:p w:rsidR="005E0DAF" w:rsidRPr="009C69AD" w:rsidRDefault="005E0DAF" w:rsidP="005E0DA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>Prabhash</w:t>
            </w:r>
            <w:proofErr w:type="spellEnd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 xml:space="preserve"> Nanda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>Sabita</w:t>
            </w:r>
            <w:proofErr w:type="spellEnd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A74C4">
              <w:rPr>
                <w:rFonts w:ascii="Times New Roman" w:hAnsi="Times New Roman" w:cs="Times New Roman"/>
                <w:sz w:val="20"/>
                <w:szCs w:val="20"/>
              </w:rPr>
              <w:t>Chaine</w:t>
            </w:r>
            <w:proofErr w:type="spellEnd"/>
          </w:p>
        </w:tc>
      </w:tr>
      <w:tr w:rsidR="009A6CDB" w:rsidRPr="009C69AD" w:rsidTr="005E0DAF">
        <w:tc>
          <w:tcPr>
            <w:tcW w:w="382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2409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Guest Faculty</w:t>
            </w:r>
          </w:p>
        </w:tc>
        <w:tc>
          <w:tcPr>
            <w:tcW w:w="3686" w:type="dxa"/>
          </w:tcPr>
          <w:p w:rsidR="009A6CDB" w:rsidRPr="009C69AD" w:rsidRDefault="009A6CDB" w:rsidP="009A6CD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A2- </w:t>
            </w:r>
          </w:p>
        </w:tc>
        <w:tc>
          <w:tcPr>
            <w:tcW w:w="3373" w:type="dxa"/>
          </w:tcPr>
          <w:p w:rsidR="009A6CDB" w:rsidRPr="009C69AD" w:rsidRDefault="005E0DAF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372E80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372E80">
              <w:rPr>
                <w:rFonts w:ascii="Times New Roman" w:hAnsi="Times New Roman" w:cs="Times New Roman"/>
                <w:sz w:val="20"/>
              </w:rPr>
              <w:t xml:space="preserve"> P. K. Ray, </w:t>
            </w:r>
            <w:proofErr w:type="spellStart"/>
            <w:r w:rsidRPr="00372E80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372E80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372E80">
              <w:rPr>
                <w:rFonts w:ascii="Times New Roman" w:hAnsi="Times New Roman" w:cs="Times New Roman"/>
                <w:sz w:val="20"/>
              </w:rPr>
              <w:t>Prabhash</w:t>
            </w:r>
            <w:proofErr w:type="spellEnd"/>
            <w:r w:rsidRPr="00372E80">
              <w:rPr>
                <w:rFonts w:ascii="Times New Roman" w:hAnsi="Times New Roman" w:cs="Times New Roman"/>
                <w:sz w:val="20"/>
              </w:rPr>
              <w:t xml:space="preserve"> Nanda</w:t>
            </w:r>
          </w:p>
        </w:tc>
      </w:tr>
      <w:tr w:rsidR="009A6CDB" w:rsidRPr="009C69AD" w:rsidTr="005E0DAF">
        <w:tc>
          <w:tcPr>
            <w:tcW w:w="382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2409" w:type="dxa"/>
          </w:tcPr>
          <w:p w:rsidR="009A6CDB" w:rsidRPr="009C69AD" w:rsidRDefault="00FB7FAD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bi Prasad Panda</w:t>
            </w:r>
          </w:p>
        </w:tc>
        <w:tc>
          <w:tcPr>
            <w:tcW w:w="3686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Lab: A1</w:t>
            </w:r>
          </w:p>
        </w:tc>
        <w:tc>
          <w:tcPr>
            <w:tcW w:w="337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Guest Faculty, Santos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harana</w:t>
            </w:r>
            <w:proofErr w:type="spellEnd"/>
          </w:p>
        </w:tc>
      </w:tr>
      <w:tr w:rsidR="009A6CDB" w:rsidRPr="009C69AD" w:rsidTr="005E0DAF">
        <w:tc>
          <w:tcPr>
            <w:tcW w:w="382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409" w:type="dxa"/>
          </w:tcPr>
          <w:p w:rsidR="009A6CDB" w:rsidRPr="009C69AD" w:rsidRDefault="00FB7FAD" w:rsidP="00FB7FAD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3686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Lab: A2</w:t>
            </w:r>
          </w:p>
        </w:tc>
        <w:tc>
          <w:tcPr>
            <w:tcW w:w="3373" w:type="dxa"/>
          </w:tcPr>
          <w:p w:rsidR="009A6CDB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D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Guest Faculty</w:t>
            </w:r>
          </w:p>
        </w:tc>
      </w:tr>
      <w:tr w:rsidR="00FB7FAD" w:rsidRPr="009C69AD" w:rsidTr="005E0DAF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09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686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C69AD">
              <w:rPr>
                <w:rFonts w:ascii="Times New Roman" w:hAnsi="Times New Roman" w:cs="Times New Roman"/>
                <w:sz w:val="20"/>
              </w:rPr>
              <w:t>Eng</w:t>
            </w:r>
            <w:r>
              <w:rPr>
                <w:rFonts w:ascii="Times New Roman" w:hAnsi="Times New Roman" w:cs="Times New Roman"/>
                <w:sz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Graphics &amp; Design (EGD) Lab: A1:</w:t>
            </w:r>
          </w:p>
        </w:tc>
        <w:tc>
          <w:tcPr>
            <w:tcW w:w="337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CF3, Sai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umi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nda</w:t>
            </w:r>
          </w:p>
        </w:tc>
      </w:tr>
      <w:tr w:rsidR="00FB7FAD" w:rsidRPr="009C69AD" w:rsidTr="005E0DAF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09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686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C69AD">
              <w:rPr>
                <w:rFonts w:ascii="Times New Roman" w:hAnsi="Times New Roman" w:cs="Times New Roman"/>
                <w:sz w:val="20"/>
              </w:rPr>
              <w:t>Eng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Graphics &amp; Design (EGD) Lab: A2:</w:t>
            </w:r>
          </w:p>
        </w:tc>
        <w:tc>
          <w:tcPr>
            <w:tcW w:w="337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ebashis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kas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tnaik</w:t>
            </w:r>
          </w:p>
        </w:tc>
      </w:tr>
    </w:tbl>
    <w:p w:rsidR="0098563D" w:rsidRPr="009916A1" w:rsidRDefault="0098563D" w:rsidP="0078736C">
      <w:pPr>
        <w:spacing w:before="240" w:line="240" w:lineRule="auto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t>Room No A 402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4953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3B1310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E44F4D" w:rsidRPr="009916A1" w:rsidRDefault="00E44F4D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F94FB3" w:rsidRPr="0082250C" w:rsidRDefault="0098563D" w:rsidP="00F94F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TIME TABLE FOR FIRST SEMESTER ELECTRICAL ENGINEERING (SEC-B) </w:t>
      </w:r>
      <w:r w:rsidR="00C043F4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206187" w:rsidRDefault="00206187" w:rsidP="0020618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04.09.2023</w:t>
      </w:r>
    </w:p>
    <w:p w:rsidR="00206187" w:rsidRDefault="00206187" w:rsidP="0020618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3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22"/>
        <w:gridCol w:w="1417"/>
        <w:gridCol w:w="1360"/>
        <w:gridCol w:w="1350"/>
        <w:gridCol w:w="1259"/>
        <w:gridCol w:w="1559"/>
        <w:gridCol w:w="1276"/>
        <w:gridCol w:w="1186"/>
      </w:tblGrid>
      <w:tr w:rsidR="00D07F3B" w:rsidRPr="00357AEB" w:rsidTr="00E908FC">
        <w:trPr>
          <w:trHeight w:val="397"/>
          <w:jc w:val="center"/>
        </w:trPr>
        <w:tc>
          <w:tcPr>
            <w:tcW w:w="1647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IME</w:t>
            </w:r>
          </w:p>
          <w:p w:rsidR="00D07F3B" w:rsidRPr="00357AEB" w:rsidRDefault="00D07F3B" w:rsidP="002045D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22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17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60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50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59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86" w:type="dxa"/>
            <w:vAlign w:val="center"/>
          </w:tcPr>
          <w:p w:rsidR="00D07F3B" w:rsidRPr="00357AEB" w:rsidRDefault="00D07F3B" w:rsidP="002045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656C1B" w:rsidRPr="00357AEB" w:rsidTr="00E908FC">
        <w:trPr>
          <w:trHeight w:val="415"/>
          <w:jc w:val="center"/>
        </w:trPr>
        <w:tc>
          <w:tcPr>
            <w:tcW w:w="1647" w:type="dxa"/>
            <w:vMerge w:val="restart"/>
            <w:vAlign w:val="center"/>
          </w:tcPr>
          <w:p w:rsidR="00656C1B" w:rsidRPr="00357AEB" w:rsidRDefault="00656C1B" w:rsidP="00B6315E">
            <w:pPr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22" w:type="dxa"/>
            <w:vMerge w:val="restart"/>
            <w:vAlign w:val="center"/>
          </w:tcPr>
          <w:p w:rsidR="00656C1B" w:rsidRPr="00357AEB" w:rsidRDefault="00076D33" w:rsidP="00B63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17" w:type="dxa"/>
            <w:vMerge w:val="restart"/>
            <w:vAlign w:val="center"/>
          </w:tcPr>
          <w:p w:rsidR="00656C1B" w:rsidRPr="00357AEB" w:rsidRDefault="00C7515C" w:rsidP="00B6315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60" w:type="dxa"/>
            <w:vMerge w:val="restart"/>
            <w:vAlign w:val="center"/>
          </w:tcPr>
          <w:p w:rsidR="00656C1B" w:rsidRPr="00357AEB" w:rsidRDefault="00594B16" w:rsidP="00594B1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350" w:type="dxa"/>
            <w:vMerge w:val="restart"/>
            <w:shd w:val="clear" w:color="auto" w:fill="FFC000"/>
            <w:vAlign w:val="center"/>
          </w:tcPr>
          <w:p w:rsidR="00656C1B" w:rsidRPr="00357AEB" w:rsidRDefault="00656C1B" w:rsidP="00B6315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59" w:type="dxa"/>
            <w:vMerge w:val="restart"/>
            <w:vAlign w:val="center"/>
          </w:tcPr>
          <w:p w:rsidR="00656C1B" w:rsidRPr="00357AEB" w:rsidRDefault="00656C1B" w:rsidP="00B6315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1" w:type="dxa"/>
            <w:gridSpan w:val="3"/>
            <w:vAlign w:val="center"/>
          </w:tcPr>
          <w:p w:rsidR="00656C1B" w:rsidRPr="00357AEB" w:rsidRDefault="005B4EF8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EE-B1(CCL-2</w:t>
            </w:r>
            <w:r w:rsidR="00656C1B" w:rsidRPr="00357AEB">
              <w:rPr>
                <w:rFonts w:ascii="Times New Roman" w:hAnsi="Times New Roman" w:cs="Times New Roman"/>
              </w:rPr>
              <w:t>)</w:t>
            </w:r>
          </w:p>
        </w:tc>
      </w:tr>
      <w:tr w:rsidR="00243954" w:rsidRPr="00357AEB" w:rsidTr="00E908FC">
        <w:trPr>
          <w:trHeight w:val="137"/>
          <w:jc w:val="center"/>
        </w:trPr>
        <w:tc>
          <w:tcPr>
            <w:tcW w:w="1647" w:type="dxa"/>
            <w:vMerge/>
            <w:vAlign w:val="center"/>
          </w:tcPr>
          <w:p w:rsidR="00243954" w:rsidRPr="00357AEB" w:rsidRDefault="00243954" w:rsidP="00E22B4B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2" w:type="dxa"/>
            <w:vMerge/>
            <w:vAlign w:val="center"/>
          </w:tcPr>
          <w:p w:rsidR="00243954" w:rsidRPr="00357AEB" w:rsidRDefault="00243954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243954" w:rsidRPr="00357AEB" w:rsidRDefault="00243954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vMerge/>
            <w:vAlign w:val="center"/>
          </w:tcPr>
          <w:p w:rsidR="00243954" w:rsidRPr="00357AEB" w:rsidRDefault="00243954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243954" w:rsidRPr="00357AEB" w:rsidRDefault="00243954" w:rsidP="00E22B4B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59" w:type="dxa"/>
            <w:vMerge/>
            <w:vAlign w:val="center"/>
          </w:tcPr>
          <w:p w:rsidR="00243954" w:rsidRPr="00357AEB" w:rsidRDefault="00243954" w:rsidP="00E22B4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1" w:type="dxa"/>
            <w:gridSpan w:val="3"/>
            <w:vAlign w:val="center"/>
          </w:tcPr>
          <w:p w:rsidR="00243954" w:rsidRPr="00357AEB" w:rsidRDefault="006E1053" w:rsidP="00E22B4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EE-B2 (LAB-1)</w:t>
            </w: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099" w:type="dxa"/>
            <w:gridSpan w:val="3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EE-B1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 w:val="restart"/>
            <w:vAlign w:val="center"/>
          </w:tcPr>
          <w:p w:rsidR="009212C0" w:rsidRPr="00357AEB" w:rsidRDefault="00D72F97" w:rsidP="00D72F9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BCE 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276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186" w:type="dxa"/>
            <w:vMerge w:val="restart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99" w:type="dxa"/>
            <w:gridSpan w:val="3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EE-B2 (LAB-1)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6E1053">
        <w:trPr>
          <w:trHeight w:val="516"/>
          <w:jc w:val="center"/>
        </w:trPr>
        <w:tc>
          <w:tcPr>
            <w:tcW w:w="1647" w:type="dxa"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22" w:type="dxa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17" w:type="dxa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360" w:type="dxa"/>
            <w:vAlign w:val="center"/>
          </w:tcPr>
          <w:p w:rsidR="009212C0" w:rsidRPr="00357AEB" w:rsidRDefault="00D72F97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50" w:type="dxa"/>
            <w:vMerge/>
            <w:shd w:val="clear" w:color="auto" w:fill="auto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shd w:val="clear" w:color="auto" w:fill="auto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 w:val="restart"/>
            <w:vAlign w:val="center"/>
          </w:tcPr>
          <w:p w:rsidR="009212C0" w:rsidRPr="00357AEB" w:rsidRDefault="009212C0" w:rsidP="009212C0">
            <w:pPr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099" w:type="dxa"/>
            <w:gridSpan w:val="3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EE-B1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59" w:type="dxa"/>
            <w:vMerge w:val="restart"/>
            <w:vAlign w:val="center"/>
          </w:tcPr>
          <w:p w:rsidR="009212C0" w:rsidRPr="00357AEB" w:rsidRDefault="00594B16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E</w:t>
            </w:r>
          </w:p>
        </w:tc>
        <w:tc>
          <w:tcPr>
            <w:tcW w:w="1559" w:type="dxa"/>
            <w:vMerge w:val="restart"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76" w:type="dxa"/>
            <w:vMerge w:val="restart"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186" w:type="dxa"/>
            <w:vMerge w:val="restart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/>
            <w:vAlign w:val="center"/>
          </w:tcPr>
          <w:p w:rsidR="009212C0" w:rsidRPr="00357AEB" w:rsidRDefault="009212C0" w:rsidP="009212C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99" w:type="dxa"/>
            <w:gridSpan w:val="3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EE-B2 (IMSC. LAB)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59" w:type="dxa"/>
            <w:vMerge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  <w:vMerge/>
          </w:tcPr>
          <w:p w:rsidR="009212C0" w:rsidRPr="00357AEB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22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17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60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 w:val="restart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1" w:type="dxa"/>
            <w:gridSpan w:val="3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EE-B1(LAB-1)</w:t>
            </w:r>
          </w:p>
        </w:tc>
      </w:tr>
      <w:tr w:rsidR="009212C0" w:rsidRPr="00357AEB" w:rsidTr="00E908FC">
        <w:trPr>
          <w:trHeight w:val="255"/>
          <w:jc w:val="center"/>
        </w:trPr>
        <w:tc>
          <w:tcPr>
            <w:tcW w:w="1647" w:type="dxa"/>
            <w:vMerge/>
            <w:vAlign w:val="center"/>
          </w:tcPr>
          <w:p w:rsidR="009212C0" w:rsidRPr="00357AEB" w:rsidRDefault="009212C0" w:rsidP="009212C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2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0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vMerge/>
            <w:shd w:val="clear" w:color="auto" w:fill="FFC000"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/>
            <w:vAlign w:val="center"/>
          </w:tcPr>
          <w:p w:rsidR="009212C0" w:rsidRPr="00357AEB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21" w:type="dxa"/>
            <w:gridSpan w:val="3"/>
            <w:vAlign w:val="center"/>
          </w:tcPr>
          <w:p w:rsidR="009212C0" w:rsidRPr="00357AEB" w:rsidRDefault="009212C0" w:rsidP="009212C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EE-B2(CCL-2)</w:t>
            </w:r>
          </w:p>
        </w:tc>
      </w:tr>
      <w:tr w:rsidR="009212C0" w:rsidRPr="00B008F6" w:rsidTr="00361692">
        <w:trPr>
          <w:trHeight w:val="540"/>
          <w:jc w:val="center"/>
        </w:trPr>
        <w:tc>
          <w:tcPr>
            <w:tcW w:w="1647" w:type="dxa"/>
            <w:vAlign w:val="center"/>
          </w:tcPr>
          <w:p w:rsidR="009212C0" w:rsidRPr="00357AEB" w:rsidRDefault="009212C0" w:rsidP="009212C0">
            <w:pPr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72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212C0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67379E" w:rsidRDefault="0098563D" w:rsidP="0098563D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  <w:sectPr w:rsidR="0098563D" w:rsidRPr="0067379E" w:rsidSect="00370DC5">
          <w:headerReference w:type="default" r:id="rId9"/>
          <w:type w:val="continuous"/>
          <w:pgSz w:w="15840" w:h="12240" w:orient="landscape"/>
          <w:pgMar w:top="1340" w:right="1440" w:bottom="964" w:left="1440" w:header="720" w:footer="720" w:gutter="0"/>
          <w:cols w:space="720"/>
          <w:docGrid w:linePitch="360"/>
        </w:sectPr>
      </w:pPr>
    </w:p>
    <w:p w:rsidR="003A0090" w:rsidRDefault="003A0090" w:rsidP="003F4F45">
      <w:pPr>
        <w:spacing w:after="0" w:line="240" w:lineRule="auto"/>
        <w:ind w:left="85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3823"/>
        <w:gridCol w:w="2409"/>
        <w:gridCol w:w="3828"/>
        <w:gridCol w:w="3231"/>
      </w:tblGrid>
      <w:tr w:rsidR="002975AE" w:rsidRPr="009C69AD" w:rsidTr="00FB7FAD">
        <w:tc>
          <w:tcPr>
            <w:tcW w:w="3823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409" w:type="dxa"/>
          </w:tcPr>
          <w:p w:rsidR="002975AE" w:rsidRPr="009C69AD" w:rsidRDefault="0062740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Mishra</w:t>
            </w:r>
          </w:p>
        </w:tc>
        <w:tc>
          <w:tcPr>
            <w:tcW w:w="3828" w:type="dxa"/>
          </w:tcPr>
          <w:p w:rsidR="002975AE" w:rsidRPr="009C69AD" w:rsidRDefault="002975AE" w:rsidP="002975A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B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tanaya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Mrs A K Panda</w:t>
            </w:r>
          </w:p>
        </w:tc>
      </w:tr>
      <w:tr w:rsidR="002975AE" w:rsidRPr="009C69AD" w:rsidTr="00FB7FAD">
        <w:tc>
          <w:tcPr>
            <w:tcW w:w="3823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2409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u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Mrs AK Panda</w:t>
            </w:r>
          </w:p>
        </w:tc>
        <w:tc>
          <w:tcPr>
            <w:tcW w:w="3828" w:type="dxa"/>
          </w:tcPr>
          <w:p w:rsidR="002975AE" w:rsidRPr="009C69AD" w:rsidRDefault="002975AE" w:rsidP="002975A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B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2975AE" w:rsidRPr="009C69AD" w:rsidRDefault="002975AE" w:rsidP="002975A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tanaya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/Dr SS Nanda</w:t>
            </w:r>
          </w:p>
        </w:tc>
      </w:tr>
      <w:tr w:rsidR="00537602" w:rsidRPr="009C69AD" w:rsidTr="00FB7FAD">
        <w:tc>
          <w:tcPr>
            <w:tcW w:w="3823" w:type="dxa"/>
          </w:tcPr>
          <w:p w:rsidR="00537602" w:rsidRPr="009C69AD" w:rsidRDefault="00537602" w:rsidP="009232B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2409" w:type="dxa"/>
          </w:tcPr>
          <w:p w:rsidR="00537602" w:rsidRPr="009C69AD" w:rsidRDefault="000362CC" w:rsidP="009232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U.K. Rout</w:t>
            </w:r>
          </w:p>
        </w:tc>
        <w:tc>
          <w:tcPr>
            <w:tcW w:w="3828" w:type="dxa"/>
          </w:tcPr>
          <w:p w:rsidR="00537602" w:rsidRPr="009C69AD" w:rsidRDefault="00EB20F9" w:rsidP="002975A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B</w:t>
            </w:r>
            <w:r w:rsidR="00537602"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231" w:type="dxa"/>
          </w:tcPr>
          <w:p w:rsidR="00537602" w:rsidRPr="009C69AD" w:rsidRDefault="000362CC" w:rsidP="009232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E5943">
              <w:rPr>
                <w:rFonts w:ascii="Times New Roman" w:hAnsi="Times New Roman" w:cs="Times New Roman"/>
                <w:sz w:val="20"/>
              </w:rPr>
              <w:t>Mrs.J</w:t>
            </w:r>
            <w:proofErr w:type="spellEnd"/>
            <w:r w:rsidRPr="009E5943">
              <w:rPr>
                <w:rFonts w:ascii="Times New Roman" w:hAnsi="Times New Roman" w:cs="Times New Roman"/>
                <w:sz w:val="20"/>
              </w:rPr>
              <w:t xml:space="preserve">. </w:t>
            </w:r>
            <w:proofErr w:type="spellStart"/>
            <w:r w:rsidRPr="009E5943">
              <w:rPr>
                <w:rFonts w:ascii="Times New Roman" w:hAnsi="Times New Roman" w:cs="Times New Roman"/>
                <w:sz w:val="20"/>
              </w:rPr>
              <w:t>Hansda</w:t>
            </w:r>
            <w:proofErr w:type="spellEnd"/>
            <w:r w:rsidRPr="009E5943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9E5943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9E5943">
              <w:rPr>
                <w:rFonts w:ascii="Times New Roman" w:hAnsi="Times New Roman" w:cs="Times New Roman"/>
                <w:sz w:val="20"/>
              </w:rPr>
              <w:t xml:space="preserve"> S. K. Mishra</w:t>
            </w:r>
          </w:p>
        </w:tc>
      </w:tr>
      <w:tr w:rsidR="00537602" w:rsidRPr="009C69AD" w:rsidTr="00FB7FAD">
        <w:tc>
          <w:tcPr>
            <w:tcW w:w="3823" w:type="dxa"/>
          </w:tcPr>
          <w:p w:rsidR="00537602" w:rsidRPr="009C69AD" w:rsidRDefault="00537602" w:rsidP="009232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2409" w:type="dxa"/>
          </w:tcPr>
          <w:p w:rsidR="00537602" w:rsidRPr="009C69AD" w:rsidRDefault="009A6CDB" w:rsidP="009232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 Pant</w:t>
            </w:r>
          </w:p>
        </w:tc>
        <w:tc>
          <w:tcPr>
            <w:tcW w:w="3828" w:type="dxa"/>
          </w:tcPr>
          <w:p w:rsidR="00537602" w:rsidRPr="009C69AD" w:rsidRDefault="00EB20F9" w:rsidP="002975AE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B</w:t>
            </w:r>
            <w:r w:rsidR="00537602"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231" w:type="dxa"/>
          </w:tcPr>
          <w:p w:rsidR="00537602" w:rsidRPr="009C69AD" w:rsidRDefault="004E5D26" w:rsidP="004E5D2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S. </w:t>
            </w:r>
            <w:r w:rsidR="000362CC" w:rsidRPr="009E5943">
              <w:rPr>
                <w:rFonts w:ascii="Times New Roman" w:hAnsi="Times New Roman" w:cs="Times New Roman"/>
                <w:sz w:val="20"/>
              </w:rPr>
              <w:t xml:space="preserve">Mishra, </w:t>
            </w:r>
            <w:proofErr w:type="spellStart"/>
            <w:r w:rsidR="000362CC" w:rsidRPr="009E5943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="000362CC" w:rsidRPr="009E5943"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</w:rPr>
              <w:t xml:space="preserve">S. 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ital</w:t>
            </w:r>
            <w:proofErr w:type="spellEnd"/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2409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ai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umi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nda</w:t>
            </w:r>
          </w:p>
        </w:tc>
        <w:tc>
          <w:tcPr>
            <w:tcW w:w="382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B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 Pant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njuk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</w:p>
        </w:tc>
      </w:tr>
      <w:tr w:rsidR="00EB20F9" w:rsidRPr="009C69AD" w:rsidTr="00FB7FAD">
        <w:tc>
          <w:tcPr>
            <w:tcW w:w="3823" w:type="dxa"/>
          </w:tcPr>
          <w:p w:rsidR="00EB20F9" w:rsidRPr="009C69AD" w:rsidRDefault="00EB20F9" w:rsidP="00EB20F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8801BA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409" w:type="dxa"/>
          </w:tcPr>
          <w:p w:rsidR="00EB20F9" w:rsidRPr="009C69AD" w:rsidRDefault="00FB7FAD" w:rsidP="00EB20F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3828" w:type="dxa"/>
          </w:tcPr>
          <w:p w:rsidR="00EB20F9" w:rsidRPr="009C69AD" w:rsidRDefault="00EB20F9" w:rsidP="00EB20F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rogramming Lab: </w:t>
            </w:r>
            <w:r>
              <w:rPr>
                <w:rFonts w:ascii="Times New Roman" w:hAnsi="Times New Roman" w:cs="Times New Roman"/>
                <w:sz w:val="20"/>
              </w:rPr>
              <w:t>B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231" w:type="dxa"/>
          </w:tcPr>
          <w:p w:rsidR="00EB20F9" w:rsidRPr="009C69AD" w:rsidRDefault="009A6CDB" w:rsidP="009A6CD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 Pant 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Joyt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outrary</w:t>
            </w:r>
            <w:proofErr w:type="spellEnd"/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09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82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C69AD">
              <w:rPr>
                <w:rFonts w:ascii="Times New Roman" w:hAnsi="Times New Roman" w:cs="Times New Roman"/>
                <w:sz w:val="20"/>
              </w:rPr>
              <w:t>Eng</w:t>
            </w:r>
            <w:r>
              <w:rPr>
                <w:rFonts w:ascii="Times New Roman" w:hAnsi="Times New Roman" w:cs="Times New Roman"/>
                <w:sz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Graphics &amp; Design (EGD) Lab: B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ai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umi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nda, Manisha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huntia</w:t>
            </w:r>
            <w:proofErr w:type="spellEnd"/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09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82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C69AD">
              <w:rPr>
                <w:rFonts w:ascii="Times New Roman" w:hAnsi="Times New Roman" w:cs="Times New Roman"/>
                <w:sz w:val="20"/>
              </w:rPr>
              <w:t>Eng</w:t>
            </w:r>
            <w:r>
              <w:rPr>
                <w:rFonts w:ascii="Times New Roman" w:hAnsi="Times New Roman" w:cs="Times New Roman"/>
                <w:sz w:val="20"/>
              </w:rPr>
              <w:t>g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. Graphics &amp; Design (EGD) Lab: B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tutee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Chinam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</w:tr>
    </w:tbl>
    <w:p w:rsidR="00656C1B" w:rsidRPr="009916A1" w:rsidRDefault="00656C1B" w:rsidP="00656C1B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656C1B" w:rsidRPr="009916A1" w:rsidRDefault="00656C1B" w:rsidP="00656C1B">
      <w:pPr>
        <w:spacing w:before="240" w:line="240" w:lineRule="auto"/>
        <w:ind w:firstLine="426"/>
        <w:jc w:val="both"/>
        <w:rPr>
          <w:rFonts w:ascii="Times New Roman" w:hAnsi="Times New Roman" w:cs="Times New Roman"/>
        </w:rPr>
        <w:sectPr w:rsidR="00656C1B" w:rsidRPr="009916A1" w:rsidSect="00537602">
          <w:type w:val="continuous"/>
          <w:pgSz w:w="15840" w:h="12240" w:orient="landscape"/>
          <w:pgMar w:top="992" w:right="1440" w:bottom="964" w:left="1440" w:header="720" w:footer="720" w:gutter="0"/>
          <w:cols w:space="246"/>
          <w:docGrid w:linePitch="360"/>
        </w:sectPr>
      </w:pPr>
    </w:p>
    <w:p w:rsidR="000D4B72" w:rsidRDefault="00656C1B" w:rsidP="00656C1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>Room No A 402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3B1310">
      <w:pPr>
        <w:ind w:left="864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Pr="005D687B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sz w:val="20"/>
          <w:szCs w:val="20"/>
          <w:u w:val="single"/>
        </w:rPr>
        <w:lastRenderedPageBreak/>
        <w:t xml:space="preserve">TIME TABLE FOR </w:t>
      </w:r>
      <w:r w:rsidRPr="009916A1"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sz w:val="20"/>
          <w:szCs w:val="20"/>
          <w:u w:val="single"/>
        </w:rPr>
        <w:t>ELECTRONICS AND INSTRUMENTATION</w:t>
      </w:r>
      <w:r>
        <w:rPr>
          <w:rFonts w:ascii="Times New Roman" w:hAnsi="Times New Roman" w:cs="Times New Roman"/>
          <w:b/>
          <w:sz w:val="20"/>
          <w:szCs w:val="20"/>
          <w:u w:val="single"/>
        </w:rPr>
        <w:t xml:space="preserve"> </w:t>
      </w:r>
      <w:r w:rsidRPr="009916A1"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  <w:t xml:space="preserve">ENGINEERING </w:t>
      </w:r>
      <w:r w:rsidRPr="005D687B"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  <w:t>FOR THE SESSION 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tbl>
      <w:tblPr>
        <w:tblpPr w:leftFromText="180" w:rightFromText="180" w:vertAnchor="text" w:horzAnchor="margin" w:tblpY="181"/>
        <w:tblW w:w="13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2"/>
        <w:gridCol w:w="1683"/>
        <w:gridCol w:w="1684"/>
        <w:gridCol w:w="1235"/>
        <w:gridCol w:w="1482"/>
        <w:gridCol w:w="1282"/>
        <w:gridCol w:w="1425"/>
        <w:gridCol w:w="1425"/>
        <w:gridCol w:w="1418"/>
      </w:tblGrid>
      <w:tr w:rsidR="00CB76B7" w:rsidRPr="006D4722" w:rsidTr="00836B77">
        <w:trPr>
          <w:trHeight w:val="715"/>
        </w:trPr>
        <w:tc>
          <w:tcPr>
            <w:tcW w:w="1662" w:type="dxa"/>
            <w:vAlign w:val="center"/>
          </w:tcPr>
          <w:p w:rsidR="00CB76B7" w:rsidRPr="006D4722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6D4722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683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84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35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82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82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25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25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8" w:type="dxa"/>
            <w:vAlign w:val="center"/>
          </w:tcPr>
          <w:p w:rsidR="00CB76B7" w:rsidRPr="006D4722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212C0" w:rsidRPr="006D4722" w:rsidTr="005F28F7">
        <w:trPr>
          <w:trHeight w:val="254"/>
        </w:trPr>
        <w:tc>
          <w:tcPr>
            <w:tcW w:w="1662" w:type="dxa"/>
            <w:vMerge w:val="restart"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602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ROGRAMMING LAB E&amp;I-GR.1(CCL-3)</w:t>
            </w:r>
          </w:p>
        </w:tc>
        <w:tc>
          <w:tcPr>
            <w:tcW w:w="1482" w:type="dxa"/>
            <w:vMerge w:val="restart"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82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6D4722" w:rsidRDefault="00676000" w:rsidP="0067600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51F6">
              <w:rPr>
                <w:rFonts w:ascii="Times New Roman" w:hAnsi="Times New Roman" w:cs="Times New Roman"/>
              </w:rPr>
              <w:t xml:space="preserve">BCE 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418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836B77">
        <w:trPr>
          <w:trHeight w:val="254"/>
        </w:trPr>
        <w:tc>
          <w:tcPr>
            <w:tcW w:w="1662" w:type="dxa"/>
            <w:vMerge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02" w:type="dxa"/>
            <w:gridSpan w:val="3"/>
            <w:shd w:val="clear" w:color="auto" w:fill="auto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EGD LAB E&amp;I-GR.2 (LAB-1)</w:t>
            </w:r>
          </w:p>
        </w:tc>
        <w:tc>
          <w:tcPr>
            <w:tcW w:w="1482" w:type="dxa"/>
            <w:vMerge/>
            <w:shd w:val="clear" w:color="auto" w:fill="auto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82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836B77">
        <w:trPr>
          <w:trHeight w:val="330"/>
        </w:trPr>
        <w:tc>
          <w:tcPr>
            <w:tcW w:w="1662" w:type="dxa"/>
            <w:vMerge w:val="restart"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683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684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35" w:type="dxa"/>
            <w:vMerge w:val="restart"/>
            <w:vAlign w:val="center"/>
          </w:tcPr>
          <w:p w:rsidR="009212C0" w:rsidRPr="006D4722" w:rsidRDefault="0067600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51F6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8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 LAB E&amp;I –GR.1(IMSC. LAB)</w:t>
            </w:r>
          </w:p>
        </w:tc>
      </w:tr>
      <w:tr w:rsidR="009212C0" w:rsidRPr="006D4722" w:rsidTr="00836B77">
        <w:trPr>
          <w:trHeight w:val="330"/>
        </w:trPr>
        <w:tc>
          <w:tcPr>
            <w:tcW w:w="1662" w:type="dxa"/>
            <w:vMerge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83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4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8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 LAB E&amp;I-GR.2 (LAB-2)</w:t>
            </w:r>
          </w:p>
        </w:tc>
      </w:tr>
      <w:tr w:rsidR="009212C0" w:rsidRPr="006D4722" w:rsidTr="00836B77">
        <w:trPr>
          <w:trHeight w:val="233"/>
        </w:trPr>
        <w:tc>
          <w:tcPr>
            <w:tcW w:w="1662" w:type="dxa"/>
            <w:vMerge w:val="restart"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602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EE LAB E&amp;I-GR.1 (LAB-2)</w:t>
            </w:r>
          </w:p>
        </w:tc>
        <w:tc>
          <w:tcPr>
            <w:tcW w:w="1482" w:type="dxa"/>
            <w:vMerge/>
            <w:shd w:val="clear" w:color="auto" w:fill="auto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 w:val="restart"/>
            <w:shd w:val="clear" w:color="auto" w:fill="auto"/>
            <w:vAlign w:val="center"/>
          </w:tcPr>
          <w:p w:rsidR="009212C0" w:rsidRPr="006D4722" w:rsidRDefault="004020DF" w:rsidP="004020D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 xml:space="preserve">UHV 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FD51F6" w:rsidRDefault="00EF7EAB" w:rsidP="00FD51F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EF7EA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FD51F6" w:rsidRDefault="00EF7EAB" w:rsidP="00EF7EAB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EF7EAB">
              <w:rPr>
                <w:rFonts w:ascii="Times New Roman" w:hAnsi="Times New Roman" w:cs="Times New Roman"/>
              </w:rPr>
              <w:t xml:space="preserve">MATH-I </w:t>
            </w:r>
            <w:bookmarkStart w:id="0" w:name="_GoBack"/>
            <w:bookmarkEnd w:id="0"/>
          </w:p>
        </w:tc>
        <w:tc>
          <w:tcPr>
            <w:tcW w:w="1418" w:type="dxa"/>
            <w:vMerge w:val="restart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836B77">
        <w:trPr>
          <w:trHeight w:val="233"/>
        </w:trPr>
        <w:tc>
          <w:tcPr>
            <w:tcW w:w="1662" w:type="dxa"/>
            <w:vMerge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02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DM LAB E&amp;I GR.2 (LAB – 2)</w:t>
            </w: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/>
            <w:shd w:val="clear" w:color="auto" w:fill="auto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4E3DAF">
        <w:trPr>
          <w:trHeight w:val="268"/>
        </w:trPr>
        <w:tc>
          <w:tcPr>
            <w:tcW w:w="1662" w:type="dxa"/>
            <w:vMerge w:val="restart"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683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684" w:type="dxa"/>
            <w:vMerge w:val="restart"/>
            <w:vAlign w:val="center"/>
          </w:tcPr>
          <w:p w:rsidR="009212C0" w:rsidRPr="006D4722" w:rsidRDefault="005F28F7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BC</w:t>
            </w:r>
            <w:r w:rsidR="009212C0" w:rsidRPr="006D4722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3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8" w:type="dxa"/>
            <w:gridSpan w:val="3"/>
            <w:shd w:val="clear" w:color="auto" w:fill="auto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EGD LAB E&amp;I-GR.1 (LAB-1)</w:t>
            </w:r>
          </w:p>
        </w:tc>
      </w:tr>
      <w:tr w:rsidR="009212C0" w:rsidRPr="006D4722" w:rsidTr="00836B77">
        <w:trPr>
          <w:trHeight w:val="267"/>
        </w:trPr>
        <w:tc>
          <w:tcPr>
            <w:tcW w:w="1662" w:type="dxa"/>
            <w:vMerge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83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4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8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 LAB E&amp;I –GR.2 (IMSC. LAB)</w:t>
            </w:r>
          </w:p>
        </w:tc>
      </w:tr>
      <w:tr w:rsidR="009212C0" w:rsidRPr="006D4722" w:rsidTr="00836B77">
        <w:trPr>
          <w:trHeight w:val="381"/>
        </w:trPr>
        <w:tc>
          <w:tcPr>
            <w:tcW w:w="1662" w:type="dxa"/>
            <w:vMerge w:val="restart"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602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DM LAB E&amp;I GR.1 (LAB – 2)</w:t>
            </w: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25" w:type="dxa"/>
            <w:vMerge w:val="restart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18" w:type="dxa"/>
            <w:vMerge w:val="restart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6D4722" w:rsidTr="00836B77">
        <w:trPr>
          <w:trHeight w:val="294"/>
        </w:trPr>
        <w:tc>
          <w:tcPr>
            <w:tcW w:w="1662" w:type="dxa"/>
            <w:vMerge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02" w:type="dxa"/>
            <w:gridSpan w:val="3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PROGRAMMING LAB E&amp;I-GR.2 (CCL-2)</w:t>
            </w:r>
          </w:p>
        </w:tc>
        <w:tc>
          <w:tcPr>
            <w:tcW w:w="1482" w:type="dxa"/>
            <w:vMerge/>
            <w:shd w:val="clear" w:color="auto" w:fill="FFC000"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2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Merge/>
            <w:vAlign w:val="center"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</w:tcPr>
          <w:p w:rsidR="009212C0" w:rsidRPr="006D4722" w:rsidRDefault="009212C0" w:rsidP="009212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212C0" w:rsidRPr="009916A1" w:rsidTr="00836B77">
        <w:trPr>
          <w:trHeight w:val="542"/>
        </w:trPr>
        <w:tc>
          <w:tcPr>
            <w:tcW w:w="1662" w:type="dxa"/>
            <w:vAlign w:val="center"/>
          </w:tcPr>
          <w:p w:rsidR="009212C0" w:rsidRPr="006D4722" w:rsidRDefault="009212C0" w:rsidP="009212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D4722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212C0" w:rsidRDefault="009212C0" w:rsidP="009212C0">
            <w:pPr>
              <w:jc w:val="center"/>
              <w:rPr>
                <w:rFonts w:ascii="Times New Roman" w:hAnsi="Times New Roman" w:cs="Times New Roman"/>
              </w:rPr>
            </w:pPr>
            <w:r w:rsidRPr="006D4722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3823"/>
        <w:gridCol w:w="1955"/>
        <w:gridCol w:w="4282"/>
        <w:gridCol w:w="3231"/>
      </w:tblGrid>
      <w:tr w:rsidR="00D03ABF" w:rsidRPr="009C69AD" w:rsidTr="00FB7FAD">
        <w:tc>
          <w:tcPr>
            <w:tcW w:w="3823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1955" w:type="dxa"/>
          </w:tcPr>
          <w:p w:rsidR="00D03ABF" w:rsidRPr="009C69AD" w:rsidRDefault="009975DB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angadh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282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Nanda /Dr R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D03ABF" w:rsidRPr="009C69AD" w:rsidTr="00FB7FAD">
        <w:tc>
          <w:tcPr>
            <w:tcW w:w="3823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955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th</w:t>
            </w:r>
            <w:proofErr w:type="spellEnd"/>
          </w:p>
        </w:tc>
        <w:tc>
          <w:tcPr>
            <w:tcW w:w="4282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B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l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V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urohit</w:t>
            </w:r>
            <w:proofErr w:type="spellEnd"/>
          </w:p>
        </w:tc>
      </w:tr>
      <w:tr w:rsidR="00676000" w:rsidRPr="009C69AD" w:rsidTr="00FB7FAD">
        <w:tc>
          <w:tcPr>
            <w:tcW w:w="3823" w:type="dxa"/>
          </w:tcPr>
          <w:p w:rsidR="00676000" w:rsidRPr="009C69AD" w:rsidRDefault="00676000" w:rsidP="0067600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955" w:type="dxa"/>
          </w:tcPr>
          <w:p w:rsidR="00676000" w:rsidRPr="009C69AD" w:rsidRDefault="00676000" w:rsidP="0067600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  <w:tc>
          <w:tcPr>
            <w:tcW w:w="4282" w:type="dxa"/>
          </w:tcPr>
          <w:p w:rsidR="00676000" w:rsidRPr="009C69AD" w:rsidRDefault="00676000" w:rsidP="00676000">
            <w:pPr>
              <w:spacing w:after="0" w:line="240" w:lineRule="auto"/>
              <w:ind w:left="52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231" w:type="dxa"/>
          </w:tcPr>
          <w:p w:rsidR="00676000" w:rsidRPr="009C69AD" w:rsidRDefault="00676000" w:rsidP="004020D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M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020DF">
              <w:rPr>
                <w:rFonts w:ascii="Times New Roman" w:hAnsi="Times New Roman" w:cs="Times New Roman"/>
                <w:sz w:val="20"/>
              </w:rPr>
              <w:t xml:space="preserve">S. R. </w:t>
            </w:r>
            <w:proofErr w:type="spellStart"/>
            <w:r w:rsidR="004020DF">
              <w:rPr>
                <w:rFonts w:ascii="Times New Roman" w:hAnsi="Times New Roman" w:cs="Times New Roman"/>
                <w:sz w:val="20"/>
              </w:rPr>
              <w:t>Paital</w:t>
            </w:r>
            <w:proofErr w:type="spellEnd"/>
          </w:p>
        </w:tc>
      </w:tr>
      <w:tr w:rsidR="00676000" w:rsidRPr="009C69AD" w:rsidTr="00FB7FAD">
        <w:tc>
          <w:tcPr>
            <w:tcW w:w="3823" w:type="dxa"/>
          </w:tcPr>
          <w:p w:rsidR="00676000" w:rsidRPr="009C69AD" w:rsidRDefault="00676000" w:rsidP="0067600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955" w:type="dxa"/>
          </w:tcPr>
          <w:p w:rsidR="00676000" w:rsidRPr="009C69AD" w:rsidRDefault="00676000" w:rsidP="0067600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K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harana</w:t>
            </w:r>
            <w:proofErr w:type="spellEnd"/>
          </w:p>
        </w:tc>
        <w:tc>
          <w:tcPr>
            <w:tcW w:w="4282" w:type="dxa"/>
          </w:tcPr>
          <w:p w:rsidR="00676000" w:rsidRPr="009C69AD" w:rsidRDefault="00676000" w:rsidP="00676000">
            <w:pPr>
              <w:spacing w:after="0" w:line="240" w:lineRule="auto"/>
              <w:ind w:left="52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231" w:type="dxa"/>
          </w:tcPr>
          <w:p w:rsidR="00676000" w:rsidRPr="009C69AD" w:rsidRDefault="00676000" w:rsidP="0067600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U.K. Rout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Nanda</w:t>
            </w:r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95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oum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ar</w:t>
            </w:r>
            <w:proofErr w:type="spellEnd"/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K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haran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uvalaxm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Das</w:t>
            </w:r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95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K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haran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M Pant</w:t>
            </w:r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ima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enapat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Chit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nj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Dalai</w:t>
            </w:r>
          </w:p>
        </w:tc>
      </w:tr>
      <w:tr w:rsidR="00FB7FAD" w:rsidRPr="009C69AD" w:rsidTr="00FB7FAD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Alo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Ku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kas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tnaik</w:t>
            </w:r>
          </w:p>
        </w:tc>
      </w:tr>
    </w:tbl>
    <w:p w:rsidR="00FB7FAD" w:rsidRPr="009916A1" w:rsidRDefault="00FB7FAD" w:rsidP="00FB7FAD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t>Room No A 403</w:t>
      </w:r>
    </w:p>
    <w:p w:rsidR="00CB76B7" w:rsidRPr="00FB7FAD" w:rsidRDefault="00CB76B7" w:rsidP="00FB7FAD">
      <w:pPr>
        <w:tabs>
          <w:tab w:val="left" w:pos="1200"/>
        </w:tabs>
        <w:spacing w:after="0" w:line="240" w:lineRule="auto"/>
        <w:jc w:val="both"/>
        <w:rPr>
          <w:rFonts w:ascii="Times New Roman" w:hAnsi="Times New Roman" w:cs="Times New Roman"/>
        </w:rPr>
        <w:sectPr w:rsidR="00CB76B7" w:rsidRPr="00FB7FAD" w:rsidSect="00370DC5">
          <w:type w:val="continuous"/>
          <w:pgSz w:w="15840" w:h="12240" w:orient="landscape"/>
          <w:pgMar w:top="1560" w:right="1440" w:bottom="964" w:left="1440" w:header="720" w:footer="720" w:gutter="0"/>
          <w:cols w:space="720"/>
          <w:docGrid w:linePitch="360"/>
        </w:sectPr>
      </w:pPr>
    </w:p>
    <w:p w:rsidR="00CB76B7" w:rsidRPr="009916A1" w:rsidRDefault="00CB76B7" w:rsidP="00CB76B7">
      <w:pPr>
        <w:spacing w:after="0" w:line="240" w:lineRule="auto"/>
        <w:jc w:val="both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246"/>
          <w:docGrid w:linePitch="360"/>
        </w:sectPr>
      </w:pPr>
    </w:p>
    <w:p w:rsidR="00CB76B7" w:rsidRPr="009916A1" w:rsidRDefault="00CB76B7" w:rsidP="00CB76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E06526" wp14:editId="4C9530E1">
            <wp:extent cx="1571625" cy="533400"/>
            <wp:effectExtent l="0" t="0" r="9525" b="0"/>
            <wp:docPr id="2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Pr="009916A1" w:rsidRDefault="00CB76B7" w:rsidP="00CB76B7">
      <w:pPr>
        <w:ind w:left="8640" w:firstLine="720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Pr="009916A1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u w:val="single"/>
        </w:rPr>
      </w:pP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u w:val="single"/>
        </w:rPr>
      </w:pPr>
    </w:p>
    <w:p w:rsidR="00CB76B7" w:rsidRPr="00AF4224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0"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sz w:val="20"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sz w:val="20"/>
          <w:u w:val="single"/>
        </w:rPr>
        <w:t xml:space="preserve">ELECTRONICS AND </w:t>
      </w:r>
      <w:r>
        <w:rPr>
          <w:rFonts w:ascii="Times New Roman" w:hAnsi="Times New Roman" w:cs="Times New Roman"/>
          <w:b/>
          <w:sz w:val="20"/>
          <w:u w:val="single"/>
        </w:rPr>
        <w:t xml:space="preserve">COMMUNICATION </w:t>
      </w:r>
      <w:r w:rsidRPr="009916A1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ENGINEERING </w:t>
      </w:r>
      <w:r w:rsidRPr="00AF4224">
        <w:rPr>
          <w:rFonts w:ascii="Times New Roman" w:hAnsi="Times New Roman" w:cs="Times New Roman"/>
          <w:b/>
          <w:sz w:val="20"/>
          <w:u w:val="single"/>
          <w:lang w:eastAsia="zh-TW"/>
        </w:rPr>
        <w:t>FOR THE SESSION 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tbl>
      <w:tblPr>
        <w:tblpPr w:leftFromText="180" w:rightFromText="180" w:vertAnchor="text" w:horzAnchor="margin" w:tblpXSpec="center" w:tblpY="79"/>
        <w:tblW w:w="12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606"/>
        <w:gridCol w:w="1336"/>
        <w:gridCol w:w="1332"/>
        <w:gridCol w:w="1330"/>
        <w:gridCol w:w="1200"/>
        <w:gridCol w:w="1490"/>
        <w:gridCol w:w="34"/>
        <w:gridCol w:w="35"/>
        <w:gridCol w:w="1276"/>
        <w:gridCol w:w="1413"/>
      </w:tblGrid>
      <w:tr w:rsidR="00CB76B7" w:rsidRPr="00357AEB" w:rsidTr="00303447">
        <w:trPr>
          <w:trHeight w:val="454"/>
        </w:trPr>
        <w:tc>
          <w:tcPr>
            <w:tcW w:w="1701" w:type="dxa"/>
            <w:vAlign w:val="center"/>
          </w:tcPr>
          <w:p w:rsidR="00CB76B7" w:rsidRPr="00357AEB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357AEB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606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36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32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30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00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gridSpan w:val="3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3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4E3DAF" w:rsidRPr="00357AEB" w:rsidTr="00512CFC">
        <w:trPr>
          <w:trHeight w:val="293"/>
        </w:trPr>
        <w:tc>
          <w:tcPr>
            <w:tcW w:w="1701" w:type="dxa"/>
            <w:vMerge w:val="restart"/>
            <w:vAlign w:val="center"/>
          </w:tcPr>
          <w:p w:rsidR="004E3DAF" w:rsidRPr="00357AEB" w:rsidRDefault="004E3DAF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06" w:type="dxa"/>
            <w:vMerge w:val="restart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36" w:type="dxa"/>
            <w:vMerge w:val="restart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32" w:type="dxa"/>
            <w:vMerge w:val="restart"/>
            <w:vAlign w:val="center"/>
          </w:tcPr>
          <w:p w:rsidR="004E3DAF" w:rsidRPr="00357AEB" w:rsidRDefault="007C05E8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</w:t>
            </w:r>
            <w:r w:rsidR="00014E57" w:rsidRPr="00357AEB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330" w:type="dxa"/>
            <w:vMerge w:val="restart"/>
            <w:shd w:val="clear" w:color="auto" w:fill="FFC000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200" w:type="dxa"/>
            <w:vMerge w:val="restart"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E&amp;C-GR.1 (LAB-1)</w:t>
            </w:r>
          </w:p>
        </w:tc>
      </w:tr>
      <w:tr w:rsidR="004E3DAF" w:rsidRPr="00357AEB" w:rsidTr="00512CFC">
        <w:trPr>
          <w:trHeight w:val="292"/>
        </w:trPr>
        <w:tc>
          <w:tcPr>
            <w:tcW w:w="1701" w:type="dxa"/>
            <w:vMerge/>
            <w:vAlign w:val="center"/>
          </w:tcPr>
          <w:p w:rsidR="004E3DAF" w:rsidRPr="00357AEB" w:rsidRDefault="004E3DAF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06" w:type="dxa"/>
            <w:vMerge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vMerge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Merge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00" w:type="dxa"/>
            <w:vMerge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E&amp;C-GR.2(CCL-3)</w:t>
            </w:r>
          </w:p>
        </w:tc>
      </w:tr>
      <w:tr w:rsidR="00303447" w:rsidRPr="00357AEB" w:rsidTr="00303447">
        <w:trPr>
          <w:trHeight w:val="297"/>
        </w:trPr>
        <w:tc>
          <w:tcPr>
            <w:tcW w:w="1701" w:type="dxa"/>
            <w:vMerge w:val="restart"/>
            <w:vAlign w:val="center"/>
          </w:tcPr>
          <w:p w:rsidR="00303447" w:rsidRPr="00357AEB" w:rsidRDefault="00303447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274" w:type="dxa"/>
            <w:gridSpan w:val="3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E&amp;C-GR.1 (IMSC. LAB)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 w:val="restart"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524" w:type="dxa"/>
            <w:gridSpan w:val="2"/>
            <w:vMerge w:val="restart"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11" w:type="dxa"/>
            <w:gridSpan w:val="2"/>
            <w:vMerge w:val="restart"/>
            <w:shd w:val="clear" w:color="auto" w:fill="auto"/>
            <w:vAlign w:val="center"/>
          </w:tcPr>
          <w:p w:rsidR="00303447" w:rsidRPr="00357AEB" w:rsidRDefault="000362CC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413" w:type="dxa"/>
            <w:vMerge w:val="restart"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03447" w:rsidRPr="00357AEB" w:rsidTr="00303447">
        <w:trPr>
          <w:trHeight w:val="274"/>
        </w:trPr>
        <w:tc>
          <w:tcPr>
            <w:tcW w:w="1701" w:type="dxa"/>
            <w:vMerge/>
            <w:vAlign w:val="center"/>
          </w:tcPr>
          <w:p w:rsidR="00303447" w:rsidRPr="00357AEB" w:rsidRDefault="00303447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74" w:type="dxa"/>
            <w:gridSpan w:val="3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E&amp;C-GR.2 (LAB-2)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24" w:type="dxa"/>
            <w:gridSpan w:val="2"/>
            <w:vMerge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11" w:type="dxa"/>
            <w:gridSpan w:val="2"/>
            <w:vMerge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3" w:type="dxa"/>
            <w:vMerge/>
            <w:shd w:val="clear" w:color="auto" w:fill="auto"/>
            <w:vAlign w:val="center"/>
          </w:tcPr>
          <w:p w:rsidR="00303447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4E3DAF" w:rsidRPr="00357AEB" w:rsidTr="00836B77">
        <w:trPr>
          <w:trHeight w:val="293"/>
        </w:trPr>
        <w:tc>
          <w:tcPr>
            <w:tcW w:w="1701" w:type="dxa"/>
            <w:vMerge w:val="restart"/>
            <w:vAlign w:val="center"/>
          </w:tcPr>
          <w:p w:rsidR="004E3DAF" w:rsidRPr="00357AEB" w:rsidRDefault="004E3DAF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06" w:type="dxa"/>
            <w:vMerge w:val="restart"/>
            <w:shd w:val="clear" w:color="auto" w:fill="auto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36" w:type="dxa"/>
            <w:vMerge w:val="restart"/>
            <w:shd w:val="clear" w:color="auto" w:fill="auto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32" w:type="dxa"/>
            <w:vMerge w:val="restart"/>
            <w:shd w:val="clear" w:color="auto" w:fill="auto"/>
            <w:vAlign w:val="center"/>
          </w:tcPr>
          <w:p w:rsidR="004E3DAF" w:rsidRPr="00357AEB" w:rsidRDefault="00303447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 w:val="restart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E&amp;C-GR.1(CCL-3)</w:t>
            </w:r>
          </w:p>
        </w:tc>
      </w:tr>
      <w:tr w:rsidR="004E3DAF" w:rsidRPr="00357AEB" w:rsidTr="00512CFC">
        <w:trPr>
          <w:trHeight w:val="292"/>
        </w:trPr>
        <w:tc>
          <w:tcPr>
            <w:tcW w:w="1701" w:type="dxa"/>
            <w:vMerge/>
            <w:vAlign w:val="center"/>
          </w:tcPr>
          <w:p w:rsidR="004E3DAF" w:rsidRPr="00357AEB" w:rsidRDefault="004E3DAF" w:rsidP="004E3DAF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06" w:type="dxa"/>
            <w:vMerge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vMerge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Merge/>
            <w:shd w:val="clear" w:color="auto" w:fill="auto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vAlign w:val="center"/>
          </w:tcPr>
          <w:p w:rsidR="004E3DAF" w:rsidRPr="00357AEB" w:rsidRDefault="004E3DAF" w:rsidP="004E3DA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E&amp;C-GR.2</w:t>
            </w:r>
          </w:p>
        </w:tc>
      </w:tr>
      <w:tr w:rsidR="00014E57" w:rsidRPr="00357AEB" w:rsidTr="005F28F7">
        <w:trPr>
          <w:trHeight w:val="293"/>
        </w:trPr>
        <w:tc>
          <w:tcPr>
            <w:tcW w:w="1701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274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DM LAB E&amp;C-GR.1 (LAB-1)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90" w:type="dxa"/>
            <w:vMerge w:val="restart"/>
            <w:vAlign w:val="center"/>
          </w:tcPr>
          <w:p w:rsidR="00014E57" w:rsidRPr="00357AEB" w:rsidRDefault="000362CC" w:rsidP="000362C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345" w:type="dxa"/>
            <w:gridSpan w:val="3"/>
            <w:vMerge w:val="restart"/>
            <w:vAlign w:val="center"/>
          </w:tcPr>
          <w:p w:rsidR="00014E57" w:rsidRPr="00357AEB" w:rsidRDefault="007C05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</w:t>
            </w:r>
            <w:r w:rsidR="00014E57" w:rsidRPr="00357AEB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413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303447">
        <w:trPr>
          <w:trHeight w:val="292"/>
        </w:trPr>
        <w:tc>
          <w:tcPr>
            <w:tcW w:w="1701" w:type="dxa"/>
            <w:vMerge/>
            <w:vAlign w:val="center"/>
          </w:tcPr>
          <w:p w:rsidR="00014E57" w:rsidRPr="00357AEB" w:rsidRDefault="00014E57" w:rsidP="00014E57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74" w:type="dxa"/>
            <w:gridSpan w:val="3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E&amp;C-GR.2 (LAB-1)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0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gridSpan w:val="3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3" w:type="dxa"/>
            <w:vMerge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512CFC">
        <w:trPr>
          <w:trHeight w:val="225"/>
        </w:trPr>
        <w:tc>
          <w:tcPr>
            <w:tcW w:w="1701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06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336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32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E&amp;C-GR.1 (LAB-1)</w:t>
            </w:r>
          </w:p>
        </w:tc>
      </w:tr>
      <w:tr w:rsidR="00014E57" w:rsidRPr="00357AEB" w:rsidTr="00512CFC">
        <w:trPr>
          <w:trHeight w:val="225"/>
        </w:trPr>
        <w:tc>
          <w:tcPr>
            <w:tcW w:w="1701" w:type="dxa"/>
            <w:vMerge/>
            <w:vAlign w:val="center"/>
          </w:tcPr>
          <w:p w:rsidR="00014E57" w:rsidRPr="00357AEB" w:rsidRDefault="00014E57" w:rsidP="00014E57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06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48" w:type="dxa"/>
            <w:gridSpan w:val="5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DM LAB E&amp;C-GR.2 (LAB-1)</w:t>
            </w:r>
          </w:p>
        </w:tc>
      </w:tr>
      <w:tr w:rsidR="00014E57" w:rsidRPr="00B008F6" w:rsidTr="00512CFC">
        <w:trPr>
          <w:trHeight w:val="592"/>
        </w:trPr>
        <w:tc>
          <w:tcPr>
            <w:tcW w:w="1701" w:type="dxa"/>
            <w:vAlign w:val="center"/>
          </w:tcPr>
          <w:p w:rsidR="00014E57" w:rsidRPr="00357AEB" w:rsidRDefault="00014E57" w:rsidP="00014E5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05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Default="00014E57" w:rsidP="00014E57">
            <w:pPr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:rsidR="00CB76B7" w:rsidRPr="009916A1" w:rsidRDefault="00CB76B7" w:rsidP="00CB76B7">
      <w:pPr>
        <w:spacing w:after="0" w:line="240" w:lineRule="auto"/>
        <w:ind w:left="284"/>
        <w:jc w:val="both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3964"/>
        <w:gridCol w:w="1814"/>
        <w:gridCol w:w="4395"/>
        <w:gridCol w:w="3118"/>
      </w:tblGrid>
      <w:tr w:rsidR="00D03ABF" w:rsidRPr="009C69AD" w:rsidTr="000362CC">
        <w:tc>
          <w:tcPr>
            <w:tcW w:w="396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1814" w:type="dxa"/>
          </w:tcPr>
          <w:p w:rsidR="00D03ABF" w:rsidRPr="009C69AD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A. A. Das</w:t>
            </w:r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KPS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Hembram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/Dr B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l</w:t>
            </w:r>
            <w:proofErr w:type="spellEnd"/>
          </w:p>
        </w:tc>
      </w:tr>
      <w:tr w:rsidR="00D03ABF" w:rsidRPr="009C69AD" w:rsidTr="000362CC">
        <w:tc>
          <w:tcPr>
            <w:tcW w:w="396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81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 S</w:t>
            </w:r>
            <w:r w:rsidR="00FB5E03">
              <w:rPr>
                <w:rFonts w:ascii="Times New Roman" w:hAnsi="Times New Roman" w:cs="Times New Roman"/>
                <w:sz w:val="20"/>
              </w:rPr>
              <w:t>.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tanayak</w:t>
            </w:r>
            <w:proofErr w:type="spellEnd"/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Nanda</w:t>
            </w:r>
          </w:p>
        </w:tc>
      </w:tr>
      <w:tr w:rsidR="00CB76B7" w:rsidRPr="009C69AD" w:rsidTr="000362CC">
        <w:tc>
          <w:tcPr>
            <w:tcW w:w="3964" w:type="dxa"/>
          </w:tcPr>
          <w:p w:rsidR="00CB76B7" w:rsidRPr="009C69AD" w:rsidRDefault="00CB76B7" w:rsidP="00836B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814" w:type="dxa"/>
          </w:tcPr>
          <w:p w:rsidR="00CB76B7" w:rsidRPr="009C69AD" w:rsidRDefault="000362CC" w:rsidP="00836B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amiksh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Mishra</w:t>
            </w:r>
          </w:p>
        </w:tc>
        <w:tc>
          <w:tcPr>
            <w:tcW w:w="4395" w:type="dxa"/>
          </w:tcPr>
          <w:p w:rsidR="00CB76B7" w:rsidRPr="009C69AD" w:rsidRDefault="00CB76B7" w:rsidP="002D72EA">
            <w:pPr>
              <w:spacing w:after="0" w:line="240" w:lineRule="auto"/>
              <w:ind w:left="52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 w:rsidR="002D72EA"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118" w:type="dxa"/>
          </w:tcPr>
          <w:p w:rsidR="00CB76B7" w:rsidRPr="009C69AD" w:rsidRDefault="000362CC" w:rsidP="00836B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S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CB76B7" w:rsidRPr="009C69AD" w:rsidTr="000362CC">
        <w:tc>
          <w:tcPr>
            <w:tcW w:w="3964" w:type="dxa"/>
          </w:tcPr>
          <w:p w:rsidR="00CB76B7" w:rsidRPr="009C69AD" w:rsidRDefault="00CB76B7" w:rsidP="00836B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814" w:type="dxa"/>
          </w:tcPr>
          <w:p w:rsidR="00CB76B7" w:rsidRPr="009C69AD" w:rsidRDefault="007F3262" w:rsidP="00836B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i</w:t>
            </w:r>
            <w:proofErr w:type="spellEnd"/>
          </w:p>
        </w:tc>
        <w:tc>
          <w:tcPr>
            <w:tcW w:w="4395" w:type="dxa"/>
          </w:tcPr>
          <w:p w:rsidR="00CB76B7" w:rsidRPr="009C69AD" w:rsidRDefault="002D72EA" w:rsidP="00836B77">
            <w:pPr>
              <w:spacing w:after="0" w:line="240" w:lineRule="auto"/>
              <w:ind w:left="52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="00CB76B7"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118" w:type="dxa"/>
          </w:tcPr>
          <w:p w:rsidR="00CB76B7" w:rsidRPr="009C69AD" w:rsidRDefault="000362CC" w:rsidP="00FD51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FD51F6">
              <w:rPr>
                <w:rFonts w:ascii="Times New Roman" w:hAnsi="Times New Roman" w:cs="Times New Roman"/>
                <w:sz w:val="20"/>
              </w:rPr>
              <w:t>P. Nanda</w:t>
            </w:r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Chaine</w:t>
            </w:r>
            <w:proofErr w:type="spellEnd"/>
          </w:p>
        </w:tc>
      </w:tr>
      <w:tr w:rsidR="00FB7FAD" w:rsidRPr="009C69AD" w:rsidTr="000362CC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oum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ar</w:t>
            </w:r>
            <w:proofErr w:type="spellEnd"/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t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S.D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</w:p>
        </w:tc>
      </w:tr>
      <w:tr w:rsidR="002D72EA" w:rsidRPr="009C69AD" w:rsidTr="000362CC">
        <w:tc>
          <w:tcPr>
            <w:tcW w:w="3964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5A5CB7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814" w:type="dxa"/>
          </w:tcPr>
          <w:p w:rsidR="002D72EA" w:rsidRPr="009C69AD" w:rsidRDefault="00FB7FAD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118" w:type="dxa"/>
          </w:tcPr>
          <w:p w:rsidR="002D72EA" w:rsidRPr="009C69AD" w:rsidRDefault="007F3262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C.Pat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sis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Ku Mishra</w:t>
            </w:r>
          </w:p>
        </w:tc>
      </w:tr>
      <w:tr w:rsidR="00FB7FAD" w:rsidRPr="009C69AD" w:rsidTr="000362CC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Chinma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CF2</w:t>
            </w:r>
          </w:p>
        </w:tc>
      </w:tr>
      <w:tr w:rsidR="00FB7FAD" w:rsidRPr="009C69AD" w:rsidTr="000362CC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118" w:type="dxa"/>
          </w:tcPr>
          <w:p w:rsidR="00FB7FAD" w:rsidRPr="004A0FC3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irtimayee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Debi Prasad Panda</w:t>
            </w:r>
          </w:p>
        </w:tc>
      </w:tr>
    </w:tbl>
    <w:p w:rsidR="00CB76B7" w:rsidRPr="009916A1" w:rsidRDefault="00CB76B7" w:rsidP="00CB76B7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t>Room No A 403</w:t>
      </w:r>
    </w:p>
    <w:p w:rsidR="00CB76B7" w:rsidRPr="009916A1" w:rsidRDefault="00CB76B7" w:rsidP="00CB76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810BEC" wp14:editId="7BB30A96">
            <wp:extent cx="1571625" cy="533400"/>
            <wp:effectExtent l="0" t="0" r="9525" b="0"/>
            <wp:docPr id="2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Pr="009916A1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Pr="0082250C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>
        <w:rPr>
          <w:rFonts w:ascii="Times New Roman" w:hAnsi="Times New Roman" w:cs="Times New Roman"/>
          <w:b/>
          <w:u w:val="single"/>
        </w:rPr>
        <w:t>ARTIFICIAL INTELLIGENCE &amp; MACHINE LEARNING</w:t>
      </w:r>
      <w:r w:rsidRPr="009916A1">
        <w:rPr>
          <w:rFonts w:ascii="Times New Roman" w:hAnsi="Times New Roman" w:cs="Times New Roman"/>
          <w:b/>
          <w:u w:val="single"/>
        </w:rPr>
        <w:t xml:space="preserve">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8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8"/>
        <w:gridCol w:w="1324"/>
        <w:gridCol w:w="1559"/>
        <w:gridCol w:w="1632"/>
        <w:gridCol w:w="1062"/>
        <w:gridCol w:w="1134"/>
        <w:gridCol w:w="1275"/>
        <w:gridCol w:w="145"/>
        <w:gridCol w:w="1353"/>
        <w:gridCol w:w="62"/>
        <w:gridCol w:w="1701"/>
      </w:tblGrid>
      <w:tr w:rsidR="00CB76B7" w:rsidRPr="00357AEB" w:rsidTr="00ED18B3">
        <w:trPr>
          <w:jc w:val="center"/>
        </w:trPr>
        <w:tc>
          <w:tcPr>
            <w:tcW w:w="1648" w:type="dxa"/>
            <w:shd w:val="clear" w:color="auto" w:fill="auto"/>
            <w:vAlign w:val="center"/>
          </w:tcPr>
          <w:p w:rsidR="00CB76B7" w:rsidRPr="00357AEB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357AEB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24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59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632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062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134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275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60" w:type="dxa"/>
            <w:gridSpan w:val="3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701" w:type="dxa"/>
            <w:vAlign w:val="center"/>
          </w:tcPr>
          <w:p w:rsidR="00CB76B7" w:rsidRPr="00357AEB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014E57" w:rsidRPr="00357AEB" w:rsidTr="005F28F7">
        <w:trPr>
          <w:trHeight w:val="188"/>
          <w:jc w:val="center"/>
        </w:trPr>
        <w:tc>
          <w:tcPr>
            <w:tcW w:w="1648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AI&amp;ML-GR.1(CCL-2)</w:t>
            </w:r>
          </w:p>
        </w:tc>
        <w:tc>
          <w:tcPr>
            <w:tcW w:w="1062" w:type="dxa"/>
            <w:vMerge w:val="restart"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014E57" w:rsidRPr="00357AEB" w:rsidRDefault="007C05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C</w:t>
            </w:r>
            <w:r w:rsidR="00014E57" w:rsidRPr="00357AEB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60" w:type="dxa"/>
            <w:gridSpan w:val="3"/>
            <w:vMerge w:val="restart"/>
            <w:shd w:val="clear" w:color="auto" w:fill="auto"/>
            <w:vAlign w:val="center"/>
          </w:tcPr>
          <w:p w:rsidR="00014E57" w:rsidRPr="00357AEB" w:rsidRDefault="000362CC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701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ED18B3">
        <w:trPr>
          <w:trHeight w:val="187"/>
          <w:jc w:val="center"/>
        </w:trPr>
        <w:tc>
          <w:tcPr>
            <w:tcW w:w="1648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DM LAB, AI&amp;ML-GR.2 (LAB-1)</w:t>
            </w:r>
          </w:p>
        </w:tc>
        <w:tc>
          <w:tcPr>
            <w:tcW w:w="1062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3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ED18B3">
        <w:trPr>
          <w:trHeight w:val="293"/>
          <w:jc w:val="center"/>
        </w:trPr>
        <w:tc>
          <w:tcPr>
            <w:tcW w:w="1648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324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632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062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color w:val="70AD47" w:themeColor="accent6"/>
              </w:rPr>
            </w:pPr>
          </w:p>
        </w:tc>
        <w:tc>
          <w:tcPr>
            <w:tcW w:w="4536" w:type="dxa"/>
            <w:gridSpan w:val="5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AI&amp;ML-GR.1</w:t>
            </w:r>
          </w:p>
        </w:tc>
      </w:tr>
      <w:tr w:rsidR="00014E57" w:rsidRPr="00357AEB" w:rsidTr="00ED18B3">
        <w:trPr>
          <w:trHeight w:val="292"/>
          <w:jc w:val="center"/>
        </w:trPr>
        <w:tc>
          <w:tcPr>
            <w:tcW w:w="1648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32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2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color w:val="70AD47" w:themeColor="accent6"/>
              </w:rPr>
            </w:pPr>
          </w:p>
        </w:tc>
        <w:tc>
          <w:tcPr>
            <w:tcW w:w="4536" w:type="dxa"/>
            <w:gridSpan w:val="5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AI&amp;ML- GR.2 (LAB-2)</w:t>
            </w:r>
          </w:p>
        </w:tc>
      </w:tr>
      <w:tr w:rsidR="00014E57" w:rsidRPr="00357AEB" w:rsidTr="00ED18B3">
        <w:trPr>
          <w:trHeight w:val="300"/>
          <w:jc w:val="center"/>
        </w:trPr>
        <w:tc>
          <w:tcPr>
            <w:tcW w:w="1648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AI&amp;ML-GR.1</w:t>
            </w:r>
          </w:p>
        </w:tc>
        <w:tc>
          <w:tcPr>
            <w:tcW w:w="1062" w:type="dxa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75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60" w:type="dxa"/>
            <w:gridSpan w:val="3"/>
            <w:vMerge w:val="restart"/>
            <w:shd w:val="clear" w:color="auto" w:fill="auto"/>
            <w:vAlign w:val="center"/>
          </w:tcPr>
          <w:p w:rsidR="00014E57" w:rsidRPr="00357AEB" w:rsidRDefault="000362CC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701" w:type="dxa"/>
            <w:vMerge w:val="restart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ED18B3">
        <w:trPr>
          <w:trHeight w:val="300"/>
          <w:jc w:val="center"/>
        </w:trPr>
        <w:tc>
          <w:tcPr>
            <w:tcW w:w="1648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15" w:type="dxa"/>
            <w:gridSpan w:val="3"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EE LAB AI&amp;ML-GR.2</w:t>
            </w:r>
          </w:p>
        </w:tc>
        <w:tc>
          <w:tcPr>
            <w:tcW w:w="1062" w:type="dxa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3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ED18B3">
        <w:trPr>
          <w:trHeight w:val="335"/>
          <w:jc w:val="center"/>
        </w:trPr>
        <w:tc>
          <w:tcPr>
            <w:tcW w:w="1648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324" w:type="dxa"/>
            <w:vMerge w:val="restart"/>
            <w:shd w:val="clear" w:color="auto" w:fill="auto"/>
            <w:vAlign w:val="center"/>
          </w:tcPr>
          <w:p w:rsidR="00014E57" w:rsidRPr="00357AEB" w:rsidRDefault="00014E57" w:rsidP="007C05E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B</w:t>
            </w:r>
            <w:r w:rsidR="007C05E8" w:rsidRPr="00357AEB">
              <w:rPr>
                <w:rFonts w:ascii="Times New Roman" w:hAnsi="Times New Roman" w:cs="Times New Roman"/>
              </w:rPr>
              <w:t>C</w:t>
            </w:r>
            <w:r w:rsidRPr="00357AEB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014E57" w:rsidRPr="00357AEB" w:rsidRDefault="00716572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632" w:type="dxa"/>
            <w:vMerge w:val="restart"/>
            <w:shd w:val="clear" w:color="auto" w:fill="auto"/>
            <w:vAlign w:val="center"/>
          </w:tcPr>
          <w:p w:rsidR="00014E57" w:rsidRPr="00357AEB" w:rsidRDefault="00716572" w:rsidP="0071657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062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36" w:type="dxa"/>
            <w:gridSpan w:val="5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DM LAB, AI&amp;ML-GR.1(LAB-2)</w:t>
            </w:r>
          </w:p>
        </w:tc>
      </w:tr>
      <w:tr w:rsidR="00014E57" w:rsidRPr="00357AEB" w:rsidTr="00ED18B3">
        <w:trPr>
          <w:trHeight w:val="328"/>
          <w:jc w:val="center"/>
        </w:trPr>
        <w:tc>
          <w:tcPr>
            <w:tcW w:w="1648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32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2" w:type="dxa"/>
            <w:vMerge/>
            <w:shd w:val="clear" w:color="auto" w:fill="FFC000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36" w:type="dxa"/>
            <w:gridSpan w:val="5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ROGRAMMING LAB AI&amp;ML-GR.2(CCL-2)</w:t>
            </w:r>
          </w:p>
        </w:tc>
      </w:tr>
      <w:tr w:rsidR="00014E57" w:rsidRPr="00357AEB" w:rsidTr="00CB5D0B">
        <w:trPr>
          <w:trHeight w:val="300"/>
          <w:jc w:val="center"/>
        </w:trPr>
        <w:tc>
          <w:tcPr>
            <w:tcW w:w="1648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EGD LAB AI&amp;ML- GR.1 (LAB-1)</w:t>
            </w:r>
          </w:p>
        </w:tc>
        <w:tc>
          <w:tcPr>
            <w:tcW w:w="1062" w:type="dxa"/>
            <w:vMerge/>
            <w:shd w:val="clear" w:color="auto" w:fill="FFFF00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20" w:type="dxa"/>
            <w:gridSpan w:val="2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53" w:type="dxa"/>
            <w:vMerge w:val="restart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763" w:type="dxa"/>
            <w:gridSpan w:val="2"/>
            <w:vMerge w:val="restart"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357AEB" w:rsidTr="00ED18B3">
        <w:trPr>
          <w:trHeight w:val="300"/>
          <w:jc w:val="center"/>
        </w:trPr>
        <w:tc>
          <w:tcPr>
            <w:tcW w:w="164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15" w:type="dxa"/>
            <w:gridSpan w:val="3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PHY LAB AI&amp;ML-GR.2</w:t>
            </w:r>
          </w:p>
        </w:tc>
        <w:tc>
          <w:tcPr>
            <w:tcW w:w="1062" w:type="dxa"/>
            <w:vMerge/>
            <w:shd w:val="clear" w:color="auto" w:fill="FFFF00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  <w:gridSpan w:val="2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63" w:type="dxa"/>
            <w:gridSpan w:val="2"/>
            <w:vMerge/>
            <w:shd w:val="clear" w:color="auto" w:fill="auto"/>
          </w:tcPr>
          <w:p w:rsidR="00014E57" w:rsidRPr="00357AEB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9916A1" w:rsidTr="00ED18B3">
        <w:trPr>
          <w:trHeight w:val="587"/>
          <w:jc w:val="center"/>
        </w:trPr>
        <w:tc>
          <w:tcPr>
            <w:tcW w:w="1648" w:type="dxa"/>
            <w:shd w:val="clear" w:color="auto" w:fill="auto"/>
            <w:vAlign w:val="center"/>
          </w:tcPr>
          <w:p w:rsidR="00014E57" w:rsidRPr="00357AEB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357AEB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24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7AEB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Y="272"/>
        <w:tblW w:w="13291" w:type="dxa"/>
        <w:tblLook w:val="04A0" w:firstRow="1" w:lastRow="0" w:firstColumn="1" w:lastColumn="0" w:noHBand="0" w:noVBand="1"/>
      </w:tblPr>
      <w:tblGrid>
        <w:gridCol w:w="3823"/>
        <w:gridCol w:w="1955"/>
        <w:gridCol w:w="4395"/>
        <w:gridCol w:w="3118"/>
      </w:tblGrid>
      <w:tr w:rsidR="00D03ABF" w:rsidRPr="009C69AD" w:rsidTr="00A36EBF">
        <w:tc>
          <w:tcPr>
            <w:tcW w:w="3823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1955" w:type="dxa"/>
          </w:tcPr>
          <w:p w:rsidR="00D03ABF" w:rsidRPr="009C69AD" w:rsidRDefault="00A36E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angadh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S P Swain /Dr V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urohit</w:t>
            </w:r>
            <w:proofErr w:type="spellEnd"/>
          </w:p>
        </w:tc>
      </w:tr>
      <w:tr w:rsidR="00D03ABF" w:rsidRPr="009C69AD" w:rsidTr="00A36EBF">
        <w:tc>
          <w:tcPr>
            <w:tcW w:w="3823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955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rs. S P Swain</w:t>
            </w:r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S P Swain /Dr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ura</w:t>
            </w:r>
            <w:proofErr w:type="spellEnd"/>
          </w:p>
        </w:tc>
      </w:tr>
      <w:tr w:rsidR="002D72EA" w:rsidRPr="009C69AD" w:rsidTr="00A36EBF">
        <w:tc>
          <w:tcPr>
            <w:tcW w:w="3823" w:type="dxa"/>
          </w:tcPr>
          <w:p w:rsidR="002D72EA" w:rsidRPr="009C69AD" w:rsidRDefault="002D72EA" w:rsidP="002D72EA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955" w:type="dxa"/>
          </w:tcPr>
          <w:p w:rsidR="002D72EA" w:rsidRPr="009C69AD" w:rsidRDefault="000362C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r. R. N. Pradhan</w:t>
            </w:r>
          </w:p>
        </w:tc>
        <w:tc>
          <w:tcPr>
            <w:tcW w:w="4395" w:type="dxa"/>
          </w:tcPr>
          <w:p w:rsidR="002D72EA" w:rsidRPr="009C69AD" w:rsidRDefault="002D72EA" w:rsidP="00FB5E0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118" w:type="dxa"/>
          </w:tcPr>
          <w:p w:rsidR="002D72EA" w:rsidRPr="009C69AD" w:rsidRDefault="00676000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M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K. Mishra</w:t>
            </w:r>
          </w:p>
        </w:tc>
      </w:tr>
      <w:tr w:rsidR="002D72EA" w:rsidRPr="009C69AD" w:rsidTr="00A36EBF">
        <w:tc>
          <w:tcPr>
            <w:tcW w:w="3823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955" w:type="dxa"/>
          </w:tcPr>
          <w:p w:rsidR="002D72EA" w:rsidRPr="009C69AD" w:rsidRDefault="00AC7F5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r.</w:t>
            </w:r>
            <w:r w:rsidR="00676000"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</w:rPr>
              <w:t xml:space="preserve">M.K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395" w:type="dxa"/>
          </w:tcPr>
          <w:p w:rsidR="002D72EA" w:rsidRPr="009C69AD" w:rsidRDefault="002D72EA" w:rsidP="00FB5E0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118" w:type="dxa"/>
          </w:tcPr>
          <w:p w:rsidR="002D72EA" w:rsidRPr="009C69AD" w:rsidRDefault="000362C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s. J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Hansd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2D72EA" w:rsidRPr="009C69AD" w:rsidTr="00A36EBF">
        <w:tc>
          <w:tcPr>
            <w:tcW w:w="3823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955" w:type="dxa"/>
          </w:tcPr>
          <w:p w:rsidR="002D72EA" w:rsidRPr="009C69AD" w:rsidRDefault="00FB7FAD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F1</w:t>
            </w:r>
          </w:p>
        </w:tc>
        <w:tc>
          <w:tcPr>
            <w:tcW w:w="4395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2D72EA" w:rsidRPr="009C69AD" w:rsidRDefault="00AC7F5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r.M.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D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ountia</w:t>
            </w:r>
            <w:proofErr w:type="spellEnd"/>
          </w:p>
        </w:tc>
      </w:tr>
      <w:tr w:rsidR="002D72EA" w:rsidRPr="009C69AD" w:rsidTr="00A36EBF">
        <w:tc>
          <w:tcPr>
            <w:tcW w:w="3823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5A5CB7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955" w:type="dxa"/>
          </w:tcPr>
          <w:p w:rsidR="002D72EA" w:rsidRPr="009C69AD" w:rsidRDefault="00FB7FAD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2D72EA" w:rsidRPr="009C69AD" w:rsidRDefault="002D72EA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118" w:type="dxa"/>
          </w:tcPr>
          <w:p w:rsidR="002D72EA" w:rsidRPr="009C69AD" w:rsidRDefault="00AC7F5C" w:rsidP="002D72E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r.M.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J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outray</w:t>
            </w:r>
            <w:proofErr w:type="spellEnd"/>
          </w:p>
        </w:tc>
      </w:tr>
      <w:tr w:rsidR="00FB7FAD" w:rsidRPr="009C69AD" w:rsidTr="00A36EBF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irtimayee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im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enapati</w:t>
            </w:r>
            <w:proofErr w:type="spellEnd"/>
          </w:p>
        </w:tc>
      </w:tr>
      <w:tr w:rsidR="00FB7FAD" w:rsidRPr="009C69AD" w:rsidTr="00A36EBF">
        <w:tc>
          <w:tcPr>
            <w:tcW w:w="3823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im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enapati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Chit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nj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Dalai</w:t>
            </w:r>
          </w:p>
        </w:tc>
      </w:tr>
    </w:tbl>
    <w:p w:rsidR="00CB76B7" w:rsidRPr="009916A1" w:rsidRDefault="00CB76B7" w:rsidP="00CB76B7">
      <w:pPr>
        <w:jc w:val="center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p w:rsidR="00CB76B7" w:rsidRPr="009916A1" w:rsidRDefault="00CB76B7" w:rsidP="00CB76B7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A</w:t>
      </w:r>
      <w:r w:rsidRPr="009916A1">
        <w:rPr>
          <w:rFonts w:ascii="Times New Roman" w:hAnsi="Times New Roman" w:cs="Times New Roman"/>
          <w:b/>
          <w:color w:val="FF0000"/>
        </w:rPr>
        <w:t xml:space="preserve"> 406</w:t>
      </w:r>
    </w:p>
    <w:p w:rsidR="00CB76B7" w:rsidRPr="009916A1" w:rsidRDefault="00CB76B7" w:rsidP="00CB76B7">
      <w:pPr>
        <w:spacing w:before="240" w:line="240" w:lineRule="auto"/>
        <w:ind w:left="9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C42CB6" wp14:editId="25F42D6B">
            <wp:extent cx="1571625" cy="533400"/>
            <wp:effectExtent l="0" t="0" r="9525" b="0"/>
            <wp:docPr id="2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u w:val="single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Pr="0082250C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COMPUTER SCIENCE &amp; ENGINEERING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pPr w:leftFromText="180" w:rightFromText="180" w:vertAnchor="text" w:horzAnchor="margin" w:tblpY="65"/>
        <w:tblW w:w="12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00"/>
        <w:gridCol w:w="54"/>
        <w:gridCol w:w="1247"/>
        <w:gridCol w:w="1701"/>
        <w:gridCol w:w="1417"/>
        <w:gridCol w:w="1055"/>
        <w:gridCol w:w="1355"/>
        <w:gridCol w:w="1559"/>
        <w:gridCol w:w="1418"/>
      </w:tblGrid>
      <w:tr w:rsidR="00CB76B7" w:rsidRPr="006432E4" w:rsidTr="00836B77">
        <w:tc>
          <w:tcPr>
            <w:tcW w:w="1647" w:type="dxa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6432E4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54" w:type="dxa"/>
            <w:gridSpan w:val="2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47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701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17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055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355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59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8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B76B7" w:rsidRPr="006432E4" w:rsidTr="00836B77">
        <w:trPr>
          <w:trHeight w:val="188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54" w:type="dxa"/>
            <w:gridSpan w:val="2"/>
            <w:vMerge w:val="restart"/>
            <w:shd w:val="clear" w:color="auto" w:fill="auto"/>
            <w:vAlign w:val="center"/>
          </w:tcPr>
          <w:p w:rsidR="00CB76B7" w:rsidRPr="006432E4" w:rsidRDefault="00203AB7" w:rsidP="00203AB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 xml:space="preserve">UHV </w:t>
            </w:r>
          </w:p>
        </w:tc>
        <w:tc>
          <w:tcPr>
            <w:tcW w:w="1247" w:type="dxa"/>
            <w:vMerge w:val="restart"/>
            <w:shd w:val="clear" w:color="auto" w:fill="auto"/>
            <w:vAlign w:val="center"/>
          </w:tcPr>
          <w:p w:rsidR="00CB76B7" w:rsidRPr="006432E4" w:rsidRDefault="00CB5D0B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CB76B7" w:rsidRPr="006432E4" w:rsidRDefault="00CB5D0B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417" w:type="dxa"/>
            <w:vMerge w:val="restart"/>
            <w:shd w:val="clear" w:color="auto" w:fill="FFC000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055" w:type="dxa"/>
            <w:vMerge w:val="restart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 LAB CSE- GR.1</w:t>
            </w:r>
          </w:p>
        </w:tc>
      </w:tr>
      <w:tr w:rsidR="00CB76B7" w:rsidRPr="006432E4" w:rsidTr="00836B77">
        <w:trPr>
          <w:trHeight w:val="187"/>
        </w:trPr>
        <w:tc>
          <w:tcPr>
            <w:tcW w:w="1647" w:type="dxa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54" w:type="dxa"/>
            <w:gridSpan w:val="2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5" w:type="dxa"/>
            <w:vMerge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CB76B7" w:rsidRPr="006432E4" w:rsidRDefault="00CC0C2C" w:rsidP="00836B7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 LAB CSE-GR.2</w:t>
            </w:r>
          </w:p>
        </w:tc>
      </w:tr>
      <w:tr w:rsidR="00014E57" w:rsidRPr="006432E4" w:rsidTr="00836B77">
        <w:trPr>
          <w:trHeight w:val="188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3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 LAB CSE-GR.1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5" w:type="dxa"/>
            <w:vMerge w:val="restart"/>
            <w:shd w:val="clear" w:color="auto" w:fill="auto"/>
            <w:vAlign w:val="center"/>
          </w:tcPr>
          <w:p w:rsidR="00014E57" w:rsidRPr="006432E4" w:rsidRDefault="007C05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C</w:t>
            </w:r>
            <w:r w:rsidR="00014E57" w:rsidRPr="006432E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418" w:type="dxa"/>
            <w:vMerge w:val="restart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187"/>
        </w:trPr>
        <w:tc>
          <w:tcPr>
            <w:tcW w:w="164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DM LAB CSE-GR.2 (LAB-1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5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293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00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301" w:type="dxa"/>
            <w:gridSpan w:val="2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014E57" w:rsidRPr="006432E4" w:rsidRDefault="00203AB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ROGRAMMING LAB CSE-GR.1 (CCL-2)</w:t>
            </w:r>
          </w:p>
        </w:tc>
      </w:tr>
      <w:tr w:rsidR="00014E57" w:rsidRPr="006432E4" w:rsidTr="00836B77">
        <w:trPr>
          <w:trHeight w:val="292"/>
        </w:trPr>
        <w:tc>
          <w:tcPr>
            <w:tcW w:w="164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00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1" w:type="dxa"/>
            <w:gridSpan w:val="2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EGD LAB, CSE-GR.2 (LAB-1)</w:t>
            </w:r>
          </w:p>
        </w:tc>
      </w:tr>
      <w:tr w:rsidR="00014E57" w:rsidRPr="006432E4" w:rsidTr="00836B77">
        <w:trPr>
          <w:trHeight w:val="188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3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EGD LAB, CSE-GR.1 (LAB-2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:rsidR="00014E57" w:rsidRPr="006432E4" w:rsidRDefault="007C05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C</w:t>
            </w:r>
            <w:r w:rsidR="00014E57" w:rsidRPr="006432E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18" w:type="dxa"/>
            <w:vMerge w:val="restart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187"/>
        </w:trPr>
        <w:tc>
          <w:tcPr>
            <w:tcW w:w="164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ROGRAMMING LAB CSE-GR.2 (CCL-2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300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00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01" w:type="dxa"/>
            <w:gridSpan w:val="2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 xml:space="preserve">DM LAB CSE-GR.1(LAB-2) </w:t>
            </w:r>
          </w:p>
        </w:tc>
      </w:tr>
      <w:tr w:rsidR="00014E57" w:rsidRPr="006432E4" w:rsidTr="00836B77">
        <w:trPr>
          <w:trHeight w:val="300"/>
        </w:trPr>
        <w:tc>
          <w:tcPr>
            <w:tcW w:w="1647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0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1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 LAB CSE- GR.2</w:t>
            </w:r>
          </w:p>
        </w:tc>
      </w:tr>
      <w:tr w:rsidR="00014E57" w:rsidRPr="009916A1" w:rsidTr="00836B77">
        <w:trPr>
          <w:trHeight w:val="560"/>
        </w:trPr>
        <w:tc>
          <w:tcPr>
            <w:tcW w:w="1647" w:type="dxa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Default="00014E57" w:rsidP="00014E57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:rsidR="00CB76B7" w:rsidRPr="009916A1" w:rsidRDefault="00CB76B7" w:rsidP="00CB76B7">
      <w:pPr>
        <w:spacing w:after="0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4106"/>
        <w:gridCol w:w="1672"/>
        <w:gridCol w:w="4395"/>
        <w:gridCol w:w="3118"/>
      </w:tblGrid>
      <w:tr w:rsidR="00D03ABF" w:rsidRPr="009C69AD" w:rsidTr="00A36EBF">
        <w:tc>
          <w:tcPr>
            <w:tcW w:w="4106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1672" w:type="dxa"/>
          </w:tcPr>
          <w:p w:rsidR="00D03ABF" w:rsidRPr="009C69AD" w:rsidRDefault="00A36E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A. P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itharu</w:t>
            </w:r>
            <w:proofErr w:type="spellEnd"/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u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V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urohit</w:t>
            </w:r>
            <w:proofErr w:type="spellEnd"/>
          </w:p>
        </w:tc>
      </w:tr>
      <w:tr w:rsidR="00D03ABF" w:rsidRPr="009C69AD" w:rsidTr="00A36EBF">
        <w:tc>
          <w:tcPr>
            <w:tcW w:w="4106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672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 S</w:t>
            </w:r>
            <w:r w:rsidR="00FB5E03">
              <w:rPr>
                <w:rFonts w:ascii="Times New Roman" w:hAnsi="Times New Roman" w:cs="Times New Roman"/>
                <w:sz w:val="20"/>
              </w:rPr>
              <w:t>.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  <w:tc>
          <w:tcPr>
            <w:tcW w:w="4395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/ Mrs A K Panda</w:t>
            </w:r>
          </w:p>
        </w:tc>
      </w:tr>
      <w:tr w:rsidR="005A5CB7" w:rsidRPr="009C69AD" w:rsidTr="00A36EBF">
        <w:tc>
          <w:tcPr>
            <w:tcW w:w="4106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672" w:type="dxa"/>
          </w:tcPr>
          <w:p w:rsidR="005A5CB7" w:rsidRPr="009C69AD" w:rsidRDefault="000362C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ntanu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en</w:t>
            </w:r>
          </w:p>
        </w:tc>
        <w:tc>
          <w:tcPr>
            <w:tcW w:w="4395" w:type="dxa"/>
          </w:tcPr>
          <w:p w:rsidR="005A5CB7" w:rsidRPr="009C69AD" w:rsidRDefault="005A5CB7" w:rsidP="00FB5E0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118" w:type="dxa"/>
          </w:tcPr>
          <w:p w:rsidR="005A5CB7" w:rsidRPr="009C69AD" w:rsidRDefault="000362C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K. Mishra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S. Pradhan</w:t>
            </w:r>
          </w:p>
        </w:tc>
      </w:tr>
      <w:tr w:rsidR="005A5CB7" w:rsidRPr="009C69AD" w:rsidTr="00A36EBF">
        <w:tc>
          <w:tcPr>
            <w:tcW w:w="4106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672" w:type="dxa"/>
          </w:tcPr>
          <w:p w:rsidR="005A5CB7" w:rsidRPr="009C69AD" w:rsidRDefault="00AC7F5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J 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dajena</w:t>
            </w:r>
            <w:proofErr w:type="spellEnd"/>
          </w:p>
        </w:tc>
        <w:tc>
          <w:tcPr>
            <w:tcW w:w="4395" w:type="dxa"/>
          </w:tcPr>
          <w:p w:rsidR="005A5CB7" w:rsidRPr="009C69AD" w:rsidRDefault="005A5CB7" w:rsidP="00FB5E03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118" w:type="dxa"/>
          </w:tcPr>
          <w:p w:rsidR="005A5CB7" w:rsidRPr="009C69AD" w:rsidRDefault="00676000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. R. N. Pradhan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5A5CB7" w:rsidRPr="009C69AD" w:rsidTr="00A36EBF">
        <w:tc>
          <w:tcPr>
            <w:tcW w:w="4106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672" w:type="dxa"/>
          </w:tcPr>
          <w:p w:rsidR="005A5CB7" w:rsidRPr="009C69AD" w:rsidRDefault="00FB7FAD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F2</w:t>
            </w:r>
          </w:p>
        </w:tc>
        <w:tc>
          <w:tcPr>
            <w:tcW w:w="4395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5A5CB7" w:rsidRPr="009C69AD" w:rsidRDefault="00AC7F5C" w:rsidP="00AC7F5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J 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dajen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K. Das</w:t>
            </w:r>
          </w:p>
        </w:tc>
      </w:tr>
      <w:tr w:rsidR="005A5CB7" w:rsidRPr="009C69AD" w:rsidTr="00A36EBF">
        <w:tc>
          <w:tcPr>
            <w:tcW w:w="4106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8801BA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672" w:type="dxa"/>
          </w:tcPr>
          <w:p w:rsidR="005A5CB7" w:rsidRPr="009C69AD" w:rsidRDefault="00FB7FAD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118" w:type="dxa"/>
          </w:tcPr>
          <w:p w:rsidR="005A5CB7" w:rsidRPr="009C69AD" w:rsidRDefault="00AC7F5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J C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dajen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&amp; S P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</w:p>
        </w:tc>
      </w:tr>
      <w:tr w:rsidR="00FB7FAD" w:rsidRPr="009C69AD" w:rsidTr="00A36EBF">
        <w:tc>
          <w:tcPr>
            <w:tcW w:w="4106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7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Chinma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CF1</w:t>
            </w:r>
          </w:p>
        </w:tc>
      </w:tr>
      <w:tr w:rsidR="00FB7FAD" w:rsidRPr="009C69AD" w:rsidTr="00A36EBF">
        <w:tc>
          <w:tcPr>
            <w:tcW w:w="4106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7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tutee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CF3</w:t>
            </w:r>
          </w:p>
        </w:tc>
      </w:tr>
    </w:tbl>
    <w:p w:rsidR="00CB76B7" w:rsidRPr="009916A1" w:rsidRDefault="00CB76B7" w:rsidP="00CB76B7">
      <w:pPr>
        <w:spacing w:before="24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B</w:t>
      </w:r>
      <w:r w:rsidRPr="009916A1">
        <w:rPr>
          <w:rFonts w:ascii="Times New Roman" w:hAnsi="Times New Roman" w:cs="Times New Roman"/>
          <w:b/>
          <w:color w:val="FF0000"/>
        </w:rPr>
        <w:t xml:space="preserve"> 406</w:t>
      </w:r>
    </w:p>
    <w:p w:rsidR="00CB76B7" w:rsidRPr="009916A1" w:rsidRDefault="00CB76B7" w:rsidP="00CB76B7">
      <w:pPr>
        <w:spacing w:before="240"/>
        <w:ind w:firstLine="426"/>
        <w:jc w:val="both"/>
        <w:rPr>
          <w:rFonts w:ascii="Times New Roman" w:hAnsi="Times New Roman" w:cs="Times New Roman"/>
        </w:rPr>
        <w:sectPr w:rsidR="00CB76B7" w:rsidRPr="009916A1" w:rsidSect="00327F84">
          <w:type w:val="continuous"/>
          <w:pgSz w:w="15840" w:h="12240" w:orient="landscape"/>
          <w:pgMar w:top="992" w:right="1440" w:bottom="1135" w:left="1440" w:header="720" w:footer="720" w:gutter="0"/>
          <w:cols w:space="720"/>
          <w:docGrid w:linePitch="360"/>
        </w:sectPr>
      </w:pPr>
    </w:p>
    <w:p w:rsidR="00CB76B7" w:rsidRPr="009916A1" w:rsidRDefault="00CB76B7" w:rsidP="00CB76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7F198B" wp14:editId="5E03C1C3">
            <wp:extent cx="1571625" cy="533400"/>
            <wp:effectExtent l="0" t="0" r="9525" b="0"/>
            <wp:docPr id="3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Pr="009916A1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Pr="009916A1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CB76B7" w:rsidRPr="0082250C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INFORMATION TECHNOLOGY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pPr w:leftFromText="180" w:rightFromText="180" w:vertAnchor="text" w:horzAnchor="margin" w:tblpY="72"/>
        <w:tblW w:w="13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8"/>
        <w:gridCol w:w="1526"/>
        <w:gridCol w:w="1400"/>
        <w:gridCol w:w="1217"/>
        <w:gridCol w:w="1217"/>
        <w:gridCol w:w="1396"/>
        <w:gridCol w:w="1567"/>
        <w:gridCol w:w="1567"/>
        <w:gridCol w:w="124"/>
        <w:gridCol w:w="1444"/>
      </w:tblGrid>
      <w:tr w:rsidR="00CB76B7" w:rsidRPr="006432E4" w:rsidTr="00CB5D0B">
        <w:tc>
          <w:tcPr>
            <w:tcW w:w="1718" w:type="dxa"/>
            <w:shd w:val="clear" w:color="auto" w:fill="auto"/>
            <w:vAlign w:val="center"/>
          </w:tcPr>
          <w:p w:rsidR="00CB76B7" w:rsidRPr="006432E4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IME</w:t>
            </w:r>
          </w:p>
          <w:p w:rsidR="00CB76B7" w:rsidRPr="006432E4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26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00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17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17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96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67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691" w:type="dxa"/>
            <w:gridSpan w:val="2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44" w:type="dxa"/>
            <w:vAlign w:val="center"/>
          </w:tcPr>
          <w:p w:rsidR="00CB76B7" w:rsidRPr="006432E4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B5D0B" w:rsidRPr="006432E4" w:rsidTr="00CB5D0B">
        <w:trPr>
          <w:trHeight w:val="242"/>
        </w:trPr>
        <w:tc>
          <w:tcPr>
            <w:tcW w:w="1718" w:type="dxa"/>
            <w:vMerge w:val="restart"/>
            <w:shd w:val="clear" w:color="auto" w:fill="auto"/>
            <w:vAlign w:val="center"/>
          </w:tcPr>
          <w:p w:rsidR="00CB5D0B" w:rsidRPr="006432E4" w:rsidRDefault="00CB5D0B" w:rsidP="007539B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CB5D0B" w:rsidRPr="006432E4" w:rsidRDefault="00CB5D0B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ROGRAMMING LAB, IT-GR.1 (CCL-5)</w:t>
            </w:r>
          </w:p>
        </w:tc>
        <w:tc>
          <w:tcPr>
            <w:tcW w:w="1217" w:type="dxa"/>
            <w:vMerge w:val="restart"/>
            <w:shd w:val="clear" w:color="auto" w:fill="FFC000"/>
            <w:vAlign w:val="center"/>
          </w:tcPr>
          <w:p w:rsidR="00CB5D0B" w:rsidRPr="006432E4" w:rsidRDefault="00CB5D0B" w:rsidP="007539B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396" w:type="dxa"/>
            <w:vMerge w:val="restart"/>
            <w:shd w:val="clear" w:color="auto" w:fill="auto"/>
            <w:vAlign w:val="center"/>
          </w:tcPr>
          <w:p w:rsidR="00CB5D0B" w:rsidRPr="006432E4" w:rsidRDefault="00D95CED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567" w:type="dxa"/>
            <w:vMerge w:val="restart"/>
            <w:shd w:val="clear" w:color="auto" w:fill="auto"/>
            <w:vAlign w:val="center"/>
          </w:tcPr>
          <w:p w:rsidR="00CB5D0B" w:rsidRPr="006432E4" w:rsidRDefault="007C05E8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C</w:t>
            </w:r>
            <w:r w:rsidR="00014E57" w:rsidRPr="006432E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691" w:type="dxa"/>
            <w:gridSpan w:val="2"/>
            <w:vMerge w:val="restart"/>
            <w:shd w:val="clear" w:color="auto" w:fill="auto"/>
            <w:vAlign w:val="center"/>
          </w:tcPr>
          <w:p w:rsidR="00CB5D0B" w:rsidRPr="006432E4" w:rsidRDefault="00D95CED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444" w:type="dxa"/>
            <w:vMerge w:val="restart"/>
          </w:tcPr>
          <w:p w:rsidR="00CB5D0B" w:rsidRPr="006432E4" w:rsidRDefault="00CB5D0B" w:rsidP="007539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5D0B" w:rsidRPr="006432E4" w:rsidTr="00CB5D0B">
        <w:trPr>
          <w:trHeight w:val="176"/>
        </w:trPr>
        <w:tc>
          <w:tcPr>
            <w:tcW w:w="1718" w:type="dxa"/>
            <w:vMerge/>
            <w:shd w:val="clear" w:color="auto" w:fill="auto"/>
            <w:vAlign w:val="center"/>
          </w:tcPr>
          <w:p w:rsidR="00CB5D0B" w:rsidRPr="006432E4" w:rsidRDefault="00CB5D0B" w:rsidP="00740E3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CB5D0B" w:rsidRPr="006432E4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 LAB IT-GR.2 (LAB-2)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CB5D0B" w:rsidRPr="006432E4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96" w:type="dxa"/>
            <w:vMerge/>
            <w:shd w:val="clear" w:color="auto" w:fill="auto"/>
            <w:vAlign w:val="center"/>
          </w:tcPr>
          <w:p w:rsidR="00CB5D0B" w:rsidRPr="006432E4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Merge/>
            <w:shd w:val="clear" w:color="auto" w:fill="auto"/>
            <w:vAlign w:val="center"/>
          </w:tcPr>
          <w:p w:rsidR="00CB5D0B" w:rsidRPr="006432E4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1" w:type="dxa"/>
            <w:gridSpan w:val="2"/>
            <w:vMerge/>
            <w:shd w:val="clear" w:color="auto" w:fill="auto"/>
            <w:vAlign w:val="center"/>
          </w:tcPr>
          <w:p w:rsidR="00CB5D0B" w:rsidRPr="006432E4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4" w:type="dxa"/>
            <w:vMerge/>
          </w:tcPr>
          <w:p w:rsidR="00CB5D0B" w:rsidRPr="006432E4" w:rsidRDefault="00CB5D0B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40E33" w:rsidRPr="006432E4" w:rsidTr="00836B77">
        <w:trPr>
          <w:trHeight w:val="203"/>
        </w:trPr>
        <w:tc>
          <w:tcPr>
            <w:tcW w:w="1718" w:type="dxa"/>
            <w:vMerge w:val="restart"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26" w:type="dxa"/>
            <w:vMerge w:val="restart"/>
            <w:shd w:val="clear" w:color="auto" w:fill="auto"/>
            <w:vAlign w:val="center"/>
          </w:tcPr>
          <w:p w:rsidR="00740E33" w:rsidRPr="006432E4" w:rsidRDefault="00D95CED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400" w:type="dxa"/>
            <w:vMerge w:val="restart"/>
            <w:shd w:val="clear" w:color="auto" w:fill="auto"/>
            <w:vAlign w:val="center"/>
          </w:tcPr>
          <w:p w:rsidR="00740E33" w:rsidRPr="006432E4" w:rsidRDefault="00D95CED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217" w:type="dxa"/>
            <w:vMerge w:val="restart"/>
            <w:shd w:val="clear" w:color="auto" w:fill="auto"/>
            <w:vAlign w:val="center"/>
          </w:tcPr>
          <w:p w:rsidR="00740E33" w:rsidRPr="006432E4" w:rsidRDefault="007C05E8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C</w:t>
            </w:r>
            <w:r w:rsidR="00014E57" w:rsidRPr="006432E4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 w:val="restart"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2" w:type="dxa"/>
            <w:gridSpan w:val="4"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 LAB IT- GR.1</w:t>
            </w:r>
          </w:p>
        </w:tc>
      </w:tr>
      <w:tr w:rsidR="00740E33" w:rsidRPr="006432E4" w:rsidTr="00836B77">
        <w:trPr>
          <w:trHeight w:val="202"/>
        </w:trPr>
        <w:tc>
          <w:tcPr>
            <w:tcW w:w="1718" w:type="dxa"/>
            <w:vMerge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26" w:type="dxa"/>
            <w:vMerge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0" w:type="dxa"/>
            <w:vMerge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7" w:type="dxa"/>
            <w:vMerge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/>
            <w:shd w:val="clear" w:color="auto" w:fill="auto"/>
            <w:vAlign w:val="center"/>
          </w:tcPr>
          <w:p w:rsidR="00740E33" w:rsidRPr="006432E4" w:rsidRDefault="00740E33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2" w:type="dxa"/>
            <w:gridSpan w:val="4"/>
            <w:shd w:val="clear" w:color="auto" w:fill="auto"/>
            <w:vAlign w:val="center"/>
          </w:tcPr>
          <w:p w:rsidR="00740E33" w:rsidRPr="006432E4" w:rsidRDefault="000D0054" w:rsidP="00740E3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DM LAB IT-GR.2</w:t>
            </w:r>
            <w:r w:rsidR="00F81DC9" w:rsidRPr="006432E4">
              <w:rPr>
                <w:rFonts w:ascii="Times New Roman" w:hAnsi="Times New Roman" w:cs="Times New Roman"/>
              </w:rPr>
              <w:t xml:space="preserve"> (LAB- 1)</w:t>
            </w:r>
          </w:p>
        </w:tc>
      </w:tr>
      <w:tr w:rsidR="00014E57" w:rsidRPr="006432E4" w:rsidTr="00CB5D0B">
        <w:trPr>
          <w:trHeight w:val="323"/>
        </w:trPr>
        <w:tc>
          <w:tcPr>
            <w:tcW w:w="1718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DM LAB IT-GR.1 (LAB- 1)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 w:val="restart"/>
            <w:shd w:val="clear" w:color="auto" w:fill="auto"/>
            <w:vAlign w:val="center"/>
          </w:tcPr>
          <w:p w:rsidR="00014E57" w:rsidRPr="006432E4" w:rsidRDefault="007A196D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D72F97">
              <w:rPr>
                <w:rFonts w:ascii="Times New Roman" w:hAnsi="Times New Roman" w:cs="Times New Roman"/>
                <w:highlight w:val="yellow"/>
              </w:rPr>
              <w:t>BEE</w:t>
            </w:r>
          </w:p>
        </w:tc>
        <w:tc>
          <w:tcPr>
            <w:tcW w:w="156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691" w:type="dxa"/>
            <w:gridSpan w:val="2"/>
            <w:vMerge w:val="restart"/>
            <w:shd w:val="clear" w:color="auto" w:fill="auto"/>
            <w:vAlign w:val="center"/>
          </w:tcPr>
          <w:p w:rsidR="00014E57" w:rsidRPr="006432E4" w:rsidRDefault="007A196D" w:rsidP="007A196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D72F97">
              <w:rPr>
                <w:rFonts w:ascii="Times New Roman" w:hAnsi="Times New Roman" w:cs="Times New Roman"/>
                <w:highlight w:val="yellow"/>
              </w:rPr>
              <w:t xml:space="preserve">PCDS </w:t>
            </w:r>
          </w:p>
        </w:tc>
        <w:tc>
          <w:tcPr>
            <w:tcW w:w="1444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CB5D0B">
        <w:trPr>
          <w:trHeight w:val="322"/>
        </w:trPr>
        <w:tc>
          <w:tcPr>
            <w:tcW w:w="1718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 LAB IT- GR.2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1" w:type="dxa"/>
            <w:gridSpan w:val="2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4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293"/>
        </w:trPr>
        <w:tc>
          <w:tcPr>
            <w:tcW w:w="1718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26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00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21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UHV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BEE LAB IT-GR.1(LAB-2)</w:t>
            </w:r>
          </w:p>
        </w:tc>
      </w:tr>
      <w:tr w:rsidR="00014E57" w:rsidRPr="006432E4" w:rsidTr="00836B77">
        <w:trPr>
          <w:trHeight w:val="292"/>
        </w:trPr>
        <w:tc>
          <w:tcPr>
            <w:tcW w:w="1718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26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0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2" w:type="dxa"/>
            <w:gridSpan w:val="4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EGD LAB IT-GR.2 (LAB-2)</w:t>
            </w:r>
          </w:p>
        </w:tc>
      </w:tr>
      <w:tr w:rsidR="00014E57" w:rsidRPr="006432E4" w:rsidTr="00836B77">
        <w:trPr>
          <w:trHeight w:val="300"/>
        </w:trPr>
        <w:tc>
          <w:tcPr>
            <w:tcW w:w="1718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EGD LAB IT-GR.1 (LAB-2)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56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CDS</w:t>
            </w:r>
          </w:p>
        </w:tc>
        <w:tc>
          <w:tcPr>
            <w:tcW w:w="1567" w:type="dxa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68" w:type="dxa"/>
            <w:gridSpan w:val="2"/>
            <w:vMerge w:val="restart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6432E4" w:rsidTr="00836B77">
        <w:trPr>
          <w:trHeight w:val="300"/>
        </w:trPr>
        <w:tc>
          <w:tcPr>
            <w:tcW w:w="1718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3" w:type="dxa"/>
            <w:gridSpan w:val="3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PROGRAMMING LAB, IT-GR.2 (CCL-5)</w:t>
            </w:r>
          </w:p>
        </w:tc>
        <w:tc>
          <w:tcPr>
            <w:tcW w:w="1217" w:type="dxa"/>
            <w:vMerge/>
            <w:shd w:val="clear" w:color="auto" w:fill="FFC000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6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8" w:type="dxa"/>
            <w:gridSpan w:val="2"/>
            <w:vMerge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9916A1" w:rsidTr="00836B77">
        <w:trPr>
          <w:trHeight w:val="543"/>
        </w:trPr>
        <w:tc>
          <w:tcPr>
            <w:tcW w:w="1718" w:type="dxa"/>
            <w:shd w:val="clear" w:color="auto" w:fill="auto"/>
            <w:vAlign w:val="center"/>
          </w:tcPr>
          <w:p w:rsidR="00014E57" w:rsidRPr="006432E4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6432E4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45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Default="00014E57" w:rsidP="00014E57">
            <w:pPr>
              <w:jc w:val="center"/>
              <w:rPr>
                <w:rFonts w:ascii="Times New Roman" w:hAnsi="Times New Roman" w:cs="Times New Roman"/>
              </w:rPr>
            </w:pPr>
            <w:r w:rsidRPr="006432E4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B76B7" w:rsidRPr="008A05B4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:rsidR="00CB76B7" w:rsidRPr="009916A1" w:rsidRDefault="00CB76B7" w:rsidP="00CB76B7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3964"/>
        <w:gridCol w:w="1814"/>
        <w:gridCol w:w="4282"/>
        <w:gridCol w:w="3231"/>
      </w:tblGrid>
      <w:tr w:rsidR="00D03ABF" w:rsidRPr="009C69AD" w:rsidTr="00676000">
        <w:tc>
          <w:tcPr>
            <w:tcW w:w="396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1814" w:type="dxa"/>
          </w:tcPr>
          <w:p w:rsidR="00D03ABF" w:rsidRPr="009C69AD" w:rsidRDefault="00A36E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J. Patnaik</w:t>
            </w:r>
          </w:p>
        </w:tc>
        <w:tc>
          <w:tcPr>
            <w:tcW w:w="4282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HY LAB: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t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B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l</w:t>
            </w:r>
            <w:proofErr w:type="spellEnd"/>
          </w:p>
        </w:tc>
      </w:tr>
      <w:tr w:rsidR="00D03ABF" w:rsidRPr="009C69AD" w:rsidTr="00676000">
        <w:tc>
          <w:tcPr>
            <w:tcW w:w="396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sics (PHY)-: </w:t>
            </w:r>
          </w:p>
        </w:tc>
        <w:tc>
          <w:tcPr>
            <w:tcW w:w="1814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 B</w:t>
            </w:r>
            <w:r w:rsidR="00FB5E03">
              <w:rPr>
                <w:rFonts w:ascii="Times New Roman" w:hAnsi="Times New Roman" w:cs="Times New Roman"/>
                <w:sz w:val="20"/>
              </w:rPr>
              <w:t>.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l</w:t>
            </w:r>
            <w:proofErr w:type="spellEnd"/>
          </w:p>
        </w:tc>
        <w:tc>
          <w:tcPr>
            <w:tcW w:w="4282" w:type="dxa"/>
          </w:tcPr>
          <w:p w:rsidR="00D03ABF" w:rsidRPr="009C69AD" w:rsidRDefault="00D03ABF" w:rsidP="00D03A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PHY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31" w:type="dxa"/>
          </w:tcPr>
          <w:p w:rsidR="00D03ABF" w:rsidRPr="009C69AD" w:rsidRDefault="00D03ABF" w:rsidP="00D03A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 H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t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/ Dr 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</w:p>
        </w:tc>
      </w:tr>
      <w:tr w:rsidR="005A5CB7" w:rsidRPr="009C69AD" w:rsidTr="00676000">
        <w:tc>
          <w:tcPr>
            <w:tcW w:w="3964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Electrical Engineering (BEE): </w:t>
            </w:r>
          </w:p>
        </w:tc>
        <w:tc>
          <w:tcPr>
            <w:tcW w:w="1814" w:type="dxa"/>
          </w:tcPr>
          <w:p w:rsidR="005A5CB7" w:rsidRPr="009C69AD" w:rsidRDefault="000362C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Ray</w:t>
            </w:r>
          </w:p>
        </w:tc>
        <w:tc>
          <w:tcPr>
            <w:tcW w:w="4282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EE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231" w:type="dxa"/>
          </w:tcPr>
          <w:p w:rsidR="005A5CB7" w:rsidRPr="009C69AD" w:rsidRDefault="00676000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r. A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oo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Nanda</w:t>
            </w:r>
          </w:p>
        </w:tc>
      </w:tr>
      <w:tr w:rsidR="005A5CB7" w:rsidRPr="009C69AD" w:rsidTr="00676000">
        <w:tc>
          <w:tcPr>
            <w:tcW w:w="3964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Programming in C &amp; Data Structure (PCDS):</w:t>
            </w:r>
          </w:p>
        </w:tc>
        <w:tc>
          <w:tcPr>
            <w:tcW w:w="1814" w:type="dxa"/>
          </w:tcPr>
          <w:p w:rsidR="005A5CB7" w:rsidRPr="009C69AD" w:rsidRDefault="00AC7F5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D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</w:p>
        </w:tc>
        <w:tc>
          <w:tcPr>
            <w:tcW w:w="4282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231" w:type="dxa"/>
          </w:tcPr>
          <w:p w:rsidR="005A5CB7" w:rsidRPr="009C69AD" w:rsidRDefault="00676000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T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tapath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S. Pradhan</w:t>
            </w:r>
          </w:p>
        </w:tc>
      </w:tr>
      <w:tr w:rsidR="00FB7FAD" w:rsidRPr="009C69AD" w:rsidTr="00676000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Civil Engineering (BCE)</w:t>
            </w: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kas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atnaik</w:t>
            </w:r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D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,A. Pradhan</w:t>
            </w:r>
          </w:p>
        </w:tc>
      </w:tr>
      <w:tr w:rsidR="005A5CB7" w:rsidRPr="009C69AD" w:rsidTr="00676000">
        <w:tc>
          <w:tcPr>
            <w:tcW w:w="3964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Universal Human Values</w:t>
            </w:r>
            <w:r w:rsidR="008801BA">
              <w:rPr>
                <w:rFonts w:ascii="Times New Roman" w:hAnsi="Times New Roman" w:cs="Times New Roman"/>
                <w:sz w:val="20"/>
              </w:rPr>
              <w:t xml:space="preserve"> (UHV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1814" w:type="dxa"/>
          </w:tcPr>
          <w:p w:rsidR="005A5CB7" w:rsidRPr="009C69AD" w:rsidRDefault="00FB7FAD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282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gramming Lab: Gr.</w:t>
            </w:r>
            <w:r w:rsidRPr="009C69AD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3231" w:type="dxa"/>
          </w:tcPr>
          <w:p w:rsidR="005A5CB7" w:rsidRPr="009C69AD" w:rsidRDefault="00AC7F5C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D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C.Pati</w:t>
            </w:r>
            <w:proofErr w:type="spellEnd"/>
          </w:p>
        </w:tc>
      </w:tr>
      <w:tr w:rsidR="00FB7FAD" w:rsidRPr="009C69AD" w:rsidTr="00676000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>Engineerin</w:t>
            </w:r>
            <w:r>
              <w:rPr>
                <w:rFonts w:ascii="Times New Roman" w:hAnsi="Times New Roman" w:cs="Times New Roman"/>
                <w:sz w:val="20"/>
              </w:rPr>
              <w:t>g Graphics &amp; Design (EGD) Lab: Gr.</w:t>
            </w:r>
            <w:r w:rsidRPr="009C69AD">
              <w:rPr>
                <w:rFonts w:ascii="Times New Roman" w:hAnsi="Times New Roman" w:cs="Times New Roman"/>
                <w:sz w:val="20"/>
              </w:rPr>
              <w:t>1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Stutee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nty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CF2</w:t>
            </w:r>
          </w:p>
        </w:tc>
      </w:tr>
      <w:tr w:rsidR="00FB7FAD" w:rsidRPr="009C69AD" w:rsidTr="00676000">
        <w:tc>
          <w:tcPr>
            <w:tcW w:w="396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4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282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Engineering Graphics &amp; Design (EGD)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2:</w:t>
            </w:r>
          </w:p>
        </w:tc>
        <w:tc>
          <w:tcPr>
            <w:tcW w:w="3231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ebi Prasad Panda, CF1</w:t>
            </w:r>
          </w:p>
        </w:tc>
      </w:tr>
    </w:tbl>
    <w:p w:rsidR="00CB76B7" w:rsidRPr="009916A1" w:rsidRDefault="00CB76B7" w:rsidP="00CB76B7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A 408</w:t>
      </w:r>
    </w:p>
    <w:p w:rsidR="00CB76B7" w:rsidRPr="009916A1" w:rsidRDefault="00CB76B7" w:rsidP="00CB76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2D2EA1" wp14:editId="4D62B9B1">
            <wp:extent cx="1571625" cy="533400"/>
            <wp:effectExtent l="0" t="0" r="9525" b="0"/>
            <wp:docPr id="3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Pr="009916A1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CB76B7" w:rsidRPr="0082250C" w:rsidRDefault="00CB76B7" w:rsidP="00CB76B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>
        <w:rPr>
          <w:rFonts w:ascii="Times New Roman" w:hAnsi="Times New Roman" w:cs="Times New Roman"/>
          <w:b/>
          <w:u w:val="single"/>
        </w:rPr>
        <w:t>ARTIFICIAL INTELLIGENCE AND ROBOTICS</w:t>
      </w:r>
      <w:r w:rsidRPr="009916A1">
        <w:rPr>
          <w:rFonts w:ascii="Times New Roman" w:hAnsi="Times New Roman" w:cs="Times New Roman"/>
          <w:b/>
          <w:u w:val="single"/>
        </w:rPr>
        <w:t xml:space="preserve">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CB76B7" w:rsidRDefault="00CB76B7" w:rsidP="00CB76B7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tbl>
      <w:tblPr>
        <w:tblpPr w:leftFromText="180" w:rightFromText="180" w:vertAnchor="text" w:horzAnchor="margin" w:tblpY="122"/>
        <w:tblW w:w="124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08"/>
        <w:gridCol w:w="16"/>
        <w:gridCol w:w="48"/>
        <w:gridCol w:w="1244"/>
        <w:gridCol w:w="33"/>
        <w:gridCol w:w="1276"/>
        <w:gridCol w:w="1398"/>
        <w:gridCol w:w="1437"/>
        <w:gridCol w:w="1417"/>
        <w:gridCol w:w="1370"/>
        <w:gridCol w:w="1275"/>
      </w:tblGrid>
      <w:tr w:rsidR="00CB76B7" w:rsidRPr="0042081E" w:rsidTr="00C613D4">
        <w:tc>
          <w:tcPr>
            <w:tcW w:w="1647" w:type="dxa"/>
            <w:vAlign w:val="center"/>
          </w:tcPr>
          <w:p w:rsidR="00CB76B7" w:rsidRPr="0042081E" w:rsidRDefault="006432E4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/</w:t>
            </w:r>
          </w:p>
          <w:p w:rsidR="00CB76B7" w:rsidRPr="0042081E" w:rsidRDefault="00CB76B7" w:rsidP="00836B77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72" w:type="dxa"/>
            <w:gridSpan w:val="3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77" w:type="dxa"/>
            <w:gridSpan w:val="2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76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98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37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17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70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75" w:type="dxa"/>
            <w:vAlign w:val="center"/>
          </w:tcPr>
          <w:p w:rsidR="00CB76B7" w:rsidRPr="0042081E" w:rsidRDefault="00CB76B7" w:rsidP="00836B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57AC3" w:rsidRPr="0042081E" w:rsidTr="00C613D4">
        <w:trPr>
          <w:trHeight w:val="353"/>
        </w:trPr>
        <w:tc>
          <w:tcPr>
            <w:tcW w:w="1647" w:type="dxa"/>
            <w:vMerge w:val="restart"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72" w:type="dxa"/>
            <w:gridSpan w:val="3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77" w:type="dxa"/>
            <w:gridSpan w:val="2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</w:t>
            </w:r>
            <w:r w:rsidR="007C05E8" w:rsidRPr="0042081E">
              <w:rPr>
                <w:rFonts w:ascii="Times New Roman" w:hAnsi="Times New Roman" w:cs="Times New Roman"/>
              </w:rPr>
              <w:t>M</w:t>
            </w:r>
            <w:r w:rsidRPr="0042081E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6" w:type="dxa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98" w:type="dxa"/>
            <w:vMerge w:val="restart"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BREAK</w:t>
            </w:r>
          </w:p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 w:val="restart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AI&amp;R-GR.1 (LAB-1)</w:t>
            </w:r>
          </w:p>
        </w:tc>
      </w:tr>
      <w:tr w:rsidR="00957AC3" w:rsidRPr="0042081E" w:rsidTr="00C613D4">
        <w:trPr>
          <w:trHeight w:val="352"/>
        </w:trPr>
        <w:tc>
          <w:tcPr>
            <w:tcW w:w="1647" w:type="dxa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2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/>
            <w:tcBorders>
              <w:bottom w:val="single" w:sz="4" w:space="0" w:color="auto"/>
            </w:tcBorders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vAlign w:val="center"/>
          </w:tcPr>
          <w:p w:rsidR="00957AC3" w:rsidRPr="0042081E" w:rsidRDefault="00C613D4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W0RKSHOP &amp; DM LAB </w:t>
            </w:r>
            <w:r w:rsidR="00957AC3" w:rsidRPr="0042081E">
              <w:rPr>
                <w:rFonts w:ascii="Times New Roman" w:hAnsi="Times New Roman" w:cs="Times New Roman"/>
              </w:rPr>
              <w:t>GR.2 (LAB-1)</w:t>
            </w:r>
          </w:p>
        </w:tc>
      </w:tr>
      <w:tr w:rsidR="00957AC3" w:rsidRPr="0042081E" w:rsidTr="00C613D4">
        <w:trPr>
          <w:trHeight w:val="288"/>
        </w:trPr>
        <w:tc>
          <w:tcPr>
            <w:tcW w:w="1647" w:type="dxa"/>
            <w:vMerge w:val="restart"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3925" w:type="dxa"/>
            <w:gridSpan w:val="6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AI&amp;R-GR.1</w:t>
            </w: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417" w:type="dxa"/>
            <w:vMerge w:val="restart"/>
            <w:vAlign w:val="center"/>
          </w:tcPr>
          <w:p w:rsidR="00957AC3" w:rsidRPr="0042081E" w:rsidRDefault="00911EB0" w:rsidP="00911E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370" w:type="dxa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275" w:type="dxa"/>
            <w:vMerge w:val="restart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57AC3" w:rsidRPr="0042081E" w:rsidTr="00C613D4">
        <w:trPr>
          <w:trHeight w:val="252"/>
        </w:trPr>
        <w:tc>
          <w:tcPr>
            <w:tcW w:w="1647" w:type="dxa"/>
            <w:vMerge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25" w:type="dxa"/>
            <w:gridSpan w:val="6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AI&amp;R-GR.2 (LAB-1)</w:t>
            </w: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57AC3" w:rsidRPr="0042081E" w:rsidTr="00C613D4">
        <w:trPr>
          <w:trHeight w:val="270"/>
        </w:trPr>
        <w:tc>
          <w:tcPr>
            <w:tcW w:w="1647" w:type="dxa"/>
            <w:vMerge w:val="restart"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24" w:type="dxa"/>
            <w:gridSpan w:val="2"/>
            <w:vMerge w:val="restart"/>
            <w:vAlign w:val="center"/>
          </w:tcPr>
          <w:p w:rsidR="00957AC3" w:rsidRPr="0042081E" w:rsidRDefault="00E908FC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25" w:type="dxa"/>
            <w:gridSpan w:val="3"/>
            <w:vMerge w:val="restart"/>
            <w:vAlign w:val="center"/>
          </w:tcPr>
          <w:p w:rsidR="00957AC3" w:rsidRPr="0042081E" w:rsidRDefault="00E908FC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276" w:type="dxa"/>
            <w:vMerge w:val="restart"/>
            <w:vAlign w:val="center"/>
          </w:tcPr>
          <w:p w:rsidR="00957AC3" w:rsidRPr="0042081E" w:rsidRDefault="00E908FC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 w:val="restart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AI&amp;R-GR.1</w:t>
            </w:r>
          </w:p>
        </w:tc>
      </w:tr>
      <w:tr w:rsidR="00957AC3" w:rsidRPr="0042081E" w:rsidTr="00C613D4">
        <w:trPr>
          <w:trHeight w:val="270"/>
        </w:trPr>
        <w:tc>
          <w:tcPr>
            <w:tcW w:w="1647" w:type="dxa"/>
            <w:vMerge/>
            <w:vAlign w:val="center"/>
          </w:tcPr>
          <w:p w:rsidR="00957AC3" w:rsidRPr="0042081E" w:rsidRDefault="00957AC3" w:rsidP="00957A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4" w:type="dxa"/>
            <w:gridSpan w:val="2"/>
            <w:vMerge/>
            <w:vAlign w:val="center"/>
          </w:tcPr>
          <w:p w:rsidR="00957AC3" w:rsidRPr="0042081E" w:rsidRDefault="00957AC3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5" w:type="dxa"/>
            <w:gridSpan w:val="3"/>
            <w:vMerge/>
            <w:vAlign w:val="center"/>
          </w:tcPr>
          <w:p w:rsidR="00957AC3" w:rsidRPr="0042081E" w:rsidRDefault="00957AC3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AI&amp;R-GR.2</w:t>
            </w:r>
          </w:p>
        </w:tc>
      </w:tr>
      <w:tr w:rsidR="00014E57" w:rsidRPr="0042081E" w:rsidTr="005F28F7">
        <w:trPr>
          <w:trHeight w:val="293"/>
        </w:trPr>
        <w:tc>
          <w:tcPr>
            <w:tcW w:w="1647" w:type="dxa"/>
            <w:vMerge w:val="restart"/>
            <w:vAlign w:val="center"/>
          </w:tcPr>
          <w:p w:rsidR="00014E57" w:rsidRPr="0042081E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3925" w:type="dxa"/>
            <w:gridSpan w:val="6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 GR.1 (LAB-1)</w:t>
            </w:r>
          </w:p>
        </w:tc>
        <w:tc>
          <w:tcPr>
            <w:tcW w:w="1398" w:type="dxa"/>
            <w:vMerge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 w:val="restart"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417" w:type="dxa"/>
            <w:vMerge w:val="restart"/>
            <w:vAlign w:val="center"/>
          </w:tcPr>
          <w:p w:rsidR="00014E57" w:rsidRPr="0042081E" w:rsidRDefault="00911EB0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70" w:type="dxa"/>
            <w:vMerge w:val="restart"/>
            <w:shd w:val="clear" w:color="auto" w:fill="FFFFFF" w:themeFill="background1"/>
            <w:vAlign w:val="center"/>
          </w:tcPr>
          <w:p w:rsidR="00014E57" w:rsidRPr="0042081E" w:rsidRDefault="007C05E8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</w:t>
            </w:r>
            <w:r w:rsidR="00014E57" w:rsidRPr="0042081E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275" w:type="dxa"/>
            <w:vMerge w:val="restart"/>
            <w:shd w:val="clear" w:color="auto" w:fill="FFFFFF" w:themeFill="background1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42081E" w:rsidTr="00C613D4">
        <w:trPr>
          <w:trHeight w:val="292"/>
        </w:trPr>
        <w:tc>
          <w:tcPr>
            <w:tcW w:w="1647" w:type="dxa"/>
            <w:vMerge/>
            <w:vAlign w:val="center"/>
          </w:tcPr>
          <w:p w:rsidR="00014E57" w:rsidRPr="0042081E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25" w:type="dxa"/>
            <w:gridSpan w:val="6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AI&amp;R-GR.2</w:t>
            </w:r>
          </w:p>
        </w:tc>
        <w:tc>
          <w:tcPr>
            <w:tcW w:w="1398" w:type="dxa"/>
            <w:vMerge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vMerge/>
            <w:shd w:val="clear" w:color="auto" w:fill="FFFFFF" w:themeFill="background1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  <w:shd w:val="clear" w:color="auto" w:fill="FFFFFF" w:themeFill="background1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42081E" w:rsidTr="00C613D4">
        <w:trPr>
          <w:trHeight w:val="610"/>
        </w:trPr>
        <w:tc>
          <w:tcPr>
            <w:tcW w:w="1647" w:type="dxa"/>
            <w:vAlign w:val="center"/>
          </w:tcPr>
          <w:p w:rsidR="00014E57" w:rsidRPr="0042081E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08" w:type="dxa"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08" w:type="dxa"/>
            <w:gridSpan w:val="3"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09" w:type="dxa"/>
            <w:gridSpan w:val="2"/>
            <w:shd w:val="clear" w:color="auto" w:fill="auto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398" w:type="dxa"/>
            <w:vMerge/>
            <w:shd w:val="clear" w:color="auto" w:fill="FFC000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2" w:type="dxa"/>
            <w:gridSpan w:val="3"/>
            <w:vAlign w:val="center"/>
          </w:tcPr>
          <w:p w:rsidR="00014E57" w:rsidRPr="0042081E" w:rsidRDefault="00014E57" w:rsidP="00014E5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4E57" w:rsidRPr="0042081E" w:rsidTr="00C613D4">
        <w:trPr>
          <w:trHeight w:val="440"/>
        </w:trPr>
        <w:tc>
          <w:tcPr>
            <w:tcW w:w="1647" w:type="dxa"/>
            <w:vAlign w:val="center"/>
          </w:tcPr>
          <w:p w:rsidR="00014E57" w:rsidRPr="0042081E" w:rsidRDefault="00014E57" w:rsidP="00014E5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82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014E57" w:rsidRPr="0042081E" w:rsidRDefault="00014E57" w:rsidP="00014E5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B76B7" w:rsidRDefault="00CB76B7" w:rsidP="00CB76B7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Y="103"/>
        <w:tblW w:w="13291" w:type="dxa"/>
        <w:tblLook w:val="04A0" w:firstRow="1" w:lastRow="0" w:firstColumn="1" w:lastColumn="0" w:noHBand="0" w:noVBand="1"/>
      </w:tblPr>
      <w:tblGrid>
        <w:gridCol w:w="3681"/>
        <w:gridCol w:w="2097"/>
        <w:gridCol w:w="4395"/>
        <w:gridCol w:w="3118"/>
      </w:tblGrid>
      <w:tr w:rsidR="005A5CB7" w:rsidRPr="009C69AD" w:rsidTr="006A7221">
        <w:tc>
          <w:tcPr>
            <w:tcW w:w="3681" w:type="dxa"/>
          </w:tcPr>
          <w:p w:rsidR="005A5CB7" w:rsidRPr="009C69AD" w:rsidRDefault="005A5CB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097" w:type="dxa"/>
          </w:tcPr>
          <w:p w:rsidR="005A5CB7" w:rsidRPr="009C69AD" w:rsidRDefault="0062740E" w:rsidP="0062740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angadh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395" w:type="dxa"/>
          </w:tcPr>
          <w:p w:rsidR="005A5CB7" w:rsidRPr="009C69AD" w:rsidRDefault="005A5CB7" w:rsidP="005A5CB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</w:t>
            </w:r>
            <w:r>
              <w:rPr>
                <w:rFonts w:ascii="Times New Roman" w:hAnsi="Times New Roman" w:cs="Times New Roman"/>
                <w:sz w:val="20"/>
              </w:rPr>
              <w:t xml:space="preserve">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5A5CB7" w:rsidRPr="009C69AD" w:rsidRDefault="00904277" w:rsidP="005A5CB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adhusmi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istry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-: </w:t>
            </w: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dhusmi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 LAB: 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Madhusmi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</w:t>
            </w:r>
            <w:r>
              <w:rPr>
                <w:rFonts w:ascii="Times New Roman" w:hAnsi="Times New Roman" w:cs="Times New Roman"/>
                <w:sz w:val="20"/>
              </w:rPr>
              <w:t>Electronics (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: </w:t>
            </w: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a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aireeshalya</w:t>
            </w:r>
            <w:proofErr w:type="spellEnd"/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 LAB: 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1- </w:t>
            </w:r>
          </w:p>
        </w:tc>
        <w:tc>
          <w:tcPr>
            <w:tcW w:w="3118" w:type="dxa"/>
          </w:tcPr>
          <w:p w:rsidR="00904277" w:rsidRPr="0014466A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14466A">
              <w:rPr>
                <w:rFonts w:ascii="Times New Roman" w:hAnsi="Times New Roman" w:cs="Times New Roman"/>
                <w:sz w:val="20"/>
              </w:rPr>
              <w:t>S.K.Swain</w:t>
            </w:r>
            <w:proofErr w:type="spellEnd"/>
            <w:r w:rsidRPr="0014466A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14466A">
              <w:rPr>
                <w:rFonts w:ascii="Times New Roman" w:hAnsi="Times New Roman" w:cs="Times New Roman"/>
                <w:sz w:val="20"/>
              </w:rPr>
              <w:t>D.Sahu</w:t>
            </w:r>
            <w:proofErr w:type="spellEnd"/>
          </w:p>
        </w:tc>
      </w:tr>
      <w:tr w:rsidR="00904277" w:rsidRPr="009C69AD" w:rsidTr="00087367">
        <w:trPr>
          <w:trHeight w:val="179"/>
        </w:trPr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ineering Mechanics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EM</w:t>
            </w:r>
            <w:r w:rsidRPr="009C69AD">
              <w:rPr>
                <w:rFonts w:ascii="Times New Roman" w:hAnsi="Times New Roman" w:cs="Times New Roman"/>
                <w:sz w:val="20"/>
              </w:rPr>
              <w:t>):</w:t>
            </w:r>
          </w:p>
        </w:tc>
        <w:tc>
          <w:tcPr>
            <w:tcW w:w="2097" w:type="dxa"/>
          </w:tcPr>
          <w:p w:rsidR="00904277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Sushil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ev Rout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2- 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arwee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H. Das</w:t>
            </w:r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097" w:type="dxa"/>
          </w:tcPr>
          <w:p w:rsidR="00904277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s.Aishwariy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h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Gr.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Ramesh Ch. Panda</w:t>
            </w:r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lish for Technical Writing (EFTW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Gr.2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M. P. Mishra</w:t>
            </w:r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1 -</w:t>
            </w:r>
          </w:p>
        </w:tc>
        <w:tc>
          <w:tcPr>
            <w:tcW w:w="3118" w:type="dxa"/>
          </w:tcPr>
          <w:p w:rsidR="00904277" w:rsidRDefault="00904277" w:rsidP="00904277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Kashinath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ohapatra</w:t>
            </w:r>
            <w:proofErr w:type="spellEnd"/>
          </w:p>
        </w:tc>
      </w:tr>
      <w:tr w:rsidR="00904277" w:rsidRPr="009C69AD" w:rsidTr="006A7221">
        <w:tc>
          <w:tcPr>
            <w:tcW w:w="36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Gr.2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-</w:t>
            </w:r>
          </w:p>
        </w:tc>
        <w:tc>
          <w:tcPr>
            <w:tcW w:w="3118" w:type="dxa"/>
          </w:tcPr>
          <w:p w:rsidR="00904277" w:rsidRDefault="00904277" w:rsidP="00904277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Sushil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ev Rout</w:t>
            </w:r>
          </w:p>
        </w:tc>
      </w:tr>
    </w:tbl>
    <w:p w:rsidR="00CB76B7" w:rsidRPr="009916A1" w:rsidRDefault="00CB76B7" w:rsidP="00CB76B7">
      <w:pPr>
        <w:spacing w:after="0" w:line="240" w:lineRule="auto"/>
        <w:ind w:left="737"/>
        <w:jc w:val="both"/>
        <w:rPr>
          <w:rFonts w:ascii="Times New Roman" w:hAnsi="Times New Roman" w:cs="Times New Roman"/>
        </w:rPr>
        <w:sectPr w:rsidR="00CB76B7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p w:rsidR="00CB76B7" w:rsidRDefault="00CB76B7" w:rsidP="00CB76B7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</w:p>
    <w:p w:rsidR="00CB76B7" w:rsidRDefault="00CB76B7" w:rsidP="00CB76B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t xml:space="preserve">Room No </w:t>
      </w:r>
      <w:r>
        <w:rPr>
          <w:rFonts w:ascii="Times New Roman" w:hAnsi="Times New Roman" w:cs="Times New Roman"/>
          <w:b/>
          <w:color w:val="FF0000"/>
        </w:rPr>
        <w:t>A-406</w:t>
      </w:r>
      <w:r w:rsidRPr="009916A1">
        <w:rPr>
          <w:rFonts w:ascii="Times New Roman" w:hAnsi="Times New Roman" w:cs="Times New Roman"/>
          <w:b/>
          <w:color w:val="FF0000"/>
        </w:rPr>
        <w:t xml:space="preserve"> </w:t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</w:p>
    <w:p w:rsidR="00CB76B7" w:rsidRPr="009916A1" w:rsidRDefault="00CB76B7" w:rsidP="00CB76B7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5AE990" wp14:editId="74BEF9E6">
            <wp:extent cx="1571625" cy="533400"/>
            <wp:effectExtent l="0" t="0" r="9525" b="0"/>
            <wp:docPr id="3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6B7" w:rsidRDefault="00CB76B7" w:rsidP="00CB76B7">
      <w:pPr>
        <w:ind w:left="9360" w:firstLine="720"/>
        <w:jc w:val="center"/>
        <w:rPr>
          <w:rFonts w:ascii="Times New Roman" w:hAnsi="Times New Roman" w:cs="Times New Roman"/>
          <w:b/>
          <w:u w:val="single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F94FB3" w:rsidRPr="0082250C" w:rsidRDefault="0098563D" w:rsidP="00E5654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lastRenderedPageBreak/>
        <w:t xml:space="preserve">TIME TABLE FOR FIRST SEMESTER CIVIL ENGINEERING (SEC-A) </w:t>
      </w:r>
      <w:r w:rsidR="00C043F4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8801BA" w:rsidRDefault="008801BA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37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701"/>
        <w:gridCol w:w="58"/>
        <w:gridCol w:w="1644"/>
        <w:gridCol w:w="1437"/>
        <w:gridCol w:w="1337"/>
        <w:gridCol w:w="1195"/>
        <w:gridCol w:w="1559"/>
        <w:gridCol w:w="1466"/>
        <w:gridCol w:w="94"/>
        <w:gridCol w:w="1566"/>
      </w:tblGrid>
      <w:tr w:rsidR="00D07F3B" w:rsidRPr="0042081E" w:rsidTr="00656C1B">
        <w:trPr>
          <w:trHeight w:val="482"/>
          <w:jc w:val="center"/>
        </w:trPr>
        <w:tc>
          <w:tcPr>
            <w:tcW w:w="1647" w:type="dxa"/>
            <w:vAlign w:val="center"/>
          </w:tcPr>
          <w:p w:rsidR="00D07F3B" w:rsidRPr="0042081E" w:rsidRDefault="00D07F3B" w:rsidP="00D07F3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</w:t>
            </w:r>
          </w:p>
          <w:p w:rsidR="00D07F3B" w:rsidRPr="0042081E" w:rsidRDefault="00D07F3B" w:rsidP="00D07F3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759" w:type="dxa"/>
            <w:gridSpan w:val="2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44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37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37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195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60" w:type="dxa"/>
            <w:gridSpan w:val="2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566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656C1B" w:rsidRPr="0042081E" w:rsidTr="00656C1B">
        <w:trPr>
          <w:trHeight w:val="261"/>
          <w:jc w:val="center"/>
        </w:trPr>
        <w:tc>
          <w:tcPr>
            <w:tcW w:w="1647" w:type="dxa"/>
            <w:vMerge w:val="restart"/>
            <w:vAlign w:val="center"/>
          </w:tcPr>
          <w:p w:rsidR="00656C1B" w:rsidRPr="0042081E" w:rsidRDefault="00656C1B" w:rsidP="005F53F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840" w:type="dxa"/>
            <w:gridSpan w:val="4"/>
            <w:vAlign w:val="center"/>
          </w:tcPr>
          <w:p w:rsidR="00656C1B" w:rsidRPr="0042081E" w:rsidRDefault="00472EA5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 W0RKSHOP &amp; DM</w:t>
            </w:r>
            <w:r w:rsidR="00957AC3" w:rsidRPr="0042081E">
              <w:rPr>
                <w:rFonts w:ascii="Times New Roman" w:hAnsi="Times New Roman" w:cs="Times New Roman"/>
              </w:rPr>
              <w:t xml:space="preserve"> LAB, CE-A1 (LAB-1)</w:t>
            </w:r>
          </w:p>
        </w:tc>
        <w:tc>
          <w:tcPr>
            <w:tcW w:w="1337" w:type="dxa"/>
            <w:vMerge w:val="restart"/>
            <w:shd w:val="clear" w:color="auto" w:fill="FFC000"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95" w:type="dxa"/>
            <w:vMerge w:val="restart"/>
            <w:vAlign w:val="center"/>
          </w:tcPr>
          <w:p w:rsidR="00656C1B" w:rsidRPr="0042081E" w:rsidRDefault="007C05E8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559" w:type="dxa"/>
            <w:vMerge w:val="restart"/>
            <w:vAlign w:val="center"/>
          </w:tcPr>
          <w:p w:rsidR="00656C1B" w:rsidRPr="0042081E" w:rsidRDefault="007C05E8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560" w:type="dxa"/>
            <w:gridSpan w:val="2"/>
            <w:vMerge w:val="restart"/>
            <w:vAlign w:val="center"/>
          </w:tcPr>
          <w:p w:rsidR="00656C1B" w:rsidRPr="0042081E" w:rsidRDefault="00911EB0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566" w:type="dxa"/>
            <w:vMerge w:val="restart"/>
            <w:vAlign w:val="center"/>
          </w:tcPr>
          <w:p w:rsidR="00656C1B" w:rsidRPr="0042081E" w:rsidRDefault="00656C1B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56C1B" w:rsidRPr="0042081E" w:rsidTr="00656C1B">
        <w:trPr>
          <w:trHeight w:val="239"/>
          <w:jc w:val="center"/>
        </w:trPr>
        <w:tc>
          <w:tcPr>
            <w:tcW w:w="1647" w:type="dxa"/>
            <w:vMerge/>
            <w:vAlign w:val="center"/>
          </w:tcPr>
          <w:p w:rsidR="00656C1B" w:rsidRPr="0042081E" w:rsidRDefault="00656C1B" w:rsidP="005F53F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840" w:type="dxa"/>
            <w:gridSpan w:val="4"/>
            <w:vAlign w:val="center"/>
          </w:tcPr>
          <w:p w:rsidR="00656C1B" w:rsidRPr="0042081E" w:rsidRDefault="00957AC3" w:rsidP="00656C1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, CE-A2 (LAB-1)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95" w:type="dxa"/>
            <w:vMerge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  <w:vMerge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6" w:type="dxa"/>
            <w:vMerge/>
            <w:vAlign w:val="center"/>
          </w:tcPr>
          <w:p w:rsidR="00656C1B" w:rsidRPr="0042081E" w:rsidRDefault="00656C1B" w:rsidP="005F53F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C05E8" w:rsidRPr="0042081E" w:rsidTr="007C05E8">
        <w:trPr>
          <w:trHeight w:val="218"/>
          <w:jc w:val="center"/>
        </w:trPr>
        <w:tc>
          <w:tcPr>
            <w:tcW w:w="1647" w:type="dxa"/>
            <w:vMerge w:val="restart"/>
            <w:vAlign w:val="center"/>
          </w:tcPr>
          <w:p w:rsidR="007C05E8" w:rsidRPr="0042081E" w:rsidRDefault="007C05E8" w:rsidP="00957AC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759" w:type="dxa"/>
            <w:gridSpan w:val="2"/>
            <w:vMerge w:val="restart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644" w:type="dxa"/>
            <w:vMerge w:val="restart"/>
            <w:vAlign w:val="center"/>
          </w:tcPr>
          <w:p w:rsidR="007C05E8" w:rsidRPr="0042081E" w:rsidRDefault="005A1321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37" w:type="dxa"/>
            <w:vMerge w:val="restart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 w:val="restart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85" w:type="dxa"/>
            <w:gridSpan w:val="4"/>
            <w:vAlign w:val="center"/>
          </w:tcPr>
          <w:p w:rsidR="007C05E8" w:rsidRPr="0042081E" w:rsidRDefault="007C05E8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, CE-A1 (LAB-1)</w:t>
            </w:r>
          </w:p>
        </w:tc>
      </w:tr>
      <w:tr w:rsidR="007C05E8" w:rsidRPr="0042081E" w:rsidTr="007C05E8">
        <w:trPr>
          <w:trHeight w:val="217"/>
          <w:jc w:val="center"/>
        </w:trPr>
        <w:tc>
          <w:tcPr>
            <w:tcW w:w="1647" w:type="dxa"/>
            <w:vMerge/>
            <w:vAlign w:val="center"/>
          </w:tcPr>
          <w:p w:rsidR="007C05E8" w:rsidRPr="0042081E" w:rsidRDefault="007C05E8" w:rsidP="00957AC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59" w:type="dxa"/>
            <w:gridSpan w:val="2"/>
            <w:vMerge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44" w:type="dxa"/>
            <w:vMerge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85" w:type="dxa"/>
            <w:gridSpan w:val="4"/>
            <w:vAlign w:val="center"/>
          </w:tcPr>
          <w:p w:rsidR="007C05E8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, CE-A2 (LAB-1)</w:t>
            </w:r>
          </w:p>
        </w:tc>
      </w:tr>
      <w:tr w:rsidR="00957AC3" w:rsidRPr="0042081E" w:rsidTr="00656C1B">
        <w:trPr>
          <w:trHeight w:val="211"/>
          <w:jc w:val="center"/>
        </w:trPr>
        <w:tc>
          <w:tcPr>
            <w:tcW w:w="1647" w:type="dxa"/>
            <w:vMerge w:val="restart"/>
            <w:vAlign w:val="center"/>
          </w:tcPr>
          <w:p w:rsidR="00957AC3" w:rsidRPr="0042081E" w:rsidRDefault="00957AC3" w:rsidP="00957AC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840" w:type="dxa"/>
            <w:gridSpan w:val="4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CE-A1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 w:val="restart"/>
            <w:shd w:val="clear" w:color="auto" w:fill="auto"/>
            <w:vAlign w:val="center"/>
          </w:tcPr>
          <w:p w:rsidR="00957AC3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957AC3" w:rsidRPr="0042081E" w:rsidRDefault="007C05E8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560" w:type="dxa"/>
            <w:gridSpan w:val="2"/>
            <w:vMerge w:val="restart"/>
            <w:shd w:val="clear" w:color="auto" w:fill="auto"/>
            <w:vAlign w:val="center"/>
          </w:tcPr>
          <w:p w:rsidR="00957AC3" w:rsidRPr="0042081E" w:rsidRDefault="00F119F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566" w:type="dxa"/>
            <w:vMerge w:val="restart"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57AC3" w:rsidRPr="0042081E" w:rsidTr="00957AC3">
        <w:trPr>
          <w:trHeight w:val="211"/>
          <w:jc w:val="center"/>
        </w:trPr>
        <w:tc>
          <w:tcPr>
            <w:tcW w:w="1647" w:type="dxa"/>
            <w:vMerge/>
            <w:vAlign w:val="center"/>
          </w:tcPr>
          <w:p w:rsidR="00957AC3" w:rsidRPr="0042081E" w:rsidRDefault="00957AC3" w:rsidP="00957AC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840" w:type="dxa"/>
            <w:gridSpan w:val="4"/>
            <w:vAlign w:val="center"/>
          </w:tcPr>
          <w:p w:rsidR="00957AC3" w:rsidRPr="0042081E" w:rsidRDefault="00EE3105" w:rsidP="00957A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, CE-A2 (LAB-1)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gridSpan w:val="2"/>
            <w:vMerge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6" w:type="dxa"/>
            <w:vMerge/>
            <w:shd w:val="clear" w:color="auto" w:fill="auto"/>
            <w:vAlign w:val="center"/>
          </w:tcPr>
          <w:p w:rsidR="00957AC3" w:rsidRPr="0042081E" w:rsidRDefault="00957AC3" w:rsidP="00957A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C05E8" w:rsidRPr="0042081E" w:rsidTr="00582ED2">
        <w:trPr>
          <w:trHeight w:val="293"/>
          <w:jc w:val="center"/>
        </w:trPr>
        <w:tc>
          <w:tcPr>
            <w:tcW w:w="1647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701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702" w:type="dxa"/>
            <w:gridSpan w:val="2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437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85" w:type="dxa"/>
            <w:gridSpan w:val="4"/>
            <w:vAlign w:val="center"/>
          </w:tcPr>
          <w:p w:rsidR="007C05E8" w:rsidRPr="0042081E" w:rsidRDefault="007C05E8" w:rsidP="00EE310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, CE-A1 (LAB-1)</w:t>
            </w:r>
          </w:p>
        </w:tc>
      </w:tr>
      <w:tr w:rsidR="007C05E8" w:rsidRPr="0042081E" w:rsidTr="00582ED2">
        <w:trPr>
          <w:trHeight w:val="292"/>
          <w:jc w:val="center"/>
        </w:trPr>
        <w:tc>
          <w:tcPr>
            <w:tcW w:w="1647" w:type="dxa"/>
            <w:vMerge/>
            <w:vAlign w:val="center"/>
          </w:tcPr>
          <w:p w:rsidR="007C05E8" w:rsidRPr="0042081E" w:rsidRDefault="007C05E8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01" w:type="dxa"/>
            <w:vMerge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2" w:type="dxa"/>
            <w:gridSpan w:val="2"/>
            <w:vMerge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vMerge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85" w:type="dxa"/>
            <w:gridSpan w:val="4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CE-A2</w:t>
            </w:r>
          </w:p>
        </w:tc>
      </w:tr>
      <w:tr w:rsidR="007C05E8" w:rsidRPr="0042081E" w:rsidTr="007C05E8">
        <w:trPr>
          <w:trHeight w:val="300"/>
          <w:jc w:val="center"/>
        </w:trPr>
        <w:tc>
          <w:tcPr>
            <w:tcW w:w="1647" w:type="dxa"/>
            <w:vMerge w:val="restart"/>
            <w:vAlign w:val="center"/>
          </w:tcPr>
          <w:p w:rsidR="007C05E8" w:rsidRPr="0042081E" w:rsidRDefault="007C05E8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840" w:type="dxa"/>
            <w:gridSpan w:val="4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 w:val="restart"/>
            <w:shd w:val="clear" w:color="auto" w:fill="auto"/>
            <w:vAlign w:val="center"/>
          </w:tcPr>
          <w:p w:rsidR="007C05E8" w:rsidRPr="0042081E" w:rsidRDefault="00911EB0" w:rsidP="00911E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:rsidR="007C05E8" w:rsidRPr="0042081E" w:rsidRDefault="005A1321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EM </w:t>
            </w:r>
          </w:p>
        </w:tc>
        <w:tc>
          <w:tcPr>
            <w:tcW w:w="1466" w:type="dxa"/>
            <w:vMerge w:val="restart"/>
            <w:shd w:val="clear" w:color="auto" w:fill="auto"/>
            <w:vAlign w:val="center"/>
          </w:tcPr>
          <w:p w:rsidR="007C05E8" w:rsidRPr="0042081E" w:rsidRDefault="00F119F3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660" w:type="dxa"/>
            <w:gridSpan w:val="2"/>
            <w:vMerge w:val="restart"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C05E8" w:rsidRPr="0042081E" w:rsidTr="007C05E8">
        <w:trPr>
          <w:trHeight w:val="300"/>
          <w:jc w:val="center"/>
        </w:trPr>
        <w:tc>
          <w:tcPr>
            <w:tcW w:w="1647" w:type="dxa"/>
            <w:vMerge/>
            <w:vAlign w:val="center"/>
          </w:tcPr>
          <w:p w:rsidR="007C05E8" w:rsidRPr="0042081E" w:rsidRDefault="007C05E8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840" w:type="dxa"/>
            <w:gridSpan w:val="4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shd w:val="clear" w:color="auto" w:fill="FFC000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5" w:type="dxa"/>
            <w:vMerge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6" w:type="dxa"/>
            <w:vMerge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0" w:type="dxa"/>
            <w:gridSpan w:val="2"/>
            <w:vMerge/>
            <w:shd w:val="clear" w:color="auto" w:fill="auto"/>
            <w:vAlign w:val="center"/>
          </w:tcPr>
          <w:p w:rsidR="007C05E8" w:rsidRPr="0042081E" w:rsidRDefault="007C05E8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3105" w:rsidRPr="0042081E" w:rsidTr="00F63CAA">
        <w:trPr>
          <w:trHeight w:val="592"/>
          <w:jc w:val="center"/>
        </w:trPr>
        <w:tc>
          <w:tcPr>
            <w:tcW w:w="1647" w:type="dxa"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205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EE3105" w:rsidRPr="0042081E" w:rsidRDefault="00EE3105" w:rsidP="00EE3105">
            <w:pPr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jc w:val="both"/>
        <w:rPr>
          <w:rFonts w:ascii="Times New Roman" w:hAnsi="Times New Roman" w:cs="Times New Roman"/>
        </w:rPr>
        <w:sectPr w:rsidR="0098563D" w:rsidRPr="009916A1" w:rsidSect="00370DC5">
          <w:type w:val="continuous"/>
          <w:pgSz w:w="15840" w:h="12240" w:orient="landscape"/>
          <w:pgMar w:top="1560" w:right="1440" w:bottom="964" w:left="1440" w:header="720" w:footer="720" w:gutter="0"/>
          <w:cols w:space="720"/>
          <w:docGrid w:linePitch="360"/>
        </w:sectPr>
      </w:pPr>
    </w:p>
    <w:tbl>
      <w:tblPr>
        <w:tblStyle w:val="TableGrid"/>
        <w:tblW w:w="13291" w:type="dxa"/>
        <w:tblLook w:val="04A0" w:firstRow="1" w:lastRow="0" w:firstColumn="1" w:lastColumn="0" w:noHBand="0" w:noVBand="1"/>
      </w:tblPr>
      <w:tblGrid>
        <w:gridCol w:w="3681"/>
        <w:gridCol w:w="2097"/>
        <w:gridCol w:w="4395"/>
        <w:gridCol w:w="3118"/>
      </w:tblGrid>
      <w:tr w:rsidR="008801BA" w:rsidRPr="0042081E" w:rsidTr="00057077">
        <w:tc>
          <w:tcPr>
            <w:tcW w:w="3681" w:type="dxa"/>
          </w:tcPr>
          <w:p w:rsidR="008801BA" w:rsidRPr="0042081E" w:rsidRDefault="008801BA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2097" w:type="dxa"/>
          </w:tcPr>
          <w:p w:rsidR="008801BA" w:rsidRPr="0042081E" w:rsidRDefault="007B42DE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42081E">
              <w:rPr>
                <w:rFonts w:ascii="Times New Roman" w:hAnsi="Times New Roman" w:cs="Times New Roman"/>
                <w:sz w:val="20"/>
              </w:rPr>
              <w:t>A. A. Das</w:t>
            </w:r>
          </w:p>
        </w:tc>
        <w:tc>
          <w:tcPr>
            <w:tcW w:w="4395" w:type="dxa"/>
          </w:tcPr>
          <w:p w:rsidR="008801BA" w:rsidRPr="0042081E" w:rsidRDefault="008801BA" w:rsidP="00911EB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CHEM LAB: </w:t>
            </w:r>
            <w:r w:rsidR="00911EB0" w:rsidRPr="0042081E">
              <w:rPr>
                <w:rFonts w:ascii="Times New Roman" w:hAnsi="Times New Roman" w:cs="Times New Roman"/>
                <w:sz w:val="20"/>
              </w:rPr>
              <w:t>A</w:t>
            </w:r>
            <w:r w:rsidRPr="0042081E">
              <w:rPr>
                <w:rFonts w:ascii="Times New Roman" w:hAnsi="Times New Roman" w:cs="Times New Roman"/>
                <w:sz w:val="20"/>
              </w:rPr>
              <w:t>1-</w:t>
            </w:r>
            <w:r w:rsidRPr="0042081E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8801BA" w:rsidRPr="0042081E" w:rsidRDefault="00904277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Priyambad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Jena</w:t>
            </w:r>
          </w:p>
        </w:tc>
      </w:tr>
      <w:tr w:rsidR="00904277" w:rsidRPr="0042081E" w:rsidTr="00057077">
        <w:tc>
          <w:tcPr>
            <w:tcW w:w="3681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Chemistry (CHEM)-: </w:t>
            </w:r>
          </w:p>
        </w:tc>
        <w:tc>
          <w:tcPr>
            <w:tcW w:w="2097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Priyambada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Jena</w:t>
            </w:r>
          </w:p>
        </w:tc>
        <w:tc>
          <w:tcPr>
            <w:tcW w:w="4395" w:type="dxa"/>
          </w:tcPr>
          <w:p w:rsidR="00904277" w:rsidRPr="0042081E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HEM LAB: A2-</w:t>
            </w:r>
            <w:r w:rsidRPr="0042081E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Priyambad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Jena</w:t>
            </w:r>
          </w:p>
        </w:tc>
      </w:tr>
      <w:tr w:rsidR="0014466A" w:rsidRPr="0042081E" w:rsidTr="00057077">
        <w:tc>
          <w:tcPr>
            <w:tcW w:w="3681" w:type="dxa"/>
          </w:tcPr>
          <w:p w:rsidR="0014466A" w:rsidRPr="0042081E" w:rsidRDefault="0014466A" w:rsidP="0014466A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asic Electronics (BE): </w:t>
            </w:r>
          </w:p>
        </w:tc>
        <w:tc>
          <w:tcPr>
            <w:tcW w:w="2097" w:type="dxa"/>
          </w:tcPr>
          <w:p w:rsidR="0014466A" w:rsidRPr="0042081E" w:rsidRDefault="0014466A" w:rsidP="001446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D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  <w:tc>
          <w:tcPr>
            <w:tcW w:w="4395" w:type="dxa"/>
          </w:tcPr>
          <w:p w:rsidR="0014466A" w:rsidRPr="0042081E" w:rsidRDefault="0014466A" w:rsidP="0014466A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E LAB: A1- </w:t>
            </w:r>
          </w:p>
        </w:tc>
        <w:tc>
          <w:tcPr>
            <w:tcW w:w="3118" w:type="dxa"/>
          </w:tcPr>
          <w:p w:rsidR="0014466A" w:rsidRPr="0042081E" w:rsidRDefault="0014466A" w:rsidP="001446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S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S.Pattnaik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>, H. Das</w:t>
            </w:r>
          </w:p>
        </w:tc>
      </w:tr>
      <w:tr w:rsidR="00FB7FAD" w:rsidRPr="0042081E" w:rsidTr="00057077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Engineering Mechanics (EM):</w:t>
            </w:r>
          </w:p>
        </w:tc>
        <w:tc>
          <w:tcPr>
            <w:tcW w:w="2097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imr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enapati</w:t>
            </w:r>
            <w:proofErr w:type="spellEnd"/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E LAB: A2- 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N. K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926107" w:rsidRPr="0042081E" w:rsidTr="00057077">
        <w:tc>
          <w:tcPr>
            <w:tcW w:w="3681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097" w:type="dxa"/>
          </w:tcPr>
          <w:p w:rsidR="00926107" w:rsidRPr="0042081E" w:rsidRDefault="0008736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lang w:val="en-US"/>
              </w:rPr>
              <w:t>Ms</w:t>
            </w:r>
            <w:proofErr w:type="spellEnd"/>
            <w:r>
              <w:rPr>
                <w:rFonts w:ascii="Times New Roman" w:hAnsi="Times New Roman" w:cs="Times New Roman"/>
                <w:sz w:val="20"/>
                <w:lang w:val="en-US"/>
              </w:rPr>
              <w:t xml:space="preserve"> Anita </w:t>
            </w:r>
            <w:proofErr w:type="spellStart"/>
            <w:r>
              <w:rPr>
                <w:rFonts w:ascii="Times New Roman" w:hAnsi="Times New Roman" w:cs="Times New Roman"/>
                <w:sz w:val="20"/>
                <w:lang w:val="en-US"/>
              </w:rPr>
              <w:t>Pritam</w:t>
            </w:r>
            <w:proofErr w:type="spellEnd"/>
          </w:p>
        </w:tc>
        <w:tc>
          <w:tcPr>
            <w:tcW w:w="4395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ommunicative English &amp; Report Writing Lab: A1</w:t>
            </w:r>
          </w:p>
        </w:tc>
        <w:tc>
          <w:tcPr>
            <w:tcW w:w="3118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M. R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Ghatak</w:t>
            </w:r>
            <w:proofErr w:type="spellEnd"/>
          </w:p>
        </w:tc>
      </w:tr>
      <w:tr w:rsidR="00926107" w:rsidRPr="0042081E" w:rsidTr="00057077">
        <w:tc>
          <w:tcPr>
            <w:tcW w:w="3681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English for Technical Writing (EFTW):</w:t>
            </w:r>
          </w:p>
        </w:tc>
        <w:tc>
          <w:tcPr>
            <w:tcW w:w="2097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M. R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Ghatak</w:t>
            </w:r>
            <w:proofErr w:type="spellEnd"/>
          </w:p>
        </w:tc>
        <w:tc>
          <w:tcPr>
            <w:tcW w:w="4395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ommunicative English &amp; Report Writing Lab: A2</w:t>
            </w:r>
          </w:p>
        </w:tc>
        <w:tc>
          <w:tcPr>
            <w:tcW w:w="3118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Ramesh Ch. Panda</w:t>
            </w:r>
          </w:p>
        </w:tc>
      </w:tr>
      <w:tr w:rsidR="00926107" w:rsidRPr="0042081E" w:rsidTr="00057077">
        <w:tc>
          <w:tcPr>
            <w:tcW w:w="3681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Workshop &amp; Digital Manufacturing Lab: A1 -</w:t>
            </w:r>
          </w:p>
        </w:tc>
        <w:tc>
          <w:tcPr>
            <w:tcW w:w="3118" w:type="dxa"/>
          </w:tcPr>
          <w:p w:rsidR="00926107" w:rsidRPr="0042081E" w:rsidRDefault="0008736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Kashinath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ohapatra</w:t>
            </w:r>
            <w:proofErr w:type="spellEnd"/>
          </w:p>
        </w:tc>
      </w:tr>
      <w:tr w:rsidR="00926107" w:rsidRPr="009C69AD" w:rsidTr="00057077">
        <w:tc>
          <w:tcPr>
            <w:tcW w:w="3681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926107" w:rsidRPr="0042081E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26107" w:rsidRPr="009C69AD" w:rsidRDefault="0092610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Workshop &amp; Digital Manufacturing Lab: A2 -</w:t>
            </w:r>
          </w:p>
        </w:tc>
        <w:tc>
          <w:tcPr>
            <w:tcW w:w="3118" w:type="dxa"/>
          </w:tcPr>
          <w:p w:rsidR="00926107" w:rsidRPr="009C69AD" w:rsidRDefault="00087367" w:rsidP="0092610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Visw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Mohan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Behera</w:t>
            </w:r>
            <w:proofErr w:type="spellEnd"/>
          </w:p>
        </w:tc>
      </w:tr>
    </w:tbl>
    <w:p w:rsidR="0098563D" w:rsidRPr="009916A1" w:rsidRDefault="0098563D" w:rsidP="00D8737F">
      <w:pPr>
        <w:spacing w:after="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t>Room No A 405</w:t>
      </w:r>
    </w:p>
    <w:p w:rsidR="002C051B" w:rsidRDefault="002C051B" w:rsidP="003275A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4"/>
        </w:rPr>
      </w:pP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3B1310">
      <w:pPr>
        <w:ind w:left="864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F94FB3" w:rsidRPr="0082250C" w:rsidRDefault="0098563D" w:rsidP="00370DC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lastRenderedPageBreak/>
        <w:t xml:space="preserve">TIME TABLE FOR FIRST SEMESTER CIVIL ENGINEERING (SEC-B) </w:t>
      </w:r>
      <w:r w:rsidR="000A2F38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96611A" w:rsidRPr="008A05B4" w:rsidRDefault="0096611A" w:rsidP="00370DC5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3183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613"/>
        <w:gridCol w:w="1616"/>
        <w:gridCol w:w="1361"/>
        <w:gridCol w:w="1418"/>
        <w:gridCol w:w="1417"/>
        <w:gridCol w:w="1559"/>
        <w:gridCol w:w="1261"/>
        <w:gridCol w:w="1291"/>
      </w:tblGrid>
      <w:tr w:rsidR="00D07F3B" w:rsidRPr="0042081E" w:rsidTr="009232BE">
        <w:trPr>
          <w:trHeight w:val="475"/>
        </w:trPr>
        <w:tc>
          <w:tcPr>
            <w:tcW w:w="1647" w:type="dxa"/>
            <w:vAlign w:val="center"/>
          </w:tcPr>
          <w:p w:rsidR="00D07F3B" w:rsidRPr="0042081E" w:rsidRDefault="00D07F3B" w:rsidP="00D07F3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</w:t>
            </w:r>
          </w:p>
          <w:p w:rsidR="00D07F3B" w:rsidRPr="0042081E" w:rsidRDefault="00D07F3B" w:rsidP="00D07F3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613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16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61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18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17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9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61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91" w:type="dxa"/>
            <w:vAlign w:val="center"/>
          </w:tcPr>
          <w:p w:rsidR="00D07F3B" w:rsidRPr="0042081E" w:rsidRDefault="00D07F3B" w:rsidP="00D07F3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232BE" w:rsidRPr="0042081E" w:rsidTr="009232BE">
        <w:trPr>
          <w:trHeight w:val="293"/>
        </w:trPr>
        <w:tc>
          <w:tcPr>
            <w:tcW w:w="1647" w:type="dxa"/>
            <w:vMerge w:val="restart"/>
            <w:vAlign w:val="center"/>
          </w:tcPr>
          <w:p w:rsidR="009232BE" w:rsidRPr="0042081E" w:rsidRDefault="009232BE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13" w:type="dxa"/>
            <w:vMerge w:val="restart"/>
            <w:vAlign w:val="center"/>
          </w:tcPr>
          <w:p w:rsidR="009232BE" w:rsidRPr="0042081E" w:rsidRDefault="00B638E1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616" w:type="dxa"/>
            <w:vMerge w:val="restart"/>
            <w:vAlign w:val="center"/>
          </w:tcPr>
          <w:p w:rsidR="009232BE" w:rsidRPr="0042081E" w:rsidRDefault="005E33FA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361" w:type="dxa"/>
            <w:vMerge w:val="restart"/>
            <w:vAlign w:val="center"/>
          </w:tcPr>
          <w:p w:rsidR="009232BE" w:rsidRPr="0042081E" w:rsidRDefault="00911EB0" w:rsidP="00911EB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BE </w:t>
            </w:r>
          </w:p>
        </w:tc>
        <w:tc>
          <w:tcPr>
            <w:tcW w:w="1418" w:type="dxa"/>
            <w:vMerge w:val="restart"/>
            <w:shd w:val="clear" w:color="auto" w:fill="FFC000"/>
            <w:vAlign w:val="center"/>
          </w:tcPr>
          <w:p w:rsidR="009232BE" w:rsidRPr="0042081E" w:rsidRDefault="009232BE" w:rsidP="00B0150F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9232BE" w:rsidRPr="0042081E" w:rsidRDefault="009232BE" w:rsidP="0081366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9232BE" w:rsidRPr="0042081E" w:rsidRDefault="00C800B0" w:rsidP="0081366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CE-B1</w:t>
            </w:r>
          </w:p>
        </w:tc>
      </w:tr>
      <w:tr w:rsidR="00EE3105" w:rsidRPr="0042081E" w:rsidTr="009232BE">
        <w:trPr>
          <w:trHeight w:val="292"/>
        </w:trPr>
        <w:tc>
          <w:tcPr>
            <w:tcW w:w="1647" w:type="dxa"/>
            <w:vMerge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3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1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CE-B2 (LAB-2)</w:t>
            </w:r>
          </w:p>
        </w:tc>
      </w:tr>
      <w:tr w:rsidR="009232BE" w:rsidRPr="0042081E" w:rsidTr="009232BE">
        <w:trPr>
          <w:trHeight w:val="293"/>
        </w:trPr>
        <w:tc>
          <w:tcPr>
            <w:tcW w:w="1647" w:type="dxa"/>
            <w:vMerge w:val="restart"/>
            <w:vAlign w:val="center"/>
          </w:tcPr>
          <w:p w:rsidR="009232BE" w:rsidRPr="0042081E" w:rsidRDefault="009232BE" w:rsidP="00C27B31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590" w:type="dxa"/>
            <w:gridSpan w:val="3"/>
            <w:vAlign w:val="center"/>
          </w:tcPr>
          <w:p w:rsidR="009232BE" w:rsidRPr="0042081E" w:rsidRDefault="00EE3105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CE-B1 (LAB-2)</w:t>
            </w:r>
          </w:p>
        </w:tc>
        <w:tc>
          <w:tcPr>
            <w:tcW w:w="1418" w:type="dxa"/>
            <w:vMerge/>
            <w:vAlign w:val="center"/>
          </w:tcPr>
          <w:p w:rsidR="009232BE" w:rsidRPr="0042081E" w:rsidRDefault="009232BE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 w:val="restart"/>
            <w:shd w:val="clear" w:color="auto" w:fill="auto"/>
            <w:vAlign w:val="center"/>
          </w:tcPr>
          <w:p w:rsidR="009232BE" w:rsidRPr="0042081E" w:rsidRDefault="00B638E1" w:rsidP="00B638E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559" w:type="dxa"/>
            <w:vMerge w:val="restart"/>
            <w:vAlign w:val="center"/>
          </w:tcPr>
          <w:p w:rsidR="009232BE" w:rsidRPr="0042081E" w:rsidRDefault="005E33FA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261" w:type="dxa"/>
            <w:vMerge w:val="restart"/>
            <w:vAlign w:val="center"/>
          </w:tcPr>
          <w:p w:rsidR="009232BE" w:rsidRPr="0042081E" w:rsidRDefault="00911EB0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91" w:type="dxa"/>
            <w:vMerge w:val="restart"/>
            <w:vAlign w:val="center"/>
          </w:tcPr>
          <w:p w:rsidR="009232BE" w:rsidRPr="0042081E" w:rsidRDefault="009232BE" w:rsidP="00C27B3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3105" w:rsidRPr="0042081E" w:rsidTr="009232BE">
        <w:trPr>
          <w:trHeight w:val="292"/>
        </w:trPr>
        <w:tc>
          <w:tcPr>
            <w:tcW w:w="1647" w:type="dxa"/>
            <w:vMerge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90" w:type="dxa"/>
            <w:gridSpan w:val="3"/>
            <w:vAlign w:val="center"/>
          </w:tcPr>
          <w:p w:rsidR="00EE3105" w:rsidRPr="0042081E" w:rsidRDefault="00C613D4" w:rsidP="00EE310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</w:t>
            </w:r>
            <w:r w:rsidR="00EE3105" w:rsidRPr="0042081E">
              <w:rPr>
                <w:rFonts w:ascii="Times New Roman" w:hAnsi="Times New Roman" w:cs="Times New Roman"/>
              </w:rPr>
              <w:t>, CE-B2 (LAB-1)</w:t>
            </w:r>
          </w:p>
        </w:tc>
        <w:tc>
          <w:tcPr>
            <w:tcW w:w="1418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59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1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3105" w:rsidRPr="0042081E" w:rsidTr="009232BE">
        <w:trPr>
          <w:trHeight w:val="293"/>
        </w:trPr>
        <w:tc>
          <w:tcPr>
            <w:tcW w:w="1647" w:type="dxa"/>
            <w:vMerge w:val="restart"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13" w:type="dxa"/>
            <w:vMerge w:val="restart"/>
            <w:vAlign w:val="center"/>
          </w:tcPr>
          <w:p w:rsidR="00EE3105" w:rsidRPr="0042081E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616" w:type="dxa"/>
            <w:vMerge w:val="restart"/>
            <w:vAlign w:val="center"/>
          </w:tcPr>
          <w:p w:rsidR="00EE3105" w:rsidRPr="0042081E" w:rsidRDefault="005A1321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EM </w:t>
            </w:r>
          </w:p>
        </w:tc>
        <w:tc>
          <w:tcPr>
            <w:tcW w:w="1361" w:type="dxa"/>
            <w:vMerge w:val="restart"/>
            <w:vAlign w:val="center"/>
          </w:tcPr>
          <w:p w:rsidR="00EE3105" w:rsidRPr="0042081E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418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EE3105" w:rsidRPr="0042081E" w:rsidRDefault="00C613D4" w:rsidP="00EE310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</w:t>
            </w:r>
            <w:r w:rsidR="00EE3105" w:rsidRPr="0042081E">
              <w:rPr>
                <w:rFonts w:ascii="Times New Roman" w:hAnsi="Times New Roman" w:cs="Times New Roman"/>
              </w:rPr>
              <w:t>, CE-B1 (LAB-1)</w:t>
            </w:r>
          </w:p>
        </w:tc>
      </w:tr>
      <w:tr w:rsidR="00EE3105" w:rsidRPr="0042081E" w:rsidTr="009232BE">
        <w:trPr>
          <w:trHeight w:val="292"/>
        </w:trPr>
        <w:tc>
          <w:tcPr>
            <w:tcW w:w="1647" w:type="dxa"/>
            <w:vMerge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3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1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8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EE3105" w:rsidRPr="0042081E" w:rsidRDefault="00EE3105" w:rsidP="00EE310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, CE-B2 (LAB-2)</w:t>
            </w:r>
          </w:p>
        </w:tc>
      </w:tr>
      <w:tr w:rsidR="00EE3105" w:rsidRPr="0042081E" w:rsidTr="009232BE">
        <w:trPr>
          <w:trHeight w:val="209"/>
        </w:trPr>
        <w:tc>
          <w:tcPr>
            <w:tcW w:w="1647" w:type="dxa"/>
            <w:vMerge w:val="restart"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590" w:type="dxa"/>
            <w:gridSpan w:val="3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CE-B1 (LAB-1)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EE3105" w:rsidRPr="0042081E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559" w:type="dxa"/>
            <w:vMerge w:val="restart"/>
            <w:vAlign w:val="center"/>
          </w:tcPr>
          <w:p w:rsidR="00EE3105" w:rsidRPr="0042081E" w:rsidRDefault="005A1321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261" w:type="dxa"/>
            <w:vMerge w:val="restart"/>
            <w:vAlign w:val="center"/>
          </w:tcPr>
          <w:p w:rsidR="00EE3105" w:rsidRPr="0042081E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91" w:type="dxa"/>
            <w:vMerge w:val="restart"/>
            <w:vAlign w:val="center"/>
          </w:tcPr>
          <w:p w:rsidR="00EE3105" w:rsidRPr="0042081E" w:rsidRDefault="00BF5493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</w:tr>
      <w:tr w:rsidR="00EE3105" w:rsidRPr="0042081E" w:rsidTr="009232BE">
        <w:trPr>
          <w:trHeight w:val="209"/>
        </w:trPr>
        <w:tc>
          <w:tcPr>
            <w:tcW w:w="1647" w:type="dxa"/>
            <w:vMerge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90" w:type="dxa"/>
            <w:gridSpan w:val="3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CE-B2 (IMSC. LAB)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1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91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3105" w:rsidRPr="0042081E" w:rsidTr="009232BE">
        <w:trPr>
          <w:trHeight w:val="293"/>
        </w:trPr>
        <w:tc>
          <w:tcPr>
            <w:tcW w:w="1647" w:type="dxa"/>
            <w:vMerge w:val="restart"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13" w:type="dxa"/>
            <w:vMerge w:val="restart"/>
            <w:shd w:val="clear" w:color="auto" w:fill="auto"/>
            <w:vAlign w:val="center"/>
          </w:tcPr>
          <w:p w:rsidR="00EE3105" w:rsidRPr="0042081E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616" w:type="dxa"/>
            <w:vMerge w:val="restart"/>
            <w:shd w:val="clear" w:color="auto" w:fill="auto"/>
            <w:vAlign w:val="center"/>
          </w:tcPr>
          <w:p w:rsidR="00EE3105" w:rsidRPr="0042081E" w:rsidRDefault="005E33FA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361" w:type="dxa"/>
            <w:vMerge w:val="restart"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7" w:type="dxa"/>
            <w:vMerge w:val="restart"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3105" w:rsidRPr="0042081E" w:rsidTr="009232BE">
        <w:trPr>
          <w:trHeight w:val="292"/>
        </w:trPr>
        <w:tc>
          <w:tcPr>
            <w:tcW w:w="1647" w:type="dxa"/>
            <w:vMerge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13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16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61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EE3105" w:rsidRPr="0042081E" w:rsidRDefault="00EE3105" w:rsidP="00EE310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3105" w:rsidRPr="0042081E" w:rsidTr="009232BE">
        <w:trPr>
          <w:trHeight w:val="565"/>
        </w:trPr>
        <w:tc>
          <w:tcPr>
            <w:tcW w:w="1647" w:type="dxa"/>
            <w:vAlign w:val="center"/>
          </w:tcPr>
          <w:p w:rsidR="00EE3105" w:rsidRPr="0042081E" w:rsidRDefault="00EE3105" w:rsidP="00EE310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5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EE3105" w:rsidRPr="0042081E" w:rsidRDefault="00EE3105" w:rsidP="00EE3105">
            <w:pPr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Y="198"/>
        <w:tblW w:w="13291" w:type="dxa"/>
        <w:tblLook w:val="04A0" w:firstRow="1" w:lastRow="0" w:firstColumn="1" w:lastColumn="0" w:noHBand="0" w:noVBand="1"/>
      </w:tblPr>
      <w:tblGrid>
        <w:gridCol w:w="3681"/>
        <w:gridCol w:w="2097"/>
        <w:gridCol w:w="4395"/>
        <w:gridCol w:w="3118"/>
      </w:tblGrid>
      <w:tr w:rsidR="00904277" w:rsidRPr="0042081E" w:rsidTr="006716D1">
        <w:tc>
          <w:tcPr>
            <w:tcW w:w="3681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097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angadh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k</w:t>
            </w:r>
            <w:proofErr w:type="spellEnd"/>
          </w:p>
        </w:tc>
        <w:tc>
          <w:tcPr>
            <w:tcW w:w="4395" w:type="dxa"/>
          </w:tcPr>
          <w:p w:rsidR="00904277" w:rsidRPr="0042081E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HEM LAB: B1-</w:t>
            </w:r>
            <w:r w:rsidRPr="0042081E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Atanu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anerjee</w:t>
            </w:r>
          </w:p>
        </w:tc>
      </w:tr>
      <w:tr w:rsidR="00904277" w:rsidRPr="0042081E" w:rsidTr="006716D1">
        <w:tc>
          <w:tcPr>
            <w:tcW w:w="3681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Chemistry (CHEM)-: </w:t>
            </w:r>
          </w:p>
        </w:tc>
        <w:tc>
          <w:tcPr>
            <w:tcW w:w="2097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Atanu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Banerjee</w:t>
            </w:r>
          </w:p>
        </w:tc>
        <w:tc>
          <w:tcPr>
            <w:tcW w:w="4395" w:type="dxa"/>
          </w:tcPr>
          <w:p w:rsidR="00904277" w:rsidRPr="0042081E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HEM LAB: B2-</w:t>
            </w:r>
            <w:r w:rsidRPr="0042081E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42081E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Atanu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anerjee</w:t>
            </w:r>
          </w:p>
        </w:tc>
      </w:tr>
      <w:tr w:rsidR="00B50FD1" w:rsidRPr="0042081E" w:rsidTr="006716D1">
        <w:tc>
          <w:tcPr>
            <w:tcW w:w="3681" w:type="dxa"/>
          </w:tcPr>
          <w:p w:rsidR="00B50FD1" w:rsidRPr="0042081E" w:rsidRDefault="00B50FD1" w:rsidP="00B50FD1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asic Electronics (BE): </w:t>
            </w:r>
          </w:p>
        </w:tc>
        <w:tc>
          <w:tcPr>
            <w:tcW w:w="2097" w:type="dxa"/>
          </w:tcPr>
          <w:p w:rsidR="00B50FD1" w:rsidRPr="0042081E" w:rsidRDefault="00B50FD1" w:rsidP="00B50FD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L12</w:t>
            </w:r>
          </w:p>
        </w:tc>
        <w:tc>
          <w:tcPr>
            <w:tcW w:w="4395" w:type="dxa"/>
          </w:tcPr>
          <w:p w:rsidR="00B50FD1" w:rsidRPr="0042081E" w:rsidRDefault="00B50FD1" w:rsidP="00B50FD1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E LAB: B1- </w:t>
            </w:r>
          </w:p>
        </w:tc>
        <w:tc>
          <w:tcPr>
            <w:tcW w:w="3118" w:type="dxa"/>
          </w:tcPr>
          <w:p w:rsidR="00B50FD1" w:rsidRPr="0042081E" w:rsidRDefault="00B50FD1" w:rsidP="00B50FD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H. Das, D. </w:t>
            </w: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</w:tr>
      <w:tr w:rsidR="00FB7FAD" w:rsidRPr="0042081E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Engineering Mechanics (EM):</w:t>
            </w:r>
          </w:p>
        </w:tc>
        <w:tc>
          <w:tcPr>
            <w:tcW w:w="2097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Chinmay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 xml:space="preserve">BE LAB: B2- 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L12, R. R. Mishra</w:t>
            </w:r>
          </w:p>
        </w:tc>
      </w:tr>
      <w:tr w:rsidR="00FB7FAD" w:rsidRPr="0042081E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097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Smrutirekh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Sen</w:t>
            </w:r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ommunicative English &amp; Report Writing Lab: B1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NF</w:t>
            </w:r>
          </w:p>
        </w:tc>
      </w:tr>
      <w:tr w:rsidR="00FB7FAD" w:rsidRPr="0042081E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English for Technical Writing (EFTW):</w:t>
            </w:r>
          </w:p>
        </w:tc>
        <w:tc>
          <w:tcPr>
            <w:tcW w:w="2097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2081E"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 w:rsidRPr="0042081E">
              <w:rPr>
                <w:rFonts w:ascii="Times New Roman" w:hAnsi="Times New Roman" w:cs="Times New Roman"/>
                <w:sz w:val="20"/>
              </w:rPr>
              <w:t xml:space="preserve"> Ramesh Ch. Panda</w:t>
            </w:r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Communicative English &amp; Report Writing Lab: B2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NF</w:t>
            </w:r>
          </w:p>
        </w:tc>
      </w:tr>
      <w:tr w:rsidR="00FB7FAD" w:rsidRPr="0042081E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Workshop &amp; Digital Manufacturing Lab: B1 -</w:t>
            </w:r>
          </w:p>
        </w:tc>
        <w:tc>
          <w:tcPr>
            <w:tcW w:w="3118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Pusp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Ranjan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Swain</w:t>
            </w:r>
          </w:p>
        </w:tc>
      </w:tr>
      <w:tr w:rsidR="00FB7FAD" w:rsidRPr="009C69AD" w:rsidTr="006716D1">
        <w:tc>
          <w:tcPr>
            <w:tcW w:w="3681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97" w:type="dxa"/>
          </w:tcPr>
          <w:p w:rsidR="00FB7FAD" w:rsidRPr="0042081E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2081E">
              <w:rPr>
                <w:rFonts w:ascii="Times New Roman" w:hAnsi="Times New Roman" w:cs="Times New Roman"/>
                <w:sz w:val="20"/>
              </w:rPr>
              <w:t>Workshop &amp; Digital Manufacturing Lab: B2 -</w:t>
            </w:r>
          </w:p>
        </w:tc>
        <w:tc>
          <w:tcPr>
            <w:tcW w:w="3118" w:type="dxa"/>
          </w:tcPr>
          <w:p w:rsidR="00FB7FAD" w:rsidRPr="009C69AD" w:rsidRDefault="00FB7FAD" w:rsidP="00FB7FA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Sudhansu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Sekhar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</w:t>
            </w:r>
          </w:p>
        </w:tc>
      </w:tr>
    </w:tbl>
    <w:p w:rsidR="0098563D" w:rsidRPr="009916A1" w:rsidRDefault="0098563D" w:rsidP="001604E2">
      <w:pPr>
        <w:tabs>
          <w:tab w:val="left" w:pos="2775"/>
        </w:tabs>
        <w:rPr>
          <w:rFonts w:ascii="Times New Roman" w:hAnsi="Times New Roman" w:cs="Times New Roman"/>
        </w:rPr>
        <w:sectPr w:rsidR="0098563D" w:rsidRPr="009916A1" w:rsidSect="00370DC5">
          <w:type w:val="continuous"/>
          <w:pgSz w:w="15840" w:h="12240" w:orient="landscape"/>
          <w:pgMar w:top="1702" w:right="1440" w:bottom="964" w:left="1440" w:header="720" w:footer="720" w:gutter="0"/>
          <w:cols w:space="720"/>
          <w:docGrid w:linePitch="360"/>
        </w:sectPr>
      </w:pPr>
    </w:p>
    <w:p w:rsidR="0098563D" w:rsidRPr="009916A1" w:rsidRDefault="0098563D" w:rsidP="001604E2">
      <w:pPr>
        <w:spacing w:after="0"/>
        <w:ind w:firstLine="284"/>
        <w:jc w:val="both"/>
        <w:rPr>
          <w:rFonts w:ascii="Times New Roman" w:hAnsi="Times New Roman" w:cs="Times New Roman"/>
        </w:rPr>
      </w:pPr>
    </w:p>
    <w:p w:rsidR="0098563D" w:rsidRPr="009916A1" w:rsidRDefault="0098563D" w:rsidP="001604E2">
      <w:pPr>
        <w:spacing w:after="0"/>
        <w:jc w:val="both"/>
        <w:rPr>
          <w:rFonts w:ascii="Times New Roman" w:hAnsi="Times New Roman" w:cs="Times New Roman"/>
        </w:rPr>
        <w:sectPr w:rsidR="0098563D" w:rsidRPr="009916A1" w:rsidSect="00EC47A4">
          <w:type w:val="continuous"/>
          <w:pgSz w:w="15840" w:h="12240" w:orient="landscape"/>
          <w:pgMar w:top="992" w:right="1440" w:bottom="964" w:left="1440" w:header="720" w:footer="720" w:gutter="0"/>
          <w:cols w:space="246"/>
          <w:docGrid w:linePitch="360"/>
        </w:sectPr>
      </w:pPr>
    </w:p>
    <w:p w:rsidR="0098563D" w:rsidRPr="009916A1" w:rsidRDefault="0098563D" w:rsidP="001604E2">
      <w:pPr>
        <w:spacing w:after="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 xml:space="preserve">Room No A 405 </w:t>
      </w:r>
    </w:p>
    <w:p w:rsidR="0098563D" w:rsidRPr="009916A1" w:rsidRDefault="00B8700F" w:rsidP="00D07F3B">
      <w:pPr>
        <w:ind w:left="10080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07F3B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98563D"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370DC5" w:rsidRDefault="00370DC5" w:rsidP="00F94FB3">
      <w:pPr>
        <w:jc w:val="center"/>
        <w:rPr>
          <w:rFonts w:ascii="Times New Roman" w:hAnsi="Times New Roman" w:cs="Times New Roman"/>
          <w:b/>
          <w:u w:val="single"/>
        </w:rPr>
      </w:pPr>
    </w:p>
    <w:p w:rsidR="00F94FB3" w:rsidRPr="0082250C" w:rsidRDefault="0098563D" w:rsidP="00E5654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MECHANICAL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>ENGINEERING</w:t>
      </w:r>
      <w:r w:rsidRPr="009916A1">
        <w:rPr>
          <w:rFonts w:ascii="Times New Roman" w:hAnsi="Times New Roman" w:cs="Times New Roman"/>
          <w:b/>
          <w:u w:val="single"/>
        </w:rPr>
        <w:t xml:space="preserve"> (SEC-A)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E5654B" w:rsidRPr="008A05B4" w:rsidRDefault="00E5654B" w:rsidP="00E5654B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3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72"/>
        <w:gridCol w:w="14"/>
        <w:gridCol w:w="1263"/>
        <w:gridCol w:w="124"/>
        <w:gridCol w:w="1387"/>
        <w:gridCol w:w="1163"/>
        <w:gridCol w:w="1247"/>
        <w:gridCol w:w="1417"/>
        <w:gridCol w:w="1316"/>
        <w:gridCol w:w="1378"/>
      </w:tblGrid>
      <w:tr w:rsidR="00434BC0" w:rsidRPr="0042081E" w:rsidTr="00D13F58">
        <w:trPr>
          <w:jc w:val="center"/>
        </w:trPr>
        <w:tc>
          <w:tcPr>
            <w:tcW w:w="1647" w:type="dxa"/>
            <w:vAlign w:val="center"/>
          </w:tcPr>
          <w:p w:rsidR="00434BC0" w:rsidRPr="0042081E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</w:t>
            </w:r>
          </w:p>
          <w:p w:rsidR="00434BC0" w:rsidRPr="0042081E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72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77" w:type="dxa"/>
            <w:gridSpan w:val="2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11" w:type="dxa"/>
            <w:gridSpan w:val="2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163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47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17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16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78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D63443" w:rsidRPr="0042081E" w:rsidTr="00C613D4">
        <w:trPr>
          <w:trHeight w:val="250"/>
          <w:jc w:val="center"/>
        </w:trPr>
        <w:tc>
          <w:tcPr>
            <w:tcW w:w="1647" w:type="dxa"/>
            <w:vMerge w:val="restart"/>
            <w:vAlign w:val="center"/>
          </w:tcPr>
          <w:p w:rsidR="00D63443" w:rsidRPr="0042081E" w:rsidRDefault="00D63443" w:rsidP="003A7C1D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72" w:type="dxa"/>
            <w:vMerge w:val="restart"/>
            <w:vAlign w:val="center"/>
          </w:tcPr>
          <w:p w:rsidR="00D63443" w:rsidRPr="0042081E" w:rsidRDefault="00D13F58" w:rsidP="003A7C1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277" w:type="dxa"/>
            <w:gridSpan w:val="2"/>
            <w:vMerge w:val="restart"/>
            <w:vAlign w:val="center"/>
          </w:tcPr>
          <w:p w:rsidR="00D63443" w:rsidRPr="0042081E" w:rsidRDefault="00D13F58" w:rsidP="003A7C1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511" w:type="dxa"/>
            <w:gridSpan w:val="2"/>
            <w:vMerge w:val="restart"/>
            <w:vAlign w:val="center"/>
          </w:tcPr>
          <w:p w:rsidR="00D63443" w:rsidRPr="0042081E" w:rsidRDefault="00D13F58" w:rsidP="00D13F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163" w:type="dxa"/>
            <w:vMerge w:val="restart"/>
            <w:shd w:val="clear" w:color="auto" w:fill="FFC000"/>
            <w:vAlign w:val="center"/>
          </w:tcPr>
          <w:p w:rsidR="00D63443" w:rsidRPr="0042081E" w:rsidRDefault="00D63443" w:rsidP="003A7C1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BREAK</w:t>
            </w:r>
          </w:p>
          <w:p w:rsidR="00D63443" w:rsidRPr="0042081E" w:rsidRDefault="00D63443" w:rsidP="003A7C1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47" w:type="dxa"/>
            <w:vMerge w:val="restart"/>
            <w:vAlign w:val="center"/>
          </w:tcPr>
          <w:p w:rsidR="00D63443" w:rsidRPr="0042081E" w:rsidRDefault="00D63443" w:rsidP="003A7C1D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D63443" w:rsidRPr="005B522D" w:rsidRDefault="00A511D1" w:rsidP="003A7C1D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5B522D">
              <w:rPr>
                <w:rFonts w:ascii="Times New Roman" w:hAnsi="Times New Roman" w:cs="Times New Roman"/>
                <w:highlight w:val="yellow"/>
              </w:rPr>
              <w:t>CHEM LAB ME-A1 (</w:t>
            </w:r>
            <w:proofErr w:type="spellStart"/>
            <w:r w:rsidRPr="005B522D">
              <w:rPr>
                <w:rFonts w:ascii="Times New Roman" w:hAnsi="Times New Roman" w:cs="Times New Roman"/>
                <w:highlight w:val="yellow"/>
              </w:rPr>
              <w:t>IMSc</w:t>
            </w:r>
            <w:proofErr w:type="spellEnd"/>
            <w:r w:rsidRPr="005B522D">
              <w:rPr>
                <w:rFonts w:ascii="Times New Roman" w:hAnsi="Times New Roman" w:cs="Times New Roman"/>
                <w:highlight w:val="yellow"/>
              </w:rPr>
              <w:t>. LAB)</w:t>
            </w:r>
          </w:p>
        </w:tc>
      </w:tr>
      <w:tr w:rsidR="00D11A18" w:rsidRPr="0042081E" w:rsidTr="00C613D4">
        <w:trPr>
          <w:trHeight w:val="228"/>
          <w:jc w:val="center"/>
        </w:trPr>
        <w:tc>
          <w:tcPr>
            <w:tcW w:w="1647" w:type="dxa"/>
            <w:vMerge/>
            <w:vAlign w:val="center"/>
          </w:tcPr>
          <w:p w:rsidR="00D11A18" w:rsidRPr="0042081E" w:rsidRDefault="00D11A1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2" w:type="dxa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  <w:gridSpan w:val="2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gridSpan w:val="2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47" w:type="dxa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D11A18" w:rsidRPr="0042081E" w:rsidRDefault="00C53B5B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 LAB ME-A2 (LAB-1</w:t>
            </w:r>
            <w:r w:rsidR="00D11A18" w:rsidRPr="0042081E">
              <w:rPr>
                <w:rFonts w:ascii="Times New Roman" w:hAnsi="Times New Roman" w:cs="Times New Roman"/>
              </w:rPr>
              <w:t>)</w:t>
            </w:r>
          </w:p>
        </w:tc>
      </w:tr>
      <w:tr w:rsidR="00D13F58" w:rsidRPr="0042081E" w:rsidTr="00D13F58">
        <w:trPr>
          <w:trHeight w:val="195"/>
          <w:jc w:val="center"/>
        </w:trPr>
        <w:tc>
          <w:tcPr>
            <w:tcW w:w="1647" w:type="dxa"/>
            <w:vMerge w:val="restart"/>
            <w:vAlign w:val="center"/>
          </w:tcPr>
          <w:p w:rsidR="00D13F58" w:rsidRPr="0042081E" w:rsidRDefault="00D13F5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160" w:type="dxa"/>
            <w:gridSpan w:val="5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ME-A1(LAB-2)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 w:val="restart"/>
            <w:vAlign w:val="center"/>
          </w:tcPr>
          <w:p w:rsidR="00D13F58" w:rsidRPr="0042081E" w:rsidRDefault="005A1321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417" w:type="dxa"/>
            <w:vMerge w:val="restart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16" w:type="dxa"/>
            <w:vMerge w:val="restart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78" w:type="dxa"/>
            <w:vMerge w:val="restart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3F58" w:rsidRPr="0042081E" w:rsidTr="00D13F58">
        <w:trPr>
          <w:trHeight w:val="195"/>
          <w:jc w:val="center"/>
        </w:trPr>
        <w:tc>
          <w:tcPr>
            <w:tcW w:w="1647" w:type="dxa"/>
            <w:vMerge/>
            <w:vAlign w:val="center"/>
          </w:tcPr>
          <w:p w:rsidR="00D13F58" w:rsidRPr="0042081E" w:rsidRDefault="00D13F5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60" w:type="dxa"/>
            <w:gridSpan w:val="5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ME-A2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6" w:type="dxa"/>
            <w:vMerge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8" w:type="dxa"/>
            <w:vMerge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3F58" w:rsidRPr="0042081E" w:rsidTr="00582ED2">
        <w:trPr>
          <w:trHeight w:val="592"/>
          <w:jc w:val="center"/>
        </w:trPr>
        <w:tc>
          <w:tcPr>
            <w:tcW w:w="1647" w:type="dxa"/>
            <w:vAlign w:val="center"/>
          </w:tcPr>
          <w:p w:rsidR="00D13F58" w:rsidRPr="0042081E" w:rsidRDefault="00D13F5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86" w:type="dxa"/>
            <w:gridSpan w:val="2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87" w:type="dxa"/>
            <w:gridSpan w:val="2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87" w:type="dxa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47" w:type="dxa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1A18" w:rsidRPr="0042081E" w:rsidTr="00D13F58">
        <w:trPr>
          <w:trHeight w:val="293"/>
          <w:jc w:val="center"/>
        </w:trPr>
        <w:tc>
          <w:tcPr>
            <w:tcW w:w="1647" w:type="dxa"/>
            <w:vMerge w:val="restart"/>
            <w:vAlign w:val="center"/>
          </w:tcPr>
          <w:p w:rsidR="00D11A18" w:rsidRPr="0042081E" w:rsidRDefault="00D11A1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160" w:type="dxa"/>
            <w:gridSpan w:val="5"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ME-A1 (LAB-1)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 w:val="restart"/>
            <w:vAlign w:val="center"/>
          </w:tcPr>
          <w:p w:rsidR="00D11A1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17" w:type="dxa"/>
            <w:vMerge w:val="restart"/>
            <w:vAlign w:val="center"/>
          </w:tcPr>
          <w:p w:rsidR="00D11A1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316" w:type="dxa"/>
            <w:vMerge w:val="restart"/>
            <w:shd w:val="clear" w:color="auto" w:fill="FFFFFF" w:themeFill="background1"/>
            <w:vAlign w:val="center"/>
          </w:tcPr>
          <w:p w:rsidR="00D11A1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378" w:type="dxa"/>
            <w:vMerge w:val="restart"/>
            <w:shd w:val="clear" w:color="auto" w:fill="FFFFFF" w:themeFill="background1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1A18" w:rsidRPr="0042081E" w:rsidTr="00D13F58">
        <w:trPr>
          <w:trHeight w:val="292"/>
          <w:jc w:val="center"/>
        </w:trPr>
        <w:tc>
          <w:tcPr>
            <w:tcW w:w="1647" w:type="dxa"/>
            <w:vMerge/>
            <w:vAlign w:val="center"/>
          </w:tcPr>
          <w:p w:rsidR="00D11A18" w:rsidRPr="0042081E" w:rsidRDefault="00D11A1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60" w:type="dxa"/>
            <w:gridSpan w:val="5"/>
            <w:vAlign w:val="center"/>
          </w:tcPr>
          <w:p w:rsidR="00D11A18" w:rsidRPr="0042081E" w:rsidRDefault="00C613D4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W0RKSHOP &amp; DM LAB </w:t>
            </w:r>
            <w:r w:rsidR="00D11A18" w:rsidRPr="0042081E">
              <w:rPr>
                <w:rFonts w:ascii="Times New Roman" w:hAnsi="Times New Roman" w:cs="Times New Roman"/>
              </w:rPr>
              <w:t>ME-A2 (LAB-2)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6" w:type="dxa"/>
            <w:vMerge/>
            <w:shd w:val="clear" w:color="auto" w:fill="FFFFFF" w:themeFill="background1"/>
            <w:vAlign w:val="center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8" w:type="dxa"/>
            <w:vMerge/>
            <w:shd w:val="clear" w:color="auto" w:fill="FFFFFF" w:themeFill="background1"/>
          </w:tcPr>
          <w:p w:rsidR="00D11A18" w:rsidRPr="0042081E" w:rsidRDefault="00D11A1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13F58" w:rsidRPr="0042081E" w:rsidTr="00582ED2">
        <w:trPr>
          <w:trHeight w:val="300"/>
          <w:jc w:val="center"/>
        </w:trPr>
        <w:tc>
          <w:tcPr>
            <w:tcW w:w="1647" w:type="dxa"/>
            <w:vMerge w:val="restart"/>
            <w:vAlign w:val="center"/>
          </w:tcPr>
          <w:p w:rsidR="00D13F58" w:rsidRPr="0042081E" w:rsidRDefault="00D13F5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86" w:type="dxa"/>
            <w:gridSpan w:val="2"/>
            <w:vMerge w:val="restart"/>
            <w:shd w:val="clear" w:color="auto" w:fill="auto"/>
            <w:vAlign w:val="center"/>
          </w:tcPr>
          <w:p w:rsidR="00D13F58" w:rsidRPr="0042081E" w:rsidRDefault="00D13F58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  <w:r w:rsidR="005A1321" w:rsidRPr="0042081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387" w:type="dxa"/>
            <w:gridSpan w:val="2"/>
            <w:vMerge w:val="restart"/>
            <w:shd w:val="clear" w:color="auto" w:fill="auto"/>
            <w:vAlign w:val="center"/>
          </w:tcPr>
          <w:p w:rsidR="00D13F58" w:rsidRPr="0042081E" w:rsidRDefault="005A1321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EFTW </w:t>
            </w:r>
          </w:p>
        </w:tc>
        <w:tc>
          <w:tcPr>
            <w:tcW w:w="1387" w:type="dxa"/>
            <w:vMerge w:val="restart"/>
            <w:shd w:val="clear" w:color="auto" w:fill="auto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 w:val="restart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D13F58" w:rsidRPr="005B522D" w:rsidRDefault="00A511D1" w:rsidP="00A511D1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5B522D">
              <w:rPr>
                <w:rFonts w:ascii="Times New Roman" w:hAnsi="Times New Roman" w:cs="Times New Roman"/>
                <w:highlight w:val="yellow"/>
              </w:rPr>
              <w:t>W0RKSHOP &amp; DM LAB ME-A1 (LAB-1)</w:t>
            </w:r>
          </w:p>
        </w:tc>
      </w:tr>
      <w:tr w:rsidR="00D13F58" w:rsidRPr="0042081E" w:rsidTr="00582ED2">
        <w:trPr>
          <w:trHeight w:val="300"/>
          <w:jc w:val="center"/>
        </w:trPr>
        <w:tc>
          <w:tcPr>
            <w:tcW w:w="1647" w:type="dxa"/>
            <w:vMerge/>
            <w:vAlign w:val="center"/>
          </w:tcPr>
          <w:p w:rsidR="00D13F58" w:rsidRPr="0042081E" w:rsidRDefault="00D13F5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86" w:type="dxa"/>
            <w:gridSpan w:val="2"/>
            <w:vMerge/>
            <w:shd w:val="clear" w:color="auto" w:fill="auto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7" w:type="dxa"/>
            <w:gridSpan w:val="2"/>
            <w:vMerge/>
            <w:shd w:val="clear" w:color="auto" w:fill="auto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7" w:type="dxa"/>
            <w:vMerge/>
            <w:shd w:val="clear" w:color="auto" w:fill="auto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/>
            <w:shd w:val="clear" w:color="auto" w:fill="FFC000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7" w:type="dxa"/>
            <w:vMerge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3"/>
            <w:vAlign w:val="center"/>
          </w:tcPr>
          <w:p w:rsidR="00D13F58" w:rsidRPr="0042081E" w:rsidRDefault="00D13F58" w:rsidP="00D11A1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ME-A2 (LAB-1)</w:t>
            </w:r>
          </w:p>
        </w:tc>
      </w:tr>
      <w:tr w:rsidR="00D11A18" w:rsidRPr="0042081E" w:rsidTr="00C613D4">
        <w:trPr>
          <w:trHeight w:val="629"/>
          <w:jc w:val="center"/>
        </w:trPr>
        <w:tc>
          <w:tcPr>
            <w:tcW w:w="1647" w:type="dxa"/>
            <w:vAlign w:val="center"/>
          </w:tcPr>
          <w:p w:rsidR="00D11A18" w:rsidRPr="0042081E" w:rsidRDefault="00D11A18" w:rsidP="00D11A1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68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D11A18" w:rsidRPr="0042081E" w:rsidRDefault="00D11A18" w:rsidP="00D11A18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37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-9"/>
        <w:tblW w:w="13291" w:type="dxa"/>
        <w:tblLook w:val="04A0" w:firstRow="1" w:lastRow="0" w:firstColumn="1" w:lastColumn="0" w:noHBand="0" w:noVBand="1"/>
      </w:tblPr>
      <w:tblGrid>
        <w:gridCol w:w="3397"/>
        <w:gridCol w:w="2381"/>
        <w:gridCol w:w="4395"/>
        <w:gridCol w:w="3118"/>
      </w:tblGrid>
      <w:tr w:rsidR="008801BA" w:rsidRPr="009C69AD" w:rsidTr="006A7221">
        <w:tc>
          <w:tcPr>
            <w:tcW w:w="3397" w:type="dxa"/>
          </w:tcPr>
          <w:p w:rsidR="008801BA" w:rsidRPr="009C69AD" w:rsidRDefault="008801BA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381" w:type="dxa"/>
          </w:tcPr>
          <w:p w:rsidR="008801BA" w:rsidRPr="009C69AD" w:rsidRDefault="00A36EBF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K. Rout</w:t>
            </w:r>
          </w:p>
        </w:tc>
        <w:tc>
          <w:tcPr>
            <w:tcW w:w="4395" w:type="dxa"/>
          </w:tcPr>
          <w:p w:rsidR="008801BA" w:rsidRPr="009C69AD" w:rsidRDefault="008801BA" w:rsidP="004552F0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552F0">
              <w:rPr>
                <w:rFonts w:ascii="Times New Roman" w:hAnsi="Times New Roman" w:cs="Times New Roman"/>
                <w:sz w:val="20"/>
              </w:rPr>
              <w:t>A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8801BA" w:rsidRPr="009C69AD" w:rsidRDefault="00904277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ray</w:t>
            </w:r>
            <w:proofErr w:type="spellEnd"/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istry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-: 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aray</w:t>
            </w:r>
            <w:proofErr w:type="spellEnd"/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 LAB: A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ray</w:t>
            </w:r>
            <w:proofErr w:type="spellEnd"/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</w:t>
            </w:r>
            <w:r>
              <w:rPr>
                <w:rFonts w:ascii="Times New Roman" w:hAnsi="Times New Roman" w:cs="Times New Roman"/>
                <w:sz w:val="20"/>
              </w:rPr>
              <w:t>Electronics (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: </w:t>
            </w:r>
          </w:p>
        </w:tc>
        <w:tc>
          <w:tcPr>
            <w:tcW w:w="2381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H. Das</w:t>
            </w:r>
          </w:p>
        </w:tc>
        <w:tc>
          <w:tcPr>
            <w:tcW w:w="4395" w:type="dxa"/>
          </w:tcPr>
          <w:p w:rsidR="00904277" w:rsidRPr="00B50FD1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E LAB: A1- </w:t>
            </w:r>
          </w:p>
        </w:tc>
        <w:tc>
          <w:tcPr>
            <w:tcW w:w="3118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P. K. </w:t>
            </w:r>
            <w:proofErr w:type="spellStart"/>
            <w:r w:rsidRPr="00B50FD1">
              <w:rPr>
                <w:rFonts w:ascii="Times New Roman" w:hAnsi="Times New Roman" w:cs="Times New Roman"/>
                <w:sz w:val="20"/>
              </w:rPr>
              <w:t>Khatua</w:t>
            </w:r>
            <w:proofErr w:type="spellEnd"/>
            <w:r w:rsidRPr="00B50FD1"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ineering Mechanics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EM</w:t>
            </w:r>
            <w:r w:rsidRPr="009C69AD">
              <w:rPr>
                <w:rFonts w:ascii="Times New Roman" w:hAnsi="Times New Roman" w:cs="Times New Roman"/>
                <w:sz w:val="20"/>
              </w:rPr>
              <w:t>):</w:t>
            </w:r>
          </w:p>
        </w:tc>
        <w:tc>
          <w:tcPr>
            <w:tcW w:w="2381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Pusp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Ranjan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Swain</w:t>
            </w:r>
          </w:p>
        </w:tc>
        <w:tc>
          <w:tcPr>
            <w:tcW w:w="4395" w:type="dxa"/>
          </w:tcPr>
          <w:p w:rsidR="00904277" w:rsidRPr="00B50FD1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E LAB: A2- </w:t>
            </w:r>
          </w:p>
        </w:tc>
        <w:tc>
          <w:tcPr>
            <w:tcW w:w="3118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B50FD1">
              <w:rPr>
                <w:rFonts w:ascii="Times New Roman" w:hAnsi="Times New Roman" w:cs="Times New Roman"/>
                <w:sz w:val="20"/>
              </w:rPr>
              <w:t>J.Sethi</w:t>
            </w:r>
            <w:proofErr w:type="spellEnd"/>
            <w:r w:rsidRPr="00B50FD1">
              <w:rPr>
                <w:rFonts w:ascii="Times New Roman" w:hAnsi="Times New Roman" w:cs="Times New Roman"/>
                <w:sz w:val="20"/>
              </w:rPr>
              <w:t>, H. Das</w:t>
            </w:r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s.Runu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A</w:t>
            </w:r>
            <w:r w:rsidRPr="009C69AD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lish for Technical Writing (EFTW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NF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A2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M. 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hatak</w:t>
            </w:r>
            <w:proofErr w:type="spellEnd"/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A</w:t>
            </w:r>
            <w:r w:rsidRPr="009C69AD">
              <w:rPr>
                <w:rFonts w:ascii="Times New Roman" w:hAnsi="Times New Roman" w:cs="Times New Roman"/>
                <w:sz w:val="20"/>
              </w:rPr>
              <w:t>1 -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Biswajit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ohapatra</w:t>
            </w:r>
            <w:proofErr w:type="spellEnd"/>
          </w:p>
        </w:tc>
      </w:tr>
      <w:tr w:rsidR="00904277" w:rsidRPr="009C69AD" w:rsidTr="006A7221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A2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-</w:t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s.Lipik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Mishra</w:t>
            </w:r>
          </w:p>
        </w:tc>
      </w:tr>
    </w:tbl>
    <w:p w:rsidR="00D63443" w:rsidRDefault="00D63443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</w:p>
    <w:p w:rsidR="0098563D" w:rsidRPr="009916A1" w:rsidRDefault="0098563D" w:rsidP="0098563D">
      <w:pPr>
        <w:spacing w:before="240"/>
        <w:ind w:firstLine="426"/>
        <w:jc w:val="both"/>
        <w:rPr>
          <w:rFonts w:ascii="Times New Roman" w:hAnsi="Times New Roman" w:cs="Times New Roman"/>
        </w:rPr>
        <w:sectPr w:rsidR="0098563D" w:rsidRPr="009916A1" w:rsidSect="003858E2">
          <w:type w:val="continuous"/>
          <w:pgSz w:w="15840" w:h="12240" w:orient="landscape"/>
          <w:pgMar w:top="992" w:right="1440" w:bottom="964" w:left="1440" w:header="720" w:footer="720" w:gutter="0"/>
          <w:cols w:space="246"/>
          <w:docGrid w:linePitch="360"/>
        </w:sectPr>
      </w:pPr>
    </w:p>
    <w:p w:rsidR="0098563D" w:rsidRPr="009916A1" w:rsidRDefault="0098563D" w:rsidP="00D33FDA">
      <w:pPr>
        <w:spacing w:before="24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 xml:space="preserve">Room No A 404 </w:t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8563D" w:rsidRPr="009916A1" w:rsidRDefault="0098563D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D63443" w:rsidRDefault="00D63443" w:rsidP="00052885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D63443" w:rsidRDefault="00D63443" w:rsidP="00052885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F94FB3" w:rsidRPr="0082250C" w:rsidRDefault="0098563D" w:rsidP="0005288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MECHANICAL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>ENGINEERING</w:t>
      </w:r>
      <w:r w:rsidRPr="009916A1">
        <w:rPr>
          <w:rFonts w:ascii="Times New Roman" w:hAnsi="Times New Roman" w:cs="Times New Roman"/>
          <w:b/>
          <w:u w:val="single"/>
        </w:rPr>
        <w:t xml:space="preserve"> (SEC-B)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206187" w:rsidRDefault="00206187" w:rsidP="00052885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429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29"/>
        <w:gridCol w:w="1231"/>
        <w:gridCol w:w="1589"/>
        <w:gridCol w:w="1250"/>
        <w:gridCol w:w="1272"/>
        <w:gridCol w:w="1370"/>
        <w:gridCol w:w="96"/>
        <w:gridCol w:w="1274"/>
        <w:gridCol w:w="96"/>
        <w:gridCol w:w="1275"/>
      </w:tblGrid>
      <w:tr w:rsidR="00434BC0" w:rsidRPr="0042081E" w:rsidTr="00C613D4">
        <w:tc>
          <w:tcPr>
            <w:tcW w:w="1647" w:type="dxa"/>
            <w:vAlign w:val="center"/>
          </w:tcPr>
          <w:p w:rsidR="00434BC0" w:rsidRPr="0042081E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IME</w:t>
            </w:r>
          </w:p>
          <w:p w:rsidR="00434BC0" w:rsidRPr="0042081E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29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31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89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50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72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66" w:type="dxa"/>
            <w:gridSpan w:val="2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70" w:type="dxa"/>
            <w:gridSpan w:val="2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75" w:type="dxa"/>
            <w:vAlign w:val="center"/>
          </w:tcPr>
          <w:p w:rsidR="00434BC0" w:rsidRPr="0042081E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E412B" w:rsidRPr="0042081E" w:rsidTr="00C613D4">
        <w:trPr>
          <w:trHeight w:val="293"/>
        </w:trPr>
        <w:tc>
          <w:tcPr>
            <w:tcW w:w="1647" w:type="dxa"/>
            <w:vMerge w:val="restart"/>
            <w:vAlign w:val="center"/>
          </w:tcPr>
          <w:p w:rsidR="00CE412B" w:rsidRPr="0042081E" w:rsidRDefault="00CE412B" w:rsidP="0078729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149" w:type="dxa"/>
            <w:gridSpan w:val="3"/>
            <w:vAlign w:val="center"/>
          </w:tcPr>
          <w:p w:rsidR="00CE412B" w:rsidRPr="00055048" w:rsidRDefault="00055048" w:rsidP="00055048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055048">
              <w:rPr>
                <w:rFonts w:ascii="Times New Roman" w:hAnsi="Times New Roman" w:cs="Times New Roman"/>
                <w:highlight w:val="yellow"/>
              </w:rPr>
              <w:t xml:space="preserve">CHEM LAB ME-B1 </w:t>
            </w:r>
          </w:p>
        </w:tc>
        <w:tc>
          <w:tcPr>
            <w:tcW w:w="1250" w:type="dxa"/>
            <w:vMerge w:val="restart"/>
            <w:shd w:val="clear" w:color="auto" w:fill="FFC000"/>
            <w:vAlign w:val="center"/>
          </w:tcPr>
          <w:p w:rsidR="00CE412B" w:rsidRPr="0042081E" w:rsidRDefault="00CE412B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  <w:b/>
              </w:rPr>
              <w:t>BREAK</w:t>
            </w:r>
          </w:p>
          <w:p w:rsidR="00CE412B" w:rsidRPr="0042081E" w:rsidRDefault="00CE412B" w:rsidP="007657C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Merge w:val="restart"/>
            <w:vAlign w:val="center"/>
          </w:tcPr>
          <w:p w:rsidR="00CE412B" w:rsidRPr="0042081E" w:rsidRDefault="00A87361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66" w:type="dxa"/>
            <w:gridSpan w:val="2"/>
            <w:vMerge w:val="restart"/>
            <w:vAlign w:val="center"/>
          </w:tcPr>
          <w:p w:rsidR="00CE412B" w:rsidRPr="0042081E" w:rsidRDefault="00A87361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70" w:type="dxa"/>
            <w:gridSpan w:val="2"/>
            <w:vMerge w:val="restart"/>
            <w:vAlign w:val="center"/>
          </w:tcPr>
          <w:p w:rsidR="00CE412B" w:rsidRPr="0042081E" w:rsidRDefault="005A1321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275" w:type="dxa"/>
            <w:vMerge w:val="restart"/>
          </w:tcPr>
          <w:p w:rsidR="00CE412B" w:rsidRPr="0042081E" w:rsidRDefault="00CE412B" w:rsidP="0078729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E1058" w:rsidRPr="0042081E" w:rsidTr="00C613D4">
        <w:trPr>
          <w:trHeight w:val="292"/>
        </w:trPr>
        <w:tc>
          <w:tcPr>
            <w:tcW w:w="1647" w:type="dxa"/>
            <w:vMerge/>
            <w:vAlign w:val="center"/>
          </w:tcPr>
          <w:p w:rsidR="003E1058" w:rsidRPr="0042081E" w:rsidRDefault="003E1058" w:rsidP="003E1058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9" w:type="dxa"/>
            <w:gridSpan w:val="3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ME-B2 (LAB-2)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2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6" w:type="dxa"/>
            <w:gridSpan w:val="2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gridSpan w:val="2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vMerge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E1058" w:rsidRPr="0042081E" w:rsidTr="00C613D4">
        <w:trPr>
          <w:trHeight w:val="143"/>
        </w:trPr>
        <w:tc>
          <w:tcPr>
            <w:tcW w:w="1647" w:type="dxa"/>
            <w:vMerge w:val="restart"/>
            <w:vAlign w:val="center"/>
          </w:tcPr>
          <w:p w:rsidR="003E1058" w:rsidRPr="0042081E" w:rsidRDefault="003E1058" w:rsidP="003E1058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329" w:type="dxa"/>
            <w:vMerge w:val="restart"/>
            <w:vAlign w:val="center"/>
          </w:tcPr>
          <w:p w:rsidR="003E1058" w:rsidRPr="0042081E" w:rsidRDefault="00A87361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231" w:type="dxa"/>
            <w:vMerge w:val="restart"/>
            <w:vAlign w:val="center"/>
          </w:tcPr>
          <w:p w:rsidR="003E1058" w:rsidRPr="0042081E" w:rsidRDefault="00A87361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589" w:type="dxa"/>
            <w:vMerge w:val="restart"/>
            <w:vAlign w:val="center"/>
          </w:tcPr>
          <w:p w:rsidR="003E1058" w:rsidRPr="0042081E" w:rsidRDefault="005A1321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MATH-I 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Merge w:val="restart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5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E LAB ME-B1 (LAB-2)</w:t>
            </w:r>
          </w:p>
        </w:tc>
      </w:tr>
      <w:tr w:rsidR="003E1058" w:rsidRPr="0042081E" w:rsidTr="00C613D4">
        <w:trPr>
          <w:trHeight w:val="142"/>
        </w:trPr>
        <w:tc>
          <w:tcPr>
            <w:tcW w:w="1647" w:type="dxa"/>
            <w:vMerge/>
            <w:vAlign w:val="center"/>
          </w:tcPr>
          <w:p w:rsidR="003E1058" w:rsidRPr="0042081E" w:rsidRDefault="003E1058" w:rsidP="003E1058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29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1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89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Merge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5"/>
            <w:vAlign w:val="center"/>
          </w:tcPr>
          <w:p w:rsidR="003E1058" w:rsidRPr="0042081E" w:rsidRDefault="003E1058" w:rsidP="003E105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 LAB ME B2</w:t>
            </w:r>
          </w:p>
        </w:tc>
      </w:tr>
      <w:tr w:rsidR="00594B16" w:rsidRPr="0042081E" w:rsidTr="00C613D4">
        <w:trPr>
          <w:trHeight w:val="592"/>
        </w:trPr>
        <w:tc>
          <w:tcPr>
            <w:tcW w:w="1647" w:type="dxa"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149" w:type="dxa"/>
            <w:gridSpan w:val="3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W0RKSHOP &amp; DM LAB ME-B2 (LAB-1)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466" w:type="dxa"/>
            <w:gridSpan w:val="2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370" w:type="dxa"/>
            <w:gridSpan w:val="2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75" w:type="dxa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94B16" w:rsidRPr="0042081E" w:rsidTr="00594B16">
        <w:trPr>
          <w:trHeight w:val="592"/>
        </w:trPr>
        <w:tc>
          <w:tcPr>
            <w:tcW w:w="1647" w:type="dxa"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329" w:type="dxa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231" w:type="dxa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589" w:type="dxa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250" w:type="dxa"/>
            <w:vMerge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gridSpan w:val="5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ME-B1 (LAB-1)</w:t>
            </w:r>
          </w:p>
        </w:tc>
      </w:tr>
      <w:tr w:rsidR="00594B16" w:rsidRPr="0042081E" w:rsidTr="00582ED2">
        <w:trPr>
          <w:trHeight w:val="284"/>
        </w:trPr>
        <w:tc>
          <w:tcPr>
            <w:tcW w:w="1647" w:type="dxa"/>
            <w:vMerge w:val="restart"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149" w:type="dxa"/>
            <w:gridSpan w:val="3"/>
            <w:vAlign w:val="center"/>
          </w:tcPr>
          <w:p w:rsidR="00594B16" w:rsidRPr="00055048" w:rsidRDefault="00055048" w:rsidP="00594B16">
            <w:pPr>
              <w:spacing w:after="0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055048">
              <w:rPr>
                <w:rFonts w:ascii="Times New Roman" w:hAnsi="Times New Roman" w:cs="Times New Roman"/>
                <w:highlight w:val="yellow"/>
              </w:rPr>
              <w:t>W0RKSHOP &amp; DM LAB ME-B1 (LAB-1)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  <w:vMerge w:val="restart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70" w:type="dxa"/>
            <w:vMerge w:val="restart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370" w:type="dxa"/>
            <w:gridSpan w:val="2"/>
            <w:vMerge w:val="restart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 xml:space="preserve">BE </w:t>
            </w:r>
          </w:p>
        </w:tc>
        <w:tc>
          <w:tcPr>
            <w:tcW w:w="1371" w:type="dxa"/>
            <w:gridSpan w:val="2"/>
            <w:vMerge w:val="restart"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94B16" w:rsidRPr="0042081E" w:rsidTr="00582ED2">
        <w:trPr>
          <w:trHeight w:val="248"/>
        </w:trPr>
        <w:tc>
          <w:tcPr>
            <w:tcW w:w="1647" w:type="dxa"/>
            <w:vMerge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49" w:type="dxa"/>
            <w:gridSpan w:val="3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CERW LAB ME-B2 (LAB-1)</w:t>
            </w:r>
          </w:p>
        </w:tc>
        <w:tc>
          <w:tcPr>
            <w:tcW w:w="1250" w:type="dxa"/>
            <w:vMerge/>
            <w:shd w:val="clear" w:color="auto" w:fill="FFC000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2" w:type="dxa"/>
            <w:vMerge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vMerge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0" w:type="dxa"/>
            <w:gridSpan w:val="2"/>
            <w:vMerge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1" w:type="dxa"/>
            <w:gridSpan w:val="2"/>
            <w:vMerge/>
            <w:shd w:val="clear" w:color="auto" w:fill="auto"/>
            <w:vAlign w:val="center"/>
          </w:tcPr>
          <w:p w:rsidR="00594B16" w:rsidRPr="0042081E" w:rsidRDefault="00594B16" w:rsidP="00594B1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94B16" w:rsidRPr="0042081E" w:rsidTr="00361692">
        <w:trPr>
          <w:trHeight w:val="592"/>
        </w:trPr>
        <w:tc>
          <w:tcPr>
            <w:tcW w:w="1647" w:type="dxa"/>
            <w:vAlign w:val="center"/>
          </w:tcPr>
          <w:p w:rsidR="00594B16" w:rsidRPr="0042081E" w:rsidRDefault="00594B16" w:rsidP="00594B1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42081E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78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594B16" w:rsidRPr="0042081E" w:rsidRDefault="00594B16" w:rsidP="00594B16">
            <w:pPr>
              <w:jc w:val="center"/>
              <w:rPr>
                <w:rFonts w:ascii="Times New Roman" w:hAnsi="Times New Roman" w:cs="Times New Roman"/>
              </w:rPr>
            </w:pPr>
            <w:r w:rsidRPr="0042081E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-10"/>
        <w:tblW w:w="13291" w:type="dxa"/>
        <w:tblLook w:val="04A0" w:firstRow="1" w:lastRow="0" w:firstColumn="1" w:lastColumn="0" w:noHBand="0" w:noVBand="1"/>
      </w:tblPr>
      <w:tblGrid>
        <w:gridCol w:w="3539"/>
        <w:gridCol w:w="2239"/>
        <w:gridCol w:w="4395"/>
        <w:gridCol w:w="3118"/>
      </w:tblGrid>
      <w:tr w:rsidR="00904277" w:rsidRPr="00B50FD1" w:rsidTr="006A7221">
        <w:tc>
          <w:tcPr>
            <w:tcW w:w="3539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Mathematics –I (MATHS-I): </w:t>
            </w:r>
          </w:p>
        </w:tc>
        <w:tc>
          <w:tcPr>
            <w:tcW w:w="2239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S. K. Rout</w:t>
            </w:r>
          </w:p>
        </w:tc>
        <w:tc>
          <w:tcPr>
            <w:tcW w:w="4395" w:type="dxa"/>
          </w:tcPr>
          <w:p w:rsidR="00904277" w:rsidRPr="00B50FD1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CHEM LAB: B1-</w:t>
            </w:r>
            <w:r w:rsidRPr="00B50FD1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ray</w:t>
            </w:r>
            <w:proofErr w:type="spellEnd"/>
          </w:p>
        </w:tc>
      </w:tr>
      <w:tr w:rsidR="00904277" w:rsidRPr="00B50FD1" w:rsidTr="006A7221">
        <w:tc>
          <w:tcPr>
            <w:tcW w:w="3539" w:type="dxa"/>
          </w:tcPr>
          <w:p w:rsidR="00904277" w:rsidRPr="00B50FD1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Chemistry (CHEM)-: </w:t>
            </w:r>
          </w:p>
        </w:tc>
        <w:tc>
          <w:tcPr>
            <w:tcW w:w="2239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aray</w:t>
            </w:r>
            <w:proofErr w:type="spellEnd"/>
          </w:p>
        </w:tc>
        <w:tc>
          <w:tcPr>
            <w:tcW w:w="4395" w:type="dxa"/>
          </w:tcPr>
          <w:p w:rsidR="00904277" w:rsidRPr="00B50FD1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CHEM LAB: B2-</w:t>
            </w:r>
            <w:r w:rsidRPr="00B50FD1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118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mantray</w:t>
            </w:r>
            <w:proofErr w:type="spellEnd"/>
          </w:p>
        </w:tc>
      </w:tr>
      <w:tr w:rsidR="00A36EBF" w:rsidRPr="00B50FD1" w:rsidTr="006A7221">
        <w:tc>
          <w:tcPr>
            <w:tcW w:w="3539" w:type="dxa"/>
          </w:tcPr>
          <w:p w:rsidR="00A36EBF" w:rsidRPr="00B50FD1" w:rsidRDefault="00A36EBF" w:rsidP="00A36E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asic Electronics (BE): </w:t>
            </w:r>
          </w:p>
        </w:tc>
        <w:tc>
          <w:tcPr>
            <w:tcW w:w="22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B50FD1">
              <w:rPr>
                <w:rFonts w:ascii="Times New Roman" w:hAnsi="Times New Roman" w:cs="Times New Roman"/>
                <w:sz w:val="20"/>
              </w:rPr>
              <w:t>S.S.Patnaik</w:t>
            </w:r>
            <w:proofErr w:type="spellEnd"/>
          </w:p>
        </w:tc>
        <w:tc>
          <w:tcPr>
            <w:tcW w:w="4395" w:type="dxa"/>
          </w:tcPr>
          <w:p w:rsidR="00A36EBF" w:rsidRPr="00B50FD1" w:rsidRDefault="00A36EBF" w:rsidP="00A36E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E LAB: B1- </w:t>
            </w:r>
          </w:p>
        </w:tc>
        <w:tc>
          <w:tcPr>
            <w:tcW w:w="3118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P. K. </w:t>
            </w:r>
            <w:proofErr w:type="spellStart"/>
            <w:r w:rsidRPr="00B50FD1">
              <w:rPr>
                <w:rFonts w:ascii="Times New Roman" w:hAnsi="Times New Roman" w:cs="Times New Roman"/>
                <w:sz w:val="20"/>
              </w:rPr>
              <w:t>Khatua</w:t>
            </w:r>
            <w:proofErr w:type="spellEnd"/>
            <w:r w:rsidRPr="00B50FD1"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A36EBF" w:rsidRPr="00B50FD1" w:rsidTr="006A7221">
        <w:tc>
          <w:tcPr>
            <w:tcW w:w="35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Engineering Mechanics (EM):</w:t>
            </w:r>
          </w:p>
        </w:tc>
        <w:tc>
          <w:tcPr>
            <w:tcW w:w="2239" w:type="dxa"/>
          </w:tcPr>
          <w:p w:rsidR="00A36EBF" w:rsidRPr="00B50FD1" w:rsidRDefault="00087367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Dr.Sudhansu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Sekhar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as</w:t>
            </w:r>
          </w:p>
        </w:tc>
        <w:tc>
          <w:tcPr>
            <w:tcW w:w="4395" w:type="dxa"/>
          </w:tcPr>
          <w:p w:rsidR="00A36EBF" w:rsidRPr="00B50FD1" w:rsidRDefault="00A36EBF" w:rsidP="00A36EB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BE LAB: B2- </w:t>
            </w:r>
          </w:p>
        </w:tc>
        <w:tc>
          <w:tcPr>
            <w:tcW w:w="3118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 xml:space="preserve">Sa. </w:t>
            </w:r>
            <w:proofErr w:type="spellStart"/>
            <w:r w:rsidRPr="00B50FD1">
              <w:rPr>
                <w:rFonts w:ascii="Times New Roman" w:hAnsi="Times New Roman" w:cs="Times New Roman"/>
                <w:sz w:val="20"/>
              </w:rPr>
              <w:t>Baireeshalya</w:t>
            </w:r>
            <w:proofErr w:type="spellEnd"/>
            <w:r w:rsidRPr="00B50FD1"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3772E1" w:rsidRPr="00B50FD1" w:rsidTr="006A7221">
        <w:tc>
          <w:tcPr>
            <w:tcW w:w="353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239" w:type="dxa"/>
          </w:tcPr>
          <w:p w:rsidR="003772E1" w:rsidRPr="00B50FD1" w:rsidRDefault="00087367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s.Lipika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Mishra</w:t>
            </w:r>
          </w:p>
        </w:tc>
        <w:tc>
          <w:tcPr>
            <w:tcW w:w="4395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Communicative English &amp; Report Writing Lab: B1</w:t>
            </w:r>
          </w:p>
        </w:tc>
        <w:tc>
          <w:tcPr>
            <w:tcW w:w="3118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B. Dash</w:t>
            </w:r>
          </w:p>
        </w:tc>
      </w:tr>
      <w:tr w:rsidR="003772E1" w:rsidRPr="00B50FD1" w:rsidTr="006A7221">
        <w:tc>
          <w:tcPr>
            <w:tcW w:w="353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English for Technical Writing (EFTW):</w:t>
            </w:r>
          </w:p>
        </w:tc>
        <w:tc>
          <w:tcPr>
            <w:tcW w:w="223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B. Dash</w:t>
            </w:r>
          </w:p>
        </w:tc>
        <w:tc>
          <w:tcPr>
            <w:tcW w:w="4395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Communicative English &amp; Report Writing Lab: B2</w:t>
            </w:r>
          </w:p>
        </w:tc>
        <w:tc>
          <w:tcPr>
            <w:tcW w:w="3118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B. Dash</w:t>
            </w:r>
          </w:p>
        </w:tc>
      </w:tr>
      <w:tr w:rsidR="00A36EBF" w:rsidRPr="00B50FD1" w:rsidTr="006A7221">
        <w:tc>
          <w:tcPr>
            <w:tcW w:w="35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2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Workshop &amp; Digital Manufacturing Lab: B1 -</w:t>
            </w:r>
          </w:p>
        </w:tc>
        <w:tc>
          <w:tcPr>
            <w:tcW w:w="3118" w:type="dxa"/>
          </w:tcPr>
          <w:p w:rsidR="00A36EBF" w:rsidRPr="00B50FD1" w:rsidRDefault="00087367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Sushil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Dev Rout</w:t>
            </w:r>
            <w:r>
              <w:rPr>
                <w:rFonts w:ascii="CIDFont" w:eastAsia="CIDFont" w:hAnsi="CIDFont" w:cs="CIDFont"/>
                <w:color w:val="000000"/>
                <w:sz w:val="16"/>
                <w:szCs w:val="16"/>
                <w:lang w:val="en-US" w:eastAsia="zh-CN" w:bidi="ar"/>
              </w:rPr>
              <w:t xml:space="preserve"> </w:t>
            </w:r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</w:t>
            </w:r>
          </w:p>
        </w:tc>
      </w:tr>
      <w:tr w:rsidR="00A36EBF" w:rsidRPr="009C69AD" w:rsidTr="006A7221">
        <w:tc>
          <w:tcPr>
            <w:tcW w:w="35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239" w:type="dxa"/>
          </w:tcPr>
          <w:p w:rsidR="00A36EBF" w:rsidRPr="00B50FD1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A36EBF" w:rsidRPr="009C69AD" w:rsidRDefault="00A36EBF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B50FD1">
              <w:rPr>
                <w:rFonts w:ascii="Times New Roman" w:hAnsi="Times New Roman" w:cs="Times New Roman"/>
                <w:sz w:val="20"/>
              </w:rPr>
              <w:t>Workshop &amp; Digital Manufacturing Lab: B2 -</w:t>
            </w:r>
          </w:p>
        </w:tc>
        <w:tc>
          <w:tcPr>
            <w:tcW w:w="3118" w:type="dxa"/>
          </w:tcPr>
          <w:p w:rsidR="00A36EBF" w:rsidRPr="009C69AD" w:rsidRDefault="00087367" w:rsidP="00A36EB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>Mr.Rururaj</w:t>
            </w:r>
            <w:proofErr w:type="spellEnd"/>
            <w:r>
              <w:rPr>
                <w:rFonts w:ascii="Times New Roman" w:eastAsia="CIDFont" w:hAnsi="Times New Roman" w:cs="Times New Roman"/>
                <w:color w:val="000000"/>
                <w:sz w:val="20"/>
                <w:szCs w:val="20"/>
                <w:lang w:val="en-US" w:eastAsia="zh-CN" w:bidi="ar"/>
              </w:rPr>
              <w:t xml:space="preserve"> Pradhan</w:t>
            </w:r>
          </w:p>
        </w:tc>
      </w:tr>
    </w:tbl>
    <w:p w:rsidR="00434BC0" w:rsidRDefault="00434BC0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</w:p>
    <w:p w:rsidR="0098563D" w:rsidRPr="009916A1" w:rsidRDefault="0098563D" w:rsidP="00D33FDA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t>Room No A 404</w:t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8563D" w:rsidRPr="009916A1" w:rsidRDefault="0098563D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C67908" w:rsidRDefault="00C67908" w:rsidP="00F63CAA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840507" w:rsidRPr="00F94FB3" w:rsidRDefault="0098563D" w:rsidP="00370DC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TEXTILE ENGINEERING </w:t>
      </w:r>
      <w:r w:rsidR="00E525E6">
        <w:rPr>
          <w:rFonts w:ascii="Times New Roman" w:hAnsi="Times New Roman" w:cs="Times New Roman"/>
          <w:b/>
          <w:u w:val="single"/>
        </w:rPr>
        <w:t xml:space="preserve">&amp; BIOTECHNOLOGY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1665FE" w:rsidRPr="008A05B4" w:rsidRDefault="001665FE" w:rsidP="00370DC5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W w:w="128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569"/>
        <w:gridCol w:w="1417"/>
        <w:gridCol w:w="1418"/>
        <w:gridCol w:w="1417"/>
        <w:gridCol w:w="1163"/>
        <w:gridCol w:w="1672"/>
        <w:gridCol w:w="1276"/>
        <w:gridCol w:w="1304"/>
      </w:tblGrid>
      <w:tr w:rsidR="006E3597" w:rsidRPr="00716572" w:rsidTr="006E3597">
        <w:trPr>
          <w:trHeight w:val="665"/>
          <w:jc w:val="center"/>
        </w:trPr>
        <w:tc>
          <w:tcPr>
            <w:tcW w:w="1647" w:type="dxa"/>
            <w:vAlign w:val="center"/>
          </w:tcPr>
          <w:p w:rsidR="00434BC0" w:rsidRPr="00716572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TIME</w:t>
            </w:r>
          </w:p>
          <w:p w:rsidR="00434BC0" w:rsidRPr="00716572" w:rsidRDefault="00434BC0" w:rsidP="00434BC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69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17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18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17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163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672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76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04" w:type="dxa"/>
            <w:vAlign w:val="center"/>
          </w:tcPr>
          <w:p w:rsidR="00434BC0" w:rsidRPr="00716572" w:rsidRDefault="00434BC0" w:rsidP="00434B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82A99" w:rsidRPr="00716572" w:rsidTr="00982A99">
        <w:trPr>
          <w:trHeight w:val="380"/>
          <w:jc w:val="center"/>
        </w:trPr>
        <w:tc>
          <w:tcPr>
            <w:tcW w:w="1647" w:type="dxa"/>
            <w:vMerge w:val="restart"/>
            <w:vAlign w:val="center"/>
          </w:tcPr>
          <w:p w:rsidR="00982A99" w:rsidRPr="00716572" w:rsidRDefault="00982A99" w:rsidP="00982A9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404" w:type="dxa"/>
            <w:gridSpan w:val="3"/>
            <w:vAlign w:val="center"/>
          </w:tcPr>
          <w:p w:rsidR="00982A99" w:rsidRPr="00716572" w:rsidRDefault="00982A99" w:rsidP="00E525E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E LAB TE (LAB-1)</w:t>
            </w:r>
          </w:p>
        </w:tc>
        <w:tc>
          <w:tcPr>
            <w:tcW w:w="1417" w:type="dxa"/>
            <w:vMerge w:val="restart"/>
            <w:shd w:val="clear" w:color="auto" w:fill="FFC000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  <w:b/>
              </w:rPr>
              <w:t>BREAK</w:t>
            </w:r>
          </w:p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 w:val="restart"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672" w:type="dxa"/>
            <w:vMerge w:val="restart"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:rsidR="00982A99" w:rsidRPr="00716572" w:rsidRDefault="005A1321" w:rsidP="005A132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 xml:space="preserve">BME </w:t>
            </w:r>
          </w:p>
        </w:tc>
        <w:tc>
          <w:tcPr>
            <w:tcW w:w="1304" w:type="dxa"/>
            <w:vMerge w:val="restart"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82A99" w:rsidRPr="00716572" w:rsidTr="00982A99">
        <w:trPr>
          <w:trHeight w:val="292"/>
          <w:jc w:val="center"/>
        </w:trPr>
        <w:tc>
          <w:tcPr>
            <w:tcW w:w="1647" w:type="dxa"/>
            <w:vMerge/>
            <w:vAlign w:val="center"/>
          </w:tcPr>
          <w:p w:rsidR="00982A99" w:rsidRPr="00716572" w:rsidRDefault="00982A99" w:rsidP="00982A9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04" w:type="dxa"/>
            <w:gridSpan w:val="3"/>
            <w:vAlign w:val="center"/>
          </w:tcPr>
          <w:p w:rsidR="00982A99" w:rsidRPr="00716572" w:rsidRDefault="00982A99" w:rsidP="00E525E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 LAB</w:t>
            </w:r>
            <w:r w:rsidR="00E525E6" w:rsidRPr="00716572">
              <w:rPr>
                <w:rFonts w:ascii="Times New Roman" w:hAnsi="Times New Roman" w:cs="Times New Roman"/>
              </w:rPr>
              <w:t xml:space="preserve"> BT</w:t>
            </w:r>
            <w:r w:rsidR="00055048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055048">
              <w:rPr>
                <w:rFonts w:ascii="Times New Roman" w:hAnsi="Times New Roman" w:cs="Times New Roman"/>
              </w:rPr>
              <w:t>IMSc</w:t>
            </w:r>
            <w:proofErr w:type="spellEnd"/>
            <w:r w:rsidR="00055048">
              <w:rPr>
                <w:rFonts w:ascii="Times New Roman" w:hAnsi="Times New Roman" w:cs="Times New Roman"/>
              </w:rPr>
              <w:t>. LAB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2" w:type="dxa"/>
            <w:vMerge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4" w:type="dxa"/>
            <w:vMerge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82A99" w:rsidRPr="00716572" w:rsidTr="00982A99">
        <w:trPr>
          <w:trHeight w:val="188"/>
          <w:jc w:val="center"/>
        </w:trPr>
        <w:tc>
          <w:tcPr>
            <w:tcW w:w="1647" w:type="dxa"/>
            <w:vMerge w:val="restart"/>
            <w:vAlign w:val="center"/>
          </w:tcPr>
          <w:p w:rsidR="00982A99" w:rsidRPr="00716572" w:rsidRDefault="00982A99" w:rsidP="00982A9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69" w:type="dxa"/>
            <w:vMerge w:val="restart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417" w:type="dxa"/>
            <w:vMerge w:val="restart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418" w:type="dxa"/>
            <w:vMerge w:val="restart"/>
            <w:vAlign w:val="center"/>
          </w:tcPr>
          <w:p w:rsidR="00982A99" w:rsidRPr="00716572" w:rsidRDefault="005A1321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17" w:type="dxa"/>
            <w:vMerge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 w:val="restart"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:rsidR="00982A99" w:rsidRPr="00716572" w:rsidRDefault="00982A99" w:rsidP="00E525E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 LAB TE (IMSC LAB)</w:t>
            </w:r>
          </w:p>
        </w:tc>
      </w:tr>
      <w:tr w:rsidR="00982A99" w:rsidRPr="00716572" w:rsidTr="00982A99">
        <w:trPr>
          <w:trHeight w:val="187"/>
          <w:jc w:val="center"/>
        </w:trPr>
        <w:tc>
          <w:tcPr>
            <w:tcW w:w="1647" w:type="dxa"/>
            <w:vMerge/>
            <w:vAlign w:val="center"/>
          </w:tcPr>
          <w:p w:rsidR="00982A99" w:rsidRPr="00716572" w:rsidRDefault="00982A99" w:rsidP="00982A9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69" w:type="dxa"/>
            <w:vMerge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/>
            <w:shd w:val="clear" w:color="auto" w:fill="auto"/>
            <w:vAlign w:val="center"/>
          </w:tcPr>
          <w:p w:rsidR="00982A99" w:rsidRPr="00716572" w:rsidRDefault="00982A99" w:rsidP="00982A9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:rsidR="00982A99" w:rsidRPr="00716572" w:rsidRDefault="00982A99" w:rsidP="00E525E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 xml:space="preserve">W0RKSHOP &amp; DM LAB </w:t>
            </w:r>
            <w:r w:rsidR="00E525E6" w:rsidRPr="00716572">
              <w:rPr>
                <w:rFonts w:ascii="Times New Roman" w:hAnsi="Times New Roman" w:cs="Times New Roman"/>
              </w:rPr>
              <w:t>BT</w:t>
            </w:r>
            <w:r w:rsidRPr="00716572">
              <w:rPr>
                <w:rFonts w:ascii="Times New Roman" w:hAnsi="Times New Roman" w:cs="Times New Roman"/>
              </w:rPr>
              <w:t xml:space="preserve"> (LAB-2)</w:t>
            </w:r>
          </w:p>
        </w:tc>
      </w:tr>
      <w:tr w:rsidR="006E3597" w:rsidRPr="00716572" w:rsidTr="006E3597">
        <w:trPr>
          <w:trHeight w:val="425"/>
          <w:jc w:val="center"/>
        </w:trPr>
        <w:tc>
          <w:tcPr>
            <w:tcW w:w="1647" w:type="dxa"/>
            <w:vAlign w:val="center"/>
          </w:tcPr>
          <w:p w:rsidR="008D5894" w:rsidRPr="00716572" w:rsidRDefault="008D5894" w:rsidP="008D589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69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FTW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417" w:type="dxa"/>
            <w:vMerge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2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:rsidR="008D5894" w:rsidRPr="00716572" w:rsidRDefault="008D5894" w:rsidP="008D589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421C0" w:rsidRPr="00716572" w:rsidTr="00982A99">
        <w:trPr>
          <w:trHeight w:val="188"/>
          <w:jc w:val="center"/>
        </w:trPr>
        <w:tc>
          <w:tcPr>
            <w:tcW w:w="1647" w:type="dxa"/>
            <w:vMerge w:val="restart"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69" w:type="dxa"/>
            <w:vMerge w:val="restart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ME</w:t>
            </w:r>
          </w:p>
        </w:tc>
        <w:tc>
          <w:tcPr>
            <w:tcW w:w="1418" w:type="dxa"/>
            <w:vMerge w:val="restart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W0RKSHOP &amp; DM LAB TE (LAB-1)</w:t>
            </w:r>
          </w:p>
        </w:tc>
      </w:tr>
      <w:tr w:rsidR="009421C0" w:rsidRPr="00716572" w:rsidTr="00982A99">
        <w:trPr>
          <w:trHeight w:val="187"/>
          <w:jc w:val="center"/>
        </w:trPr>
        <w:tc>
          <w:tcPr>
            <w:tcW w:w="1647" w:type="dxa"/>
            <w:vMerge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69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3" w:type="dxa"/>
            <w:vMerge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gridSpan w:val="3"/>
            <w:shd w:val="clear" w:color="auto" w:fill="auto"/>
            <w:vAlign w:val="center"/>
          </w:tcPr>
          <w:p w:rsidR="009421C0" w:rsidRPr="002207EA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207EA">
              <w:rPr>
                <w:rFonts w:ascii="Times New Roman" w:hAnsi="Times New Roman" w:cs="Times New Roman"/>
              </w:rPr>
              <w:t>CERW LAB BT (LAB-2)</w:t>
            </w:r>
          </w:p>
        </w:tc>
      </w:tr>
      <w:tr w:rsidR="009421C0" w:rsidRPr="00716572" w:rsidTr="00982A99">
        <w:trPr>
          <w:trHeight w:val="293"/>
          <w:jc w:val="center"/>
        </w:trPr>
        <w:tc>
          <w:tcPr>
            <w:tcW w:w="1647" w:type="dxa"/>
            <w:vMerge w:val="restart"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404" w:type="dxa"/>
            <w:gridSpan w:val="3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ERW LAB TE (LAB-2)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EM</w:t>
            </w:r>
          </w:p>
        </w:tc>
        <w:tc>
          <w:tcPr>
            <w:tcW w:w="1672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MATH-I</w:t>
            </w:r>
          </w:p>
        </w:tc>
        <w:tc>
          <w:tcPr>
            <w:tcW w:w="1304" w:type="dxa"/>
            <w:vMerge w:val="restart"/>
            <w:shd w:val="clear" w:color="auto" w:fill="auto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421C0" w:rsidRPr="00716572" w:rsidTr="00982A99">
        <w:trPr>
          <w:trHeight w:val="292"/>
          <w:jc w:val="center"/>
        </w:trPr>
        <w:tc>
          <w:tcPr>
            <w:tcW w:w="1647" w:type="dxa"/>
            <w:vMerge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04" w:type="dxa"/>
            <w:gridSpan w:val="3"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BE LAB BT (LAB-1)</w:t>
            </w:r>
          </w:p>
        </w:tc>
        <w:tc>
          <w:tcPr>
            <w:tcW w:w="1417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3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2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vMerge/>
            <w:vAlign w:val="center"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4" w:type="dxa"/>
            <w:vMerge/>
          </w:tcPr>
          <w:p w:rsidR="009421C0" w:rsidRPr="00716572" w:rsidRDefault="009421C0" w:rsidP="009421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421C0" w:rsidRPr="0042081E" w:rsidTr="00982A99">
        <w:trPr>
          <w:trHeight w:val="270"/>
          <w:jc w:val="center"/>
        </w:trPr>
        <w:tc>
          <w:tcPr>
            <w:tcW w:w="1647" w:type="dxa"/>
            <w:vAlign w:val="center"/>
          </w:tcPr>
          <w:p w:rsidR="009421C0" w:rsidRPr="00716572" w:rsidRDefault="009421C0" w:rsidP="009421C0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716572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2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421C0" w:rsidRPr="0042081E" w:rsidRDefault="009421C0" w:rsidP="009421C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16572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tbl>
      <w:tblPr>
        <w:tblStyle w:val="TableGrid"/>
        <w:tblW w:w="13462" w:type="dxa"/>
        <w:tblLook w:val="04A0" w:firstRow="1" w:lastRow="0" w:firstColumn="1" w:lastColumn="0" w:noHBand="0" w:noVBand="1"/>
      </w:tblPr>
      <w:tblGrid>
        <w:gridCol w:w="3397"/>
        <w:gridCol w:w="2381"/>
        <w:gridCol w:w="4395"/>
        <w:gridCol w:w="3289"/>
      </w:tblGrid>
      <w:tr w:rsidR="00904277" w:rsidRPr="009C69AD" w:rsidTr="006E3597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lastRenderedPageBreak/>
              <w:t xml:space="preserve">Mathematics –I (MATHS-I): 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Behera</w:t>
            </w:r>
            <w:proofErr w:type="spellEnd"/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</w:t>
            </w:r>
            <w:r>
              <w:rPr>
                <w:rFonts w:ascii="Times New Roman" w:hAnsi="Times New Roman" w:cs="Times New Roman"/>
                <w:sz w:val="20"/>
              </w:rPr>
              <w:t xml:space="preserve"> Gr.</w:t>
            </w:r>
            <w:r w:rsidRPr="009C69AD">
              <w:rPr>
                <w:rFonts w:ascii="Times New Roman" w:hAnsi="Times New Roman" w:cs="Times New Roman"/>
                <w:sz w:val="20"/>
              </w:rPr>
              <w:t>1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89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Tosh</w:t>
            </w:r>
          </w:p>
        </w:tc>
      </w:tr>
      <w:tr w:rsidR="00904277" w:rsidRPr="009C69AD" w:rsidTr="006E3597">
        <w:tc>
          <w:tcPr>
            <w:tcW w:w="3397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istry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CHEM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-: </w:t>
            </w:r>
          </w:p>
        </w:tc>
        <w:tc>
          <w:tcPr>
            <w:tcW w:w="2381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Tosh</w:t>
            </w:r>
          </w:p>
        </w:tc>
        <w:tc>
          <w:tcPr>
            <w:tcW w:w="4395" w:type="dxa"/>
          </w:tcPr>
          <w:p w:rsidR="00904277" w:rsidRPr="009C69AD" w:rsidRDefault="00904277" w:rsidP="0090427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HEM LAB: Gr.</w:t>
            </w:r>
            <w:r w:rsidRPr="009C69AD">
              <w:rPr>
                <w:rFonts w:ascii="Times New Roman" w:hAnsi="Times New Roman" w:cs="Times New Roman"/>
                <w:sz w:val="20"/>
              </w:rPr>
              <w:t>2-</w:t>
            </w:r>
            <w:r w:rsidRPr="009C69AD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3289" w:type="dxa"/>
          </w:tcPr>
          <w:p w:rsidR="00904277" w:rsidRPr="009C69AD" w:rsidRDefault="00904277" w:rsidP="0090427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Tosh</w:t>
            </w:r>
          </w:p>
        </w:tc>
      </w:tr>
      <w:tr w:rsidR="008801BA" w:rsidRPr="009C69AD" w:rsidTr="006E3597">
        <w:tc>
          <w:tcPr>
            <w:tcW w:w="3397" w:type="dxa"/>
          </w:tcPr>
          <w:p w:rsidR="008801BA" w:rsidRPr="009C69AD" w:rsidRDefault="008801BA" w:rsidP="008801BA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9C69AD">
              <w:rPr>
                <w:rFonts w:ascii="Times New Roman" w:hAnsi="Times New Roman" w:cs="Times New Roman"/>
                <w:sz w:val="20"/>
              </w:rPr>
              <w:t xml:space="preserve">Basic </w:t>
            </w:r>
            <w:r>
              <w:rPr>
                <w:rFonts w:ascii="Times New Roman" w:hAnsi="Times New Roman" w:cs="Times New Roman"/>
                <w:sz w:val="20"/>
              </w:rPr>
              <w:t>Electronics (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): </w:t>
            </w:r>
          </w:p>
        </w:tc>
        <w:tc>
          <w:tcPr>
            <w:tcW w:w="2381" w:type="dxa"/>
          </w:tcPr>
          <w:p w:rsidR="008801BA" w:rsidRPr="009C69AD" w:rsidRDefault="00B75F21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H. Das</w:t>
            </w:r>
          </w:p>
        </w:tc>
        <w:tc>
          <w:tcPr>
            <w:tcW w:w="4395" w:type="dxa"/>
          </w:tcPr>
          <w:p w:rsidR="008801BA" w:rsidRPr="009C69AD" w:rsidRDefault="008801BA" w:rsidP="001C593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E LAB: </w:t>
            </w:r>
            <w:r w:rsidR="001C593B">
              <w:rPr>
                <w:rFonts w:ascii="Times New Roman" w:hAnsi="Times New Roman" w:cs="Times New Roman"/>
                <w:sz w:val="20"/>
              </w:rPr>
              <w:t>T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289" w:type="dxa"/>
          </w:tcPr>
          <w:p w:rsidR="008801BA" w:rsidRPr="009C69AD" w:rsidRDefault="00B75F21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. K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hatu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, D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</w:tr>
      <w:tr w:rsidR="008801BA" w:rsidRPr="009C69AD" w:rsidTr="006E3597">
        <w:tc>
          <w:tcPr>
            <w:tcW w:w="3397" w:type="dxa"/>
          </w:tcPr>
          <w:p w:rsidR="008801BA" w:rsidRPr="009C69AD" w:rsidRDefault="008801BA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ineering Mechanics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(</w:t>
            </w:r>
            <w:r>
              <w:rPr>
                <w:rFonts w:ascii="Times New Roman" w:hAnsi="Times New Roman" w:cs="Times New Roman"/>
                <w:sz w:val="20"/>
              </w:rPr>
              <w:t>EM</w:t>
            </w:r>
            <w:r w:rsidRPr="009C69AD">
              <w:rPr>
                <w:rFonts w:ascii="Times New Roman" w:hAnsi="Times New Roman" w:cs="Times New Roman"/>
                <w:sz w:val="20"/>
              </w:rPr>
              <w:t>):</w:t>
            </w:r>
          </w:p>
        </w:tc>
        <w:tc>
          <w:tcPr>
            <w:tcW w:w="2381" w:type="dxa"/>
          </w:tcPr>
          <w:p w:rsidR="008801BA" w:rsidRPr="009C69AD" w:rsidRDefault="006E3597" w:rsidP="006E359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radip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Kumar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  <w:tc>
          <w:tcPr>
            <w:tcW w:w="4395" w:type="dxa"/>
          </w:tcPr>
          <w:p w:rsidR="008801BA" w:rsidRPr="009C69AD" w:rsidRDefault="008801BA" w:rsidP="001C593B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E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LAB: </w:t>
            </w:r>
            <w:r w:rsidR="001C593B">
              <w:rPr>
                <w:rFonts w:ascii="Times New Roman" w:hAnsi="Times New Roman" w:cs="Times New Roman"/>
                <w:sz w:val="20"/>
              </w:rPr>
              <w:t>BT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289" w:type="dxa"/>
          </w:tcPr>
          <w:p w:rsidR="008801BA" w:rsidRPr="009C69AD" w:rsidRDefault="001C593B" w:rsidP="008801B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. B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p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, L12</w:t>
            </w:r>
          </w:p>
        </w:tc>
      </w:tr>
      <w:tr w:rsidR="003772E1" w:rsidRPr="009C69AD" w:rsidTr="006E3597">
        <w:tc>
          <w:tcPr>
            <w:tcW w:w="3397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Basic Mechanical Engineering (BME):</w:t>
            </w:r>
          </w:p>
        </w:tc>
        <w:tc>
          <w:tcPr>
            <w:tcW w:w="2381" w:type="dxa"/>
          </w:tcPr>
          <w:p w:rsidR="003772E1" w:rsidRPr="009C69AD" w:rsidRDefault="006E3597" w:rsidP="0008736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Kashitath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Das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ohapatra</w:t>
            </w:r>
            <w:proofErr w:type="spellEnd"/>
          </w:p>
        </w:tc>
        <w:tc>
          <w:tcPr>
            <w:tcW w:w="4395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TE</w:t>
            </w:r>
          </w:p>
        </w:tc>
        <w:tc>
          <w:tcPr>
            <w:tcW w:w="328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Ramesh Ch. Panda</w:t>
            </w:r>
          </w:p>
        </w:tc>
      </w:tr>
      <w:tr w:rsidR="003772E1" w:rsidRPr="009C69AD" w:rsidTr="006E3597">
        <w:tc>
          <w:tcPr>
            <w:tcW w:w="3397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English for Technical Writing (EFTW)</w:t>
            </w:r>
            <w:r w:rsidRPr="009C69AD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381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. B. Das</w:t>
            </w:r>
          </w:p>
        </w:tc>
        <w:tc>
          <w:tcPr>
            <w:tcW w:w="4395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mmunicative English &amp; Report Writing Lab: BT</w:t>
            </w:r>
          </w:p>
        </w:tc>
        <w:tc>
          <w:tcPr>
            <w:tcW w:w="3289" w:type="dxa"/>
          </w:tcPr>
          <w:p w:rsidR="003772E1" w:rsidRPr="00B50FD1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M. 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Ghatak</w:t>
            </w:r>
            <w:proofErr w:type="spellEnd"/>
          </w:p>
        </w:tc>
      </w:tr>
      <w:tr w:rsidR="006E3597" w:rsidRPr="009C69AD" w:rsidTr="006E3597">
        <w:tc>
          <w:tcPr>
            <w:tcW w:w="3397" w:type="dxa"/>
          </w:tcPr>
          <w:p w:rsidR="006E3597" w:rsidRPr="009C69AD" w:rsidRDefault="006E3597" w:rsidP="006E35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1" w:type="dxa"/>
          </w:tcPr>
          <w:p w:rsidR="006E3597" w:rsidRPr="009C69AD" w:rsidRDefault="006E3597" w:rsidP="006E35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6E3597" w:rsidRPr="009C69AD" w:rsidRDefault="006E3597" w:rsidP="006E35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Gr.</w:t>
            </w:r>
            <w:r w:rsidRPr="009C69AD">
              <w:rPr>
                <w:rFonts w:ascii="Times New Roman" w:hAnsi="Times New Roman" w:cs="Times New Roman"/>
                <w:sz w:val="20"/>
              </w:rPr>
              <w:t>1 -</w:t>
            </w:r>
          </w:p>
        </w:tc>
        <w:tc>
          <w:tcPr>
            <w:tcW w:w="3289" w:type="dxa"/>
          </w:tcPr>
          <w:p w:rsidR="006E3597" w:rsidRPr="009C69AD" w:rsidRDefault="006E3597" w:rsidP="006E359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Pradip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Kumar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hu</w:t>
            </w:r>
            <w:proofErr w:type="spellEnd"/>
          </w:p>
        </w:tc>
      </w:tr>
      <w:tr w:rsidR="003772E1" w:rsidRPr="009C69AD" w:rsidTr="006E3597">
        <w:tc>
          <w:tcPr>
            <w:tcW w:w="3397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1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95" w:type="dxa"/>
          </w:tcPr>
          <w:p w:rsidR="003772E1" w:rsidRPr="009C69AD" w:rsidRDefault="003772E1" w:rsidP="003772E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Workshop &amp; 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Digital Manufacturing Lab: </w:t>
            </w:r>
            <w:r>
              <w:rPr>
                <w:rFonts w:ascii="Times New Roman" w:hAnsi="Times New Roman" w:cs="Times New Roman"/>
                <w:sz w:val="20"/>
              </w:rPr>
              <w:t>Gr.2</w:t>
            </w:r>
            <w:r w:rsidRPr="009C69AD">
              <w:rPr>
                <w:rFonts w:ascii="Times New Roman" w:hAnsi="Times New Roman" w:cs="Times New Roman"/>
                <w:sz w:val="20"/>
              </w:rPr>
              <w:t xml:space="preserve"> -</w:t>
            </w:r>
          </w:p>
        </w:tc>
        <w:tc>
          <w:tcPr>
            <w:tcW w:w="3289" w:type="dxa"/>
          </w:tcPr>
          <w:p w:rsidR="006E3597" w:rsidRPr="006E3597" w:rsidRDefault="006E3597" w:rsidP="006E359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proofErr w:type="spellStart"/>
            <w:proofErr w:type="gramStart"/>
            <w:r w:rsidRPr="006E3597">
              <w:rPr>
                <w:rFonts w:ascii="Times New Roman" w:hAnsi="Times New Roman" w:cs="Times New Roman"/>
                <w:sz w:val="20"/>
              </w:rPr>
              <w:t>Mr.Sushil</w:t>
            </w:r>
            <w:proofErr w:type="spellEnd"/>
            <w:proofErr w:type="gramEnd"/>
            <w:r w:rsidRPr="006E3597">
              <w:rPr>
                <w:rFonts w:ascii="Times New Roman" w:hAnsi="Times New Roman" w:cs="Times New Roman"/>
                <w:sz w:val="20"/>
              </w:rPr>
              <w:t xml:space="preserve"> Dev Rout/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6E3597">
              <w:rPr>
                <w:rFonts w:ascii="Times New Roman" w:hAnsi="Times New Roman" w:cs="Times New Roman"/>
                <w:sz w:val="20"/>
              </w:rPr>
              <w:t>Ms.Aishwariya</w:t>
            </w:r>
            <w:proofErr w:type="spellEnd"/>
          </w:p>
          <w:p w:rsidR="003772E1" w:rsidRPr="009C69AD" w:rsidRDefault="006E3597" w:rsidP="006E3597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6E3597">
              <w:rPr>
                <w:rFonts w:ascii="Times New Roman" w:hAnsi="Times New Roman" w:cs="Times New Roman"/>
                <w:sz w:val="20"/>
              </w:rPr>
              <w:t>Dash</w:t>
            </w:r>
          </w:p>
        </w:tc>
      </w:tr>
    </w:tbl>
    <w:p w:rsidR="0098563D" w:rsidRPr="009916A1" w:rsidRDefault="00F348D7" w:rsidP="006E3597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b/>
          <w:color w:val="FF0000"/>
        </w:rPr>
        <w:t>Room No A-410</w:t>
      </w:r>
      <w:r w:rsidR="0098563D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6E3597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D33FDA">
        <w:rPr>
          <w:rFonts w:ascii="Times New Roman" w:hAnsi="Times New Roman" w:cs="Times New Roman"/>
          <w:sz w:val="24"/>
          <w:szCs w:val="24"/>
        </w:rPr>
        <w:t xml:space="preserve">  </w:t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1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434BC0" w:rsidRDefault="00434BC0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F57F9A" w:rsidRDefault="00F57F9A" w:rsidP="00370DC5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F94FB3" w:rsidRPr="0082250C" w:rsidRDefault="0098563D" w:rsidP="00370DC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>B.</w:t>
      </w:r>
      <w:r w:rsidR="00CD61B4">
        <w:rPr>
          <w:rFonts w:ascii="Times New Roman" w:hAnsi="Times New Roman" w:cs="Times New Roman"/>
          <w:b/>
          <w:u w:val="single"/>
        </w:rPr>
        <w:t xml:space="preserve"> </w:t>
      </w:r>
      <w:r w:rsidRPr="009916A1">
        <w:rPr>
          <w:rFonts w:ascii="Times New Roman" w:hAnsi="Times New Roman" w:cs="Times New Roman"/>
          <w:b/>
          <w:u w:val="single"/>
        </w:rPr>
        <w:t xml:space="preserve">PLAN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F94FB3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327F84" w:rsidRDefault="00327F84" w:rsidP="00327F84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11.09.2023</w:t>
      </w:r>
    </w:p>
    <w:p w:rsidR="0034723D" w:rsidRPr="00406E3A" w:rsidRDefault="0034723D" w:rsidP="0034723D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p w:rsidR="0034723D" w:rsidRPr="00406E3A" w:rsidRDefault="0034723D" w:rsidP="0034723D">
      <w:pPr>
        <w:spacing w:after="0" w:line="240" w:lineRule="auto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W w:w="13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506"/>
        <w:gridCol w:w="1416"/>
        <w:gridCol w:w="1461"/>
        <w:gridCol w:w="1439"/>
        <w:gridCol w:w="1425"/>
        <w:gridCol w:w="1425"/>
        <w:gridCol w:w="1425"/>
        <w:gridCol w:w="1425"/>
      </w:tblGrid>
      <w:tr w:rsidR="0034723D" w:rsidRPr="00F57E91" w:rsidTr="009E0E83">
        <w:trPr>
          <w:trHeight w:val="58"/>
          <w:jc w:val="center"/>
        </w:trPr>
        <w:tc>
          <w:tcPr>
            <w:tcW w:w="1647" w:type="dxa"/>
            <w:vMerge w:val="restart"/>
            <w:vAlign w:val="center"/>
          </w:tcPr>
          <w:p w:rsidR="0034723D" w:rsidRPr="00F57E91" w:rsidRDefault="0034723D" w:rsidP="009E0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IME / DAY</w:t>
            </w:r>
          </w:p>
        </w:tc>
        <w:tc>
          <w:tcPr>
            <w:tcW w:w="1506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16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61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39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25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PM</w:t>
            </w:r>
          </w:p>
        </w:tc>
        <w:tc>
          <w:tcPr>
            <w:tcW w:w="1425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25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25" w:type="dxa"/>
            <w:vAlign w:val="center"/>
          </w:tcPr>
          <w:p w:rsidR="0034723D" w:rsidRPr="00056522" w:rsidRDefault="0034723D" w:rsidP="009E0E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34723D" w:rsidRPr="00F57E91" w:rsidTr="009E0E83">
        <w:trPr>
          <w:trHeight w:val="359"/>
          <w:jc w:val="center"/>
        </w:trPr>
        <w:tc>
          <w:tcPr>
            <w:tcW w:w="1647" w:type="dxa"/>
            <w:vMerge/>
            <w:vAlign w:val="center"/>
          </w:tcPr>
          <w:p w:rsidR="0034723D" w:rsidRPr="00F57E91" w:rsidRDefault="0034723D" w:rsidP="009E0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06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55802">
              <w:rPr>
                <w:rFonts w:ascii="Times New Roman" w:hAnsi="Times New Roman" w:cs="Times New Roman"/>
                <w:b/>
                <w:color w:val="000000" w:themeColor="text1"/>
              </w:rPr>
              <w:t>P1</w:t>
            </w:r>
          </w:p>
        </w:tc>
        <w:tc>
          <w:tcPr>
            <w:tcW w:w="1416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55802">
              <w:rPr>
                <w:rFonts w:ascii="Times New Roman" w:hAnsi="Times New Roman" w:cs="Times New Roman"/>
                <w:b/>
                <w:color w:val="000000" w:themeColor="text1"/>
              </w:rPr>
              <w:t>P2</w:t>
            </w:r>
          </w:p>
        </w:tc>
        <w:tc>
          <w:tcPr>
            <w:tcW w:w="1461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55802">
              <w:rPr>
                <w:rFonts w:ascii="Times New Roman" w:hAnsi="Times New Roman" w:cs="Times New Roman"/>
                <w:b/>
                <w:color w:val="000000" w:themeColor="text1"/>
              </w:rPr>
              <w:t>P3</w:t>
            </w:r>
          </w:p>
        </w:tc>
        <w:tc>
          <w:tcPr>
            <w:tcW w:w="1439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55802">
              <w:rPr>
                <w:rFonts w:ascii="Times New Roman" w:hAnsi="Times New Roman" w:cs="Times New Roman"/>
                <w:b/>
                <w:color w:val="000000" w:themeColor="text1"/>
              </w:rPr>
              <w:t>P4</w:t>
            </w:r>
          </w:p>
        </w:tc>
        <w:tc>
          <w:tcPr>
            <w:tcW w:w="1425" w:type="dxa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5</w:t>
            </w:r>
          </w:p>
        </w:tc>
        <w:tc>
          <w:tcPr>
            <w:tcW w:w="1425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55802">
              <w:rPr>
                <w:rFonts w:ascii="Times New Roman" w:hAnsi="Times New Roman" w:cs="Times New Roman"/>
                <w:b/>
              </w:rPr>
              <w:t>P6</w:t>
            </w:r>
          </w:p>
        </w:tc>
        <w:tc>
          <w:tcPr>
            <w:tcW w:w="1425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55802">
              <w:rPr>
                <w:rFonts w:ascii="Times New Roman" w:hAnsi="Times New Roman" w:cs="Times New Roman"/>
                <w:b/>
              </w:rPr>
              <w:t>P7</w:t>
            </w:r>
          </w:p>
        </w:tc>
        <w:tc>
          <w:tcPr>
            <w:tcW w:w="1425" w:type="dxa"/>
            <w:vAlign w:val="center"/>
          </w:tcPr>
          <w:p w:rsidR="0034723D" w:rsidRPr="00155802" w:rsidRDefault="0034723D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55802">
              <w:rPr>
                <w:rFonts w:ascii="Times New Roman" w:hAnsi="Times New Roman" w:cs="Times New Roman"/>
                <w:b/>
              </w:rPr>
              <w:t>P8</w:t>
            </w:r>
          </w:p>
        </w:tc>
      </w:tr>
      <w:tr w:rsidR="0034723D" w:rsidRPr="00F57E91" w:rsidTr="009E0E83">
        <w:trPr>
          <w:trHeight w:val="180"/>
          <w:jc w:val="center"/>
        </w:trPr>
        <w:tc>
          <w:tcPr>
            <w:tcW w:w="1647" w:type="dxa"/>
            <w:vAlign w:val="center"/>
          </w:tcPr>
          <w:p w:rsidR="0034723D" w:rsidRPr="00F57E91" w:rsidRDefault="0034723D" w:rsidP="009E0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06" w:type="dxa"/>
            <w:vAlign w:val="center"/>
          </w:tcPr>
          <w:p w:rsidR="0034723D" w:rsidRPr="00F57E91" w:rsidRDefault="00045471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  <w:tc>
          <w:tcPr>
            <w:tcW w:w="1416" w:type="dxa"/>
            <w:vAlign w:val="center"/>
          </w:tcPr>
          <w:p w:rsidR="0034723D" w:rsidRPr="00F57E91" w:rsidRDefault="00045471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Q</w:t>
            </w:r>
            <w:r w:rsidR="0034723D">
              <w:rPr>
                <w:rFonts w:ascii="Times New Roman" w:hAnsi="Times New Roman" w:cs="Times New Roman"/>
                <w:color w:val="000000" w:themeColor="text1"/>
              </w:rPr>
              <w:t>QMP</w:t>
            </w:r>
          </w:p>
        </w:tc>
        <w:tc>
          <w:tcPr>
            <w:tcW w:w="1461" w:type="dxa"/>
            <w:vAlign w:val="center"/>
          </w:tcPr>
          <w:p w:rsidR="0034723D" w:rsidRPr="00F57E91" w:rsidRDefault="00045471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-I</w:t>
            </w:r>
          </w:p>
        </w:tc>
        <w:tc>
          <w:tcPr>
            <w:tcW w:w="1439" w:type="dxa"/>
            <w:vMerge w:val="restart"/>
            <w:shd w:val="clear" w:color="auto" w:fill="FFC000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LUNCH </w:t>
            </w:r>
            <w:r w:rsidRPr="00F57E91">
              <w:rPr>
                <w:rFonts w:ascii="Times New Roman" w:hAnsi="Times New Roman" w:cs="Times New Roman"/>
                <w:color w:val="000000" w:themeColor="text1"/>
              </w:rPr>
              <w:t>BREAK</w:t>
            </w:r>
          </w:p>
        </w:tc>
        <w:tc>
          <w:tcPr>
            <w:tcW w:w="1425" w:type="dxa"/>
          </w:tcPr>
          <w:p w:rsidR="0034723D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</w:tr>
      <w:tr w:rsidR="0034723D" w:rsidRPr="00F57E91" w:rsidTr="009E0E83">
        <w:trPr>
          <w:jc w:val="center"/>
        </w:trPr>
        <w:tc>
          <w:tcPr>
            <w:tcW w:w="1647" w:type="dxa"/>
            <w:vAlign w:val="center"/>
          </w:tcPr>
          <w:p w:rsidR="0034723D" w:rsidRPr="00F57E91" w:rsidRDefault="0034723D" w:rsidP="009E0E8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06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16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61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39" w:type="dxa"/>
            <w:vMerge/>
            <w:shd w:val="clear" w:color="auto" w:fill="FFC000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:rsidR="0034723D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  <w:vAlign w:val="center"/>
          </w:tcPr>
          <w:p w:rsidR="0034723D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34723D">
              <w:rPr>
                <w:rFonts w:ascii="Times New Roman" w:hAnsi="Times New Roman" w:cs="Times New Roman"/>
              </w:rPr>
              <w:t>RW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</w:t>
            </w:r>
            <w:r w:rsidR="0018441C">
              <w:rPr>
                <w:rFonts w:ascii="Times New Roman" w:hAnsi="Times New Roman" w:cs="Times New Roman"/>
                <w:color w:val="000000" w:themeColor="text1"/>
              </w:rPr>
              <w:t>CAL</w:t>
            </w:r>
          </w:p>
        </w:tc>
        <w:tc>
          <w:tcPr>
            <w:tcW w:w="1425" w:type="dxa"/>
            <w:vAlign w:val="center"/>
          </w:tcPr>
          <w:p w:rsidR="0034723D" w:rsidRPr="00F57E91" w:rsidRDefault="0018441C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CAL</w:t>
            </w:r>
          </w:p>
        </w:tc>
      </w:tr>
      <w:tr w:rsidR="0018441C" w:rsidRPr="00F57E91" w:rsidTr="00E2380C">
        <w:trPr>
          <w:jc w:val="center"/>
        </w:trPr>
        <w:tc>
          <w:tcPr>
            <w:tcW w:w="1647" w:type="dxa"/>
            <w:vAlign w:val="center"/>
          </w:tcPr>
          <w:p w:rsidR="0018441C" w:rsidRPr="00F57E91" w:rsidRDefault="0018441C" w:rsidP="0018441C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06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-I</w:t>
            </w:r>
          </w:p>
        </w:tc>
        <w:tc>
          <w:tcPr>
            <w:tcW w:w="1416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CAL</w:t>
            </w:r>
          </w:p>
        </w:tc>
        <w:tc>
          <w:tcPr>
            <w:tcW w:w="1461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CAL</w:t>
            </w:r>
          </w:p>
        </w:tc>
        <w:tc>
          <w:tcPr>
            <w:tcW w:w="1439" w:type="dxa"/>
            <w:vMerge/>
            <w:shd w:val="clear" w:color="auto" w:fill="FFC000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:rsidR="0018441C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</w:tcPr>
          <w:p w:rsidR="0018441C" w:rsidRDefault="0018441C" w:rsidP="0018441C">
            <w:pPr>
              <w:jc w:val="center"/>
            </w:pPr>
            <w:r w:rsidRPr="00BB1F06">
              <w:rPr>
                <w:rFonts w:ascii="Times New Roman" w:hAnsi="Times New Roman" w:cs="Times New Roman"/>
              </w:rPr>
              <w:t>TRW</w:t>
            </w:r>
          </w:p>
        </w:tc>
        <w:tc>
          <w:tcPr>
            <w:tcW w:w="1425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URP</w:t>
            </w:r>
          </w:p>
        </w:tc>
        <w:tc>
          <w:tcPr>
            <w:tcW w:w="1425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QMP</w:t>
            </w:r>
          </w:p>
        </w:tc>
      </w:tr>
      <w:tr w:rsidR="0018441C" w:rsidRPr="00F57E91" w:rsidTr="00E2380C">
        <w:trPr>
          <w:jc w:val="center"/>
        </w:trPr>
        <w:tc>
          <w:tcPr>
            <w:tcW w:w="1647" w:type="dxa"/>
            <w:vAlign w:val="center"/>
          </w:tcPr>
          <w:p w:rsidR="0018441C" w:rsidRPr="00F57E91" w:rsidRDefault="0018441C" w:rsidP="0018441C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06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16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61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39" w:type="dxa"/>
            <w:vMerge/>
            <w:shd w:val="clear" w:color="auto" w:fill="FFC000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</w:tcPr>
          <w:p w:rsidR="0018441C" w:rsidRDefault="0018441C" w:rsidP="0018441C">
            <w:pPr>
              <w:jc w:val="center"/>
            </w:pPr>
            <w:r w:rsidRPr="00BB1F06">
              <w:rPr>
                <w:rFonts w:ascii="Times New Roman" w:hAnsi="Times New Roman" w:cs="Times New Roman"/>
              </w:rPr>
              <w:t>TRW</w:t>
            </w:r>
          </w:p>
        </w:tc>
        <w:tc>
          <w:tcPr>
            <w:tcW w:w="1425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URP</w:t>
            </w:r>
          </w:p>
        </w:tc>
        <w:tc>
          <w:tcPr>
            <w:tcW w:w="1425" w:type="dxa"/>
            <w:vAlign w:val="center"/>
          </w:tcPr>
          <w:p w:rsidR="0018441C" w:rsidRPr="00F57E91" w:rsidRDefault="0018441C" w:rsidP="0018441C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</w:tr>
      <w:tr w:rsidR="0034723D" w:rsidRPr="00F57E91" w:rsidTr="009E0E83">
        <w:trPr>
          <w:jc w:val="center"/>
        </w:trPr>
        <w:tc>
          <w:tcPr>
            <w:tcW w:w="1647" w:type="dxa"/>
            <w:vAlign w:val="center"/>
          </w:tcPr>
          <w:p w:rsidR="0034723D" w:rsidRPr="00F57E91" w:rsidRDefault="0034723D" w:rsidP="009E0E8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06" w:type="dxa"/>
            <w:vAlign w:val="center"/>
          </w:tcPr>
          <w:p w:rsidR="0034723D" w:rsidRPr="00F57E91" w:rsidRDefault="0018441C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Q</w:t>
            </w:r>
            <w:r w:rsidR="0034723D">
              <w:rPr>
                <w:rFonts w:ascii="Times New Roman" w:hAnsi="Times New Roman" w:cs="Times New Roman"/>
                <w:color w:val="000000" w:themeColor="text1"/>
              </w:rPr>
              <w:t>QMP</w:t>
            </w:r>
          </w:p>
        </w:tc>
        <w:tc>
          <w:tcPr>
            <w:tcW w:w="1416" w:type="dxa"/>
            <w:vAlign w:val="center"/>
          </w:tcPr>
          <w:p w:rsidR="0034723D" w:rsidRPr="00F57E91" w:rsidRDefault="0018441C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-I</w:t>
            </w:r>
          </w:p>
        </w:tc>
        <w:tc>
          <w:tcPr>
            <w:tcW w:w="1461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URP</w:t>
            </w:r>
          </w:p>
        </w:tc>
        <w:tc>
          <w:tcPr>
            <w:tcW w:w="1439" w:type="dxa"/>
            <w:vMerge/>
            <w:shd w:val="clear" w:color="auto" w:fill="FFC000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:rsidR="0034723D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F57E91"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25" w:type="dxa"/>
            <w:vAlign w:val="center"/>
          </w:tcPr>
          <w:p w:rsidR="0034723D" w:rsidRPr="00F57E91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</w:tr>
      <w:tr w:rsidR="0034723D" w:rsidRPr="00F57E91" w:rsidTr="0034723D">
        <w:trPr>
          <w:jc w:val="center"/>
        </w:trPr>
        <w:tc>
          <w:tcPr>
            <w:tcW w:w="1647" w:type="dxa"/>
            <w:vAlign w:val="center"/>
          </w:tcPr>
          <w:p w:rsidR="0034723D" w:rsidRPr="00F57E91" w:rsidRDefault="0034723D" w:rsidP="009E0E8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522" w:type="dxa"/>
            <w:gridSpan w:val="8"/>
            <w:shd w:val="clear" w:color="auto" w:fill="C5E0B3" w:themeFill="accent6" w:themeFillTint="66"/>
            <w:vAlign w:val="center"/>
          </w:tcPr>
          <w:p w:rsidR="0034723D" w:rsidRDefault="0034723D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34723D" w:rsidRPr="00F57E91" w:rsidRDefault="0034723D" w:rsidP="0034723D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 w:rsidR="0034723D" w:rsidRPr="008E21BD" w:rsidRDefault="0034723D" w:rsidP="0034723D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8E21BD">
        <w:rPr>
          <w:rFonts w:ascii="Times New Roman" w:hAnsi="Times New Roman" w:cs="Times New Roman"/>
        </w:rPr>
        <w:t>FURP:</w:t>
      </w:r>
      <w:r w:rsidR="00981B9D">
        <w:rPr>
          <w:rFonts w:ascii="Times New Roman" w:hAnsi="Times New Roman" w:cs="Times New Roman"/>
        </w:rPr>
        <w:t xml:space="preserve"> </w:t>
      </w:r>
      <w:r w:rsidRPr="008E21BD">
        <w:rPr>
          <w:rFonts w:ascii="Times New Roman" w:hAnsi="Times New Roman" w:cs="Times New Roman"/>
        </w:rPr>
        <w:t xml:space="preserve">Fundamentals </w:t>
      </w:r>
      <w:r w:rsidR="00E2380C" w:rsidRPr="008E21BD">
        <w:rPr>
          <w:rFonts w:ascii="Times New Roman" w:hAnsi="Times New Roman" w:cs="Times New Roman"/>
        </w:rPr>
        <w:t>of Urban</w:t>
      </w:r>
      <w:r w:rsidRPr="008E21BD">
        <w:rPr>
          <w:rFonts w:ascii="Times New Roman" w:hAnsi="Times New Roman" w:cs="Times New Roman"/>
        </w:rPr>
        <w:t xml:space="preserve"> and Regional Planning- Ms. </w:t>
      </w:r>
      <w:proofErr w:type="spellStart"/>
      <w:r w:rsidRPr="008E21BD">
        <w:rPr>
          <w:rFonts w:ascii="Times New Roman" w:hAnsi="Times New Roman" w:cs="Times New Roman"/>
        </w:rPr>
        <w:t>Swapna</w:t>
      </w:r>
      <w:proofErr w:type="spellEnd"/>
      <w:r w:rsidRPr="008E21BD">
        <w:rPr>
          <w:rFonts w:ascii="Times New Roman" w:hAnsi="Times New Roman" w:cs="Times New Roman"/>
        </w:rPr>
        <w:t xml:space="preserve"> </w:t>
      </w:r>
      <w:proofErr w:type="spellStart"/>
      <w:r w:rsidRPr="008E21BD">
        <w:rPr>
          <w:rFonts w:ascii="Times New Roman" w:hAnsi="Times New Roman" w:cs="Times New Roman"/>
        </w:rPr>
        <w:t>Sarita</w:t>
      </w:r>
      <w:proofErr w:type="spellEnd"/>
      <w:r w:rsidRPr="008E21BD">
        <w:rPr>
          <w:rFonts w:ascii="Times New Roman" w:hAnsi="Times New Roman" w:cs="Times New Roman"/>
        </w:rPr>
        <w:t xml:space="preserve"> Swain (SSS)</w:t>
      </w:r>
    </w:p>
    <w:p w:rsidR="0034723D" w:rsidRPr="008E21BD" w:rsidRDefault="00583A61" w:rsidP="0034723D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P-I: Techniques of Planning-</w:t>
      </w:r>
      <w:proofErr w:type="gramStart"/>
      <w:r>
        <w:rPr>
          <w:rFonts w:ascii="Times New Roman" w:hAnsi="Times New Roman" w:cs="Times New Roman"/>
        </w:rPr>
        <w:t>I:</w:t>
      </w:r>
      <w:r w:rsidR="0034723D" w:rsidRPr="008E21BD">
        <w:rPr>
          <w:rFonts w:ascii="Times New Roman" w:hAnsi="Times New Roman" w:cs="Times New Roman"/>
        </w:rPr>
        <w:t>:</w:t>
      </w:r>
      <w:proofErr w:type="gramEnd"/>
      <w:r w:rsidR="0034723D" w:rsidRPr="008E21BD">
        <w:rPr>
          <w:rFonts w:ascii="Times New Roman" w:hAnsi="Times New Roman" w:cs="Times New Roman"/>
        </w:rPr>
        <w:t xml:space="preserve"> Mr. </w:t>
      </w:r>
      <w:proofErr w:type="spellStart"/>
      <w:r w:rsidR="0034723D" w:rsidRPr="008E21BD">
        <w:rPr>
          <w:rFonts w:ascii="Times New Roman" w:hAnsi="Times New Roman" w:cs="Times New Roman"/>
        </w:rPr>
        <w:t>Bijay</w:t>
      </w:r>
      <w:proofErr w:type="spellEnd"/>
      <w:r w:rsidR="0034723D" w:rsidRPr="008E21BD">
        <w:rPr>
          <w:rFonts w:ascii="Times New Roman" w:hAnsi="Times New Roman" w:cs="Times New Roman"/>
        </w:rPr>
        <w:t xml:space="preserve"> </w:t>
      </w:r>
      <w:proofErr w:type="spellStart"/>
      <w:r w:rsidR="0034723D" w:rsidRPr="008E21BD">
        <w:rPr>
          <w:rFonts w:ascii="Times New Roman" w:hAnsi="Times New Roman" w:cs="Times New Roman"/>
        </w:rPr>
        <w:t>Baibhav</w:t>
      </w:r>
      <w:proofErr w:type="spellEnd"/>
      <w:r w:rsidR="0034723D" w:rsidRPr="008E21BD">
        <w:rPr>
          <w:rFonts w:ascii="Times New Roman" w:hAnsi="Times New Roman" w:cs="Times New Roman"/>
        </w:rPr>
        <w:t xml:space="preserve"> Ray (BBR)</w:t>
      </w:r>
    </w:p>
    <w:p w:rsidR="0034723D" w:rsidRPr="008E21BD" w:rsidRDefault="00583A61" w:rsidP="0034723D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</w:t>
      </w:r>
      <w:r w:rsidR="0034723D" w:rsidRPr="008E21BD">
        <w:rPr>
          <w:rFonts w:ascii="Times New Roman" w:hAnsi="Times New Roman" w:cs="Times New Roman"/>
        </w:rPr>
        <w:t>QMP:</w:t>
      </w:r>
      <w:r w:rsidR="00981B9D">
        <w:rPr>
          <w:rFonts w:ascii="Times New Roman" w:hAnsi="Times New Roman" w:cs="Times New Roman"/>
        </w:rPr>
        <w:t xml:space="preserve"> </w:t>
      </w:r>
      <w:r w:rsidR="0034723D" w:rsidRPr="008E21BD">
        <w:rPr>
          <w:rFonts w:ascii="Times New Roman" w:hAnsi="Times New Roman" w:cs="Times New Roman"/>
        </w:rPr>
        <w:t xml:space="preserve">Quantitative </w:t>
      </w:r>
      <w:r>
        <w:rPr>
          <w:rFonts w:ascii="Times New Roman" w:hAnsi="Times New Roman" w:cs="Times New Roman"/>
        </w:rPr>
        <w:t xml:space="preserve">&amp; Qualitative </w:t>
      </w:r>
      <w:r w:rsidR="0034723D" w:rsidRPr="008E21BD">
        <w:rPr>
          <w:rFonts w:ascii="Times New Roman" w:hAnsi="Times New Roman" w:cs="Times New Roman"/>
        </w:rPr>
        <w:t xml:space="preserve">Methods </w:t>
      </w:r>
      <w:r>
        <w:rPr>
          <w:rFonts w:ascii="Times New Roman" w:hAnsi="Times New Roman" w:cs="Times New Roman"/>
        </w:rPr>
        <w:t>for Planners</w:t>
      </w:r>
      <w:r w:rsidR="0034723D" w:rsidRPr="008E21BD">
        <w:rPr>
          <w:rFonts w:ascii="Times New Roman" w:hAnsi="Times New Roman" w:cs="Times New Roman"/>
        </w:rPr>
        <w:t xml:space="preserve">: </w:t>
      </w:r>
      <w:r w:rsidR="0008314C">
        <w:rPr>
          <w:rFonts w:ascii="Times New Roman" w:hAnsi="Times New Roman" w:cs="Times New Roman"/>
        </w:rPr>
        <w:t xml:space="preserve">Mr. M. M. </w:t>
      </w:r>
      <w:proofErr w:type="spellStart"/>
      <w:r w:rsidR="0008314C">
        <w:rPr>
          <w:rFonts w:ascii="Times New Roman" w:hAnsi="Times New Roman" w:cs="Times New Roman"/>
        </w:rPr>
        <w:t>Muduli</w:t>
      </w:r>
      <w:proofErr w:type="spellEnd"/>
    </w:p>
    <w:p w:rsidR="0034723D" w:rsidRPr="008E21BD" w:rsidRDefault="00583A61" w:rsidP="0034723D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W: Technical</w:t>
      </w:r>
      <w:r w:rsidR="00981B9D">
        <w:rPr>
          <w:rFonts w:ascii="Times New Roman" w:hAnsi="Times New Roman" w:cs="Times New Roman"/>
        </w:rPr>
        <w:t xml:space="preserve"> </w:t>
      </w:r>
      <w:r w:rsidR="0034723D" w:rsidRPr="008E21BD">
        <w:rPr>
          <w:rFonts w:ascii="Times New Roman" w:hAnsi="Times New Roman" w:cs="Times New Roman"/>
        </w:rPr>
        <w:t xml:space="preserve">Report Writing: </w:t>
      </w:r>
      <w:proofErr w:type="spellStart"/>
      <w:r w:rsidR="003772E1">
        <w:rPr>
          <w:rFonts w:ascii="Times New Roman" w:hAnsi="Times New Roman" w:cs="Times New Roman"/>
        </w:rPr>
        <w:t>Dr.</w:t>
      </w:r>
      <w:proofErr w:type="spellEnd"/>
      <w:r w:rsidR="003772E1">
        <w:rPr>
          <w:rFonts w:ascii="Times New Roman" w:hAnsi="Times New Roman" w:cs="Times New Roman"/>
        </w:rPr>
        <w:t xml:space="preserve"> B. B. Dash</w:t>
      </w:r>
    </w:p>
    <w:p w:rsidR="0034723D" w:rsidRDefault="00583A61" w:rsidP="0034723D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CAL: Basic Computer Application Lab: Ms. </w:t>
      </w:r>
      <w:proofErr w:type="spellStart"/>
      <w:r>
        <w:rPr>
          <w:rFonts w:ascii="Times New Roman" w:hAnsi="Times New Roman" w:cs="Times New Roman"/>
        </w:rPr>
        <w:t>Ankita</w:t>
      </w:r>
      <w:proofErr w:type="spellEnd"/>
      <w:r>
        <w:rPr>
          <w:rFonts w:ascii="Times New Roman" w:hAnsi="Times New Roman" w:cs="Times New Roman"/>
        </w:rPr>
        <w:t xml:space="preserve"> Patnaik (AP)</w:t>
      </w:r>
    </w:p>
    <w:p w:rsidR="0034723D" w:rsidRDefault="0034723D" w:rsidP="0034723D">
      <w:pPr>
        <w:spacing w:after="0" w:line="240" w:lineRule="auto"/>
        <w:ind w:firstLine="720"/>
        <w:rPr>
          <w:rFonts w:eastAsia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PS-I: Planning Studio </w:t>
      </w:r>
      <w:r w:rsidR="00583A61">
        <w:rPr>
          <w:rFonts w:ascii="Times New Roman" w:hAnsi="Times New Roman" w:cs="Times New Roman"/>
        </w:rPr>
        <w:t xml:space="preserve">I: </w:t>
      </w:r>
      <w:r w:rsidRPr="0083462E">
        <w:rPr>
          <w:rFonts w:ascii="Times New Roman" w:hAnsi="Times New Roman" w:cs="Times New Roman"/>
        </w:rPr>
        <w:t xml:space="preserve">Ms. </w:t>
      </w:r>
      <w:proofErr w:type="spellStart"/>
      <w:r w:rsidRPr="0083462E">
        <w:rPr>
          <w:rFonts w:ascii="Times New Roman" w:hAnsi="Times New Roman" w:cs="Times New Roman"/>
        </w:rPr>
        <w:t>Ankita</w:t>
      </w:r>
      <w:proofErr w:type="spellEnd"/>
      <w:r w:rsidRPr="0083462E">
        <w:rPr>
          <w:rFonts w:ascii="Times New Roman" w:hAnsi="Times New Roman" w:cs="Times New Roman"/>
        </w:rPr>
        <w:t xml:space="preserve"> Patnaik (AP</w:t>
      </w:r>
      <w:r w:rsidRPr="007B0E06"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83462E">
        <w:rPr>
          <w:rFonts w:ascii="Times New Roman" w:hAnsi="Times New Roman" w:cs="Times New Roman"/>
        </w:rPr>
        <w:t xml:space="preserve">Mr. </w:t>
      </w:r>
      <w:proofErr w:type="spellStart"/>
      <w:r w:rsidRPr="0083462E">
        <w:rPr>
          <w:rFonts w:ascii="Times New Roman" w:hAnsi="Times New Roman" w:cs="Times New Roman"/>
        </w:rPr>
        <w:t>Bijay</w:t>
      </w:r>
      <w:proofErr w:type="spellEnd"/>
      <w:r w:rsidRPr="0083462E">
        <w:rPr>
          <w:rFonts w:ascii="Times New Roman" w:hAnsi="Times New Roman" w:cs="Times New Roman"/>
        </w:rPr>
        <w:t xml:space="preserve"> </w:t>
      </w:r>
      <w:proofErr w:type="spellStart"/>
      <w:r w:rsidRPr="0083462E">
        <w:rPr>
          <w:rFonts w:ascii="Times New Roman" w:hAnsi="Times New Roman" w:cs="Times New Roman"/>
        </w:rPr>
        <w:t>Baibhav</w:t>
      </w:r>
      <w:proofErr w:type="spellEnd"/>
      <w:r w:rsidRPr="0083462E">
        <w:rPr>
          <w:rFonts w:ascii="Times New Roman" w:hAnsi="Times New Roman" w:cs="Times New Roman"/>
        </w:rPr>
        <w:t xml:space="preserve"> Ray (BBR)</w:t>
      </w:r>
    </w:p>
    <w:p w:rsidR="0034723D" w:rsidRDefault="0034723D" w:rsidP="0034723D">
      <w:pPr>
        <w:spacing w:after="0" w:line="240" w:lineRule="auto"/>
        <w:ind w:firstLine="720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  <w:r w:rsidRPr="00F57E91">
        <w:rPr>
          <w:rFonts w:ascii="Times New Roman" w:hAnsi="Times New Roman" w:cs="Times New Roman"/>
        </w:rPr>
        <w:t>LS/SW: Library Studies/ Studio Work</w:t>
      </w:r>
    </w:p>
    <w:p w:rsidR="00830E11" w:rsidRDefault="00830E11" w:rsidP="00830E11">
      <w:pPr>
        <w:pStyle w:val="Normal2"/>
        <w:spacing w:after="0"/>
        <w:jc w:val="center"/>
        <w:rPr>
          <w:rFonts w:ascii="Times New Roman" w:hAnsi="Times New Roman" w:cs="Times New Roman"/>
        </w:rPr>
      </w:pPr>
    </w:p>
    <w:p w:rsidR="00830E11" w:rsidRPr="00583A61" w:rsidRDefault="00583A61" w:rsidP="00583A61">
      <w:pPr>
        <w:pStyle w:val="Normal2"/>
        <w:spacing w:after="0"/>
        <w:rPr>
          <w:rFonts w:ascii="Times New Roman" w:hAnsi="Times New Roman" w:cs="Times New Roman"/>
          <w:b/>
          <w:color w:val="FF0000"/>
        </w:rPr>
      </w:pPr>
      <w:r w:rsidRPr="00583A61">
        <w:rPr>
          <w:rFonts w:ascii="Times New Roman" w:hAnsi="Times New Roman" w:cs="Times New Roman"/>
          <w:b/>
          <w:color w:val="FF0000"/>
        </w:rPr>
        <w:t>Room No.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1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31B50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B31B50" w:rsidRPr="009916A1" w:rsidRDefault="00B31B50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434BC0" w:rsidRDefault="00434BC0" w:rsidP="00840507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F57F9A" w:rsidRDefault="00F57F9A" w:rsidP="00F94FB3">
      <w:pPr>
        <w:spacing w:after="0"/>
        <w:jc w:val="center"/>
        <w:rPr>
          <w:rFonts w:ascii="Times New Roman" w:hAnsi="Times New Roman" w:cs="Times New Roman"/>
          <w:b/>
          <w:u w:val="single"/>
        </w:rPr>
      </w:pPr>
    </w:p>
    <w:p w:rsidR="00D307A2" w:rsidRPr="00443C98" w:rsidRDefault="00D307A2" w:rsidP="00D307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  <w:r w:rsidRPr="00443C98">
        <w:rPr>
          <w:rFonts w:ascii="Times New Roman" w:eastAsia="Times New Roman" w:hAnsi="Times New Roman" w:cs="Times New Roman"/>
          <w:b/>
          <w:u w:val="single"/>
        </w:rPr>
        <w:t xml:space="preserve">TIME TABLE FOR 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FIRST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SEMESTER 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BACHELOR OF ARCHITECTURE</w:t>
      </w:r>
      <w:r w:rsidRPr="00443C98">
        <w:rPr>
          <w:rFonts w:ascii="Times New Roman" w:eastAsia="Times New Roman" w:hAnsi="Times New Roman" w:cs="Times New Roman"/>
          <w:b/>
          <w:u w:val="single"/>
        </w:rPr>
        <w:t xml:space="preserve"> FOR THE SESSION 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>202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3</w:t>
      </w:r>
      <w:r w:rsidRPr="00443C98">
        <w:rPr>
          <w:rFonts w:ascii="Times New Roman" w:eastAsia="Times New Roman" w:hAnsi="Times New Roman" w:cs="Times New Roman"/>
          <w:b/>
          <w:u w:val="single"/>
          <w:lang w:eastAsia="zh-TW"/>
        </w:rPr>
        <w:t>-202</w:t>
      </w:r>
      <w:r>
        <w:rPr>
          <w:rFonts w:ascii="Times New Roman" w:eastAsia="Times New Roman" w:hAnsi="Times New Roman" w:cs="Times New Roman"/>
          <w:b/>
          <w:u w:val="single"/>
          <w:lang w:eastAsia="zh-TW"/>
        </w:rPr>
        <w:t>4</w:t>
      </w:r>
    </w:p>
    <w:p w:rsidR="00ED49EA" w:rsidRDefault="00D307A2" w:rsidP="00ED49E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  <w:r w:rsidRPr="00FB5526"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 w:rsidR="00982A99"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  <w:t>11</w:t>
      </w:r>
      <w:r>
        <w:rPr>
          <w:rFonts w:ascii="Times New Roman" w:eastAsia="Times New Roman" w:hAnsi="Times New Roman" w:cs="Times New Roman"/>
          <w:b/>
          <w:color w:val="FF0000"/>
          <w:u w:val="single"/>
          <w:lang w:eastAsia="zh-TW"/>
        </w:rPr>
        <w:t>.09.2023</w:t>
      </w:r>
      <w:r w:rsidR="00ED49EA" w:rsidRPr="00ED49EA">
        <w:rPr>
          <w:rFonts w:ascii="Times New Roman" w:eastAsia="Times New Roman" w:hAnsi="Times New Roman" w:cs="Times New Roman"/>
          <w:b/>
          <w:u w:val="single"/>
          <w:lang w:eastAsia="zh-TW"/>
        </w:rPr>
        <w:t xml:space="preserve"> </w:t>
      </w:r>
    </w:p>
    <w:p w:rsidR="00ED49EA" w:rsidRDefault="00ED49EA" w:rsidP="00ED49E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u w:val="single"/>
          <w:lang w:eastAsia="zh-TW"/>
        </w:rPr>
      </w:pPr>
    </w:p>
    <w:tbl>
      <w:tblPr>
        <w:tblStyle w:val="TableGrid1"/>
        <w:tblpPr w:leftFromText="180" w:rightFromText="180" w:vertAnchor="text" w:tblpXSpec="center" w:tblpY="1"/>
        <w:tblOverlap w:val="never"/>
        <w:tblW w:w="13178" w:type="dxa"/>
        <w:tblLayout w:type="fixed"/>
        <w:tblLook w:val="04A0" w:firstRow="1" w:lastRow="0" w:firstColumn="1" w:lastColumn="0" w:noHBand="0" w:noVBand="1"/>
      </w:tblPr>
      <w:tblGrid>
        <w:gridCol w:w="1679"/>
        <w:gridCol w:w="1548"/>
        <w:gridCol w:w="1446"/>
        <w:gridCol w:w="1531"/>
        <w:gridCol w:w="1515"/>
        <w:gridCol w:w="1320"/>
        <w:gridCol w:w="1134"/>
        <w:gridCol w:w="1417"/>
        <w:gridCol w:w="1588"/>
      </w:tblGrid>
      <w:tr w:rsidR="00ED49EA" w:rsidRPr="00715931" w:rsidTr="009E0E83">
        <w:trPr>
          <w:trHeight w:val="420"/>
        </w:trPr>
        <w:tc>
          <w:tcPr>
            <w:tcW w:w="1679" w:type="dxa"/>
            <w:vAlign w:val="center"/>
          </w:tcPr>
          <w:p w:rsidR="00ED49EA" w:rsidRPr="00715931" w:rsidRDefault="00ED49EA" w:rsidP="009E0E8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IME</w:t>
            </w:r>
            <w:r>
              <w:rPr>
                <w:rFonts w:ascii="Times New Roman" w:hAnsi="Times New Roman" w:cs="Times New Roman"/>
                <w:b/>
              </w:rPr>
              <w:t xml:space="preserve">/ </w:t>
            </w:r>
            <w:r w:rsidRPr="0071593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48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</w:t>
            </w:r>
            <w:r w:rsidRPr="00715931">
              <w:rPr>
                <w:rFonts w:ascii="Times New Roman" w:hAnsi="Times New Roman" w:cs="Times New Roman"/>
                <w:b/>
              </w:rPr>
              <w:t xml:space="preserve"> -</w:t>
            </w:r>
            <w:r>
              <w:rPr>
                <w:rFonts w:ascii="Times New Roman" w:hAnsi="Times New Roman" w:cs="Times New Roman"/>
                <w:b/>
              </w:rPr>
              <w:t>10</w:t>
            </w:r>
            <w:r w:rsidRPr="00715931">
              <w:rPr>
                <w:rFonts w:ascii="Times New Roman" w:hAnsi="Times New Roman" w:cs="Times New Roman"/>
                <w:b/>
              </w:rPr>
              <w:t>AM</w:t>
            </w:r>
          </w:p>
        </w:tc>
        <w:tc>
          <w:tcPr>
            <w:tcW w:w="1446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-11</w:t>
            </w:r>
            <w:r w:rsidRPr="00715931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531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-12</w:t>
            </w:r>
            <w:r w:rsidRPr="00715931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515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-1</w:t>
            </w:r>
            <w:r w:rsidRPr="00715931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320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</w:t>
            </w:r>
            <w:r w:rsidRPr="00715931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134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17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588" w:type="dxa"/>
            <w:vAlign w:val="center"/>
          </w:tcPr>
          <w:p w:rsidR="00ED49EA" w:rsidRPr="00715931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D49EA" w:rsidRPr="00715931" w:rsidTr="009E0E83">
        <w:trPr>
          <w:trHeight w:val="687"/>
        </w:trPr>
        <w:tc>
          <w:tcPr>
            <w:tcW w:w="1679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525" w:type="dxa"/>
            <w:gridSpan w:val="3"/>
            <w:vAlign w:val="center"/>
          </w:tcPr>
          <w:p w:rsidR="00ED49EA" w:rsidRPr="000E454A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D (AKR, SU, SB)</w:t>
            </w:r>
          </w:p>
        </w:tc>
        <w:tc>
          <w:tcPr>
            <w:tcW w:w="1515" w:type="dxa"/>
            <w:vMerge w:val="restart"/>
            <w:shd w:val="clear" w:color="auto" w:fill="FFC000"/>
            <w:vAlign w:val="center"/>
          </w:tcPr>
          <w:p w:rsidR="00ED49EA" w:rsidRPr="000E454A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0521A">
              <w:rPr>
                <w:rFonts w:ascii="Times New Roman" w:hAnsi="Times New Roman" w:cs="Times New Roman"/>
                <w:b/>
                <w:bCs/>
              </w:rPr>
              <w:t>BREAK</w:t>
            </w:r>
          </w:p>
        </w:tc>
        <w:tc>
          <w:tcPr>
            <w:tcW w:w="1320" w:type="dxa"/>
            <w:shd w:val="clear" w:color="auto" w:fill="auto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 (PK)</w:t>
            </w:r>
          </w:p>
        </w:tc>
        <w:tc>
          <w:tcPr>
            <w:tcW w:w="1134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A (SB)</w:t>
            </w:r>
          </w:p>
        </w:tc>
        <w:tc>
          <w:tcPr>
            <w:tcW w:w="1417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</w:t>
            </w:r>
          </w:p>
        </w:tc>
        <w:tc>
          <w:tcPr>
            <w:tcW w:w="1588" w:type="dxa"/>
            <w:vAlign w:val="center"/>
          </w:tcPr>
          <w:p w:rsidR="00ED49EA" w:rsidRPr="00715931" w:rsidRDefault="00ED49EA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 – I</w:t>
            </w:r>
          </w:p>
        </w:tc>
      </w:tr>
      <w:tr w:rsidR="00ED49EA" w:rsidRPr="00715931" w:rsidTr="009E0E83">
        <w:trPr>
          <w:trHeight w:val="703"/>
        </w:trPr>
        <w:tc>
          <w:tcPr>
            <w:tcW w:w="1679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48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ch</w:t>
            </w:r>
            <w:proofErr w:type="spellEnd"/>
            <w:r>
              <w:rPr>
                <w:rFonts w:ascii="Times New Roman" w:hAnsi="Times New Roman" w:cs="Times New Roman"/>
              </w:rPr>
              <w:t xml:space="preserve">- I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977" w:type="dxa"/>
            <w:gridSpan w:val="2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8"/>
              </w:rPr>
              <w:t>DG – I (PPK, MP, AR)</w:t>
            </w:r>
          </w:p>
        </w:tc>
        <w:tc>
          <w:tcPr>
            <w:tcW w:w="1515" w:type="dxa"/>
            <w:vMerge/>
            <w:shd w:val="clear" w:color="auto" w:fill="FFC000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8"/>
              </w:rPr>
              <w:t>DG – I (PPK, MP, AR)</w:t>
            </w:r>
          </w:p>
        </w:tc>
        <w:tc>
          <w:tcPr>
            <w:tcW w:w="4139" w:type="dxa"/>
            <w:gridSpan w:val="3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W (AR, SB)</w:t>
            </w:r>
          </w:p>
        </w:tc>
      </w:tr>
      <w:tr w:rsidR="00A36EBF" w:rsidRPr="00715931" w:rsidTr="009E0E83">
        <w:trPr>
          <w:trHeight w:val="408"/>
        </w:trPr>
        <w:tc>
          <w:tcPr>
            <w:tcW w:w="1679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48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 (PK)</w:t>
            </w:r>
          </w:p>
        </w:tc>
        <w:tc>
          <w:tcPr>
            <w:tcW w:w="2977" w:type="dxa"/>
            <w:gridSpan w:val="2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D (AKR, SU, SB)</w:t>
            </w:r>
          </w:p>
        </w:tc>
        <w:tc>
          <w:tcPr>
            <w:tcW w:w="1515" w:type="dxa"/>
            <w:vMerge/>
            <w:shd w:val="clear" w:color="auto" w:fill="FFC000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D (AKR, SU, SB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 – I (PK)</w:t>
            </w:r>
          </w:p>
        </w:tc>
        <w:tc>
          <w:tcPr>
            <w:tcW w:w="1417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A (SB)</w:t>
            </w:r>
          </w:p>
        </w:tc>
        <w:tc>
          <w:tcPr>
            <w:tcW w:w="1588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 – I</w:t>
            </w:r>
          </w:p>
        </w:tc>
      </w:tr>
      <w:tr w:rsidR="00A36EBF" w:rsidRPr="00715931" w:rsidTr="009E0E83">
        <w:trPr>
          <w:trHeight w:val="527"/>
        </w:trPr>
        <w:tc>
          <w:tcPr>
            <w:tcW w:w="1679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525" w:type="dxa"/>
            <w:gridSpan w:val="3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C – I (AS, GP, AR)</w:t>
            </w:r>
          </w:p>
        </w:tc>
        <w:tc>
          <w:tcPr>
            <w:tcW w:w="1515" w:type="dxa"/>
            <w:vMerge/>
            <w:shd w:val="clear" w:color="auto" w:fill="FFC000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ch</w:t>
            </w:r>
            <w:proofErr w:type="spellEnd"/>
            <w:r>
              <w:rPr>
                <w:rFonts w:ascii="Times New Roman" w:hAnsi="Times New Roman" w:cs="Times New Roman"/>
              </w:rPr>
              <w:t xml:space="preserve">- I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A36EBF" w:rsidRPr="0030521A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IA (SB)</w:t>
            </w:r>
          </w:p>
        </w:tc>
        <w:tc>
          <w:tcPr>
            <w:tcW w:w="1417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 – I</w:t>
            </w:r>
          </w:p>
        </w:tc>
        <w:tc>
          <w:tcPr>
            <w:tcW w:w="1588" w:type="dxa"/>
            <w:vAlign w:val="center"/>
          </w:tcPr>
          <w:p w:rsidR="00A36EBF" w:rsidRPr="00715931" w:rsidRDefault="00A36EBF" w:rsidP="00A36EB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</w:t>
            </w:r>
          </w:p>
        </w:tc>
      </w:tr>
      <w:tr w:rsidR="00ED49EA" w:rsidRPr="00715931" w:rsidTr="009E0E83">
        <w:trPr>
          <w:trHeight w:val="409"/>
        </w:trPr>
        <w:tc>
          <w:tcPr>
            <w:tcW w:w="1679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48" w:type="dxa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ch</w:t>
            </w:r>
            <w:proofErr w:type="spellEnd"/>
            <w:r>
              <w:rPr>
                <w:rFonts w:ascii="Times New Roman" w:hAnsi="Times New Roman" w:cs="Times New Roman"/>
              </w:rPr>
              <w:t xml:space="preserve">- I (Civil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977" w:type="dxa"/>
            <w:gridSpan w:val="2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8"/>
              </w:rPr>
              <w:t>DG – I (PPK, MP, AR)</w:t>
            </w:r>
          </w:p>
        </w:tc>
        <w:tc>
          <w:tcPr>
            <w:tcW w:w="1515" w:type="dxa"/>
            <w:vMerge/>
            <w:shd w:val="clear" w:color="auto" w:fill="FFC000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0" w:type="dxa"/>
            <w:shd w:val="clear" w:color="auto" w:fill="auto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8"/>
              </w:rPr>
              <w:t>DG – I (PPK, MP, AR)</w:t>
            </w:r>
          </w:p>
        </w:tc>
        <w:tc>
          <w:tcPr>
            <w:tcW w:w="4139" w:type="dxa"/>
            <w:gridSpan w:val="3"/>
            <w:vAlign w:val="center"/>
          </w:tcPr>
          <w:p w:rsidR="00ED49EA" w:rsidRPr="00715931" w:rsidRDefault="00ED49EA" w:rsidP="009E0E8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 (M &amp; H </w:t>
            </w:r>
            <w:proofErr w:type="spellStart"/>
            <w:r>
              <w:rPr>
                <w:rFonts w:ascii="Times New Roman" w:hAnsi="Times New Roman" w:cs="Times New Roman"/>
              </w:rPr>
              <w:t>Dep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ED49EA" w:rsidRPr="00443C98" w:rsidTr="00B117A3">
        <w:trPr>
          <w:trHeight w:val="465"/>
        </w:trPr>
        <w:tc>
          <w:tcPr>
            <w:tcW w:w="1679" w:type="dxa"/>
            <w:vAlign w:val="center"/>
          </w:tcPr>
          <w:p w:rsidR="00ED49EA" w:rsidRPr="00715931" w:rsidRDefault="00ED49EA" w:rsidP="009E0E83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71593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499" w:type="dxa"/>
            <w:gridSpan w:val="8"/>
            <w:shd w:val="clear" w:color="auto" w:fill="C5E0B3" w:themeFill="accent6" w:themeFillTint="66"/>
            <w:vAlign w:val="center"/>
          </w:tcPr>
          <w:p w:rsidR="00ED49EA" w:rsidRPr="00443C98" w:rsidRDefault="00ED49EA" w:rsidP="009E0E83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BE0E3E">
              <w:rPr>
                <w:rFonts w:ascii="Times New Roman" w:hAnsi="Times New Roman" w:cs="Times New Roman"/>
              </w:rPr>
              <w:t>REMEDIAL CLASSES, STUDENT MENTORING,</w:t>
            </w:r>
            <w:r>
              <w:rPr>
                <w:rFonts w:ascii="Times New Roman" w:hAnsi="Times New Roman" w:cs="Times New Roman"/>
              </w:rPr>
              <w:t xml:space="preserve"> REVIEW AND VIVA,</w:t>
            </w:r>
            <w:r w:rsidRPr="00BE0E3E">
              <w:rPr>
                <w:rFonts w:ascii="Times New Roman" w:hAnsi="Times New Roman" w:cs="Times New Roman"/>
              </w:rPr>
              <w:t xml:space="preserve"> INDUSTRIAL VISIT</w:t>
            </w:r>
            <w:r>
              <w:rPr>
                <w:rFonts w:ascii="Times New Roman" w:hAnsi="Times New Roman" w:cs="Times New Roman"/>
              </w:rPr>
              <w:t>S</w:t>
            </w:r>
            <w:r w:rsidRPr="00BE0E3E">
              <w:rPr>
                <w:rFonts w:ascii="Times New Roman" w:hAnsi="Times New Roman" w:cs="Times New Roman"/>
              </w:rPr>
              <w:t xml:space="preserve"> ETC. ON 1ST AND 3RD SATURDAY</w:t>
            </w:r>
            <w:r>
              <w:rPr>
                <w:rFonts w:ascii="Times New Roman" w:hAnsi="Times New Roman" w:cs="Times New Roman"/>
              </w:rPr>
              <w:t>S OF EVERY MONTH</w:t>
            </w:r>
          </w:p>
        </w:tc>
      </w:tr>
    </w:tbl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Math – I = Mathematics I (UBSAR101)</w:t>
      </w:r>
      <w:r w:rsidR="00A36EBF">
        <w:rPr>
          <w:rFonts w:ascii="Calibri" w:eastAsia="Times New Roman" w:hAnsi="Calibri" w:cs="Calibri"/>
          <w:sz w:val="24"/>
          <w:szCs w:val="24"/>
        </w:rPr>
        <w:t xml:space="preserve"> – </w:t>
      </w:r>
      <w:proofErr w:type="spellStart"/>
      <w:r w:rsidR="00A36EBF">
        <w:rPr>
          <w:rFonts w:ascii="Calibri" w:eastAsia="Times New Roman" w:hAnsi="Calibri" w:cs="Calibri"/>
          <w:sz w:val="24"/>
          <w:szCs w:val="24"/>
        </w:rPr>
        <w:t>Dr.</w:t>
      </w:r>
      <w:proofErr w:type="spellEnd"/>
      <w:r w:rsidR="00A36EBF">
        <w:rPr>
          <w:rFonts w:ascii="Calibri" w:eastAsia="Times New Roman" w:hAnsi="Calibri" w:cs="Calibri"/>
          <w:sz w:val="24"/>
          <w:szCs w:val="24"/>
        </w:rPr>
        <w:t xml:space="preserve"> S. S. </w:t>
      </w:r>
      <w:proofErr w:type="spellStart"/>
      <w:r w:rsidR="00A36EBF">
        <w:rPr>
          <w:rFonts w:ascii="Calibri" w:eastAsia="Times New Roman" w:hAnsi="Calibri" w:cs="Calibri"/>
          <w:sz w:val="24"/>
          <w:szCs w:val="24"/>
        </w:rPr>
        <w:t>Routray</w:t>
      </w:r>
      <w:proofErr w:type="spellEnd"/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proofErr w:type="spellStart"/>
      <w:r>
        <w:rPr>
          <w:rFonts w:ascii="Calibri" w:eastAsia="Times New Roman" w:hAnsi="Calibri" w:cs="Calibri"/>
          <w:sz w:val="24"/>
          <w:szCs w:val="24"/>
        </w:rPr>
        <w:t>Mech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– I = Mechanics I (UESAR102) = Civil Department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IA = Introduction to Architecture (UPCAR103) =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usm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Biswal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B)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BM – I = Building Material I (UPCAR104) =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radip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Karmakar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PK)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BD = Basic Design (ULCAR101) =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sit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Kumar Rout (AKR),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raban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Upadhyay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U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usm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Biswal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B)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DG – I = Descriptive Geometry I (ULCAR102) = Mr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arth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ratim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Karmakar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PPK),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Mayaran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raharaj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MP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nk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Rout (AR)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AW = Architectural Workshop (ULCAR103) =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nk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Rout (AR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usm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Biswal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SB)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BC – I = Building Construction I (ULCAR104) = Mr Abhimanyu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Sahoo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AS), Mr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Gayatr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Pati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(GP), Miss </w:t>
      </w:r>
      <w:proofErr w:type="spellStart"/>
      <w:r>
        <w:rPr>
          <w:rFonts w:ascii="Calibri" w:eastAsia="Times New Roman" w:hAnsi="Calibri" w:cs="Calibri"/>
          <w:sz w:val="24"/>
          <w:szCs w:val="24"/>
        </w:rPr>
        <w:t>Ankita</w:t>
      </w:r>
      <w:proofErr w:type="spellEnd"/>
      <w:r>
        <w:rPr>
          <w:rFonts w:ascii="Calibri" w:eastAsia="Times New Roman" w:hAnsi="Calibri" w:cs="Calibri"/>
          <w:sz w:val="24"/>
          <w:szCs w:val="24"/>
        </w:rPr>
        <w:t xml:space="preserve"> Rout (AR)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CE = Communicative English (ULCAR105) = </w:t>
      </w:r>
      <w:proofErr w:type="spellStart"/>
      <w:r w:rsidR="003772E1">
        <w:rPr>
          <w:rFonts w:ascii="Calibri" w:eastAsia="Times New Roman" w:hAnsi="Calibri" w:cs="Calibri"/>
          <w:sz w:val="24"/>
          <w:szCs w:val="24"/>
        </w:rPr>
        <w:t>Dr.</w:t>
      </w:r>
      <w:proofErr w:type="spellEnd"/>
      <w:r w:rsidR="003772E1">
        <w:rPr>
          <w:rFonts w:ascii="Calibri" w:eastAsia="Times New Roman" w:hAnsi="Calibri" w:cs="Calibri"/>
          <w:sz w:val="24"/>
          <w:szCs w:val="24"/>
        </w:rPr>
        <w:t xml:space="preserve"> M. P. Mishra</w:t>
      </w:r>
    </w:p>
    <w:p w:rsidR="00ED49EA" w:rsidRDefault="00ED49EA" w:rsidP="00ED49EA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LIB = Library Research and Studio Discussions</w:t>
      </w:r>
    </w:p>
    <w:p w:rsidR="00D307A2" w:rsidRPr="00FB5526" w:rsidRDefault="00D307A2" w:rsidP="00ED49EA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B55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D49E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        </w:t>
      </w:r>
      <w:r w:rsidRPr="00FB5526">
        <w:rPr>
          <w:noProof/>
        </w:rPr>
        <w:drawing>
          <wp:inline distT="0" distB="0" distL="0" distR="0" wp14:anchorId="37527B96" wp14:editId="725BFA43">
            <wp:extent cx="1468120" cy="4982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7A2" w:rsidRPr="00A62D91" w:rsidRDefault="00D307A2" w:rsidP="00D307A2">
      <w:pPr>
        <w:spacing w:after="0" w:line="240" w:lineRule="auto"/>
        <w:ind w:left="9360" w:firstLine="720"/>
        <w:rPr>
          <w:rFonts w:ascii="Calibri" w:eastAsia="Times New Roman" w:hAnsi="Calibri" w:cs="Calibri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</w:t>
      </w:r>
      <w:r w:rsidRPr="00FB55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F348D7" w:rsidRDefault="00F348D7" w:rsidP="00B757C8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</w:p>
    <w:p w:rsidR="00796E69" w:rsidRPr="00325223" w:rsidRDefault="00967EB7" w:rsidP="00796E69">
      <w:pPr>
        <w:spacing w:after="0"/>
        <w:jc w:val="center"/>
        <w:rPr>
          <w:rFonts w:ascii="Times New Roman" w:hAnsi="Times New Roman"/>
          <w:b/>
          <w:sz w:val="20"/>
          <w:szCs w:val="24"/>
          <w:u w:val="single"/>
        </w:rPr>
      </w:pPr>
      <w:r w:rsidRPr="00325223">
        <w:rPr>
          <w:rFonts w:ascii="Times New Roman" w:hAnsi="Times New Roman"/>
          <w:b/>
          <w:sz w:val="20"/>
          <w:szCs w:val="24"/>
          <w:u w:val="single"/>
        </w:rPr>
        <w:t>TIME TABLE FOR FIRST SEMESTER 5</w:t>
      </w:r>
      <w:r w:rsidRPr="00325223">
        <w:rPr>
          <w:rFonts w:ascii="Times New Roman" w:hAnsi="Times New Roman"/>
          <w:b/>
          <w:bCs/>
          <w:sz w:val="20"/>
          <w:szCs w:val="24"/>
          <w:u w:val="single"/>
        </w:rPr>
        <w:t xml:space="preserve">YR Int. M.Sc. </w:t>
      </w:r>
      <w:r w:rsidR="00796E69" w:rsidRPr="00325223">
        <w:rPr>
          <w:rFonts w:ascii="Times New Roman" w:hAnsi="Times New Roman"/>
          <w:sz w:val="20"/>
          <w:szCs w:val="24"/>
        </w:rPr>
        <w:t>(</w:t>
      </w:r>
      <w:r w:rsidR="00796E69" w:rsidRPr="00325223">
        <w:rPr>
          <w:rFonts w:ascii="Times New Roman" w:hAnsi="Times New Roman"/>
          <w:bCs/>
          <w:sz w:val="20"/>
          <w:szCs w:val="24"/>
        </w:rPr>
        <w:t>MATHEMATICS &amp; COMPUTING, APPLIED PHYSICS &amp; CHEMISTRY</w:t>
      </w:r>
      <w:r w:rsidR="00796E69" w:rsidRPr="00325223">
        <w:rPr>
          <w:rFonts w:ascii="Times New Roman" w:hAnsi="Times New Roman"/>
          <w:sz w:val="20"/>
          <w:szCs w:val="24"/>
        </w:rPr>
        <w:t>)</w:t>
      </w:r>
    </w:p>
    <w:p w:rsidR="00967EB7" w:rsidRPr="00325223" w:rsidRDefault="00967EB7" w:rsidP="00796E69">
      <w:pPr>
        <w:spacing w:after="0"/>
        <w:jc w:val="center"/>
        <w:rPr>
          <w:rFonts w:ascii="Times New Roman" w:hAnsi="Times New Roman"/>
          <w:b/>
          <w:sz w:val="20"/>
          <w:szCs w:val="24"/>
          <w:u w:val="single"/>
        </w:rPr>
      </w:pPr>
      <w:r w:rsidRPr="00325223">
        <w:rPr>
          <w:rFonts w:ascii="Times New Roman" w:hAnsi="Times New Roman"/>
          <w:b/>
          <w:sz w:val="20"/>
          <w:szCs w:val="24"/>
          <w:u w:val="single"/>
        </w:rPr>
        <w:t>FOR THE SESSION 2023-</w:t>
      </w:r>
      <w:proofErr w:type="gramStart"/>
      <w:r w:rsidRPr="00325223">
        <w:rPr>
          <w:rFonts w:ascii="Times New Roman" w:hAnsi="Times New Roman"/>
          <w:b/>
          <w:sz w:val="20"/>
          <w:szCs w:val="24"/>
          <w:u w:val="single"/>
        </w:rPr>
        <w:t>24</w:t>
      </w:r>
      <w:r w:rsidR="00796E69" w:rsidRPr="00796E69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796E69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W.E.F.</w:t>
      </w:r>
      <w:proofErr w:type="gramEnd"/>
      <w:r w:rsidR="00796E69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11.09.2023</w:t>
      </w:r>
    </w:p>
    <w:tbl>
      <w:tblPr>
        <w:tblW w:w="136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45"/>
        <w:gridCol w:w="1327"/>
        <w:gridCol w:w="1560"/>
        <w:gridCol w:w="1446"/>
        <w:gridCol w:w="1442"/>
        <w:gridCol w:w="1437"/>
        <w:gridCol w:w="1584"/>
        <w:gridCol w:w="1729"/>
        <w:gridCol w:w="1440"/>
      </w:tblGrid>
      <w:tr w:rsidR="00502423" w:rsidRPr="00502423" w:rsidTr="00502423">
        <w:tc>
          <w:tcPr>
            <w:tcW w:w="1645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Cs w:val="24"/>
              </w:rPr>
              <w:t>Days</w:t>
            </w:r>
          </w:p>
        </w:tc>
        <w:tc>
          <w:tcPr>
            <w:tcW w:w="1327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9:00-10:00 AM</w:t>
            </w:r>
          </w:p>
        </w:tc>
        <w:tc>
          <w:tcPr>
            <w:tcW w:w="1560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10:00 -11.00 AM</w:t>
            </w:r>
          </w:p>
        </w:tc>
        <w:tc>
          <w:tcPr>
            <w:tcW w:w="1446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11.00-12.00 PM</w:t>
            </w:r>
          </w:p>
        </w:tc>
        <w:tc>
          <w:tcPr>
            <w:tcW w:w="1442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12.00 -1.00 PM</w:t>
            </w:r>
          </w:p>
        </w:tc>
        <w:tc>
          <w:tcPr>
            <w:tcW w:w="1437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1.00 -2.00 PM</w:t>
            </w:r>
          </w:p>
        </w:tc>
        <w:tc>
          <w:tcPr>
            <w:tcW w:w="1584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2.00-3.00 PM</w:t>
            </w:r>
          </w:p>
        </w:tc>
        <w:tc>
          <w:tcPr>
            <w:tcW w:w="1729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3.00– 4.00 PM</w:t>
            </w:r>
          </w:p>
        </w:tc>
        <w:tc>
          <w:tcPr>
            <w:tcW w:w="1440" w:type="dxa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4.00-5.00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</w:rPr>
              <w:t>PM</w:t>
            </w:r>
          </w:p>
        </w:tc>
      </w:tr>
      <w:tr w:rsidR="00502423" w:rsidRPr="00502423" w:rsidTr="00502423">
        <w:trPr>
          <w:trHeight w:val="382"/>
        </w:trPr>
        <w:tc>
          <w:tcPr>
            <w:tcW w:w="1645" w:type="dxa"/>
            <w:vMerge w:val="restart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ONDAY</w:t>
            </w:r>
          </w:p>
        </w:tc>
        <w:tc>
          <w:tcPr>
            <w:tcW w:w="1327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hy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I (AC,MC)</w:t>
            </w:r>
          </w:p>
        </w:tc>
        <w:tc>
          <w:tcPr>
            <w:tcW w:w="3006" w:type="dxa"/>
            <w:gridSpan w:val="2"/>
            <w:vAlign w:val="center"/>
          </w:tcPr>
          <w:p w:rsidR="00502423" w:rsidRPr="00502423" w:rsidRDefault="00502423" w:rsidP="0050242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ommunication Lab(AP)</w:t>
            </w:r>
          </w:p>
        </w:tc>
        <w:tc>
          <w:tcPr>
            <w:tcW w:w="1442" w:type="dxa"/>
            <w:vAlign w:val="center"/>
          </w:tcPr>
          <w:p w:rsidR="00502423" w:rsidRPr="00502423" w:rsidRDefault="00502423" w:rsidP="0050242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he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I (AP)</w:t>
            </w:r>
          </w:p>
        </w:tc>
        <w:tc>
          <w:tcPr>
            <w:tcW w:w="1437" w:type="dxa"/>
            <w:vMerge w:val="restart"/>
            <w:shd w:val="clear" w:color="auto" w:fill="FFC000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LUNCH BREAK</w:t>
            </w:r>
          </w:p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584" w:type="dxa"/>
            <w:vAlign w:val="center"/>
          </w:tcPr>
          <w:p w:rsidR="00502423" w:rsidRPr="00502423" w:rsidRDefault="00502423" w:rsidP="0050242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IC-I (AC)</w:t>
            </w:r>
          </w:p>
        </w:tc>
        <w:tc>
          <w:tcPr>
            <w:tcW w:w="1729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-I (AC)</w:t>
            </w:r>
          </w:p>
        </w:tc>
        <w:tc>
          <w:tcPr>
            <w:tcW w:w="1440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OC-I (AC)</w:t>
            </w:r>
          </w:p>
        </w:tc>
      </w:tr>
      <w:tr w:rsidR="00502423" w:rsidRPr="00502423" w:rsidTr="00502423">
        <w:trPr>
          <w:trHeight w:val="359"/>
        </w:trPr>
        <w:tc>
          <w:tcPr>
            <w:tcW w:w="1645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327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4448" w:type="dxa"/>
            <w:gridSpan w:val="3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Inorganic Chemistry Lab (AC)</w:t>
            </w:r>
          </w:p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 LAB (MC)</w:t>
            </w: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4753" w:type="dxa"/>
            <w:gridSpan w:val="3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echanics Lab(AP)</w:t>
            </w:r>
          </w:p>
        </w:tc>
      </w:tr>
      <w:tr w:rsidR="00502423" w:rsidRPr="00502423" w:rsidTr="00502423">
        <w:trPr>
          <w:trHeight w:val="119"/>
        </w:trPr>
        <w:tc>
          <w:tcPr>
            <w:tcW w:w="1645" w:type="dxa"/>
            <w:vMerge w:val="restart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TUESDAY</w:t>
            </w:r>
          </w:p>
        </w:tc>
        <w:tc>
          <w:tcPr>
            <w:tcW w:w="1327" w:type="dxa"/>
            <w:vMerge w:val="restart"/>
            <w:vAlign w:val="center"/>
          </w:tcPr>
          <w:p w:rsidR="00EF146A" w:rsidRDefault="00EF146A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n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OC-I (AC)</w:t>
            </w:r>
          </w:p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I(AP)</w:t>
            </w:r>
          </w:p>
        </w:tc>
        <w:tc>
          <w:tcPr>
            <w:tcW w:w="1560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n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(AC)</w:t>
            </w:r>
          </w:p>
          <w:p w:rsidR="00EF146A" w:rsidRPr="00502423" w:rsidRDefault="00EF146A" w:rsidP="00EF14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AG 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6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IC-I (A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LA (MC)</w:t>
            </w:r>
          </w:p>
        </w:tc>
        <w:tc>
          <w:tcPr>
            <w:tcW w:w="1442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-I (AP) LA(MC)</w:t>
            </w: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584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-I (AC)</w:t>
            </w:r>
          </w:p>
        </w:tc>
        <w:tc>
          <w:tcPr>
            <w:tcW w:w="1729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AC)</w:t>
            </w:r>
          </w:p>
        </w:tc>
        <w:tc>
          <w:tcPr>
            <w:tcW w:w="1440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AP)</w:t>
            </w:r>
          </w:p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IC-I (AC)</w:t>
            </w:r>
          </w:p>
        </w:tc>
      </w:tr>
      <w:tr w:rsidR="00502423" w:rsidRPr="00502423" w:rsidTr="00502423">
        <w:trPr>
          <w:trHeight w:val="312"/>
        </w:trPr>
        <w:tc>
          <w:tcPr>
            <w:tcW w:w="1645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327" w:type="dxa"/>
            <w:vMerge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560" w:type="dxa"/>
            <w:vMerge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6" w:type="dxa"/>
            <w:vMerge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2" w:type="dxa"/>
            <w:vMerge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4753" w:type="dxa"/>
            <w:gridSpan w:val="3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ematical Physics Lab (AP)</w:t>
            </w:r>
          </w:p>
        </w:tc>
      </w:tr>
      <w:tr w:rsidR="00502423" w:rsidRPr="00502423" w:rsidTr="00502423">
        <w:trPr>
          <w:trHeight w:val="119"/>
        </w:trPr>
        <w:tc>
          <w:tcPr>
            <w:tcW w:w="1645" w:type="dxa"/>
            <w:vMerge w:val="restart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WEDNESDAY</w:t>
            </w:r>
          </w:p>
        </w:tc>
        <w:tc>
          <w:tcPr>
            <w:tcW w:w="1327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I(AP)</w:t>
            </w:r>
          </w:p>
        </w:tc>
        <w:tc>
          <w:tcPr>
            <w:tcW w:w="1560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DMS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I(AP)</w:t>
            </w:r>
          </w:p>
        </w:tc>
        <w:tc>
          <w:tcPr>
            <w:tcW w:w="1446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(AP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hy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I (AC,MC)</w:t>
            </w:r>
          </w:p>
        </w:tc>
        <w:tc>
          <w:tcPr>
            <w:tcW w:w="1442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(AP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-C (AC) 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3313" w:type="dxa"/>
            <w:gridSpan w:val="2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-LAB (AC)(CL-7)</w:t>
            </w:r>
          </w:p>
        </w:tc>
        <w:tc>
          <w:tcPr>
            <w:tcW w:w="1440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OC-I (AC)</w:t>
            </w:r>
          </w:p>
        </w:tc>
      </w:tr>
      <w:tr w:rsidR="00502423" w:rsidRPr="00502423" w:rsidTr="00502423">
        <w:trPr>
          <w:trHeight w:val="323"/>
        </w:trPr>
        <w:tc>
          <w:tcPr>
            <w:tcW w:w="1645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2887" w:type="dxa"/>
            <w:gridSpan w:val="2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-LAB (AP)(CL-7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ommunication Lab (AC)</w:t>
            </w:r>
          </w:p>
        </w:tc>
        <w:tc>
          <w:tcPr>
            <w:tcW w:w="1446" w:type="dxa"/>
            <w:vMerge/>
            <w:vAlign w:val="center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442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584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DMS(MC)</w:t>
            </w:r>
          </w:p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-I (AP)</w:t>
            </w:r>
          </w:p>
        </w:tc>
        <w:tc>
          <w:tcPr>
            <w:tcW w:w="1729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-I (AP)</w:t>
            </w:r>
          </w:p>
        </w:tc>
        <w:tc>
          <w:tcPr>
            <w:tcW w:w="1440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AP)</w:t>
            </w:r>
          </w:p>
        </w:tc>
      </w:tr>
      <w:tr w:rsidR="00502423" w:rsidRPr="00502423" w:rsidTr="00502423">
        <w:trPr>
          <w:trHeight w:val="70"/>
        </w:trPr>
        <w:tc>
          <w:tcPr>
            <w:tcW w:w="1645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2887" w:type="dxa"/>
            <w:gridSpan w:val="2"/>
            <w:vMerge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6" w:type="dxa"/>
            <w:vMerge/>
            <w:vAlign w:val="center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442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4753" w:type="dxa"/>
            <w:gridSpan w:val="3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hy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-LAB I (MC)</w:t>
            </w:r>
          </w:p>
        </w:tc>
      </w:tr>
      <w:tr w:rsidR="00502423" w:rsidRPr="00502423" w:rsidTr="00502423">
        <w:trPr>
          <w:trHeight w:val="288"/>
        </w:trPr>
        <w:tc>
          <w:tcPr>
            <w:tcW w:w="1645" w:type="dxa"/>
            <w:vMerge w:val="restart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THURSDAY</w:t>
            </w:r>
          </w:p>
        </w:tc>
        <w:tc>
          <w:tcPr>
            <w:tcW w:w="1327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n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(A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AG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I(AP)</w:t>
            </w:r>
          </w:p>
        </w:tc>
        <w:tc>
          <w:tcPr>
            <w:tcW w:w="1560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n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(AP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IC-I (A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AG (MC)</w:t>
            </w:r>
          </w:p>
        </w:tc>
        <w:tc>
          <w:tcPr>
            <w:tcW w:w="1446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n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(AP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OC-I (AC)</w:t>
            </w:r>
          </w:p>
        </w:tc>
        <w:tc>
          <w:tcPr>
            <w:tcW w:w="1442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hy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I (</w:t>
            </w:r>
            <w:proofErr w:type="gram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AC,MC</w:t>
            </w:r>
            <w:proofErr w:type="gram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AP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37" w:type="dxa"/>
            <w:vMerge/>
            <w:shd w:val="clear" w:color="auto" w:fill="FFC000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584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HONS-I(AP) 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DMS(MC)</w:t>
            </w:r>
          </w:p>
        </w:tc>
        <w:tc>
          <w:tcPr>
            <w:tcW w:w="1729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HONS-I(AP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LA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0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he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I (AP)</w:t>
            </w:r>
          </w:p>
        </w:tc>
      </w:tr>
      <w:tr w:rsidR="00502423" w:rsidRPr="00502423" w:rsidTr="00502423">
        <w:trPr>
          <w:trHeight w:val="319"/>
        </w:trPr>
        <w:tc>
          <w:tcPr>
            <w:tcW w:w="1645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327" w:type="dxa"/>
            <w:vMerge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560" w:type="dxa"/>
            <w:vMerge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6" w:type="dxa"/>
            <w:vMerge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42" w:type="dxa"/>
            <w:vMerge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437" w:type="dxa"/>
            <w:vMerge/>
            <w:shd w:val="clear" w:color="auto" w:fill="FFC000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4753" w:type="dxa"/>
            <w:gridSpan w:val="3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Organic Chemistry Lab -I(AC)</w:t>
            </w:r>
          </w:p>
        </w:tc>
      </w:tr>
      <w:tr w:rsidR="00502423" w:rsidRPr="00502423" w:rsidTr="00502423">
        <w:trPr>
          <w:trHeight w:val="282"/>
        </w:trPr>
        <w:tc>
          <w:tcPr>
            <w:tcW w:w="1645" w:type="dxa"/>
            <w:vMerge w:val="restart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FRIDAY</w:t>
            </w:r>
          </w:p>
        </w:tc>
        <w:tc>
          <w:tcPr>
            <w:tcW w:w="4333" w:type="dxa"/>
            <w:gridSpan w:val="3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hy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LAB-I (AC)</w:t>
            </w:r>
          </w:p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C lab (AP)</w:t>
            </w:r>
          </w:p>
        </w:tc>
        <w:tc>
          <w:tcPr>
            <w:tcW w:w="1442" w:type="dxa"/>
            <w:vMerge w:val="restart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A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DMS 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he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I (AP)</w:t>
            </w: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4753" w:type="dxa"/>
            <w:gridSpan w:val="3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he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istry</w:t>
            </w: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 Lab –I (AP)</w:t>
            </w:r>
          </w:p>
        </w:tc>
      </w:tr>
      <w:tr w:rsidR="00502423" w:rsidRPr="00502423" w:rsidTr="007722E8">
        <w:trPr>
          <w:trHeight w:val="232"/>
        </w:trPr>
        <w:tc>
          <w:tcPr>
            <w:tcW w:w="1645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2887" w:type="dxa"/>
            <w:gridSpan w:val="2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ommunication Lab (MC)</w:t>
            </w:r>
          </w:p>
        </w:tc>
        <w:tc>
          <w:tcPr>
            <w:tcW w:w="1446" w:type="dxa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CAG(MC)</w:t>
            </w:r>
          </w:p>
        </w:tc>
        <w:tc>
          <w:tcPr>
            <w:tcW w:w="1442" w:type="dxa"/>
            <w:vMerge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437" w:type="dxa"/>
            <w:vMerge/>
            <w:shd w:val="clear" w:color="auto" w:fill="FFC000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</w:p>
        </w:tc>
        <w:tc>
          <w:tcPr>
            <w:tcW w:w="1584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En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(MC)</w:t>
            </w:r>
          </w:p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Math-I (AC)</w:t>
            </w:r>
          </w:p>
        </w:tc>
        <w:tc>
          <w:tcPr>
            <w:tcW w:w="1729" w:type="dxa"/>
            <w:vAlign w:val="center"/>
          </w:tcPr>
          <w:p w:rsidR="00502423" w:rsidRPr="00502423" w:rsidRDefault="00502423" w:rsidP="0050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proofErr w:type="spellStart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Prog</w:t>
            </w:r>
            <w:proofErr w:type="spellEnd"/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-C (MC)</w:t>
            </w:r>
          </w:p>
        </w:tc>
        <w:tc>
          <w:tcPr>
            <w:tcW w:w="1440" w:type="dxa"/>
            <w:vAlign w:val="center"/>
          </w:tcPr>
          <w:p w:rsidR="00502423" w:rsidRPr="007722E8" w:rsidRDefault="007722E8" w:rsidP="007722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LA(MC)</w:t>
            </w:r>
          </w:p>
        </w:tc>
      </w:tr>
      <w:tr w:rsidR="00502423" w:rsidRPr="00502423" w:rsidTr="00502423">
        <w:tc>
          <w:tcPr>
            <w:tcW w:w="1645" w:type="dxa"/>
          </w:tcPr>
          <w:p w:rsidR="00502423" w:rsidRPr="00502423" w:rsidRDefault="00502423" w:rsidP="00502423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</w:pPr>
            <w:r w:rsidRPr="00502423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SATURDAY</w:t>
            </w:r>
          </w:p>
        </w:tc>
        <w:tc>
          <w:tcPr>
            <w:tcW w:w="11965" w:type="dxa"/>
            <w:gridSpan w:val="8"/>
            <w:shd w:val="clear" w:color="auto" w:fill="C5E0B3" w:themeFill="accent6" w:themeFillTint="66"/>
          </w:tcPr>
          <w:p w:rsidR="00502423" w:rsidRPr="00502423" w:rsidRDefault="00502423" w:rsidP="00502423">
            <w:pPr>
              <w:spacing w:after="0"/>
              <w:rPr>
                <w:rFonts w:ascii="Times New Roman" w:eastAsia="Times New Roman" w:hAnsi="Times New Roman" w:cs="Times New Roman"/>
                <w:b/>
                <w:sz w:val="20"/>
                <w:szCs w:val="24"/>
                <w:u w:val="single"/>
              </w:rPr>
            </w:pPr>
            <w:r w:rsidRPr="00502423">
              <w:rPr>
                <w:rFonts w:ascii="Times New Roman" w:eastAsia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 xml:space="preserve">IC-Inorganic 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Chemistry :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Subhrajit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Mohanty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ab/>
        <w:t xml:space="preserve">  </w:t>
      </w:r>
      <w:r w:rsidRPr="00502423">
        <w:rPr>
          <w:rFonts w:ascii="Times New Roman" w:eastAsia="Times New Roman" w:hAnsi="Times New Roman" w:cs="Times New Roman"/>
          <w:sz w:val="20"/>
        </w:rPr>
        <w:tab/>
      </w:r>
      <w:r w:rsidR="007722E8">
        <w:rPr>
          <w:rFonts w:ascii="Times New Roman" w:eastAsia="Times New Roman" w:hAnsi="Times New Roman" w:cs="Times New Roman"/>
          <w:sz w:val="20"/>
        </w:rPr>
        <w:t xml:space="preserve">ENG-English: </w:t>
      </w:r>
      <w:proofErr w:type="spellStart"/>
      <w:r w:rsidR="00A14678">
        <w:rPr>
          <w:rFonts w:ascii="Times New Roman" w:eastAsia="Times New Roman" w:hAnsi="Times New Roman" w:cs="Times New Roman"/>
          <w:sz w:val="20"/>
        </w:rPr>
        <w:t>Chem</w:t>
      </w:r>
      <w:proofErr w:type="spellEnd"/>
      <w:r w:rsidR="00A14678">
        <w:rPr>
          <w:rFonts w:ascii="Times New Roman" w:eastAsia="Times New Roman" w:hAnsi="Times New Roman" w:cs="Times New Roman"/>
          <w:sz w:val="20"/>
        </w:rPr>
        <w:t xml:space="preserve">- </w:t>
      </w:r>
      <w:r w:rsidR="007722E8">
        <w:rPr>
          <w:rFonts w:ascii="Times New Roman" w:eastAsia="Times New Roman" w:hAnsi="Times New Roman" w:cs="Times New Roman"/>
          <w:sz w:val="20"/>
        </w:rPr>
        <w:t>Ramesh Chandra Panda</w:t>
      </w:r>
      <w:r w:rsidR="00A14678">
        <w:rPr>
          <w:rFonts w:ascii="Times New Roman" w:eastAsia="Times New Roman" w:hAnsi="Times New Roman" w:cs="Times New Roman"/>
          <w:sz w:val="20"/>
        </w:rPr>
        <w:t xml:space="preserve">, MC &amp; </w:t>
      </w:r>
      <w:proofErr w:type="spellStart"/>
      <w:r w:rsidR="00A14678">
        <w:rPr>
          <w:rFonts w:ascii="Times New Roman" w:eastAsia="Times New Roman" w:hAnsi="Times New Roman" w:cs="Times New Roman"/>
          <w:sz w:val="20"/>
        </w:rPr>
        <w:t>Phy</w:t>
      </w:r>
      <w:proofErr w:type="spellEnd"/>
      <w:r w:rsidR="00A14678">
        <w:rPr>
          <w:rFonts w:ascii="Times New Roman" w:eastAsia="Times New Roman" w:hAnsi="Times New Roman" w:cs="Times New Roman"/>
          <w:sz w:val="20"/>
        </w:rPr>
        <w:t xml:space="preserve"> – M.R. </w:t>
      </w:r>
      <w:proofErr w:type="spellStart"/>
      <w:r w:rsidR="00A14678">
        <w:rPr>
          <w:rFonts w:ascii="Times New Roman" w:eastAsia="Times New Roman" w:hAnsi="Times New Roman" w:cs="Times New Roman"/>
          <w:sz w:val="20"/>
        </w:rPr>
        <w:t>Ghatak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ab/>
      </w:r>
      <w:r w:rsidR="00A14678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>OC-Physical Chemistry : Dept. of Chem.</w:t>
      </w:r>
      <w:r w:rsidRPr="00502423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ab/>
        <w:t xml:space="preserve">  </w:t>
      </w:r>
      <w:r>
        <w:rPr>
          <w:rFonts w:ascii="Times New Roman" w:eastAsia="Times New Roman" w:hAnsi="Times New Roman" w:cs="Times New Roman"/>
          <w:sz w:val="20"/>
        </w:rPr>
        <w:tab/>
      </w:r>
      <w:proofErr w:type="spellStart"/>
      <w:proofErr w:type="gramStart"/>
      <w:r w:rsidRPr="00502423">
        <w:rPr>
          <w:rFonts w:ascii="Times New Roman" w:eastAsia="Times New Roman" w:hAnsi="Times New Roman" w:cs="Times New Roman"/>
          <w:sz w:val="20"/>
        </w:rPr>
        <w:t>Prog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>.-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>C - Programming in C : Dept. of CSA.</w:t>
      </w:r>
    </w:p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 xml:space="preserve">C-LAB - Programming in C 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lab :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Dept. of CSA.</w:t>
      </w:r>
      <w:r w:rsidRPr="00502423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ab/>
        <w:t xml:space="preserve">  </w:t>
      </w:r>
      <w:r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 xml:space="preserve">Comm.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Eng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Lab</w:t>
      </w:r>
      <w:r w:rsidR="00A14678">
        <w:rPr>
          <w:rFonts w:ascii="Times New Roman" w:eastAsia="Times New Roman" w:hAnsi="Times New Roman" w:cs="Times New Roman"/>
          <w:sz w:val="20"/>
        </w:rPr>
        <w:t xml:space="preserve">:  </w:t>
      </w:r>
      <w:proofErr w:type="spellStart"/>
      <w:r w:rsidR="00A14678">
        <w:rPr>
          <w:rFonts w:ascii="Times New Roman" w:eastAsia="Times New Roman" w:hAnsi="Times New Roman" w:cs="Times New Roman"/>
          <w:sz w:val="20"/>
        </w:rPr>
        <w:t>Phy</w:t>
      </w:r>
      <w:proofErr w:type="spellEnd"/>
      <w:r w:rsidR="00A14678">
        <w:rPr>
          <w:rFonts w:ascii="Times New Roman" w:eastAsia="Times New Roman" w:hAnsi="Times New Roman" w:cs="Times New Roman"/>
          <w:sz w:val="20"/>
        </w:rPr>
        <w:t xml:space="preserve"> – B. B. Dash </w:t>
      </w:r>
      <w:proofErr w:type="spellStart"/>
      <w:r w:rsidR="00A14678">
        <w:rPr>
          <w:rFonts w:ascii="Times New Roman" w:eastAsia="Times New Roman" w:hAnsi="Times New Roman" w:cs="Times New Roman"/>
          <w:sz w:val="20"/>
        </w:rPr>
        <w:t>Chem</w:t>
      </w:r>
      <w:proofErr w:type="spellEnd"/>
      <w:r w:rsidR="00A14678">
        <w:rPr>
          <w:rFonts w:ascii="Times New Roman" w:eastAsia="Times New Roman" w:hAnsi="Times New Roman" w:cs="Times New Roman"/>
          <w:sz w:val="20"/>
        </w:rPr>
        <w:t xml:space="preserve">- NF, MC-M.R. </w:t>
      </w:r>
      <w:proofErr w:type="spellStart"/>
      <w:r w:rsidR="00A14678">
        <w:rPr>
          <w:rFonts w:ascii="Times New Roman" w:eastAsia="Times New Roman" w:hAnsi="Times New Roman" w:cs="Times New Roman"/>
          <w:sz w:val="20"/>
        </w:rPr>
        <w:t>Ghatak</w:t>
      </w:r>
      <w:proofErr w:type="spellEnd"/>
    </w:p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 xml:space="preserve">DMS – Discrete Mathematical 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Structure :</w:t>
      </w:r>
      <w:proofErr w:type="spellStart"/>
      <w:proofErr w:type="gramEnd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N. C.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Ojha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ab/>
        <w:t xml:space="preserve">  </w:t>
      </w:r>
      <w:r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 xml:space="preserve">LA – Linear Algebra :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P K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Behera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; </w:t>
      </w:r>
    </w:p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>Math-I – Mathematics-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I :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A. P.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Baitharu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                              </w:t>
      </w:r>
      <w:r>
        <w:rPr>
          <w:rFonts w:ascii="Times New Roman" w:eastAsia="Times New Roman" w:hAnsi="Times New Roman" w:cs="Times New Roman"/>
          <w:sz w:val="20"/>
        </w:rPr>
        <w:tab/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Che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-I -Chemistry-I :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R. K.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Tripathy</w:t>
      </w:r>
      <w:proofErr w:type="spellEnd"/>
    </w:p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 xml:space="preserve">CAG- Calculus and Analytical 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Geometry :</w:t>
      </w:r>
      <w:proofErr w:type="spellStart"/>
      <w:proofErr w:type="gramEnd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J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Pattnaik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ab/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 xml:space="preserve">Hons-I(AP) :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B.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Ojha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, Hons-II(AP) :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P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Beura</w:t>
      </w:r>
      <w:proofErr w:type="spellEnd"/>
    </w:p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>PHY-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I :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Physics-I :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B.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Biswal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ab/>
        <w:t xml:space="preserve">              </w:t>
      </w:r>
      <w:r>
        <w:rPr>
          <w:rFonts w:ascii="Times New Roman" w:eastAsia="Times New Roman" w:hAnsi="Times New Roman" w:cs="Times New Roman"/>
          <w:sz w:val="20"/>
        </w:rPr>
        <w:tab/>
      </w:r>
      <w:r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 xml:space="preserve">PHY I Lab(AP): Physics-I Lab :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 H </w:t>
      </w:r>
      <w:proofErr w:type="spellStart"/>
      <w:proofErr w:type="gramStart"/>
      <w:r w:rsidRPr="00502423">
        <w:rPr>
          <w:rFonts w:ascii="Times New Roman" w:eastAsia="Times New Roman" w:hAnsi="Times New Roman" w:cs="Times New Roman"/>
          <w:sz w:val="20"/>
        </w:rPr>
        <w:t>Rath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 &amp;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Dr . S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Pattnaik</w:t>
      </w:r>
      <w:proofErr w:type="spellEnd"/>
    </w:p>
    <w:p w:rsidR="00502423" w:rsidRPr="00502423" w:rsidRDefault="00502423" w:rsidP="0050242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</w:rPr>
      </w:pPr>
      <w:r w:rsidRPr="00502423">
        <w:rPr>
          <w:rFonts w:ascii="Times New Roman" w:eastAsia="Times New Roman" w:hAnsi="Times New Roman" w:cs="Times New Roman"/>
          <w:sz w:val="20"/>
        </w:rPr>
        <w:t xml:space="preserve">PHY Lab(MC): Physics-I 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Lab :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B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Biswal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&amp;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Dr.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A Sharma</w:t>
      </w:r>
      <w:r w:rsidRPr="00502423">
        <w:rPr>
          <w:rFonts w:ascii="Times New Roman" w:eastAsia="Times New Roman" w:hAnsi="Times New Roman" w:cs="Times New Roman"/>
          <w:sz w:val="20"/>
        </w:rPr>
        <w:tab/>
      </w:r>
      <w:r>
        <w:rPr>
          <w:rFonts w:ascii="Times New Roman" w:eastAsia="Times New Roman" w:hAnsi="Times New Roman" w:cs="Times New Roman"/>
          <w:sz w:val="20"/>
        </w:rPr>
        <w:tab/>
      </w:r>
      <w:r w:rsidRPr="00502423">
        <w:rPr>
          <w:rFonts w:ascii="Times New Roman" w:eastAsia="Times New Roman" w:hAnsi="Times New Roman" w:cs="Times New Roman"/>
          <w:sz w:val="20"/>
        </w:rPr>
        <w:t xml:space="preserve">PHY Lab(AC): Physics-I </w:t>
      </w:r>
      <w:proofErr w:type="gramStart"/>
      <w:r w:rsidRPr="00502423">
        <w:rPr>
          <w:rFonts w:ascii="Times New Roman" w:eastAsia="Times New Roman" w:hAnsi="Times New Roman" w:cs="Times New Roman"/>
          <w:sz w:val="20"/>
        </w:rPr>
        <w:t>Lab :</w:t>
      </w:r>
      <w:proofErr w:type="gramEnd"/>
      <w:r w:rsidRPr="00502423">
        <w:rPr>
          <w:rFonts w:ascii="Times New Roman" w:eastAsia="Times New Roman" w:hAnsi="Times New Roman" w:cs="Times New Roman"/>
          <w:sz w:val="20"/>
        </w:rPr>
        <w:t xml:space="preserve">  </w:t>
      </w:r>
      <w:proofErr w:type="spellStart"/>
      <w:r w:rsidRPr="00502423">
        <w:rPr>
          <w:rFonts w:ascii="Times New Roman" w:eastAsia="Times New Roman" w:hAnsi="Times New Roman" w:cs="Times New Roman"/>
          <w:sz w:val="20"/>
        </w:rPr>
        <w:t>Phy</w:t>
      </w:r>
      <w:proofErr w:type="spellEnd"/>
      <w:r w:rsidRPr="00502423">
        <w:rPr>
          <w:rFonts w:ascii="Times New Roman" w:eastAsia="Times New Roman" w:hAnsi="Times New Roman" w:cs="Times New Roman"/>
          <w:sz w:val="20"/>
        </w:rPr>
        <w:t xml:space="preserve"> Dept.</w:t>
      </w:r>
    </w:p>
    <w:p w:rsidR="00967EB7" w:rsidRPr="008A7227" w:rsidRDefault="00967EB7" w:rsidP="00502423">
      <w:pPr>
        <w:spacing w:after="0" w:line="240" w:lineRule="auto"/>
        <w:ind w:firstLine="720"/>
        <w:rPr>
          <w:rFonts w:ascii="Arial Narrow" w:hAnsi="Arial Narrow"/>
          <w:b/>
          <w:color w:val="FF0000"/>
          <w:szCs w:val="24"/>
        </w:rPr>
      </w:pPr>
      <w:r w:rsidRPr="008A7227">
        <w:rPr>
          <w:rFonts w:ascii="Arial Narrow" w:hAnsi="Arial Narrow"/>
          <w:b/>
          <w:color w:val="FF0000"/>
          <w:sz w:val="20"/>
          <w:szCs w:val="24"/>
        </w:rPr>
        <w:t>Room No. MATH &amp;</w:t>
      </w:r>
      <w:r w:rsidR="00E80AC6" w:rsidRPr="008A7227">
        <w:rPr>
          <w:rFonts w:ascii="Arial Narrow" w:hAnsi="Arial Narrow"/>
          <w:b/>
          <w:color w:val="FF0000"/>
          <w:sz w:val="20"/>
          <w:szCs w:val="24"/>
        </w:rPr>
        <w:t>COMP:</w:t>
      </w:r>
      <w:r w:rsidRPr="008A7227">
        <w:rPr>
          <w:rFonts w:ascii="Arial Narrow" w:hAnsi="Arial Narrow"/>
          <w:b/>
          <w:color w:val="FF0000"/>
          <w:sz w:val="20"/>
          <w:szCs w:val="24"/>
        </w:rPr>
        <w:t xml:space="preserve"> A-II NEW </w:t>
      </w:r>
      <w:r w:rsidR="00E80AC6" w:rsidRPr="008A7227">
        <w:rPr>
          <w:rFonts w:ascii="Arial Narrow" w:hAnsi="Arial Narrow"/>
          <w:b/>
          <w:color w:val="FF0000"/>
          <w:sz w:val="20"/>
          <w:szCs w:val="24"/>
        </w:rPr>
        <w:t>50</w:t>
      </w:r>
      <w:r w:rsidR="00E80AC6">
        <w:rPr>
          <w:rFonts w:ascii="Arial Narrow" w:hAnsi="Arial Narrow"/>
          <w:b/>
          <w:color w:val="FF0000"/>
          <w:sz w:val="20"/>
          <w:szCs w:val="24"/>
        </w:rPr>
        <w:t xml:space="preserve">7; </w:t>
      </w:r>
      <w:r w:rsidR="00E80AC6">
        <w:rPr>
          <w:rFonts w:ascii="Arial Narrow" w:hAnsi="Arial Narrow"/>
          <w:b/>
          <w:color w:val="FF0000"/>
          <w:sz w:val="20"/>
          <w:szCs w:val="24"/>
        </w:rPr>
        <w:tab/>
      </w:r>
      <w:r w:rsidR="00E80AC6">
        <w:rPr>
          <w:rFonts w:ascii="Arial Narrow" w:hAnsi="Arial Narrow"/>
          <w:b/>
          <w:color w:val="FF0000"/>
          <w:sz w:val="20"/>
          <w:szCs w:val="24"/>
        </w:rPr>
        <w:tab/>
        <w:t>Room</w:t>
      </w:r>
      <w:r>
        <w:rPr>
          <w:rFonts w:ascii="Arial Narrow" w:hAnsi="Arial Narrow"/>
          <w:b/>
          <w:color w:val="FF0000"/>
          <w:sz w:val="20"/>
          <w:szCs w:val="24"/>
        </w:rPr>
        <w:t xml:space="preserve"> No. APPLIED </w:t>
      </w:r>
      <w:r w:rsidR="00E80AC6">
        <w:rPr>
          <w:rFonts w:ascii="Arial Narrow" w:hAnsi="Arial Narrow"/>
          <w:b/>
          <w:color w:val="FF0000"/>
          <w:sz w:val="20"/>
          <w:szCs w:val="24"/>
        </w:rPr>
        <w:t>PHYSICS</w:t>
      </w:r>
      <w:r w:rsidR="00E80AC6" w:rsidRPr="008A7227">
        <w:rPr>
          <w:rFonts w:ascii="Arial Narrow" w:hAnsi="Arial Narrow"/>
          <w:b/>
          <w:color w:val="FF0000"/>
          <w:sz w:val="20"/>
          <w:szCs w:val="24"/>
        </w:rPr>
        <w:t>:</w:t>
      </w:r>
      <w:r w:rsidR="00D57EEE">
        <w:rPr>
          <w:rFonts w:ascii="Arial Narrow" w:hAnsi="Arial Narrow"/>
          <w:b/>
          <w:color w:val="FF0000"/>
          <w:sz w:val="20"/>
          <w:szCs w:val="24"/>
        </w:rPr>
        <w:t xml:space="preserve">  </w:t>
      </w:r>
      <w:r w:rsidR="004824D9">
        <w:rPr>
          <w:rFonts w:ascii="Arial Narrow" w:hAnsi="Arial Narrow"/>
          <w:b/>
          <w:color w:val="FF0000"/>
          <w:sz w:val="20"/>
          <w:szCs w:val="24"/>
        </w:rPr>
        <w:t>A2 513</w:t>
      </w:r>
      <w:r w:rsidR="00D57EEE">
        <w:rPr>
          <w:rFonts w:ascii="Arial Narrow" w:hAnsi="Arial Narrow"/>
          <w:b/>
          <w:color w:val="FF0000"/>
          <w:sz w:val="20"/>
          <w:szCs w:val="24"/>
        </w:rPr>
        <w:t xml:space="preserve">     </w:t>
      </w:r>
      <w:r w:rsidR="00E80AC6">
        <w:rPr>
          <w:rFonts w:ascii="Arial Narrow" w:hAnsi="Arial Narrow"/>
          <w:b/>
          <w:color w:val="FF0000"/>
          <w:sz w:val="20"/>
          <w:szCs w:val="24"/>
        </w:rPr>
        <w:t xml:space="preserve"> ;</w:t>
      </w:r>
      <w:r>
        <w:rPr>
          <w:rFonts w:ascii="Arial Narrow" w:hAnsi="Arial Narrow"/>
          <w:b/>
          <w:color w:val="FF0000"/>
          <w:szCs w:val="24"/>
        </w:rPr>
        <w:t xml:space="preserve"> </w:t>
      </w:r>
      <w:r w:rsidR="00E80AC6">
        <w:rPr>
          <w:rFonts w:ascii="Arial Narrow" w:hAnsi="Arial Narrow"/>
          <w:b/>
          <w:color w:val="FF0000"/>
          <w:szCs w:val="24"/>
        </w:rPr>
        <w:tab/>
      </w:r>
      <w:r w:rsidR="00E80AC6">
        <w:rPr>
          <w:rFonts w:ascii="Arial Narrow" w:hAnsi="Arial Narrow"/>
          <w:b/>
          <w:color w:val="FF0000"/>
          <w:szCs w:val="24"/>
        </w:rPr>
        <w:tab/>
      </w:r>
      <w:r>
        <w:rPr>
          <w:rFonts w:ascii="Arial Narrow" w:hAnsi="Arial Narrow"/>
          <w:b/>
          <w:color w:val="FF0000"/>
          <w:sz w:val="20"/>
          <w:szCs w:val="24"/>
        </w:rPr>
        <w:t>Room No. APPLIED CHEMISTRY</w:t>
      </w:r>
      <w:r w:rsidRPr="008A7227">
        <w:rPr>
          <w:rFonts w:ascii="Arial Narrow" w:hAnsi="Arial Narrow"/>
          <w:b/>
          <w:color w:val="FF0000"/>
          <w:sz w:val="20"/>
          <w:szCs w:val="24"/>
        </w:rPr>
        <w:t xml:space="preserve"> : A</w:t>
      </w:r>
      <w:r>
        <w:rPr>
          <w:rFonts w:ascii="Arial Narrow" w:hAnsi="Arial Narrow"/>
          <w:b/>
          <w:color w:val="FF0000"/>
          <w:sz w:val="20"/>
          <w:szCs w:val="24"/>
        </w:rPr>
        <w:t>2-503.</w:t>
      </w:r>
    </w:p>
    <w:p w:rsidR="00967EB7" w:rsidRPr="009916A1" w:rsidRDefault="00967EB7" w:rsidP="00967EB7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6A0FB8" wp14:editId="6DE9DE8E">
            <wp:extent cx="1571625" cy="533400"/>
            <wp:effectExtent l="0" t="0" r="9525" b="0"/>
            <wp:docPr id="1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7EB7" w:rsidRPr="00967EB7" w:rsidRDefault="00967EB7" w:rsidP="00967EB7">
      <w:pPr>
        <w:ind w:left="9360" w:firstLine="720"/>
        <w:jc w:val="center"/>
        <w:rPr>
          <w:rFonts w:ascii="Times New Roman" w:hAnsi="Times New Roman" w:cs="Times New Roman"/>
          <w:b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sectPr w:rsidR="00967EB7" w:rsidRPr="00967EB7" w:rsidSect="00502423">
      <w:headerReference w:type="default" r:id="rId10"/>
      <w:type w:val="continuous"/>
      <w:pgSz w:w="15840" w:h="12240" w:orient="landscape"/>
      <w:pgMar w:top="1276" w:right="1440" w:bottom="709" w:left="1440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2CEE" w:rsidRDefault="001B2CEE">
      <w:pPr>
        <w:spacing w:after="0" w:line="240" w:lineRule="auto"/>
      </w:pPr>
      <w:r>
        <w:separator/>
      </w:r>
    </w:p>
  </w:endnote>
  <w:endnote w:type="continuationSeparator" w:id="0">
    <w:p w:rsidR="001B2CEE" w:rsidRDefault="001B2C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">
    <w:altName w:val="Segoe Print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2CEE" w:rsidRDefault="001B2CEE">
      <w:pPr>
        <w:spacing w:after="0" w:line="240" w:lineRule="auto"/>
      </w:pPr>
      <w:r>
        <w:separator/>
      </w:r>
    </w:p>
  </w:footnote>
  <w:footnote w:type="continuationSeparator" w:id="0">
    <w:p w:rsidR="001B2CEE" w:rsidRDefault="001B2C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522D" w:rsidRPr="00FC2442" w:rsidRDefault="005B522D" w:rsidP="00FC244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914400</wp:posOffset>
              </wp:positionH>
              <wp:positionV relativeFrom="paragraph">
                <wp:posOffset>-428625</wp:posOffset>
              </wp:positionV>
              <wp:extent cx="6219825" cy="904875"/>
              <wp:effectExtent l="0" t="0" r="0" b="0"/>
              <wp:wrapNone/>
              <wp:docPr id="18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19" name="Text Box 18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B522D" w:rsidRPr="00252713" w:rsidRDefault="005B522D" w:rsidP="00FC2442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5B522D" w:rsidRDefault="005B522D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5B522D" w:rsidRPr="00B95EC1" w:rsidRDefault="005B522D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6" name="Picture 19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5" o:spid="_x0000_s1026" style="position:absolute;margin-left:1in;margin-top:-33.75pt;width:489.75pt;height:71.25pt;z-index:25166438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i+IgQAQAAIEJAAAOAAAAZHJzL2Uyb0RvYy54bWykVttu4zYQfS/QfxD0&#10;7liy5YuEOAtbToIFsrtBk8W+5IWmKEtYiWRJOrJb9N97SEl24gRtkRowwcuQM3Nm5owuP+3ryntm&#10;SpeCL/zwIvA9xqnISr5d+N8fbwZz39OG8IxUgrOFf2Da/3T16y+XjUzYSBSiypjy8AjXSSMXfmGM&#10;TIZDTQtWE30hJOM4zIWqicFSbYeZIg1er6vhKAimw0aoTCpBmdbYXbeH/pV7P88ZNd/yXDPjVQsf&#10;thk3Kjdu7Di8uiTJVhFZlLQzg3zAipqUHEqPT62JId5OlW+eqkuqhBa5uaCiHoo8LylzPsCbMDjz&#10;5laJnXS+bJNmK48wAdoznD78LP36fK+8MkPsEClOasTIqfXCiQWnkdsEMrdKPsh71XqI6Z2gPzWO&#10;h+fndr09Ce9zVdtLcNTbO9QPR9TZ3ngUm9NRGM9HE9+jOIuDaD5zmklCC8TudG0wn8wg5iJGi+t/&#10;vj0kSavbWXi0qJFIM31CUv8/JB8KIpkLkLYo9UjGPZKP1seV2HsA14HpxCySntljH6j3+7qD9wyx&#10;+Ww6DpC4gMaJkqSHbTKOxpMettloHEPMRqR3nCRSaXPLRO3ZycJXKAaXo+T5TptWtBexMdKiKrOb&#10;sqrc4qDTSnnPBHWDcstE43sV0QabC//G/Tptr65V3GsQ0fEkcJq4sO+1qiru0kUnrac2Ema/2Xew&#10;bER2ACpKtBWqJb0pYfUdVN4ThZIEBqAZ8w1DXgkoEd3M9wqh/nhv38ojvjj1vQYlvvD17zuiGDz5&#10;zBH5OIwiywluESG5sFAvTzYvT/iuTgXQCEFokrqplTdVP82VqH+AjZZWK44Ip9C98E0/TU1LPGAz&#10;ypZLJwQWkMTc8QdJ7dMWehuTx/0PomQXOIOQfxV9rpHkLH6trL3JxXJnRF664FqAW1Q73JH3V5ey&#10;pAn+HZVg9qYA/p1yccvsLIwtbdf/6Y2aqJ87OWj9LTdlVZqDY3D4bI3iz/cltQxjF6daGk37WsKx&#10;1eqFqK6MaQos0+Tpu0bvcePTWjS8EiTTTzdxHMZpsBoEszAeRPF6PFiO5/FgOZ1FcbxKJ9PV6kLy&#10;rc3gXl2rHOiX1JGbx0VaEL5lSy1ROF35DV+Lu+UryzdVKfsasvMOIxh7xtjvwNx2g7Wgu5px07Y3&#10;xSpi0Ft1UUqNdEtYvWEZivlzhkSkaK0GjC1VydvaRqqguG0yWJ5wHejP0XwZBPFoNUgnQTqIgtn1&#10;YBlHs8EsuJ5F4NswDdO/bOqFUbLTDO6Tai3LznTsvjH+3XbTNea2kbmG2NJHT0swyNFTbyKYyiJk&#10;bdWK/gaQEQ7MjWKGFnaagzy6fQgfDxzqJ6BtSCyneJvmi8iABkERuEo641LUJGj0ZRuxGNkW1HWd&#10;sw70cSo98h5JLO3Zyjwjwt5oIGKn+LsqdX3eodR9k9gPiZdrJ3X6crr6G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M306QeEAAAALAQAADwAAAGRycy9kb3ducmV2LnhtbEyPQWvC&#10;QBCF74X+h2UKvekmarSk2YhI25MUqoXS25odk2B2NmTXJP77jqd6m8c83vteth5tI3rsfO1IQTyN&#10;QCAVztRUKvg+vE9eQPigyejGESq4ood1/viQ6dS4gb6w34dScAj5VCuoQmhTKX1RodV+6lok/p1c&#10;Z3Vg2ZXSdHrgcNvIWRQtpdU1cUOlW9xWWJz3F6vgY9DDZh6/9bvzaXv9PSSfP7sYlXp+GjevIAKO&#10;4d8MN3xGh5yZju5CxouG9WLBW4KCyXKVgLg54tmcr6OCVRKBzDN5vyH/AwAA//8DAFBLAwQKAAAA&#10;AAAAACEAWVnfiBAvAQAQLwEAFAAAAGRycy9tZWRpYS9pbWFnZTEucG5niVBORw0KGgoAAAANSUhE&#10;UgAAANoAAADaCAIAAAE4ePsaAAAAAXNSR0IArs4c6QAAAARnQU1BAACxjwv8YQUAAAAJcEhZcwAA&#10;IdUAACHVAQSctJ0AAP+lSURBVHhe7P1lXJtbtzeMns/vp3Oe3/OeZ+9930uqUDegUFegLZQW2lJa&#10;oAUSpHjcA8Ehjrt7cXcNCU7d3ZXi8ZwxE0rbtbrkvve69/O857fHGs0KyZV5jfm/xhwy9f+l+xfQ&#10;f32h2ln1zFQK7vycVvX2zqh69qVCo9YpdTqVdvGC36DvF6rW6srCg9Rq9eyT25pPb4tZ3lCYVq34&#10;9OxhNg2rVE7PP7ymVSgWr/4VfafQ+fl5nValVet0mgW1TgWfvH792mbD30pLKw0XaHWaugS+RjOv&#10;k6vhql/TLwudfHKnlHFRqUNS1Amog0KigbM9rKJO7zG8H+Pi5nUarVb7dlw2B2D8quBvCtVMTurk&#10;Oq1Wo1qQj/LxhiJ+DLq8nNSa7GW3gZBvHFzu6eFr+HwkEQ8/yXa3UyneG36+RF8KVWnUZXQ/lUrl&#10;umMjyCUR0n/G160iN66n1a2ht0rE1DX0JngTz09aQawOdnHk2G3JwVjqNPKHPS06DTy+L/Sl0E8f&#10;X3/SyuUaxaAQH+qwK/zcUSNq8wZmu9VZv62crj4BeWOYZEtIt0lwNhS9lt5UiN2f7HVyWIAHjBWv&#10;H2rlC4sFLRWqnJ1so7rDG0PVVpKaNtp7D8UTt4a17ifnmseNwodH7J3NmD2m4V2bwiUjfL/VxObN&#10;50Lg81fPngG+z/obAD9DaYuFJvo66qanampq4KKfcY0g40ZWW044q5NHc/IPTeNyfQ+b9CWym/LS&#10;Qs9tBem2svvW0ltXkBrGuX4yARFKyKZ6aj6rLypUo9HkBevFFBP6hawN+NJj5wJ2RPSYRwxIRRRX&#10;8zX7PUJlQmJkdsOdzrJuAXXnOR+T8G5KrOCAC3UNRghyyFUKxfS7TK+j+jL1hao0yuulPHgzLCAO&#10;icmrqC0g5k5aYVt84OHYCamY0SrklGD2noioD7O39PHxvXJZsCF2YCe7YR29FYCCQlMiqA+GWqa1&#10;i48LFbogn+69XKBSq/Ix+1lWW39m9hwgZLNP7X8hbZCIqHEM0vk9G0UiUXFx8Ukr6x4+VSbClXAC&#10;dlqe2ECpXUOsAlWpE9Dl0CiUXxX68eWDTIoLgJDtYRlttXIDqcGCVkE4c0QiIqmeXoujso9v39zU&#10;1ASIHz/tJOWTh+LoJXSPjUcubmQ1G+Mb0zBHWoVssAevbki/FKrVKGfl6CbDfOq4wG8l0qSObZze&#10;gogQGz9ar5iUdXF3IeagOyMx9PBWuq/P8wI2JU2yidOxntG2gtgI1U+NZNzsanl2/5q+TH2hQAq9&#10;MgzxCYOioNVBpdFh3HWRDXsjO6VCkovpuvbC+GF+oGtk6bCQ0BZHND4ftDFcsolSM3E5Y71nCnpQ&#10;cjU8elAsfWGfC1XpZhZU6vb2drjiP0iDxjR4Vh2VxbmDwojysbdW7kTCMdOW5PDOnDTqqbVSIXUL&#10;p9WY0foDpWuMyxoQ4aCET/Dva5UCGh0Y0SoAaw0UCgyVWnvMtTU+1ITTeZBWtCOiEz7ce9rbnFFh&#10;EtZpFNLfH4NfR67ccZoMn3949wxKmHz6YKmpLhY61ll8s6NSq1XLdYpBPind81i480EjWvNaRgsX&#10;h9vG6ZGIiGvCR7ayxndgBGsYbStp9fnY3fEex4f0mp8RcFaj0akXG9TnQoFmJx8bWq/1+mWgJdAQ&#10;lpNql1FbjMh1a2ktUj5tFbMdFPNiIOnvlLZADIl23LzoopVSq4Cm/2qkDSyR/teIvhQKNPbkUU7o&#10;aaVWp1YiHMa5VBkPvwxfv4rQmOZz7Cdy40p8A/uC3yDPB74FGcFGQnMvIPuDwfyavikU6ElX/ews&#10;uCJ0VWUUpYHH/HBN2no5UzH3inXyQFNmZG9dzujgkFyNAJx6dk83r7s/3CP/ttRfFgr+SeB18sPr&#10;B0gjgLRqpVYrn3xvv3VlbWmWVrOoN9BSNK/uLnx6Dp/8mn5dKCJkyiYkGo3iYV/N0ysjqAnC3XS6&#10;lxMT8d6nQTrd7PsnN68uXv0r+n6hS3Tj9R0VqJpcNfP8zty9qzOaBX0D/554X9EfFPrPESoUKgsQ&#10;wetvEaq8nhf//m36UuhfS/+lJSrhcY8X5msUC8leR+Y1mviA81muu8Bian+h5d/S90uEcOlWV0Oq&#10;5wn5u9dlZBelYuF6WzXEVVnBFyZfP4JvRZfOAvaLV39L3ytR+W7yxV1pWthSCJOVlWG5+j/evXtn&#10;+FOjVSe4nS0knLk/OmD45Gv6pkQoQqVTShrL4P2cTiX9HOqEHN+ObIr+PfDl0CB0sWo+M8hH6Oeg&#10;/+kX+lIiRG5CX+vKxFB4P56IM/z4lCvWOLjyJ0pTlrf1cmLzMkK54fMRHh7qrNEtDGYwl/TGQF9K&#10;bE8I18jnoFnkeFhnX7J0tD+7itTAYYQb0drW0joG+CQwcWD8fyQ0rSZUDwioGRgr200rwSYpVTrt&#10;wq/Cm0T/s3MfnsIbcPFJnvbp3kdWUFqgiE2MFnNW01ZOx2A8FSKnfYHJEEVBuRFeZ9gOOyC6gtKe&#10;3BzPYfgZygHSl6jRlfo6g/DFqUlQo/WY+OX0Jhm4uegmCI/oeIq73RH4fEdElzfW34zTOcAN2HbC&#10;zxArAEMBVSGeY1e/8peK92+SPGzgjUxIHUjErSDVraM3m4W2DqcJok5u2+SRMiBkRbgeP+6bfNaX&#10;08ejhgQHgOODiOpvBOQKp6ambg536tSL8TgqUTv5Mgt7DswifL0ZX2jlHCDmRG4Na8ce2dEeRZAJ&#10;cHaY6Oux1Irs4pNmK6UC2t6wjmOkEquTOCNSzQTvkpSPHn0B55JB21CJqQGeCzpNTKAHlLia0Aje&#10;Zgu7e1vE+LXiNLKPG+vMgZMcYZb7vgQv21Ee1ZqaGxnIuDuvhVhqNaVFKiAPCQhQyPzLEbXe3KES&#10;X94fU6k1hKPbMzFWa4lV62jNbpjAcob3SBxRKqAe37ZMKBQqFArLPYfjmNR2PrmfRwk8sX9vYOIq&#10;Smt60Nkcj0NqtfLF6IBKr0aoxLoYskarqYgIyvS0WUVq3MxscLgUXkHDTvDxMn7AsYuBXl5eHA7H&#10;cp81i8boE3MkgpBg+8OmhJxNpJpqP4c0jDWyeYoFjRKSBX2Jmpm3Wo08JhALtQZfCAH1ppCeitbu&#10;xxXVbD9//JH19gmDxR4H83wOvBjtOMGskBWnbYvoX8/qgFr3CilDfDIUkkzx0eqQVqISDQ4YJIYS&#10;jXB1E8WZGyHcjhg5f2Rvaxy5PktgGxz/qK8BH8I/Z7YGYhiL8K6jnGprF8ohd4ZUhBvkoRJfvnqt&#10;L0ZfIlJIfajQk4gb4RP/Tu4A3d4dJhuPC6kuzPHCh9cliBI87Y4GiHYya3r5pORgz01IwKb/RSwB&#10;Iaanp8G6qT87SVQiPPWb1emqt4/LUgVwxXqPuL8xKiUi2vqQXhNO93lSlOOJE/C5WYw0lh1qDjmH&#10;kLzb3tsQDgJDCVn+9i256foC9SVCfbVz7xJIAfAeruC72RRjNq6hQBaE4s295P5NYRIJHwKjLhNm&#10;FQRJRrSWGMzpPIw1XKxA/l3VmRwx89lTGmqN6HFvAwgLHr/4giXFdqfr2XOrSXX3yoRraW3GjPZh&#10;ARlZCkrTz7Sq5YTGAT4B7Jv1ViP44bz89afrvYZCgL6UqFDrOi9fTg66AKGxoTpX+Biv8+eWExrW&#10;BzXleFiuJjatwNVPCAkL05PwrRw1EdW1stwF7ayhBAN9KRGRRn21pUY1eRfeKjRKqZjSUJDeUpJd&#10;Gsd+cn1ooDJvdm6uoTCjMNTXcHma1xmwL82JfMOfBvq2RLipVvfpwd00TysU6CCItSrlfHNepuX6&#10;H7XzMwugaSjd1vW31Dx68ZIbdBG8uOGHS/TLEg0El12pqdcpp6fevIQAAZUBAOuUCx+n3zy5pnox&#10;AeX+I57rM6lVuoII7/dXe2dmn+dfdIQCUv3dP32cBP+xeMX36PdK/OcIlYhilt8l8KdIaX/7SkPk&#10;hK74V8j4r6C/QkothP3z8LyQFVNBVKSE96hrSAf5wF9D/4yUGvXCPMRoapVGo7reklFMdx/MiJ5/&#10;/Skfd2q0qWxOMatWKZVKjUox15jMv97RkOh9PAnroFHPLP7+H6c/KyXoyPt7E9PPnmT6OyMPsPBR&#10;eX9YPv16SXUQoaxLCQr1zWfwh3JW7AUxom7kcq5co1KrJzXz0+gyvYH+M/THUlZG0nIvHC/yPwft&#10;HIJTCPYMMsghxkkR9YmogwLSGD8I4pLo0/tSvSzTPS2ptltkQvIYHwfRVJeAUleQrf8Fai1qtU5W&#10;XNWWHJfnewrEFKMoyfDl79FvSIl+CUJpCnBOqL19NhIarbKQ5WewzAYe41F6RCyZiDXEC+gShQbs&#10;XxtstaVfgBvh+fcL6d1i1jgP5epLnEzwNPRAAkVi7eMx1rGYo+qP7795Jr+i70gJT6E2jjH95KNO&#10;9bFIHAMSnzVff3LzyngP26WY+oogcLNP4UZcZWNBzipyMzBEBuuJLQyHXcFWpqspXfDnCkoz8Dav&#10;xHNY2gYP3gQvyPBbmZDYLcA5bjE6udUIZCvyclc+fqRamB+oQ5H7d+lbKTWoczTdzz7b57hWBQ8E&#10;IFTdHOrv4eFyMFYZHkcLvA7bWVmvJNauIjeuoTZDTLcuqNDEPW41UwqB2/qQbqmQJhHSTRkNm9jt&#10;65ity+md+y9EwGUQPMBPlpOb9h05n+9lDfF3tschqYCi718Av6Ob1ioSnExTsCe03+uA/kZKaBav&#10;xnqeXx0Qe9jBn1DEsHAxiRgV+G++yLY+daEYe4BL8F7FagWxNod0bA3tEggzNkWPbg/rcIiputvX&#10;MFSeuovTZBrWs449GC9MXx+pv4zRsp7ZmMnwLPbYccLu1A73yHH+IrSdSWFwL4BE/Wkq2/cM2A29&#10;LN/QFynBsWsU2vRL59Vzjw2fQIOAUq7FEctE1GUkeKZNELFvYLZu3+04wcO3p9IPOJzbHd66JXbo&#10;SV60nUjCOWYyKCADc07sKZ54crcganPs2PaYliP2bhN8P5mQ8v/d77ye0QbRCuC6ilg/JCLVJ8fA&#10;LaCpGe44p9W2c0mNuRzVZ9010KKUoLwJPk43h0eVKrCCqC1KRCRDXWvimFmJiRvJNWuYTVvo1fX3&#10;p7eE9a+NGhsUEmRC/JCQ3MunzD+9e6MouVdAPm2y3GXHmp7E0Aflory8wvtVKe9u9Q0mRfXyQrdF&#10;t/E6H5kxa0ETfmK0byKUvixIlvEIhru08SkQMemUap7XuQzyBfUCCqGX6IuUelIp9b2lr58/GQAT&#10;IyRKRNSVhJp1pIp11OaNlL4dnLa+mso7hbF7WW17YlrZDge6E+hOJiuH4wKsHX0asi4/7a8puHBK&#10;ce3xKdfAsWii0/af25IYHscOm/E6zX1znhaHuLoGbuW0mwU1raK1riA3LyfUDfGRlIMCImSJcOtE&#10;P8cmIUs3916LwFqkRSnn37/K9HGoInqqtZMgbHsSB54CRNZ0Ah1iXCNqK7QAUEQIhU3DO568nbQK&#10;G7ajVZ62tnZ1x0RyQr2dTmd4HT53xPz99PTY9euJYYwy990HTJf3X30Q4kc8ftzS8qiDWcz4/rDG&#10;LREDG8MlUBTkFcgOEBslQrZMQJYJSWVhqLtSodE9un41EwfB6JfBlkUpR6rKJ1oL52bmNRq5s+na&#10;JHerbIwlpFJk6/XuZhtyPM3APktBgfiMzngOaF6fKOheT7WLqdEIn5rosS/bZ7/D/v29vb2Dg4PZ&#10;2dn+/v7t0v5sz8OCC1ajIqL7dqMWqktPcmhPPG6YTxsT+A4L8COCoGr3PWdNVvsf3AyBdBpc7H7S&#10;2WydUq3Kcz1ZH81WaX4lpVY1n+F5qjQ6Uq5PT9sS2DLkTojcYB+orjGlFeXh7HaEZVjP5tiByvtz&#10;dsymcydsOy5Xn6el2FlY5HntdT15/O6te02tbbXFheVee2zNNhxxp2Rk5nifOHj4yOl9MRKLiD74&#10;OWQPX2M5wKcNikgyESmHidIOhWqhMU0wmEDSab4E6otSIt87P1mfGvdkoh/+/PTyKYAH6tIvYqzE&#10;N6ykNqOuZlrj1gsRB8/jRop5RyiCg+E9QWcte3kUB7OfQX0dHRxf3ezP8bZKdd/fmFfQ29MvE5DO&#10;bFvRwSO72Rwz5/fbRNVdzcmJixFaBwlNaNX6lt4MUl7lBiK95FNUSuTVFZoF7cf7mYEQHiM1NdCi&#10;lECgjqd3b0XhPnKQ2gH+omfrFuHrcuOX0xrXMtrWshvMmA3mYR3bIgZkAtQ8oTKj/ICH72eHasSa&#10;p6Mnt6x0MV89wCM+6morDSMNROpbhpDYxyVujJTZ8ru2sFs30sGitS4nNdp4hg7GLo55dQmoS344&#10;KtjT8GaJvkgJFekKJ2pnHmg/j2Fd5yJjJBWS23kUI3y1wd+AwbPfu39ARBjjEXa5he+JaDGP6pso&#10;yyDwa1k2JoCfVECLs99YPPhkvDh+R+yARZjU1IkEbRG+Mtu+Zz29DdJEKGolvro7gTbGQ15jGMyQ&#10;nqBZK9Sq6cEmiJgMnxjoi5QITIWmNpSkUU/xKf6gqhDT93+2ZwNC4mZnzjH7s9mYA7H+bmupLRsZ&#10;rZtZ7ZvD+vf6he0K7TIN7zoeVd/LY8qSInaHVoP+bYpslRYWbeZ0wWUbme3raK1iWlAW1vKw7fmd&#10;7hGDcYsld6dE6m8OSGrE2OOtXGZ9Mg1kMQhloK+kRA9apVHP12UJ8ogBiplX+k90L25eoZ3emYk5&#10;Ak0+yfOc9ZHzK0nIKRv8uBmu8JRL0DZ6G7JTzHrDjbfo/ec2WsMqTqXdRRzkxcBGgB+p6fBxxyQv&#10;eygqA2sVeXa/XL4YB3aUp74b7ChgBmgV39hzA30j5RfSamXN5WUxNI1WDqWc27zWaceGbiHdIATw&#10;sIj+H761e71ipWVFeqFRTLQV30Q9vodgt2sVtRH+XElpBv5flPQdLsydLhypAJ774s/7RaTj29Zf&#10;OLILggWlRpfkfSrF23Xuu538evotKSHG1eme3coIvJCAOYyCc+QYVCByBtN/hI/rFxPvSNpzxDEP&#10;ZZ3VQkJnet6QCD/A86McP4w/bN6FYjPShKzvYXtZV0tjZX7maDSlO53fI2DEBbtDQRBa6G+DaKQw&#10;LoOERV7vm4f8Df2GlJ9JIVfMvL6bRTjzcbxXg8Y7UJRlIMjQq3KS+oWMwXj8vZaCnviQCpbn5NMb&#10;giBn6rFNk9cGuuJZEiGpi0/raqxY/A2QGpqIJhN/6uGdW7VJERPdeV9s92/TH0j5mTQKjXYih4tE&#10;VKsfXGt6fRf1duq7Kb4hpVau1syhoSR9HKjvS9G9vyF9fnNw7uGVB805ad5ntbMfXj55oZxEev8n&#10;6U9K+Q19+PABXuXKt+WiuGSWi1ahnNfKbw/Wz4zLIER4oV3oLU2HxzqekfD23ct2LiUh2CU54Czk&#10;aIaf/xP0z0j5NSGTASbEEMBoNZC+gU4bOkPh4RoMym/10/x5+s9KaSAk27f819JfI+W/lP5bxL+C&#10;/gIRQfnU+rE+hb7XSg4tBZoQmKC/SCv/YRFRPmcYIFDr1IpZCAT5nqdySAQlGsZ50pMeVy2IeDze&#10;ptBqZyBImX2lm38N/9dPpvon6R8WEaBRPr2ajncuYXpexrmqZqa08oUbI10o3Z/91Cpg1MdHJGKt&#10;dBplSeglnXIhx+e4Wq1J9zu7+Pt/nP6siPqnp03jBGiUM7Mvbmrl80+7y+tEjCwv63SKl04531uY&#10;fq0xXyef1KoUDTkJqFP80ahOrcrEHm5IiE10Py1Xax81lED0B1HWYqF/jv6UiBCXqFXa62Wps1pV&#10;fw63PJZcwsK+fnD766kYoH0A8PUrw3pz/UUNlUplEQenUytVL+8VBZ1Nv+SqW5h8OixBV/xmuPMN&#10;/bGIgF++vzMa5NZohmszRN42OpVCgdrDF/lAjt6eASGTenKvEdkdMzgohU8Wv0MEDlw1DwHi9Jxc&#10;pdaqNQrVc14w5ks9fpf+WETN7ONP2jmd/D1CR6NPk5Bj0yrm50pC/Ib4wWN8HCS4IyJ8ltvhFC/L&#10;VC/rPgFlUEAaEeAhbS1k+WlALCA9th+0833F4rlHQ7KGSh0a6IN6/oGovy2iVnf11S3kbT+++3i/&#10;d/bJ88XnotFV5GXIuISlfkADD/DxWZ7HIHfOwB5bimcNPCQiDfCog12tBtxBSzMZ5xc+vmhJougW&#10;Zhee3UWa9Nv0fRHhwYwWJd9uKh+4nAXv9RCgys7NTg+Lv3SKTnDxYzy6VEi9HosdTwyq4THFFw9f&#10;jiLLxMRrMR4Qe8O3V7lfagK1UiIDigiVqVxI8j4/p5xdmHxu+PC79H0RpybfaVXqT/MfZuGB6j/R&#10;atUFIfiBeNrS/YCbhOQfA4tWEJtWE1uWEdt3Biads1j/A7Xp76SuVcSmFaSGf/NMbUlY7Dc0cI+A&#10;EOfjqi9SB89fI1f3l5eXcSO/bnm/oF+JqFXq1PPzU2+TAs/Pg6dQgvopnE3Xcd3susVMCTfYcCcS&#10;gfx3Ym9dunA5scbQybsZ37CGVVrstusHWusqKkpxVlCaf6C09ZXl/ge5KYetz/n13BdPbOfTL2xZ&#10;CU1OoZl58OBquqdNFWdxIPDX9EsRtWrVvFyd4Xta5GOHwj/4RLWQ7uuYjrUCPesVsaV83P9N7llG&#10;alpObliFq/THR62l1a6htxox29bQWiV8kjGjawMNZfvGtJY1+Mrd59nG5NofyS0/42r6+MF9Qlqu&#10;94lMzLHwsweQi9Lp5hfm8xhYtVqu1Gi+O4LyjYiA9fMrMrViriqatDD9EfW8a3RDPGKax9EMjE0W&#10;5qiIRlpJqFpBbFitz0fXUdv2O5M3MNBs0fWsgV3nUCs2wZesZ3fDJ1votebunPXMakhz4fqfKE3L&#10;8Q1tMfgEjwPpmKMpGJsePhX5A6Tq6tzYAO3sLHrwX/WlGOgbEZH5VcqheaVgzynVCpCwKhw9WamY&#10;EXFqj4fpj4meNlvI5Wup9YAQ4LSR0XrMK2Ibu3lLaOemsB7r3Qf7E0O37D1hGtK+ldNlwm7HuHkb&#10;0wbWM/R9UdQGY3JDhtthhr1FlMPOvrigQQE9xPscoAAiFrmcgdeKWIK+ZX5D34iYhvNSaXRiz+M6&#10;/VS6xw+foO5k1HFKiqeytwUllmDN8zwOrGF2bKC3bGK3bwnt2s5qcsYSTcO7TKIGX47161RzHx8/&#10;2haOOsosmPlHPcJ3MzvgyjWMzo3k0nSPwzleB7b7pjfEIZMJJY/zA1R6I6+en+qozpHff/Dozrhe&#10;li/0RcQFrfZ2e/1lpk+nKET/gcqg3cBjQsLfiagF/ERvHRCxJ7jkTVYe++gDIBmwrLHONKI3qe92&#10;vzACLu4WMoanNWaR/Vcrks0iuuGCzWFdZgdOSIWUfiHdiIb6Kv6D1DMmCDAULokNQFGTTteRFKZ4&#10;8y7b4+wv2vYXEVUa+aPnj/JDsR/05j7z8yBSXzJhPa5sNVgWStNaWtMaVs8NvrtETIz2sTWLGtgW&#10;M7jFRxiP8zjAzhgUBwPqd2P8LMPa9lHLEpNTtnK794eMFgac6E6gXxEFmzJaPg+ONBvha/pFDCh/&#10;WIB7cQ3NuIVHrJl6n4498v7qiF6iRfoiYoHn6ZQgpxRPSCvROAhUziBiUrhoObF+NbkF9GkDs3Uz&#10;s+0wJbOvSNCdGNfCZxBcTu/ndr4c7j0aXT3E9ztvuvJKNPY4t0r74bV5zGC0q2ufgCYTEEf4uL3h&#10;LZtDGg16uZLasopY28dF5Q8JAwfEFGgySo0uweecWq2a+61Os9IwL+3c9PPbE5BuKhVyg3zAxalp&#10;rcUlG8gVq2jNxiF9u5jVu9m1AQ4HZELcKJ8wKKZKCpMza7pcnVwH+ORz5qtlIpybN6EpN61JzFp4&#10;eWOgMqWXTz9zyvlEVFWG5OkGdsc6WutBTMjVstRjWDQHxcAKBRrGuj/Uu3D/anMCGsJZokURoRLX&#10;G0rS/DwMnQ2FERT4WUd8yAAv4AcimiZ7tUTQV1tlkzCwLbTLJLzXIqo9z9d+UIh3Nl9bzwnycDp/&#10;tSLpKs+9Pi6gIz5Y+fami4/XZcIlV3NjGR/Pczm8JW7cIrx7W1jngSDhtfywpPiMFeTmn/H1E3y/&#10;ASHq4xQSkOlWq9VXmvOzvG20Gn0spSe9iBBoIXujXZpRKOUbvAhu/xlPsNIbiDWr2dUb2E01Alpw&#10;MOOQb5x5bJfz8aPD/CCnzT83C2mtYtYWUp6/98navMh0YaQzOUImpNakJZwzXT3Mw58+57YjqvNQ&#10;UGJjdiZfwPt7hHQjrWYltW0NsTLt0slBfdOWCEiGW6d52X+8Ogxx8S9E1DxpLc+MpSknn+g/1A3p&#10;bc0ED/c3MprzDrZ3HaN1C7tjR0ina1b/CXrRUZeIG/ki2yP20ihvGY9Q5nnwVmXtuaOnCzD7NpzE&#10;ZLjtmLveo351XxKDPXHY9mGFwIbKP8Cu3RQ+tjm0fzOrfT2tdTWtGUre4Z8xpI+YDNPFgG7WpuWG&#10;uPDd7ZYiXiQiNHKxt32Jv21zFBoeg7YCIgIM48LgH0ioY301tXk9vXVzSIdJWKdZaL9FZPvpqBxz&#10;QW8UJ0ValX739esKzIZCjLWfX8C9J09ycvLE2OO5nodePno5Vl1yBkfaJew/SsvbFietvfV+OweV&#10;s04/MxBK/hu1ZZhP6BeTR/iLIkpqCxYmP6WQvZcCtMUHPffs8f2+9uqkKHh/Y3goE2OTibGKdjps&#10;c+L8j9Su1fRWM1rNiSC+t9MZoZttB582xCf08gkybvB4qZhywcHamdDW1paQkBAZGQmvN25dOebi&#10;USUM60sKU7240xsTMCwgvhjqFjjb2FlZ7nambKHUrme0/ExsxBzdlXzhcA7GOtnD9snN6+AMX98c&#10;RQOxSvCEX6EIH6jfPMxmBvN8jms1akeTtVkeqDsZuMDjYLbHXt4pC5mAPM73lQhZyN8AR3MumK9z&#10;3rzcb9/W9KAzVW4WjY2NIyMjUqn0xYsXD69OlLkfkonxTDtTl20rGvMzx5urx+JIMgFljA9+D5xK&#10;EMfKKMvtUInX7iwPFKDkux8+ZbJap9SURwQU+16UNpUZegMXRYQH3ZcaVhXul4C/AB/LZ2dSsMez&#10;vG2pTja7TmJ+pjUZw1Om1x4k5Jx3xgovWPULGDIRuSuB3JkU0SGg7rEws3Zn9vT0eHp63rx5s7Oz&#10;kx+bthtLTIqMrBeFX+MFKV7fvCGt7RKzeRcOHba0M8VGbGHWG9Hbl9Na7W32hp3cmeVlm3jhiFqO&#10;erJBzxRTU7caq9C8Fz3pH7ROl0T0yPE7n4S1h/dggCCylwoIQ6IgI1zZCmqzMb1lAwONR5twuk0i&#10;ug9FtTuEV56IqjkawFG+f9ZakF6K2ZvvdYCAC7p3627nwGjCxYOZ7vsfPHg+UcobbuzYKR6zpWdf&#10;+6TdGiGBEr7RRXItZDkDfIKUF2Cwd68HG29VZ+V6O8j1XhFoURenH93WqRfk6kX3OKQfYgfX9B+E&#10;lhXkJiNq81pG21ZWl0Vo88bQntMe/me9fJ28WMeOn+sV0N4/G89321uGPeB61DrX86DJEf88T6t8&#10;7N6BvMR+EdXypHu1SHzKP9zcK8wiqnkHxGnsNuRjqCgQ3uGXAm0ZGTgBWi8FlOppe6W0QC2fQR2W&#10;eloUUeDj8OLubSH2jP5DnUSMROwRhRw45QUiIu9Mb97KaBm6XKR4dsOKVbk3atj95OlBAfX0ttXX&#10;J3pBwwZkErqXXQHGkuGPc/Rmj5UktEb4upislgpJ+5wYu6J79kQ3jEv7rhRnmwTnoICX0rSC2Jga&#10;5DwgRAauT0g13Fo9/1KaEffp2T191yoiQ3NBBK/IB+kpj4NqNsYndgkZxoGlJsF5rTl5N0u51oTC&#10;k5z8nWEN22Nk5X624AMdTdbksHyDHI5dq8i7FX2xNob4TNpwp0B4wR2bGex6znwDKEyiu5VZ+JhZ&#10;ZJcpu9WE1V6dljhRlrjFN/5vxJ5xgFA/IJlI9zfcGhzMknAGWtRFILKHc3lejuG9WqNG4Ot5jyNp&#10;+0XB3xko0F/P6hI2XVsXOUo8dRh9C+kzn9gUEVQkyA4RljYXcM+ZGcvEAR6+pKknz1v4UYYSIEl1&#10;Puu4m9Oc0yzbyEKxMBiyTRjhQecvyRpaGqKnnMR4leKbwPuLiAAi6oADlVXrFArFFT7L8OOCWPo6&#10;fMUaUg1EKOgBcXrufHjfnsgd5nIk+fGPnjzaLRgbuHnteOjlm3G+p0yX3eR6OHNylG+fHhIM4857&#10;9MUxoPFBALuTc3lDaBc0FChnE7HOmFhxNU5fAQFJEssA8FBDVSqgOfwiG/wionZhvreyaGa4DWW4&#10;Oh0/GgVzwFcEwWuCLi8jNoJGIhHp7VJe4DCfGOl5cUOEZGvU0A73iGN+2VvD+sFly4T4bgHlQETn&#10;fmJWZVqqeWTv+rhecTBGJiRJucEb2Q3wKKCcv1E7TX0SxngogOgR4x7cv4kE0KkKvI8pnz26HB+j&#10;l2iRvoh4v7v2dn3eeN/lEgYNvPaCTruU1U/wfVcQW8ClGpE6h4WEYX6wyamA7aGthoH2aHbsipjr&#10;vYNDLWIUdQ+KyFdmVTvDO66WpaOEIaxzW2iHhfW5QV6ATEz5G60XyjHGVw/zLhkKl/KZBtAgcOjK&#10;jf90W6KeQyurlugrFLW6q/U1w63lOSF4NGil0717fA+CHShlSEDkskO2BWXnelkmultvJtaup7eh&#10;odOQHouQlp2BAXpRumbuDErimHMv728L60W5S0iDo1vgRnYvihvobbsImZDpZmEPb/VPr4U4Vy/f&#10;CD9Iq5/lgXIshYYfGTz/7PrlkMXWbaCvRFTJVeqFj8/v9DSWQeaIPtJoK+iXoKwKqlsm1vLcpn/P&#10;dDtuRKn/kd4D/mYto2Uds28PvciMlLiN02PC6Ty8Z1+XMHjTHjuT0M6tKPNqJkcn/hwiW8tsNaK3&#10;rKU2/UBuzHQ/6LdjWSrGphh3XiYksMDM6fVKszClUn5ST8lnQSch/v6Kvm4uqC53q5KV6tkHzeXo&#10;TxRE6gZFtCysdaaHdY6HdRnNczmhAZ4U6BPY3h9YjdcKMrfQ0ZQIM1qTmQtqYebBWRtZHfDJ6pCO&#10;bS5hqwIrwfKDFYRfwW+bY3zBIwPnYqy7BSwknd7E1OeL4y+d0b5/uxQmLtG3IgLNz1XGC6DVL3of&#10;aOczUylu1hnYQxBbDIpIUiH9/00dWU6q/ZncsjUwLZ3LhzYESRO0U0i+wJivJjeuobfBJ8ArmQ27&#10;XUg/U1qNCdXLiZWjAo9+AS4Ve1zfx2ezOLNMrZt68TQ90PHJuEynmNJ/9A39SkQ9AXg1UcE3G9or&#10;ckWgAGe3r23jM2XCL2YsjMb+n5TOW2XpfyPVoYCS0rKGBI++vNjdYhm9ayUFrWtYSWleTmloSEz7&#10;X8SOgii2FJkeffsQkhv4DMdtKwwQzul0c5Nv3lyTGSzJr+n7Iqa5H+0pTLtZWzVzbRB1YOk0coUq&#10;l7k4FwN4gofviOeM8AJ/8i6Ax7eK0GiMr9+Kjz9vsXElvnolJN2ExhW4+vWYxFGun4xPkhUngJsx&#10;iCi+tNgzBvK1xofLVR9U8knVzDe28Gv6vohgop4+usYju70bbWtLj9WqVdCA4NEvTE+1cAkyAb07&#10;gTQ7+frN7bEr4yPD6aE18RG3uJ6NfEbIyUONUcFDXJ8BEeW1tG2sMn3h2bX74/1PPz6af/GoT8hW&#10;o6H9L2i9knW/6W95PtLzaxVcou+LiAgetlIrKYnNxp99dv92Dj0A5IaPlRpVS0XpEJ9SHIZ7KWl8&#10;9uRxbUnx5fi4u/dupvqc+ni9+3FT4b22opmXjzvEtPmHdx59eHZjYuSttOXakET1WYwFnUbk4fBp&#10;5j4IO69Vt3P8dYr5xe9+Rb8tIooqlLLCxNuNJVdaOit5HI1GubT+E2h+YSqf6TccGyyLJw2IaWA1&#10;UtwsSwRRA6nR3UJ6XRqvT8yQ8vDZRE+V3vItEijfmxeDGfQXPeX3u7u18unfhm+Rfk9EDfpPO/fk&#10;ZmsKM4/qOatRLZpLQ28BvCIN10+MVyjuXBsL9XK1Wf4/vI/sA9w0WpVao0GjA3DJ50wJfjh1d7w3&#10;gZ3u6QxpqEYxq++n/34rWaLfE/Ezwe0WculuWsUkPOkcQnDxJa9fV91wH8id9dYKvSzNA+1ICocP&#10;iqg+lbzwIhr2em32vfayX09g+C36MyIiWqwrgPbh7ZX8ePgjkeJZQb8w+eyFEpRW3wQUSDTUquDm&#10;SqVSrXg5q51L87tQSPJTPr5TERrQdblcCZfqewb/PP1ZEZcIIiUDANeutKbgfdoZATF+nlOq6WI2&#10;sRBjzw90SHY/iFy8cv7DDYnm0VVh4KVZpa4c/68fA/w1adXz0A5S/JxfXR1UPX2cGWBfLcLl+l8s&#10;pF/UKOSAajkjEEGvUtyTtBrU4J+jf17ErwiN5KJ5HBol2HgdNAFDaP+5Hfx5tfsu/SUi/mvprxER&#10;4PoF/4WERNTbJkTwRBbf/YOEhIKHa5BO/2bxi3+QlgQwCGeg/wc86P9H0H/j+NfQf+P419D/ThwN&#10;tgYIrJUWAgBwmU9uK8DuKHUvh7uzyf5zGoV2+nVykK9KMflwfFgun3o1OqDQeyxk3pTyb6eK/O+k&#10;/xIc0bwZrX4uJsTeM6o3d+dfvvp0bzzp0tkciqdatSDwOPbp+Q3tw3stmUlKJdqRKs3n2Nzku5vS&#10;rjZx6MdPb5/eGdMo1D3R5E9PrkOKC1GBYvbjcCJLK/+k1cwUXrC91pCnU85NvriPlqn/pyKDf5L+&#10;ehzBE6LcQquAqF0BCjc3NafR5OGc7wx1Pmivfn/jxsMH9xIwR9VyBR9jl+zv1F+afbuzSjf9Ltnb&#10;bubjs5nhHt2MuoQVtPDm2mh1WY2ArXh5r708R61Y4Po6omhKo5lXKbnetoU0b6Val+R3KsnbrpxD&#10;VcvnalPjKtkXF5RaNG9Jo+gqioe76x8fyKPPC/5l9C/QR2iuirn8EP/+0jTNwmx/bsLCzAdIvFJ9&#10;jk19vP9+6m3dJXutZj6T7CV/cevl/XsTDVVo4b9qRqFCq3nnUeqqnYa2DamEYUYxpGyAA7R9jQrN&#10;l9eq5uFSlXL6zXPV/PzMwxuZ2MOfdIp056Mfn318ODEAcbdap+B72c1+eNGSKdQqprN87KoEEQDu&#10;ooT/AvprcNSHU1rNh/f3ro1BujWHEFAmu5/Uzaumpp/35sWrpibVanlxNF376Q1qllCj71XKUA6Q&#10;BsyAVnHh8D4f07WnLYzl8jkVwhFluMie/ooMNgOBDH9o1BkeR9TTbyvF7Pl3DyqJzk0pfDC7XPfj&#10;92vF829eQCmG+HEpl/7P01+Ao1o13RrOUWmmHhRl3x9t68nN1qOgUyoU/AA3tB2WSg66oPqyEx84&#10;B7R8fB7+qTXDvV3xNFxxJLlZxOgTkCUCokzE6BcxOPY78zC2BR62uVhbseuRATFjgEeEb/tFtNZE&#10;Tk4ILjWUfHNsWK3R6qcoASJf94GAAGqNWlkXS8qn+H789Obpi2cZHtZzWl1Xcfrr62Pj9foOVX2i&#10;DZm2HtT/FP2zOMJ9Z5ANXAAo1AvZXmffLCxUXHJVq6aSfJ3U6pmv5ZJDJUFerQr+G+2qraW6LnUL&#10;fpclImq4/c4sj8OGHl7gLKxVgtvRARGaIPE7HE/BvnpwbRrZQ0jt4Z6fe0i02umpOZ36U76H0zT8&#10;qVhQKydTfC7Und8nV+lU6gX0gpT5n7eh/wyOcLfm3NS5Rw9RjzXcW6sDfXs+NiT0OTV559a8Fq1C&#10;hKoYLoZm2F5V1MklSni4IT5OKv5msuZ3eZgf2CukJrodycFYGzjV066B4zsk/IPfGkYmhgV4KR9f&#10;H4Z7cn3UMPKE1E2D1k3Cg5+f/1jJZ4svnayPj4WGkuJtr559x/NwUOuBNMj8T9A/gCO6iVY92NUp&#10;vGij1U5By9Rq50qZQVP39NsVLZktjRpsGTTtNDplBC0j/qaqX7MkkQLYyxL8esWUECpt7ykvY9/s&#10;5cSafyd3GeGrYs/vL8DsSb6wp8RrL+7Ukb8FNf2Ib1mBr13tmX3AwTuWGdLDIwyIL8lEuO6EL9NV&#10;f8FSEa43OqgjN0ulVi4uf9ET2Bgh7uy8Wpntf2pSq3vTmpkXzSylXFSrkQlevOgfoT+BoyHyQ3ZQ&#10;O1aU0xaLB+crlyvy/c/PPbgi10DL1uueEgKdeZVG/vD6WHciY5jn/4sqAUv57J543CCPGoYnOboQ&#10;6NHZW4JLfyLWryCiOXDAq/QTTTfi69cSmo1pxak+tskuB1Mwh3+gNK8gda4gL16wgtS0nNgIbEwo&#10;/w9Kj0lgpiAqsoBNHhV79CeGjcd9WZa3xGNcfH0EYW7mg1oxi6LOhVmkf2rl/FDvwxuN42U5M6pZ&#10;tUqRF2T/5Oa9pW2n/jz9MY4QfoB+3eysmr7Xr9CAGs5qFqZ4AW6fnr+EFo42HAHFlM+7bvzBbsPf&#10;073scrDW2ZgjaR5WGUGuw3zckAA3ICDJ+LiKiOCtnryfiG3LyA0/UirX0SoaszO7L1dvINSsoLat&#10;pjauprauRqt70RDUekrbWmZ9j5AWbmfeKaQsZ3SsprYZ01rW0FqNqC3GlEVeQWtZdVF0s4TnQY39&#10;kdi2AVf1M6nNwjm4k0eSCJnDwuBBAWGIG9AjYkU47MrwsE3DWse52dhuWX1hx3odtGSNUqvSzWgV&#10;w5n86sxYxbPb6ZjDincvUMqkUS9A1RV/1mL+MY7KBQXX80S8z0ntghy0Pj0yuj6aIJ989dnwoNea&#10;DFF9OD4TcwScQzrayAFxCsa6V0Dtiaft8Yj4N0r3puDi5aB05KaVtCYjchNAtgNfcLM8+2p5zlZ6&#10;jTGzeS29bT29bQOj3SikeR2jZzOudFCMBrOHBcTN9Ka1zPZNjJYNzHZgtEBZz5uwwseX46vjiOuo&#10;DcaUulXkeigfaSupfhmxwcIlTCrC9wmYSZijGRjLDLQy9TC8yfI81p0Q9vTuTUhGUQVQS154c1Wm&#10;UKt1GrlWp1LNTsX5OiZcsJn//uTk79Bv46jHaOblo9m5Ga18tjIisIaD12helXuegUwOwYeMjG7+&#10;w8cOIXWEG9TNDWYcNc3CHMlF06cOpXvanNm6Pt/r8AFHv+Xk5mXUNiNyvZF+4rJh0BONezLbdlKK&#10;HhXHDFUV7aSXGYf0bg7pAN4YKtkU2m164BR4DD0TNzoxt4Z0bAnp2hLaCRdsYLcbh0p2YThXS5Nr&#10;EpJWsGuhNDQfgdZimFNgDGiC1pPr9p9wSfI45HN4c5qbDTzaHI9DGZgjFOutUgFpiItvEDLR3jJQ&#10;E8ASVUiVfcFqTvu2Whg+d61Dq1Qo1Sq1CtICVNvfp9/GUaVU6DRTdyf43g6JmCNq+cLUhxc6OcSz&#10;n1VdqQvDY8Z5X2zQsIDQK6YN8QMFHgcLLh4octt1dsfmNC/rHVs3GVMaVoP6UFvX0FvXM9BODMCb&#10;4TWkazu+6Mrl9Jb8nG2cXpOwTuAdoW1bwrt9Tx1aePMIQvoH3bW21sc2R0jMOB0mnF7TsD6L0GYz&#10;39R7l9PSeTwEegiaeL6BiUpeq58VvxY9sAbrPTtTvU+eNV9b4H4wx9uyguYywoegimGYhm1gWQKr&#10;vbochbt6QlHnwkx2aFBDODGLjK2tKxQHuOpUf2wufxPHqTeP383Nvrk+muvvsLAwC+o+/eohinj1&#10;y+yVSmVNjMcEjyYVfcGxW8RpicVvIJQtJzRsDaj5G1Gyyp4R6rgn9KzloBDXFnJxh3e6cUgXKBSo&#10;1VYOKFeXCafbLKx3B610oCwnLMB7V1jLtijpSUE3hxPSwHQf4OF6+PRhIa7U/0jL4M2dYc3bI3uA&#10;95ALHuSL/Clx5hEdO1htq6Jk+tI6N4R2rGd1mGD5PTF+vaLw8FO72Wf2b3Yg/U9qtzG+aiWu2iio&#10;eJwb2CtenAEELBVSpWIKhxign6cDgS6YRV15KHbq6RW1QttekFTgdfT9qAQh8rv0HRzV4FemP2R5&#10;nJ26OqFRaZXq+Zl3z6/0ty9+DSBqdP1frYxZYjuHiz+RGlcTag1e1YjSupHWbEztND54sUuMvxpD&#10;kQoZA3zikd3HLMKrt3MWZ7ebR/VuiRmyjagpzSo4gIm68m5+W9yo2NO2JeHLRIMhflCs92nr8LqI&#10;yrEDYS3DWWFO57Em4d2AqaGQzWESG0o29uD2GwIfiZA+KKL0CEmb7TyNmN3G9OZVVDTfFU37INT/&#10;ndIS7udt2PNhicfiKbkM7NdOJdbHZSDqXHLwuQ+f7skhOnnzAIVyi19+h76D46x2TlKeHOt3UlaS&#10;plXO6rRzQ8N9EF0vfq3TtfFphj1yDCwV0MZ4mJ89ksG6/0yuXU2qAwsFpnAdvRkaGjQ3M1br8vBu&#10;HwfH4VgIlXESEWlIFNQpxEe5HT2OS9wHOhU9vC2y25pa/uD5RztmtpetUy714kSMr1RIMnCvODAT&#10;u/O0rdPu2I7E5Ex7v6jtsZKdMf3bub27/CNzz564IiYN8UkjfNIwH21DamtzajOzdQ27B5wSmq5I&#10;azGYZhQzEevhSR844y0V0q9yF9cJDAuCZQJyGuXLthcKtTbb61RPdfb88/v5eJdIz5OKV89/J7L8&#10;Do6QCSsUM9crs+MvnW7PiFVPvdJrPLygfoICzuJ2RUvcyaP4BRJWkipXkWqWURpXURvW0NrW0JtX&#10;o1k9aAMiVslo1Y1JO36f9QVSV1xQv4AE6cpASvj45fTpG7J3d8ZyWb4BLvaOmTdcA8incUJHDK1H&#10;RJYJg85brHExMT5jtnqUxxiLC9rjGWrnG+VOCDsYWuPvHci2M5HwSAN8spRPbYtn9eVyJ6qTB8sy&#10;XXExB0KqdrFqN4b0bmK3r2e1GzPb1lE61tHqltE7V1BrtwUVbAuqYTvYjET9MkHKYAagEWu06ACi&#10;Iq1m+v3sbdlYY2WRgJMbcO7FrQk9Qt+hX+IIadxobal87qP8/ePBslSRpxME2eDU9B0k6kRR7LXP&#10;E9eWeKe91xpKV3sSZ6wsyQZLv1UktnANMaK3bKXXbmfUnoupMgvvMmN3moR37omo2xfWzDxqguaI&#10;CvCDAqIM7SYaLBVQhkSQe+BP4nmNeZmPnj0viiF1itlSIQ0Ql/GpnYmkMxex9rHtRAK9oqgYPOlg&#10;YVyXmDkAJfBwI1AUH83k4J212B/ba87p2BbeA7yTVS+Z1GxjNW1mtuzACFa7Rg4W54s5HEqoiBIQ&#10;viygMQ5r/4u6DAqDn9y7jSJijU6u0j5+dDfZ8+j9gTbwuhDnafRba3+XvmsfIThVf0Jh1ezclzUK&#10;EOYoOwVUqWjRMvaK2AMCZhqH/jPKKyp/oHSuptT+SO/aSmo3Juddr8zywXq1VJf1luXsYlXvZ1dt&#10;iBrcGdG/jSvdGj2YjLUZ4gUMCAg0u93ntq8/s31VgNWWQSFBKqLt9eINVxRtpyUMxLFzA85kB5y/&#10;KauckAydFda15BafCqAM8il9CewTW9bY71jhtHVNlMuxYS4Vov103+N7Iod3RvZujO4z5XRvwcbv&#10;o1ffK02fGOjd6RVWFsffyio1ZrStpkEDr11JboRgdhnaEsp/mI8H07GIo4DQEEPR98At0vNH48pP&#10;T1IIF2/Xl98b6Hr79JG+cX+5wEBf4ajVqDTKLLJ3BtUlj4DJIWDSSd7vb99Y/Fany4gLkwrJhhVW&#10;wBN83xtcn7W+uasJ+qyO0ozWVkDMQUc2cTOrfQPEMaw22aTygHucJDPM5BJfUpmVy2YdCik05/Yd&#10;5TZ2JEYM8gKGURQCTEnzPZXJutQQ4ZLg6/X6wWBFKCHd27YIuzfP89DhfZZPi7itjc2j9SUldGyq&#10;j83D4dZeHn6Qhx/mB3eJONax/YdJudYeQm+fiLHaVFsX3xBKyF4M5ZSgZQe9zpTVguZmstrW09DM&#10;3MVFjcRG4N1HnWUCGjyGRRyFeKmI9PYx2uzUQDM6hUrx9umtaz01eUXhvtG+rigN/pWh/Fof5+c0&#10;unkt2nlNp5yee/2iLY2r1qAdOoBAOSujwZ9AYyRLxHAzcoeYc5nP+TseCYS8sz6rQykdfXHHuG1h&#10;aM2OSURHVe/VbVyZVWjNvsjhw7wGHItGDaJlp2TdLCk9i4+2JifYBca1x7Lx5/Z9uHen8OLedN/d&#10;xS6HnI9uPX94R8BZW5zzSbudm9O9jpW6m+RhD+V77o1ztJYrJx1xcb7B/vYh9ZLqzCsVuTuDc88G&#10;MQ7HdW6PG94Z3bsxauyUsOZY2OWN4f0WoU0ovGe1GSYn62N1NJcfJF8dXD4WFzAgBgeIB/ugn8kc&#10;FBPkttRbrHr1bGKoXq0Ci/cRkhsloApY/Mpzf42jZu7DuzdXBj49eZhE8J5VTIKpNYzHwQ+h3BYR&#10;NdHdVux8IP6CFdthB+CIPW69Al+7hKMxHSUVGyDeZreD3KahXdvDgDv2htV6UOIl43fTnW3xZ8xL&#10;6W6DfJw0Hl+GJ56gpFI5+KvPPlxrrBi9nGfthC9xM/W0P0ZgsBgMRkK86O2bVy3NjanJKTQaLTNJ&#10;nOZrZ+vs3VFQMHld4hiSEUQXiNtlOZzwHiGuN56YT3CPtjfjux1wczpz+9nLI4xC89AWEzCXHJQF&#10;gVS/xtGYXNXM8emJp0ee3hPpsDv0jEUnl9DIJxnCSSCVeraJ6fXu7lCK9ymtcj4P76aFrPyXzfor&#10;HBFiC586csQqrVb++EYxO/DNtTGwuEqtmuPt7Ga6JgFjk+VxBFIrw/KZYo99fge3FGL3l17am4e1&#10;jLAx7xcGjwoujfN9hwU4eLAQ7vaKGf3iL70vPfFh90cb24RMp00/OW1fl8f2GhIShhNppFOHsgNO&#10;l2J3lGB3+hzdePfu3bq6utLS0oqKitra2pGRkb6+vvz8/PqamtKC3DzsvhIP8+60KL77EQhjoV0n&#10;BLo8v3v1tMW6IQFzRIS/1VbRkcy8EotHAZYQTU8HhzYqQGHGDZ7XOD9AIiZTrY3zsfvKsXsrvQ+c&#10;XPNDtvtin3EG9lCmhzX9xB6XbavKxJFy0CSt9tNEx6uyQhkvpi7Im+/vqpqHWNCA2Rf62j7KFRrN&#10;cK/kw8MbWvXC2NCYfO6TCtyWVne1r9vRYpMQczLb7VgWdl8WxjIba1XiuiPAZm/BBYtcdwsu5kjQ&#10;aduOeJpEDL6CMMALGhdcuhLnN8QL7hfRO8WhEhENIrshAbGfG9yeEP7p9rDjrg0lBNdeHqlFEEK1&#10;OyzEXcjz3lHisfv8IYtXr14BlOPj4y0tLYaTWDo6Onp7e+/fudnTI8nxPJiHsWhPi6E6He3hB/fz&#10;gwBH151GpzauevHm/oAgajiRPCoIhBigVxgiEdIG+f5X+D5XeMGjfGqviNyXwm6MZ/vb7kr1sSzy&#10;2FPqevDUnjU5+hpBvTIwh7PcLYNtdrnu3jb56DbqY9XoMr2PloYG3KrLf3/nlvrDHTS69Dv6iDom&#10;1GrtwqwOdbMrFjQLSqUaOXr4HWrWmg4RrVdAKA8+m+xxpIeHvx7nc8Hh1Fpi5XJi/Upy60rUroHb&#10;1jFaN+vb9eYwCD4gHe7dx247xcz3JXL5GBu69ZYcxkUJnyQTkorSM3lpuScC+S4+5JHGIo/zZywO&#10;Hi/12McmEXIzM3PzC65eu9rS3Hzt7u27N0bScnL7e3qTPfYdtbKX5sZPP5C6sTPO+QRhSLFJnEjF&#10;65vtidRcvDPtyPYr7aUO59wtcckHOBXbwzq3ge8O690S0gkB+XpW6xpq41pq4wrIcIjNy4i1PxAr&#10;qyPpEgGhOdwv9syey9QLMiGhIY6ETBnCRA3ZWy7JO83XXlaSqXj9Wq6ZQR2Fn6MYuAwI3nyDo045&#10;30S9cKW/uS07s5gVnIOx0im/rGUojaEN8YkyEVq8BjwgIjbH4I2DS8DKLEd7p7X80s+EdpmG9QDv&#10;4HTvjmi/NqU9FNd1lF0hDIs8woi/nZ04XJJ9nMB39qFlV7XeldZRj5rke+7OwR7JxVpleB21tzx0&#10;wWZ/Mo+9Z9OKnRY7c7AHMr2scjwP5GH3k5z3tsdFORC5D5+/dRdVPS4QXblccMyVXZKSdUgg2REj&#10;tQqrTxl6tz20Gy0z43Rv46CkHqRay0CdmPrcBq0HATYmlV6J9ZfxUcSjZ4hGcLH+6GQlA2nU87Ov&#10;7smnn8jl79H8Dq0c9bV9HvhZom9wRF22H9/ksy4JMDZJPg5FTL+xli+7jWXEcGQinD5MQcYOjCDw&#10;er+slfiGFeSmlfrEC6Rcw2hdx27bGNJhHNZvxukyDWkuy8sXJeTeLooYvZx/mF7i4BF2gttny6sb&#10;EAQPi3AjfL8+YZBq8r4QcyzT3+5yqHeoB7aspNHXej+45lzPPfC6Z8fWwfLkSj7jMtUj2c/p49Pr&#10;NSK2lEeQiHCyWGizl0yFEgtuw7HIOjvvsKt5AowvabC28tnjdxYh9TtCqjeGDG5gA47IDQIb6xNE&#10;ABE0YN/xi6N81N1rqNQQZEdC0oenDxfrrNNVlefcHe0YSoube35N+fBuqu9ZtIzwV47mC47IP2l1&#10;ik8zE9X5iuf3tYop3WI/4yJBvtgDTuPzcWfXuH4SMZEXyVtFrIekdQWlaTmxaTWhYh29VsRLktZW&#10;bT4fMFqSc/q0W0bL8MHQ+m2RvdtiZLuiOvfwZKnedp1CqpQXzHLY42K61s1kxYWTx/rBEfGplpR4&#10;f3yoVcKIJMYrl+CS62PdIaDUcDkJPbdHrt5mEKmjceQhLuH81pUuZiuczdYk+JwdFuL6E8OE/k67&#10;4kYtYjq3R/WaRnTtCWuyZJb5ePhICjJ2O5NHS5KDA4gbAxM3+aWvoLT8RGlfQW5YSagaimd3i+lD&#10;n4PiIT61Jhr3DUpg7lCco5+JsPjRd+grfdS3bH0qjRKgpw/uoLzmK4sKf+RwI8A/Gm45zKejMSwR&#10;xfSUz54zuGcFkQ4u+PZcIZ1F38CogejHlFq5mlNuy6i3CinfyWk3ih7fEdl6iN3EsN3UKw4f5oNH&#10;wg9xcWAfusUMKdf/8bVrF1k5+/BCp4A4jq9TUyL33a2JK40VMgiS+eyKpqqAqndpyRnHT56WgPMV&#10;kQYEFAhjhwTBEhF1gu/XmxAuOrF5U2TnjrAOk/AOiLf807t2h1zeFNK4ltm6MaQbjM8lPwr2vGd5&#10;ZtrDYuEW1yi6z+kBEVtvqRbzmSEB6ePTu4tT9PUEWVygy8lzB8yaqksQQL9B3+C4SFrdcEtTPJug&#10;Uxs26VsitUKpyoqmDn3ebdjAw2KWkU/malLzakLrMrRvRhUYIAjT1rAbNzLQhq9+mRI7XqcVo2j/&#10;Gd/e2MXHoGeCTETt5pKF9hvxTkfjG6+MvH4j5pee9MCO83ETArqz6WqX7Wudzdf38/yu8HEWXhG2&#10;rNxASohdcDrpgjPv2JYeMWlASJLELWrTGB/XEuJxCsdvuzu5P6IFbOIGdvtGZtsaxuIiI7StB6l+&#10;OaXh36l9px0xhrVpSzzAw4kZeCVg+C1eaP4t5Hq/+vxr+g6OgB0w+Bft3Hvl/XtTt0a0GsWSXoLj&#10;ruYylrJDYAjHJmKIm12DfiQ3rSZW/ExBhlLfb4aMEXhJE1rjhpBm/PnzgyJaWzx1lBc2zmVLIugk&#10;d0cLdvPOqK5d0BK5sg2e4k8vn+8KLcOePFrgf2ZE6DcC1kpAGgLoBYQ0J3PLU5gDsf3hCQXn/DgA&#10;kwV3YGvsiCkpgePk0hUdPMaHgJE6IggaEZM9jx/axOrbBhkqxA/MdggkDP1my6g9GwiX/07ucHTA&#10;9CTgez9vxgMxGdwimRG4FH5D7SHo6c5LysCdS/JyeX5tRKcwbC3zffq+Pl5rLpt+91hWlffqxqis&#10;KFk791ar1OiDID2pta0JoUs4LrHVWb9VhIblZJTegEPcSGxeyWgzItZvOXRGCvk4N1gKmayIYnbg&#10;mBnkvGFdZuG9wNsj+jZFSK29WOPFeecvBrQ9nNkRO5bnfWCE/2XktkvMjva0OxDVGlIyuDduMCI6&#10;xRITsje0dqkfd0v4gBWr0v7woRFB8GA8RSogD/D8N1qfXc/uNKZCroVEQg6a2vQjvjYG/3WbQCwT&#10;+meE4EDnFisIpFYvqLSiAEfN1Lt8wnnV+5tX6yt/5aW/0Pf1EdT4eX/L5LvXsqr09kx+WqDj9PP7&#10;sZ4O+sF+/VJntbo11PMX0gwIyN0Cxjo8ioSQ0PiOn+1xHJttdPvdkE5cZgdZBOdvpLdtYbWuC+03&#10;YUPGthiXWJ1nDBcl0J2dzCKk5hF9R+N6mfGlmaFfapuLO9s/cMU8qndnROvmiH5TZktnSS7GjwQI&#10;GoZ0tnI6Nof0bKY1rwvtPnCJVxVFkvLw7JMmLIddm+19/05tN3jnn/2yhsSBI9zFkMPAYKZiSJc0&#10;StR6FyHQ6cYaS+/UFqlm31dx/OpFkdo5FdqD4LeB/A6OWp1GoVaqFqYS/e2eD7bdqMkujWEo3zzV&#10;oHkw8PViYbNabRI5YOiruQxSAWEAmI9Lwtjkeewq87B22r0t1e2g5bqfoFkZ6c8J/Xqcy4xVtyF0&#10;YNd5ymipKBIf/WM02oYc2IzTZhHacunUkY60sJHLCW0poSeO2W7ldJsath3gdO9ktxzAJY8UCiLZ&#10;POOw7u0UFLFuYLYawkPgVXAXcv2pbatS3Q6dNV9XcNGswOdgVahPH9cfPIlM+GWeUJ+AOtBctzTO&#10;hSY9aDQLH54P1ma/6Kkt4hASvM+o597kh/o/vz5gWPT7Xfpeu4bS4Bd6Xw+ZzNsbV9oEIR2JsXJI&#10;iZ7f+jKJUIvGXVWzHyVJ7JHowBY+IcntaCaaBGCZg7HOxNjab/4xyeeoraM70k09f2030Ugp6/IG&#10;n7S7ObEsDn89u20t0inE21lNZuzGLQeclmq7wZFuwm7epB8jAzYKbd/MbD/sFv+8lJeZIF7N7oHS&#10;AD4odo1+La2hDwLY2t41y/ugp8XyHE+7bIx1hufhbMyRDC+7HhFtIo5YzrkEKRyq0Gcc1Vrd/PxU&#10;b7oIPi8ke/UWJqIdwQzf/S59H8ev6dXw8B1JcU2I7+yrJ9n+Z9GkDtQ5/qVwpUbTWVHof2hTptvR&#10;FE8r/XC7ZSb2UOKlkwBBK4+01o37d/A/pLqfSG2ryC0rQV+oDWuo9RsJFe05mR6XSEaUmnV0hC+4&#10;BcTM1jWsrnWE8h4eOsMA4UhrMGJDYte+kdGOXIf+SQAbeUSNlwmrE0N+hjIZxcaU8mWUrmXQfok1&#10;awNqV3uK+hKoUgE+yft0tn72Wp77kUTvI/luRyKdLJ/evqX+fJwtMvxQIc2sgOw4p5rtq0h9e++6&#10;Sq15JqlY6kD7ffpjHOd12qn79zWqTwpkF6FQlU65oJV/szW2+s2zC2Yr7Tf+lIg9nok9ku5pE2K/&#10;EyJ2GVh9lP/gJCJGSwxup1vEz8TGNcSaFaTmraTLOHLY0QvBq0j1oEHG5BaUWdKa0aY4jE4jetsy&#10;Rm9PPCPkhIU0kbGC1gEuayVN35tNQxpn4DWEpnXn454WCBLDBCuIPca4qh9wdfsdvNp5dEl80AiP&#10;PijED4vIgyJq+IkdaZ4nsj2ORblan9q83MlkpT4nWcQIqpRwyfH9aPdQsujZvaHO6MgUHzvF5OQ3&#10;lfxd+mMclwh0vr8qee76aCoNq9SqNPNPNHMzRVRCOgWr0yxo0YZ7yEm9efSwTUiTcRf3w/qaoW4Q&#10;9F6NxaTQfLY60nc54f6Oa15JRD2YyA8AU5uB1xIb1xHaVlNKsn1sky7sz/Y88m/kjp+pLcvJzRBL&#10;wwUGpwG8DN+wMrD750vFRUyv+lDPIT5unOc7AAGQfmMiw+ppYEj1pHE+TbHEmZkpBeQn0I6RpOh/&#10;4FzejnWPXs54c2OgMjxooC4/l+QwWLy4I8efp38ARySBQqmZ/jSr02VftCsKvKTSLDSJo5WG00IA&#10;x0VCxkalmMuMZncnhcjiAkZQJo7Xn29BlcYG1BfmyKfeNaYKu+MZYwL/e93Vj+5KSkieGOvDe93C&#10;NwUVrcA1bfJJiTm7o+LigfKL+0vdLVln968PKFiBq1/rm7fjPOP8SeuCUP874guSeMrt9qqhypxy&#10;PuP5/Tuv73aonr/PLcxuKxTJUIdj8LAA15YQ0lGaq/2NU8rjMfbzSrX6zYNqLlXgeeLd86fIZH33&#10;0t+lfwBHw2NEb9TyJGaQTqHQfvp0pbGKF3gxhxXUIqDplHNNIUT1m/toDQzqpINEALms4c72ijj6&#10;BBfNIx2AtLqu6M3Ll++eP2kuye1rrVuYfHFjpP/F7ZHuzo7m6sIeLr5dxOoTkLjn9mqmX3fGR7Rn&#10;xGVirDviggZ5/g/qM+oTI5/defR6vGPm3afO5sutvNAh2Xgpj1WTnzn94dlAPF0qpLVFkhLCSAvv&#10;P4K6IZmhCcP/4Z1SOYemOSy8uC3TKXQf9TGcan6qURwT7+10s7NKq5lE3TlopuI/Rv8AjksEN0Fm&#10;Uq1O8Tgz8+xGTwJHPjtVwPCaGuvLCrqgfH4TZQVLq66B4Gq991dqlHcnpDm0SwMi5iA/AHKV/tSI&#10;rixuq5B0pTJl+vm9lhR6aWbO5OsXkY77cjwOyV8+VDy5mh8Vm+Z5JPmC1ZOhrndPH01PL3RwiZ1F&#10;YlltxURj+Yehri4RqVcQ3JDI4TP93j5+pF/TgLoV9BbwC8FjBbkSgy7qlJM6+XQ2MfDD02toeilc&#10;DuGOSj3UXj0PUMPfS0nNn6Z/BsdF0ixK8PrhXdWNNsW9WzrFVHSgi25mMivgYmnAeVllNnqsn0OK&#10;rwmqqFRr5BBzqBQPb4yn0HDFDP8OMWNARBsS4vqFpBFuINPWNNXdJsnLUXFXUh5OGRCTRrkB/SJi&#10;bwK1W0DOIHvkRNI+PHkIERrYZgheQPUWS9cTKCKQfgq9UqeeScSc0armFPKFuxV5Hx5eyWf4VjK9&#10;Pr58NHX/ihpNyv+OkP8Q/Sdw/Iq0GvntkYHehCiFeraOy84MuNBXlFzADgANgIrIdZpk7PlJrRq1&#10;99+MZL+QQRu0C8rTG1a6mBq5mqzTyueRan3RL8j39abjMyETopzWfngt1yoUSqV24dP85Lt7vW2a&#10;+WflXHbiJdf7g5KSIDuRnxMv2AP99q+mvwRHNF6hQBHSgk6uXtBorvZ0q9G0dsBMqVPIX070fLxx&#10;9UZfj2rujaEG0PCfPUPHp/8WwWUIzQVwblACMm3wyRJs17uac6MYKuXHxb/h1hpdeUpsyiWLrFBm&#10;c0qMSqn5pNO1RdO0ctWUckFMv1CezNXJP+mgESBT+X8ojt+nxWnlC7M53k53y9PfSdr04mvkj2/K&#10;X94Co5BBD1x4fnM8L07aW/JxTFLkbp+KtdWqZt9dlRZzQxde3dOo5Mqp5/11pd1VhV315XpLotSo&#10;VAUXbZszohKdj+g+TSXiLii1inQWhevvVBZwJsfb8b1CAZAl+zsW40+jMVK9FPpb/wvpX4jjEkGj&#10;Q+3usxbMvbzVWSp+f6338R1ZlusJ+fTbF1c6EzxPj17OnL09PP9o/PmgROR75npjpXb2QyGXOP78&#10;RibZ7U5vC5rpj4pTZmEc394f705iatTKy+Kw2sSIZ6ODM/AlmJHZT5DSGW70X0n/FTj+DqkMhN7J&#10;p18+0SygZZVXqnMF3o65BBcIU1LwF3k+TnlhVM3Hx5qpxYYMbRNNivv0bunZJBK8eYEehvf/W+h/&#10;M44GQmDAPwQK8kugcvCy6FjQ5xA1QRgFH6Dv0MeGd4t/6QltzfTF7fzX0/8ROP7/Af0fhKNBy36f&#10;/4+l/9bHv4b+G8e/hv4bx7+G/hvHv4b+G8e/hv4bx7+G/g/AEe1TAUENmlaIwm6tfhdrSFg0GojK&#10;0b6CKv0ujPquCv0/peH9/1Fh0P9mHNVAAJ5CgTrYVIp3zx+g/l/5fA4t4GF/84xW1y4MqYgkKzWK&#10;xnShDlLBt6/QUisAXy1H81v/BT03/xz9y3FUogwPNAj1ral0C5D8LS7jm5maUSxo5S/npx+L/bDl&#10;0YFauaY6OkgFH868ezHcHY+1VWlUSV5nWsIYuvkPcYEOV1pL0H7n2lmdZvZDb2lsoKNSodXNTeqU&#10;M0qtTqlWG/7pvlrz819G/3p9BEVDswr0ZywqIU+WV8ZHQP6chD0if3FHVpEy9eT+k6sDYoytfEGd&#10;HnBarVFoZz9cb60WYo8rtZoSvMvDwWaNVl3CJIqxp/VzYbU6tVzgfToh8AKUmU90f3NnLI0dAB8r&#10;Pr3WapT/+ODKX0D/chyh5aHBmvePdQvvNfMzHZn8/EiiVjlfyWUle55Lw56Ua3WXBZHpOCeFVpuK&#10;sdNoFBr5jKQ8N8nbTq1dKCe7t1DdAbg73dU3GktArUH1NCpVe1Z8aghBq1Jn+J1+f63vw+3Rj3fH&#10;u3iUDKoX2ivhv5z+ehxBHUAzoCFrdHK5SjPz9plSMV/FvCj2sp3RKZPd7KbujEnLEt88ff9uvK7S&#10;ZZdKrRP7O45V5avn3yX5uMpV8wrdXF0MSeR1VqfU5JOci/2PL6g1d3vqVDPvDP7lWn3q0966UlGY&#10;9tOL59KWlrggnVyVHOwIr5VhrroFFejp2/vjk88falCXJfwHpuTbQa+/mv56HMH6ox1e4FUxlXjR&#10;8p6sQ6NVcH3Oq5UqhUbXnil42VGS6Ouo0qhrhMx0n+OzU3PJREx6gKNWLc+iXSoTMLXyqQeD/Z/u&#10;SaBdv5no/XR3ArC+29+qBXz0c8L4Pvaalw9b8lNkRWLd+6dpF4+r1XO5OE/Z5Vzd2yfg+MFuxPuc&#10;HhQR5t+9Br+kUevPpPpXIvkv0EeV8tWNwXSMzbxWm+7joFMolBq5tCQTfG1TWoJWOd2Yzm2KZSyo&#10;ZrKxtgszbz++f4WQVy2oVRq5RqVGLkOjVKrRdvsaOfxlGJ/QOyp4o9/jQK1fwvfxY2l40Mzbd22Z&#10;MXckbYoX95NdDqMD2FS6d4+u363PzPU7o9XI85le4Kzm3r/Xjxf9q+gvwxFNhUEuBdqQ6kFbWar3&#10;OYBP+/pNst+x2bdvteqZdOLFlsQwjXKGG+imUcxqtZ++mvz6LYFj0o+jqqGNL0DwA/oFL993H2jI&#10;QrFws7M+3vvM84F2VKJWk+59vCTCR/fujXJ+qhYUXDELFvbpFQm8gWLQBBo02mUo4K+hvwZHqItS&#10;NV+RkqjfaFAzr9M9Gmi+Kmv5pNXlYs5ptFOTdx+87K3rKUyF8BAwQnX4HoaGYRyEoEb59OEtp03G&#10;7qZG7Q0V82gzKDTKjL791QQwvb6iMpEVVOvevnj6qC6jytNxUqtN9Doq8jglV6ufD3e9bC0WeZ+T&#10;g+4rVDoUtf6Vzfwv08ccGnb+Rt+CWr9LCwqSdRUYF8hElMqH1R52C58eg19WK+bVWqVea8Hi/bKV&#10;AUZTU1PXr19vaGhMjxc477M4suVvJ3ascli/KjspvaWl6d69ewsLC3DZ4g++IQAFPSLV/AzaHk4u&#10;z08OfDE+fq+z4ZN+Z5JuXsCcSjV188bkp1eiS27qhanfaAv/JP1ncVTq1Dcrq240VXxQLWS4OUjL&#10;c3QqcJFIQzTT7wqFURoweEgJv6481AuuQaf7vX/58nKiIIniV8elSeIZfTz8oIgkEdLTfU6lYWxz&#10;Lx7Nc7fJxtiHHrfojyPDV30Cco+AUhFDFZP9aooKZqdn9Et8QLngFksTtfRqqVW/eCLLu3gCXFAk&#10;0X9aUvnhxQulYkEc6Kybnb49IoXfgQx6O2D4zX+K/tP6qNbkE8+31xU87GmbmXtRQcdoDeemGaqH&#10;zmFF7XBJVNAmaKJ3xkd5NEJ3PEuKlqKRRwT4cT5ajyoTkqVCKqCZ5HYsy/1QipclcBbWKsnnaLeY&#10;Bl8ZppWO8dFeCjJeYL+Q3MilCBnkN08eQ4y/1OT1GCHTMQO6qdTxsXaJQa4q5Vy879m0S/YqaBQq&#10;1bPRvqHqy/pdxQw/+k/RP4wjuqlezHcQEaM4ZL65PGVa2pMed0n+/s5gfsrHGzJ9i12s0gLUBN6i&#10;4XudemEmOZLYG/OdqZFfcw+fnIa1yfm8/2MO1ioTezQf7/KLy75mmYDQHuZdzGdptAvI0cPj+wod&#10;cPtKrWIgOebxk1vaOa1asXC1QlSZHPXmTh+osxyiInQR6h/5p+kf10e1PqjV6RI93CHRRXZfq85i&#10;BCtfv832tJ/VqKfePtFjvYgjMlY63adPb5Npnj1i5jjvm41zvssSESUJHVu8uE8a4Jjmebwz9ps1&#10;Q79gwHFIRBoTkPpFrEy8x4J8+hvrC+iq5a9HpamXXOS6+aooytTd60UE549a3cxNWWKQCzKhyPr8&#10;8/QP44i22FMpqmMps09HXw/1oQhCqZNr5eIgLA/vDE/eYHHQHqRwsVqtVEwnBF/s5waPCfEyAU7y&#10;J/bRlPDxbFuzTMxRwyaa2RhLuo35kOiPHwBapycgDgvwkjh8PN5TDhZm0S4jjODJKtTqeGrQldqc&#10;VB87rWJh8uZwaTjualXm9JN7+jb2z9OfxhF1BsKdNErN7PuJEaVyVhR8LgdzSquZASP/6zF4kEmt&#10;1WRwyFIR6RebNy3xBJc4xqN2izlg+CQixs1Yj+HYS8MiQoeI2RWD43idjzy9J8pxX8DJg+0CxkA8&#10;YYiPm+D63I7FSPjkfjF9lEcf45EnvjrD/RfcJaC0Xi5FM60+iwQENvTV7fE7XbVvb4xk4s9VhwYX&#10;xZBBFyfvDP3GlN0/RX8aR2SONVrlQparzd3BerilSqt+/3gix89NO//NeXMQ6Ck12pmPr2s5ASOC&#10;QOmvqrfEUmGgjO85EOdbyg874eK/3C1hFf7yj6T6/yB1mNp6lrmZ5HoeysUcKHHfY3HM499JfT8T&#10;m42Dype5Jrhhg5t4TEm876AooEf0mzj2xFPHBAFpOB+tFu0prllquGrFx0+T+eHYuUfXhitzII7n&#10;eZ1Q3xxsivX/jaDqj+nPt2tIUAE8hWZ+rq8qsSeRC41kTqdVTL2ffH776/3oVCpFZXpKXxyxmwsg&#10;kgzHBX+X+QSskRNjOa58GbHRGFe1itCygti6nNi2ilj7I6Xl/BlHx60/X7RYjT1s9H+xhowIlctJ&#10;zatIravxTSvw1X8DQFn1Fmfw2aFfzsH/BV/hBkmENIkwoC2WfG14ZGl/MrQtt3p6/s10DR8HMVC6&#10;9wnQx4KQ4E8L8//0QQN/Bkc020YNrnl+LtvnrPrTR4VG92R8pJjmq1VNofQAJXBK1MOqnltQKbiB&#10;F/Sr039ZvSuxpG4RWxbv2S9gOZzxyc2s3n0xYgWxzrDyYOXnTV2Bf6DXLSM3m+yzT8cczfOxsdh9&#10;eCOpdD2xaukCw76uqwlVy4j1K/A1fngi/sIFmYAkEfn2Cjg3Y765L/AIlzAsYhREs1XKWfX8J61q&#10;DoBTqdBUzUTv0zrNO9XbJxCuP5P0JTJJaHPNf5z+GEeU3mpUr7sqpPWlWoW6mOZzvaNUq1FMvnv6&#10;8e4tyEvgKTeXFrptXXPaZA3T6RjPxaqY7NYpYv+iMmN8Qg8fv/M8eXNQ1d8YI1tcYkdLUnacIy6h&#10;Y+DVlJaf6PUr6e2bDjhmuh/I97TavstyE7lsE7nKsFkM8AqKnsk1P5NaYqL5fXnZW3BFy/FFB52J&#10;Un7wKP+bZc3APUJCtzC4gxsc6nj03NY1HmZrumrKQGww9jW58ZU0gkYzVxNCH04NXHj+ONXryD/R&#10;uv8YR7Vap1BNhwWeVLx5NK9bgLZ9s6OhMNQbdW6jvdTQMIGvg80pC+Nol6OZWCvwsBke1nEO5oN8&#10;3KCAAE5GJiQNJNCOewSuCq5aGVy7jFz9I616mXfyvcI084sRgM4Kqn5dL1qY2mJMa11Fb15Jbd5/&#10;wC434CxEJzt37FlPr1tDbTZsjru0P+5Kcs1Kamt+Rpa0qmAroWAFvnMVvsEIV+F4Cd8vpPUJqMMC&#10;tO6jn0+MOXsgHWuXcfFokqfNGZOVZ8zW0NycNPo5plqVZkExG+99euHdvWQfj2YeHvWLoEEjlNEv&#10;QvAn6I9xVOgWIIPTPL+dEeiUi7uYjHN9PNg2PzujRcctIm2FZhBNCb5kaZrhdjTD0xpFfBjrLHfL&#10;2DP7+oTsq2J8IYe8zUu8mlD5IwGacN0KUsMKSuMaWouZR3JFMn+Db/YqWtNaWpNhFSdayEltW0Nv&#10;PGdjC4GkVEC23LljDbPdiNGxtBwOrkGrCfGXLb25UdEJm4iFK2k9q8mXoZn/TGhai6/c6x7SImLJ&#10;BJR+IaOB45mGdh6yTsccysZYJbtbhzjZjHU3LK2mRgOUGlVqsPvk1Sakh+BMIUSaX5j/RwYo/hjH&#10;+ozYJF/H7vLL6OzBT7M3WyoEfucXVy/qOwfB1pRzmYJzh7PcDqVjLQ3BMzDBds94nOfJM24/otMq&#10;q5ej7X/BCDasojStoTSD0vn6+d8tK17nIVjJal3PaF7/eZ9h4E2MRqa7MyTUEA9irMzXMlqN9Js5&#10;fr3P8P9Nlw3l8cdKkrYEZRuRGpZRm1eSG9GiMP0+w+tw5SH+HtdivWkO+7M9LDOwVlnuVhkYy0zM&#10;EYrVtjSqN0S6etSQ9deppnQzH9DSffCkcvlITlI68fzU3d/cpfDX9Ns4anVokxWNLg13YaQi825+&#10;dLqP3czL16qpSdRTanDfapVGrU6n+Y3wCSEndmS6W2Zij2VgjmZhj2ZjrP1t9kU7bF0dXL6KWA1q&#10;uJLUsLihin57GmB4s8tXvNst0oRcbsTsNywmBjZhNm9gdyUxEYjgPeLcjq1ky0yYaIsGwwUW1Kqf&#10;Q/tML/L2XqSY+ucZigKG8lehVfSNP6NNRxpXE5uZx7ZFndqd7nYwxdOq2MU6C3D0sAo5bj7Ew8WT&#10;/SHqhSaMqoPeoO66j6+uJFw62lxQda0kvrcoQwuaqpYrUMfKH9Dv6aNaLW/MSdSolarntwucT7z/&#10;eOdavvjDq+cogIBgEsy0Uk3xxvTy8cN8HPjiNA8baNF5HgcAR8jk0p13J2ItfyS1LKO2gaZA9Qw4&#10;ooapXz28it0Zx09+UBCzy5m4JhSdxm5gs5BmU3Zrk5ANmQlwc0wg2gqI3WnYrBl4E6tne1jDtdLi&#10;iXLhXk906q2hQCgcboHuQmlaRq7/N0pvjvdhyukDiV4n8t2OJHpDu7ZMxtj0iuiDcYGQxdcVl+qb&#10;rr7XR6Uuz8tvyotYUE4VEM9Pv3qohXo/uKZBW8Shi36ffhNHuMH7x7cfXebrVAvzczOzOuXVDHFG&#10;Kg9aMborygd1LZfzBkWGXWzxkGx0CxmsY2YRjvs4p3aLPGyKsDuzPQ5tvBi9GtqyXlnAmYBpgwov&#10;Nk929y5cjperx3ZCnnlIG8Bk2H/YLLRpN6NmUEzuETN6UAAYfIBdaRraBV8Z2ILZvj2k7tBpx1MX&#10;6CtD+w2lITT1jKCkNqwm1VnYe5a478r2PBLqsJN+0jzm9F6mrVk3jzTID0KrcAUUqZiumf+InDPy&#10;LRrQmFyv8+3caK1ae1fWKsDazzy+pd9s4Y8jod/EEWIdlWq+JT66gO5yt7VSodHImqr1h2gtkkIl&#10;7xFAcLOY8/WLWICmREwc5+H5bvvyvPe5b195dtsykZ+DkVPICnr7FkrzemoL2LUNTLR8H3grs3tL&#10;SHOxMPpuWcKe4JytYb1mnPbNYX2bwiU7PdhdCVSlWgGGGNKeo0EJWyN6DJteA6+Nlsly026Vxe+h&#10;Vm8I6TSUtp4Bmg5aiRRzBb3t5xOkfLe9xzevJOxZWYDZH33aTMoN6hcyQcEHPu8HMMbD10ZTFPru&#10;HgOBljyUdYjdzxQS3Wbe3k0JujDSUL7wn9HHmY/vKpiBOvWUSi2vj6FUsv1HqnINcRWkqIBxGiNo&#10;TOArES4e0X5VgJWK0C6bW1yJe1zidlwURLpZVbltrnHfnkry3Hzs4g+sbmNa/XpGJ5g5YFA9c3bP&#10;lvBOew9yhihxB7PesNPE9rAOi7DWpoHrQ0WJ2oVJzfSbOy2XqbEZGziAINrlC3hdZIeTOz46MsM0&#10;ssUspNXQ2AHKTYzWNayONZRqk6NOYreDWZ6HKzGm5AsOOzx5m7CJNud8h3i+UgFtlL/YcScRMCf4&#10;vkIm+UvAqFY+vzo2Pf0yj+Aympum0cpV8nn1wovFb3+bfhPHidGBBXDEYWRpY4ESzPD8NBrH038F&#10;ONbW1o4JSN2QwPIW075hPlUmJB51vLQhoPpv1Mb/xazcSqpzsjlCOms7zPXqF5EPHMVuZXVtZtdB&#10;nQHEbWHd5uyuTWFdK6LHOKFRoxW5O5lVJpH92yIlA2/VzHOWoyJiP58m4VOG4omxF60S+54ZNg8H&#10;zoqLGLlcY86p2w5P4nNjh2LXgWWg1G50YgzxCZVhtBiHTUcPHgXdXEGq3UCs/oHcSLhwTipgoJ0M&#10;9TIPCfASEVUmwE1Po2NpgCAY0s696ciPhab96dn9TJzTMBev0Pdh/T79Cke9VZ3XaSZfPKqJoBW6&#10;2owlsNLcbJcGRuBFrdX08H95pI5EFB5Gpv4QXGVI8iC6XkZv2UrIE9N9r8URJCJ8Jx8feu6YGbNx&#10;Y3jHfrp0fUy9YcuYrZH9NGZkf2319rCe7bGD7QPXDkQ2UY9uGBQubgwthR+e2m3PbXPh1WyLHtwZ&#10;2R3FJFwpTjULazeUYBHatk0PpTmtItTfc4x7CdAZF/gxgnDriWXGZJQFgUjAm4JKS3nhaFe4b4XP&#10;JGEBKoNOqtGmg+8K3A9c72mXLzxvpuNKWb4L+mAZuYXfoF/iqEAz5ZTJOO/euHDt7BxYDq1qdqSr&#10;afFrhKM2nuY3Kv6lKJ3C0I2EkjWECkOmbERt3UypW0XvNacVlERy0BZcAoJEyO6OcD9w3B0a5gFW&#10;P0AAygXQmEf1uvtQ08VJJ8NKz+bcsXHyyfE8McRbzNC7BKEsh322ftGt9z/ujB3x9AloKSwyj+4w&#10;j1jch31jWN8OTvvOk95NsfjrPK9OcQRAL2ITN5JqVrP7jGgQJ3zefZRw2cwjViKi/6IrT8YNenB9&#10;HKVuelIolJ04a56XtaQuZ0E3p5vRvbgxDhCiIOU36Jc4qtD+uNp53TyY+MIsfqGL3dvhKpX2y7EX&#10;6oVZiYACoBgkkIiIN2KCr/OoK12FK/C1K0mQ/6IQB1yzYRP2zayGLYG1/UKqVIQbjAmSComtSaSL&#10;drtd2eLtnLYdUV1buT2mMYPDVQXjBQk3Z2f3R3REnbdtTiEM8Zl6r0puSg6pTwkJOuFwMKKH1Tja&#10;kH15sFCwI7RpU0zvltjGnSG9hwnJ3sf2jYoCpUJQfJJUwOqLDP4xotvgxIFBGBAJBbDEhlX4mgOu&#10;zBEe7joPs4QjcAXdHa0l09OMbka1ADnOp+mJ/lysdXGoH9/9lAJa6W93YfwSx0mtal7+PInmmUF3&#10;n7kzAbnnwvx7hf5MBQPlxLJlAuoSjoMCXI8wpCbEZxWh7kcyBNt1BhAhlINUD3A0og9sZldsuBDX&#10;IaCM8wEdPNg7Cc+fYb/DzvqYZVjz9tgh85ihI7Ed9s6BfmEJB+K6BR77xmLp3WK0hSDwGJch5Ycm&#10;e+04HNXTdu1OiKevZVSLWZxse1SXaVSVh+XRiBPbrgCCYkgEaVd4/uA9tnulbmU1bGR1rGegzVUg&#10;GFqCchWhdhWxtk9I6BN8OWUBuJ+He/nw/mIl5Tr56ztFeLfpN68S/ZzKGB7Z9ECUbv92/PMr+zir&#10;Efm4ply0jfdzTLxkn46xzaQE6T6HOwqFooVLGUa70y2Olsj4hEGx/0avmOVEyMbQyQqLIDJQIAI4&#10;bmW3bWK37WeXHzp4oC9H1F8gGkwTdoojewW0tii/WDebY6fOnoypt4ztfn7j6o3LadaR7ZRzdtJ4&#10;SivaJ26V07YV7UmRPWIK5szZ7XHSgaISWXP2AVadc1ih3wE7jsvu5ljfAfAVEFoLgob0G3scPHJy&#10;M6fRlCHZxO5ciitBKmDI61egbUVqtjqQ+nhfdnACzzMhJCThFrdpNkxF4Pk6JmCPPLsyOIfGoFTg&#10;bH4njPwljnKNUq1Svn1yv5wTnEP2+HC1Bx2+CGEqcjC6NzfHl+5t4GEBrjQ0YFtwNljGFeT65bRG&#10;Y2qDMRUUoX4Tq2FzpOwgpajvlRxfNH44vOmi3bFBEbGPT+wR0YczY590Vytf3msryskmOm334l97&#10;MefoRTkWXi4V43tElHPbjc6bGJ03NSKcO9CbRJAIwmxDyo57UJ++ebvlNCXV/XCBv+OggCbhkTtF&#10;9M7MiNGSBFlFZiLZ73RE9T52hSkb7bcHwdBa/T5xG6mNK6ldK6n1K3CXN2BjN/hn9Iq+HBGxxBq0&#10;bT3YNhShaFULqvf3n0nbW9Nj0yneaQHO6AzB36Bf4vj20e1sfwdJDl/+4Z1OMfdhchLSP+SrwMZq&#10;1NGeZ35xYxkflx1KP3Tad6Ik/4Qncy2pbg2jfjWgyWpfGSo5QMkLb3u+LazHnNOxJVxygJAefvbg&#10;cDxxUESQQc7Hx8uEpH4eoSs54mZXw62nH0YaasYvZ8QF+wzxg3NxF5x3rDlvYVwb5j3G88P5BrSW&#10;5N8riy8vqRBQ/SSJzAfDbQvPrtzpqxhN50tEIbJ4dtSJPVa0vJ0RZV4ZfV3vdAfDG7ewW9cz24xp&#10;zf9B794dnLMOV+LmFXytWGxp7+Z71vYXdQEuSU8EFwAqg/Ry5uPLK8N36oslhUliv9Mfrkq/jEz8&#10;ir7BEXxxd1nS+7tXdfLZF9ck5RH4a8UZ6FBQUEj0IpcmLUbdS9wjIK3zy13hWTByucTLzbmpvKK5&#10;sGANu8OcXmHM7ht9rzLhdGwP7TTjdGyL6N0SI7G3Pd3E8YdIE20BKiAOiQhSAX2QT5SKickx4Tgy&#10;J6+hr/vu20FRMEQnskSWREi7Ek0aj6MdSe5w8IvgccLfPnv4vLesOTVGKiAN8HGD6HgGkpRHKiS5&#10;njp52iyyd3tY7yZOt2loCyujxjKiHlTSzCthHa5osCjrRgF3uzOnKlW81Sf6p8CqX9QFOCOChsYV&#10;IbLT6uTK+Swa5nJ4gGrqBbRstA2U5s/pI+CoVc99uDFSJQhN8HAsIQeNCzmGrzRaxav794biv3Q1&#10;T/D8+rkkd8czq/EVy0kN64m1G0mlkoLk8pzscF7KYGXxanrP0It5c2bThog+s7C2bVFd26MkR6Ob&#10;o72hPUKSGzAoImPMjFx3rnU3XT0cTxvik46IRnrL8muKCrkk8rgwsFNE6OUSHnDoYe7ne2/dfnbz&#10;pmNk2kRk8I3mshPb/+68fU3AwU0SHl4moIwIiUKvU0eia3dE9piFD0IwZBLebcJpfDz5aR+p8lpZ&#10;Uktl5ylMQFwUfy21dQOp4mdSk1FQUVk0vV/EHBf4LFWqi09ZmoYFtnJePfvuxnBNDjPR1z7D3bKQ&#10;4KRWfz8o/2W7BpVWQc6uU8/BG9X7xTAfhedqXrD38FeDyJDJjPLxFh7clYSaVcT6zYSinxltq+jt&#10;/x7axrjgd7U8bddpX+2HZ1a4hD2sOovQZtOILvPoAfNYieVJlwgn6x4+tV9Mc9m+9uz21U7mqwbE&#10;lJYkopUHqb8guTE182RgaHc8XXzOkuN6RDN7/RK32AlL684M9zzj2puMm5t5cmrnShfT9U5bV0j1&#10;iSntxK5Tzpd2RQ5aRHasiZUdimjdgknY70Z5eUdGI3AiqcxDnqxV1A4jetNKWrMRuWY5qXE5sWGb&#10;nf8QmhXzZYNEMPf3rn7pdnz78OrU5IOByoIsqvfszfHmomyNQj/r5le0iCP6zpCvaPTz48Bf6aff&#10;aSFo0pNSqy0ND17aHBfdkh/Uw/P/N0LjMjRQVb+eWL2RXGvM6NhNrv8fnCbjkP6TvuHPnrw97hx4&#10;pTSloaTEIqJ3V2jzzpie7dyRXLd94B8kIlyg1TYXk1VeBzcPCSlXeAxJTKB98mBoSmKAmyfH69z8&#10;q1Gh7xnC8a03P768W1a7K+Fme2L4hID6+vUdt51rnE2MyY77pSJKv4CQ6rF/Z0Tfjti29aR6q4C0&#10;0rycR2VxO/x4j+5fOeYnXhM2uJ3RvyqkcSW9bS2l/kdq92pi7WpC5TJc06iQMPE54Ace5weEBHoZ&#10;qgyknr6TfuFYMgMzUZ6tnXynXXivXljQg/VLWtJHFSD3YLw/k+GSFuyUj8dm4d3jiT465eKQqlyj&#10;6+VDNPclVugTMRNwPj/j61bpz/swpjQZemfXMls2Mdu2sTs2hvRYM0qcErvqEuPw+KjhopThPN5x&#10;doYZucmK0+nqFiTjU2SiIImAOCKk9IupmX4Xy0JPR/r6XqnNVs68zsfYZbkfKMTurXMx4YdHQAI+&#10;9/pxAdsv09d+sKWkR0ABYUb5AX0iuqvjmT3MmsP+4kNRFSOFeTfy8ywu0cWBePPIpttP3mxidmxB&#10;m163rWO1rqOhPspVFJQjQnrzE6kOMshvjusSkYvDgwxVBvqgg2Y8Pfnx3lh/e31GZCrBRYMOlFn8&#10;9mv6Bsf51w86eJGCAI+BxmLxpZMaxQw6+0NP8vm50QTq0qbX6JZCus0pj59RkoASQUNPKmIWOjTF&#10;JKRzH7NuE6d/4tXC9uihDTFSrDc5WxBm7+4tqcqwueizlZiHOeeewfJs51EH43AdfFoWZnuW+8mP&#10;j4bOnzh6OrWr9KJVCXZfLmZvLnb/gdQrF20OZ3hZlUcE3W/Oa8pJkcWQr8W4cWkB7hewNoFCKw/a&#10;k/KEvHDu6WDqWR+8OfvKel7zPm7nrtDW9WGyX+BoBFAaMm5KizAkxGAZFllA7hBSF+uM0ul5vvfJ&#10;D9e6C0Kd1KqPj57cnH6qP4T1V7SE44JKv0BNoZ1bQB3hc08lXXV5fI12EckX1ycm0CaEFEk8bgCc&#10;rJA6JMTt9oj4gYAEggR2NQ310a6ntULsbegW2xbWbRLesZXZkts5viOsbVf04O7ofkt6So6Ycy44&#10;7WEhbSQ7zTSs/DSRTwqg9yfTxhovt8VRyjwOX3bdG3Bs8yWHQ972ViGXLmDsLf1PHix221mC2Z3r&#10;aVnkaf7y+SiJEHOIEGnnE5eRIL5RluyADfelhdhT+Baxkh2xg+aR/Rs53Tfeyjdw+iw4LSAMiASC&#10;QXbwObfRb9pH6DQ76TfG84eIdViAH9Pv0jeYzDBYOCC1Ri2kY7UKzSdol8rZJ+CGF74/LW0RR4iL&#10;wLVzAy5kYo/keNnmBZ9poQc8G21WfraPVeniEQEedHBASIe0AW45JMRv8s1aga/6LRxNIPgI7zgQ&#10;0ugprHXmVlhE3j4W3urM5h/mDllRheAb7C5Fj1yOv5efUDZ+++WtiSSvg6VeFsVee/juxwSi6JbG&#10;tkcvXly/e/flqzddbe3ulua5ntaX3XcmX7KlObtS07Lnbknv5sfbhZWxLvoepEWdiJbaXQg6FNm+&#10;Le7athhZeP1ds/DezZweeJy/heNaYsVq59ircf6ghtCi0SF4+ga3NHFdjfoLPxZz2RqVoj47Nc3X&#10;/t14/9eTR5ZoSR8hgNc8HpO+e3q3LDpEOfVWrphC04b04EMEkMzw7YvDsW3Nk92sIs/syqdelPAJ&#10;Fm5Ra9BpoGjw3oDjBvriWNVWTpcZp3t7WIdZRNtxZmFlXUe654XYM3tYnrY9QuooN6Arnubk4Wfr&#10;xbkxcWvizqO7lzOdXIP5WDsx5ujY1REWiXXr0Z2y0uLamqrqyqqYmCi7kyc8bXZHYU4cDq8Zqsxp&#10;7xyyCc65+u6dl3eQjEvvTsRJYinc84d5Zy347odPuPpwBMnW7JLN4f3bOWjEYjG3+RbHVYGXTc+R&#10;JdyAcjom8tTuSPtdSX5npCLio0ePDCoJeOZSPdWTDwpol16ONj8cnkgj+v6ePqLJd5A/zr+bfXjz&#10;9mD7SN3lpnT+7LsXEJAqFCrIFMO8zmV7HMlGG99apbmhI2gKKd7Jnid2e/NWkht/YvSs1OfUm+gt&#10;uwiFNoRkB/9IDxc3ov2hSMeDmQHn2riU93evdAppUgFhWEDu5hMlfDK4l75EVk0M++WTBzwfJzsn&#10;D5eTJy02r7tz505ubu7jx49v3brV2to6ODhYVlZ25syZe7du2p11POIYfGHPuuriktoYGjSOpz01&#10;A7m8PmgfItAmnIxLHhAz3l/pSfM/y3Kycj126MBhGzN7752e0btxmVuo9RsZzaupTcspbStIDbt8&#10;RImYQ6Hn0Ya+Bk7B2DGObouhUrUaJTqyVKtRq+fvDvTqpj+plNq5yfeoe9IA2bf0RR8VGs3UdcnN&#10;0VGlXD6YHdMaH44mcCtVGsX0+W1GDluX5bodzsAcMRziA8y7eCzP2zLVbV8Bdpfw1I4aDmZQFHCV&#10;7zWiP+tKJiSDH+wTMdBUKb0Jl/Fwkw9GeoR0vLWps9mas9s3tvMJoyLiAJeifnq91M0CnUrhvUd6&#10;8+br16+bmpo+fPgQGxvb399/9erV4uJiOp0uTkrGHTcvwGwvumTZnJvaKSSNCIN74xlO+/eKo6mJ&#10;7k7DfPD7ZPnze9BIx3n4YdQTjPbvHBMEgfmTCilXeZek/KBS6vkE1515bjvzLh3LwVqlYO2XxtzT&#10;sccyPKxPGv27o5mRUjELieD8uydP2ivHEwSNFGKh+7kQb1fD8OIv6DOOqoUFrTrRx0098z7O0047&#10;P/NwtG/qvhR0mEsMdDUx9tq/vsDj4Nc4xnvbF3pYuG34O2brskLvXZnYoxJusP4AVbSp/FW+j1TA&#10;6haFDoDF0XcjjnKJw7HBz0cHz+5ef8HUyMVsVU8sScKnVblu0r2+ko3dd9ndQux1dmpy6vnz587O&#10;zqOjoyMjI9XV1VNTU5mZmUwmM1bIdzZZW+RpVordc70qOyXg1Eg8oSWK4GX+04mNq1tqS7oFtJmH&#10;NwaEpGExuT8eIlzGGB+dxwZ3BxzhAQOgI8KgYo99JW67zq/7v93NlxV6HYjHHl/CESqYc/HwoTU/&#10;nt+yorWkGAzatZ76fJJHvvupCoqfNCd5pLcFtdxf0WccNQq1TvP+7fs73VU69YJWOXv/2jU0k0yj&#10;0qhUJ7dvOmmyJtfNOsMDHRpkOA+JfNQkx/tkMcY81+cQ5eyh8nDf/iTaoBgPUfGoMPAKDzPCDZAK&#10;yJ2ikB4RUyYgDaNBfeKgmFwVQ7/kcPikyarBeEaPkFEvxk29flR2YXcRZm/qpZPVjU23b9+emJgw&#10;tOikpCRo4DgcLjw8vKyy2vf4njLw2j42TWW5g8msAUFQh5h5avtPF7YbQ+6o/fRylMfujg9EAy8C&#10;JuR8kMiP8X2u8QJHuaCe9J54alsiOz8MH+F8uODSoXL33Vle9gLPY4bDkPTnIR3L9jpuu+4n50M7&#10;UZvWqNtzxAXeRyQZMQ+66meePlHNvvm9+BEQhlywpyihLzWqIiywiOKaQz7/6vYEpNXwK41SFe13&#10;gWW9Mc3jWJrHkUwvG9H5fT1JrAxPu824jOXU5hW0Fv25e02bGXUmjLoDtNKDfkmn3XGXTp+IdNyf&#10;4ePQHkPsQ+MKRMiphwS4znTOs4HWHtBTMVEcH/fizSsHy1M7nSmeZ52yC6sbGhpoNBo0Z6FQ2NfX&#10;5+TkVFFRwWKxqgrqj1/w3X2J5Lh/f35RaVkcp08cMh4XNMGldOXE3+os7hKHvLsrvcYPaYgmplw6&#10;wTlnfc7miKnV2Y1OVLOAFFNyyWZmgzGteT3qsa9bQWnZFJSdesmynOqfgT2a6XkM6pXiZS88d6Cn&#10;qUG+oN/WFPVZqFVqjWp2bu7t80fD7a25GWhB2K/osz6C6sGPFuZ080od/E6tUGjmICPXGg6t0Wgy&#10;6P4DouAeLknseqiR490vInfxqVv9038iNq+AOJzSupraYkxHJ2tsYkHcg/z11rDerZwe89AOW1a1&#10;KzWB7YdNdj8ccWpfu5g5yPMdiI94+/oT5iL+ILf705tH4yUJmITGNA/LtAtHr1+9Hs6i3rz/uLGx&#10;kUqnFeeXTH586u0VZLt9tcDD9hw9d6w8tam319ab4IzFn3HyftpfM5IUUc+lMO0shBfsOpvy1zkG&#10;HWC1bOe0m4R2IjEg7mF1rGO0raU3r6OiCRfoICw0xlC/3pcvScT1CymJbkcE5w908cgD/OA3b16p&#10;IDOG7FihbcvPyfRyKA/xez0uUyvkaBjwq2YNFxneLOEI/2mejfdneDkke5ysoHk3xITcark89bnH&#10;rTEzfliIQzv/o05DNKN9QEhbH5S/gti6gtK8ivpN3PMlfgzr2RLZYRIp2R7TxWu+ZRde7cbMOBI7&#10;4OjD8Pf3PkAIe3O9pzwns6Kh98IJ+zwvu2LsrhysOcfZuqTkcl5G6vDA0OXLlQmCuIl7zwPtDhR4&#10;7b/suTcReyTUxcExukxWkz58Of3pi0/x4REYPP9AbOsR10C7sPo9CRNeSQ2WoU0QPxrOEfhF/Lga&#10;BNbHPctxNT+6Mnvig6QC4gAfzS+EJLVfhF+alTuvUrx/ciPV+8Tj7rprxYIynENHctR3+8WX7CNy&#10;59kMv/vXJYMNlRVcbhnpYmVYgE6zuBX5s5vjQ/qTdwb1h3OhrkM+YaNb1A94hCM06u/G4cBm4Z27&#10;wnpPx9aei28zj5Kc86GfxDGzEouuFIsueLMDfDhBZFZheXFnAi3b+2AO9lCJ+95yzG7X4zaeJw7F&#10;0AMuXThpe2CTt8OJTOyBXM9DOV6Qce+TxpDOetODmKFlskcsOud2ifgoFpeekHrKk2oaM7wjsrOy&#10;96FJZBs8xW36I7aXcAQJUV74OX78CdewwdGnTxSgP5kLMQSPfQl0Q5WBwGd8fH5LPflKPvdiQTW1&#10;AG1cvx/Jr+mLfYQ2/Oz+vZlXDzSKKbVifh6iJ/W8fltaRIqFTwPo6PUv/WbdIqat7ekVxFoQaAVZ&#10;PztJf8jBemb7JlbnNna3BbtxM6d3T3jrxghp9diL/OQ4K3fWYGHKvctcW07juXMBGDef4jDyEJd0&#10;LY3XK+KUuO8vwB7Kx+51OH7qVPJoBXZfHvZgPuZgEWarZf4dnM3+Ao8Dud57Sz32t/NY6pe3JUJC&#10;Bj3Q1d3vbHDkobCCh0WiypwsEY/fUVywidff+2LKLLRuG1tmGtq+OaR9PbRr0Ed9T4oxdTG/XoGv&#10;TQwhdotDlio1KMS1C9iLdYYoRqmO9zmd6mtXGxN6t7ddNfUO9ZVrl6ZOfqFFHJEzQe5EM1aakBTk&#10;nOJ1tJjpI/Y6hVZh6UmpVUkE1KWZCMAj/OBYCunf9OeSAo5Lw4RrWK3r2ei8OBNO+xZO736P0A/P&#10;X+z1iL5TklAsjDhCLzvBSNgVLrXHRkj5wcM8vxFu0CCf1csPTfK1L6U4cTxO9VZUuroR8jws87z2&#10;5nnuLXc73pKWOVSVEud7upJ4MT+WerO7uldI7RPhBwQBtxKDLZ0JlvQ6S07psZiWtrLSscLUg96E&#10;q+0lG3yyzEPrTEK614f0bGLBA17E0UjfrlF/D7WjOTFymP9lhZNMhC9mEwxVBpJr5D0Nxe+eXhd4&#10;OeoWXtWFhWkV+l1yfkVfcNTq1KpPbwZKklWfPg63N6XQAkSYk4vZtU43o9WVUDBoDPrzLa/wAvoT&#10;2D+AffwKR2g4G5nNW5gtpuz24ozsspLaEArpZm/Tdiz/WGDa/thWi+iBTYKRXJ9TI7FgIiiMk/tc&#10;TY18dmx9UJA6ysO3JXJOs3LVkw8jWXia3cZczOFcrFX4qfWObpc6cvJY8ZWqN3e60ERb0vmtPzpt&#10;M4o6Z90nIPUIyemBx/bFjJrH9e8PbzkWeXmPT+hEeWpO88BoYZYgOd+MXGpGKjLWd0cBjquRtAjH&#10;vwfXDogYE5+n+wBDu+b5YRfrjM6GUWo0M7Pvb2vf3MuhYopxrugwI+13MuxFHJGPRy1b+bKv4fVQ&#10;p3rqrVY1rftq6j4kSXyc1yDozudbQiw2IsRZYGJWEOuXk+pXUdoBx/WUy0b4ir6qmmBa3P38jKHy&#10;DF7N4Alyimk4OoLHNGZgZ0yPqX1g1Pl9I3H+ELFDNH7aYr2z2Tr5w7EbvEtHAuK8KDEXAxlngmNk&#10;8dQIB9OQo+slQpYjKf797MK98tzzZ092CwL74znntxs5mxk7mxmh87kSaCGWaw5cxO+K7jaJ7dsd&#10;3r47rGl3SMPbt297i/K9gtjDJQm3CvmbadVr3fjrmPU/EdqWoXZdv9He9wbX7+sz+ocEwV/3hxv0&#10;C2oPThj5EMOH36Ov9RERAKefqowspuGTRdIq3z1+CM566ZYDQsJIXIDH6VN/J/eb4nKN8IXnA6Pv&#10;FKbtcSJfq8xwwsduiqjeHNl2Y1a3IUxmDiFI1IBFZM/+mM4oDwcwQyN8dJT2RYu1jtvXum410r29&#10;3ccNtqWm3yrLa85OjCEE9PBZ4D07Mrkzz0fpRGJ4ZIasusCCe7VPTOgX009tXOZkvjHwsOkAsjBB&#10;kDWJMUcso2t3hQ9vi+4xj+hYEyK59WF+I7t/K7ORcMk3LkJADfJ9lBe2x426CxtliuX/G7GnJI56&#10;nY+Ool2qlCSe8fWsKLCPKp322YNHKNWGv79B5BtaxBEIrkEF6DXz3bs3YC31f3wmzTw8lOH4L9Oj&#10;4NH18mn9YsKa4MtDFYU3isTHzgVKyhJN8Wl/41xZw+iFAMiUefWeQr4+RLKD07ItsmNr5NDZUxdb&#10;YsmgiWM8OuRqQyJSZwK4S7q0LC0pRrCDlHzKJ8YmvHGUf3G4LG/28b32hPAHMdhbfEzRs1mXQHwJ&#10;P3U4NhysmFRA6uajkH4Ahfd0sHHl7MCTx09vBZUMk23ntFkwahpvvVgb3ruFVbuDUgqG29yHn0gh&#10;7XcmPi4VdpfkbXZmynh+EtE3Z7ZdDgv8ujsH9Km0KMNl5+bgC6f0S4gWP/81fcHRQBBYDvT2XLI5&#10;EOxyxnD2gIEMKPMvnVu6pYGHeEGUIJ8AamI6K2QVoelHFpp3C0JDpLaO3WYW0pFcK93BaTcL6zKP&#10;6rIKFPPO7f8yRwmlvZApEsBC+fsGUCkhsvJUWXFJ12jfi87SeJybo+kaZ3PjyrCgjngm1+9CVX7x&#10;7O27kqb6LJK/RBCBIpXPYkCZkN3T7fdZB4l2cpq3hzRVPZjdymjZHNIG9towOwU5GXLtckqbA4ay&#10;7UIM0cNj6edLXJmdpm+Tnwl0R6sT0INrC7L0UHwncjTQr3AEHVRrmN4e4lDUvb6k4vo3mo9P76P1&#10;MF9VQCqi1IRT/i9ClxGhfQWpeRX9ssHbAG9gNm9itq1ldo6/kW8P791Gb/Cxs5SJmEu/HRSR+oW0&#10;5LOmqZ5Wpy/RXyt13a2DO3HcAX7UiJDovu2n86arz5qsZp4+BjFWp4B+TNDp4Em4937K4ohH6YVd&#10;8R7W3Tzwe1+ayICYEXDEvP2FlnV5YgsgGNqBBNCDCLwGwglyvRGx5kdy/c/Bjb3iX47FQ+NQKSCH&#10;+xosDSBpeINe/rw+6gkKUsnRkiOIdxa+PptUpVK1iTiom+9zb5hUSLwZgz/gfGkVvm41qWEFucEQ&#10;/Rik38jq+DFcZsbsFPe/a+5paSvI6hBFjXJDZPywkYSo0YbS0ZGhh09eU4pkB3ljdx8O3MlNPBbS&#10;dcHRZZwX3CMOPW+xyslsWYc4Fiyp04lj1nHdLaWld6sENvTiQ1HtjnbYGA/r+qhLkjhiv5gyzsOB&#10;Hx8QkJzMt6wJ67Jg125mofk9xgyUxoBUEFH8RO4xIlavCK42c7g0JPJaQrA/nnglBi+m+BjyPD2Q&#10;aO+0aQh91GiynQYghG/+ERyRjwbtA2Og+fR6avTKwpvHi9/oW32eOBpkHf08FXOYT2xJwbWx2X+D&#10;jJVctxx1j39ZlwANagelZhWnd9eZoFEhvU9EbU2mj/JCRmMYYYd27rL3MYsb2RHZf0DQZxHb21CQ&#10;mZ6ecTyuPMd1h0RE6+WTBrgEKbCQ3hEflYux2hUrk15/esQ12JKcYxHTvylu1DSq+YSDK/Pc3gl0&#10;Zi5aJDIU5z/AJ1peYK5hyyC5ggcJOIIwBhzXEWtWERt+IlWOiHBD3NAlHMG89Avpk2+fGuZJQfUR&#10;bIrZFA/rcnZAGvGSTjEDevrbMH6nXaOZp9rJV6neLq8f3pi606H5+GKpdQMplIoeAX3g82pdaONS&#10;PnVcEHz0tNvfqRJjQiWaG6ePJQ2taRm58ZCvGLyqVAiIEMa4xBEh3c7azopdYR7eviOya13s9a2x&#10;w20Car4gc+ztJMSAlIunu/g0mYgCYT+UPySm1PLomDMnDsZ0RDbeHS5PvVksPEgp2xLXvS9kYH10&#10;39HQeivbk308GrQSgBIxP3gPPn0jA002M6IbDmpuAsHW4kuXEVu8zpyBsBFtjfEZxyEhIZsTZDh2&#10;QE8Q4mj7c4SKmUm1QvV+tK04DDfR146Smd+gX+kjYKZR8zDHtfLJG60ViumPCT72EI3rF92iZwUP&#10;LCWMLkv45ZGUgyLfDX4FywlouAbYiNq6nNm6hdpqRilriQse4IPctGEevjyCtN8FtyV8YGdos+Ew&#10;zb1h3eaRbePV5WMVeTui+6nFQ9YXaQJvxwGhYUUJcUwUQD992NY3pPHWuy2Rgyc88NEs9vHQcrMI&#10;NFfcNLzLnNNiEirZ7ogvi2YMcnG9fFyPiFXC8VpDQ4eaG6EOnsXTrpcR60wuxg5/ez4tcLcw+NnN&#10;G0uLMZSQ26mUsy8eSPN4/dlc7cynjMCLaEEqmo32ffoljkj1tEq+u51qfiEL59SYHKWeeaeYfF8i&#10;4Ojm9WOwWq1Cq2yNpkm/iiWBZTxOKvvS34MaUHqjnyK+Ad+5kZ5ZRPGW8YIHRNRrXD/P82ctKBWb&#10;QrosQlu3cXpM9B1CxhFdLi5BbgH0DZGSQxF1ie13d4W1httuuvJ55XF/TFDCyfVnBA1nha07o7o3&#10;xk7UJ3HHKzPMQlvRPB504nq/RUjburCuHbRy3CW/KzzfAQFtXESMxHmvJdWtpqFUGng5oWE1saY5&#10;jij7dgsBUPmUII850JIlILVzn548KAhyWHhy/fGE9E536ZW2OlBW9ddb23xLv9ZHNINC8eHV/f4O&#10;rXouFX+6JzMxm+o0f6Pj/pgM6SW4c5WutbZ8APnKL9L0JOCuxQVbn/M1gAhsRCvz2LOHc2pHY2Tg&#10;iJhkcuyMCaNnI7NhI7tjQ2i/BavB0CG0I2TkakX6eEXRnvCOXeFdW6P6Za/kYecPDgoXz3cdSsLj&#10;MV5ZHbd2RnZujuzfFd5Ewvn1F2abctoMOJqG1m8K7dvMbtvGbjOiNe456QmyldLcuA5brffuMSJX&#10;L+EY4uM1zA0e+HZp/bCYLJ+dhHa21EELli3V3Wr+w7t7A11Jnic+TAwhBNEmRN8dK0T0az+DpvYg&#10;OyDXpAZ5d8SyZ7TaMpbr7KuHC68fGp4XGGNwOEkUX5RILAkkoAwLCAPxdPMzOCM3oTFGzHOzzsRa&#10;ZnkeLaF7WJz0XQ9uB2Xf7RCLAG9hd2wL6Vwf2mdGTt5z4eJmciaAYmCzqIG65p6xosRBIUfCYz1o&#10;zKfFJWz+vHgGeF1UP5kU1ViYszukblNINxS1mdUOvIGBVnqupbasO4oVue4vxO7Pxh5ieJzb4pmw&#10;yYN76Gxwr4A2ykMn8htk1udCwckhZIN7AYJ6Q5vWKLSDBelPZJUlbH+B/4XJGyNi71MP+nt+u1l/&#10;B0c5ulirGK7LWnh2PdX3+OS14TSSJ3pSkLTrrzCQRj7XKWQPxn9+tuBwUD9o8ICYJjy36/LFTW47&#10;N7ls/fdSX8ttHvyVtGYIPsBv6uPKxfVcoEE7WI1DFUV3q7PMWbUG9dRz+z6PsO4E8mCxcLBYIEmg&#10;HA3kGuyAgTdxJG3pkSOF2Sb0ys3wYPR9i+sZqHC4BfBGUsX681FF7rvObFtBtVpT5mbKsDPr5aEd&#10;qSDelHxe89PN9a2LpupX4i8S4KiWz97rKpq8MVQVScynuxfG0m4N9qaSvZXySbSn2G/Qr3DUK+Pr&#10;2xNa9bT6w/05iMvfPMoXsOsS46/3tqJJQJ9JrdN01ZeMC+lS1ExIQwI8yXJTgpddHuZAjLNVjOuh&#10;bC/bYo8Dazx4y8D5UJtWQTBEbzGGvIIB0SXijczu7aEtpx0ueF8K2sweAKQMvCWsew+zbkgM7gLf&#10;JwL1IexjVm3h9KNFMqGI99Dr14T32ji7u7FztrBaUMcigMhEha9htMK9fqJ3rqVWHD3pVui+O9vz&#10;UOTJ7ekYmxIXi2SsHeOoGXLoyCzipVFE+czbpbEBILVaFx/s9nHqje7jw0wWHUJouRqZTUgQgRHM&#10;v0G/1kdEqGj9omDdgjzT5bBy8mNuWTbvkv3XZ8ZCmQq5gunpPCykDvHw4Sd3pWOPodF0rFX6BatE&#10;t6NRTqYpWKtlhHqDeTKsGzbEQ4Z+wJ9DOvJzSsfLknYwqo1DUJelgTeE9piyWrs/a00d6wLqXQf9&#10;/XyBCathJ7n9bkXCneKEzX7x66gtayBCpC+uHjbSH8ANZvpvhPYszA7ycfMUrE2ux5F0z8NouwIv&#10;O6qN6YSI1h+Lby8r+ApDRJNabf6Fc3MaLc/bhet9WvXpjQbNR/5j+j6OekLbDohoBJV8ql1Mkz98&#10;kufvovr0EiBefIAoVNUplapkvJdETM7wsExzQ6vEsz2ssrDW+R7WxcGOoZbbVhLqDZ4HgkpDiI7y&#10;M0oThOg/hPQRgsO781J2kuu2MhYntACvZ3ZvCOnOYvoZcIz1cljN7tvGal66YC2rc2VIjRmp0MbB&#10;awNGAPG2MUSI+nNfAURguJ0+bGhiH1vN93FcHJvGojN8M7HWKRibAT5FTPYD+VFNDLXRU855B61m&#10;OhXvKvJ0eDrQ8/raCOox/Krh/xb9Do7In8zNzd2/318ScPbeo8fdIvb9/mawkvrYaLEvU6vRLmhU&#10;BRxSseuxNK+jIGu6p1UmxjIbc6gEd7aPTzqBpa8gV62gVC8j1f1M7FxLqllFbVxDrTei1Z8MjJfm&#10;JxpTa9bRG9fRmxcPG9afRL+JVkfAuPSjsSei++Ft5iG1JvQaw2HD6AJDvsyqba4pGyvl7fDNNA9q&#10;+A9W3WpKzY/EjlXE6nXBVUb+5fH+Z2QiXKrP6Sy3Q4AjPONUzyNJbofz3G3i/LEa+ZcgBtVIpViY&#10;ey1NS3w787SzqgzSkUfjfZAHLyrNH9Hv4QhFKJXKmz3tk58ewyPSLaBp5lAq3PVL2RrtvFblcmhf&#10;gN3WErdjAF8OevhHMj2ODSQwpfzgIR6hJIK02TPhB4jPidU/UJpWoD0Q2lZQWtJjQwYvFyzHVayl&#10;NS01dmBjett6SsNZWxspH2IAso35hs2U8i00gHvxGngDqvc/2P173YmnfSgbCGk/U9pXE5p+IjUa&#10;EaqXEdvM3blNwiipgCIT4PoSmUkexwHEXI9DOe6Wue5H3XYZVRbmoi0ql0ijm59/r3z9tpRPLT9v&#10;r5Kr47xO6hTTfxJEoN/D0UAapeJBfzcYRn2hKtBzzexHeF38Gm2voHI0Xe+4fR3eZkeml22W5zGR&#10;29Ey5iV9oI4bE/j0iEMkAqL7RT/jwKKVhOpVgCO+fqV7PJsTsyswzZjSAKAYk1uhYX7m1jWUpkOW&#10;NsneJ3MCTu/fuXMTpXwDFUXUBkbXg2XA16wlNbcXlY0Xpq/HZxoRa1cSm9YEFgYGkPq4/v1i6qB+&#10;NEnKIzZFBIhcrJI9bJOxx112GDmbrIhnkr5Who/P71XSsG/vXc/19fpwfSjN/0xJFGX2z2KI6I9x&#10;NJA+GAJMZ+N9TvXnJaR522hVyue3rijlL5VarZ/TaadtxidNVqeTfdticP0i1teDRwaWCGndgpC9&#10;p9AKuv8PXZqXlHKvKGGfK83ghcAzoMl/el5Bq1tBb9my53ym674CH8udu/ZtJpVuJFUvXbDSMNJL&#10;rPuf7FqHS2RxfO7K4ApjQrWtC74vga3fJvKbWw8KyGj4QUiIwJ5zMNtw1mzVm8f3kXnXI6XQ6q52&#10;t8jfv8gKDS5h4NHZk3pC3/1p+rM4quflWu10SvDFLIKXWvFu4cPkwsdnC69fZLqfe39DCkYTJd/Q&#10;4DW6uCCvIUEgyP1NTVBliP3xASN8/CjXy+msC8R3q1z4fyd36h2C3jPoD78GXkZt+IHWbr7nVLLb&#10;4XSM5a7d+zfQajcQqwyHXwMb3MgP5Lo1/l2riC05/PAU7NEhYfAwP0gW7d0nIEu+zbVkYhAGl8ON&#10;+ty5iEZaAKhZLaTM8uFiwdTdMS7Dt+KC9dTb/hKMo77G/xj9WRyVmlnF86ddFekZpHNauSYPZz/c&#10;kZXlevDtk5sNKXyAD03YQLOqlCqlpqWsWMbz/bomwANC8rVYsHfBUhFuIJ4lE1JLSC7m5+nQxoEh&#10;aVtFaDTwT+S6leTq8/ZOp7f84LF9tbPl9k2konX4CjQRXX/BSnzDChyEAUVn7HDN4UHdXNxATPA1&#10;oW8fP+jdzeHW5pavx5GApXz6vas39KPO8LT1jPaBBUeqzvCwU05OTT6+1ilivQZw30z+Q815if4s&#10;jiCEWqN9//TxO522OzMhDWs3MztVEuz1Sf5pHkXnX8dYkDWqVbMfS6JIw2LSiCBYPyOSMMbHjfHw&#10;3fEhT66P3ZD1NomjB+IpA4KgD+8eNiSzwx3/f+z9hV+b2bY/jv8Hv9dPPt/7vfeec0bq7kjdKVBK&#10;SylSHJLgFnfBLR7c3d0dAiTBre7upUCRePLbO2E6nXbOmZlz5si937NmNRMgz5P9rP3ey7asy2ZX&#10;Qs2Ds7YRG9cTOq2tbYo8j1Z5nKjwPFXlY3La+tIWQvsGTKO5n+jYlWCa79Uxvv+gkNAjpOrePWnm&#10;EitSk14+e9rXUFibkvVSvTyUyhwWho4mBQ/wiWy0L4hRDHrp80ZCWni/oL0lU6+q6kQxr7rzKrhR&#10;wLL+VWL81XI0FNGA51gpdB+TA91u9nYuDDb1lgpzwz0yAi/oFItGlx8oTSBwIFbQbqBiCpNYvakR&#10;MgFulEsYEmCH+eiP90Z6akufPLjVX1Ukf/W0pTDt+kwLMOs3Gmvl714AFTaSSgSYHeaH5NJJGIvD&#10;+HOH6AjfPnbYqAAzIsD28Igj8JC8d+NlqfMzvUX8mNeP77yaHi3MSdW9vVeXxFhSv2phUcdLsvoF&#10;lBYhQ9JWDxptQCAA4I9yXFN/mlV+kEta0BV2kE9aiBPMG3weafwW+rVyBF9rZLVW11GSsfr64ZJO&#10;nYsL1L17r//4uiYW/0H5tlvEG8rh6NXLEKAGJQ7apJOvsgkhEi5Rxg0bTkL3iOirrx6kpadPDHS9&#10;eTNfn53Y2VCi/vju3o3Jt3PPO3jEXn7MkIBcGO5awfQfbix60VaR52XDPL9DJqAB9A1nskbTSKND&#10;/W+fvHzWUCp/9mh6pKNHQNHPvykRJLyYHYIH84gixRmJ/PgIMGwNy0gMTTG8gqEDwrwHk2I1kJfC&#10;kN7RaZffvBQFegv97DRwTbISfvi306/G4w8EuwsEMcAb0qtSfC/VMILVS0ttMb76+Q/37o6rXt/J&#10;j8DALXXGT0O5A4hq5cuLGZQQMZ8xwcH188ldGUndoogH0u75Z/e72Ohr49Pqd0917983ZHMaa/Jf&#10;3J7ho648Gah9d0v6clb87t2rbOTFvnzO4tOH4txEcWbkx+f3Bmprnk73yeVzDdzYjuK0Z3ev97Q1&#10;Prt5rTclMofmq1IsfWrA56TSacsYwckBLmX0oBXtyprEdPoVvSof41Ec7r3w8C484Pm302+WI/QX&#10;DcNk5cMDcXZqRiiimOwDz87kkl9311dwmQ8knbD3Pw0PiEmYi1Jo1ArlUkYCs5lNGeETx/nAdocp&#10;Ht2U8kImKlPrMxInxfXahVfNqdyJpvJCP+tiOjIV5dHTVFwoSixDnS4jIhdAIPDs5khbzct38w1s&#10;xutRSUNqXBePLuZje/j4nHh6bY5Ao1CtaIBZhkpmrQEGWotM5EsdIsaqSq5+9XSstgiefQRAC9qo&#10;0X14dGfl4xsYpf1j8PiJ1FrN4rOHWVgP1ep8Bd6rmOL4TqfNd7ugh0erqHRKw446Q/npLwhooacP&#10;byURQzp4tBEuflCIGeaGtQtpPQLqABs3WJrRnZ0Y63CsPomU7Gfz8u6dsfbadKRtP48kzUt6PCqe&#10;m+7p41NlAvIYXGZHbU0kJ0eRPrx/+Wmf6o9kCLxAAzQaTR0nLCcIufThfVrolYxQL5VOUUoKySL4&#10;K4FO//rC305/vRxhZwIVrpEnYAKTUDbA53l7Y/DVtZE6XmIr2Tcd6aBWAl3zM3NsGliDAcIUDvnl&#10;hda8tORg79YkQr+ANsJBSznoaT66JxGX6mtTiLDqy+U/nB7methMcvHD3NA+PlEswDfEhHHRCGlH&#10;s1q+vAJXycElxGt3/4EA+uCGUx3cctAkjFA9ugOGRDkFqZVrs0Ivl8fh8jA+46UpWs2y5vcQ5F8v&#10;RzBWDR6ORqnVcYKcsmmkfPeLKr1yMCtyXqtffv/o7f07QM4GQMCUh/EqSHCYA1EafWGdEjhJ4CPg&#10;qdUajVr59t7t0fba2qxMt0Obz278b9tN/+fK0d2tOSnXRgfmnz5Uryyp4YovEHOA7wWRFNyZC28F&#10;19/8pMug8VWttBVlJwa6NXFZWq1qtpCXivORa3W1XLpesaJWr4JIBooa3OBvpr9ejmsEmw/EJecE&#10;XFU9vfVgrO+VrCMF49mVwYeGG3xArrt3e3yoJE8HNBTQWr+i0UDkWpWmu7zCafcGh13fprNw8KLP&#10;LwTvYQet/UatBkJTLj2+rVMugVEqBzB//06n+phFCO4UJcoX7j0a7U/3s5Lfn1ma7b0h6wcSBurS&#10;eO3vRX+rHOGjwH9a/eI7OXi0pdfD6RG5URjN0hLAGxj6S9qXszlZSYFXeL7O8LDFH6TxFwRq/INK&#10;r5G/f/lwUgbeQ2/UEOIDAhcai558uoFSq05BXX53Z0zaUg++QOTv/LIpP5MR8H5yMAVlWx7HyKYH&#10;aeXqtFCH5hyeTvHXBSy/QH+7HOF/gBQAIlow6PRL794B/9bw1ACAyrIwX51q9f37hym+lzUwWlAB&#10;8Lx9+1ah+LNzb+B+EJJgsAJbBu4IfjZoASMBORbF00d6Gta+GHzNR/DFq5nIy0WBFz8uvZtKYsGY&#10;QSnPr817o9c/qMvXKRbqUuLAKAbOr8HwfbrZ70Z/87j+in7cgAceVKvPRlxdWlwuC/PTq1aNMXhX&#10;ccq1rpo8KkqIsPuo1d/pbZIroOeu0OrhmmE1fErQC8DrBD8Btxni2vjoOjX4TG5ihE69uPr+4YJO&#10;d72rLDvYrQBxvrs4bVW1BIwvz9+1lBRUEU/MZcfrVXJoftSKhaeP5BqF5ifTdL8z/f5y/JGA4VBp&#10;a4iIybyUFJS9weJAz06ARSy8fAwkMlJVwQ2+9Pq19M3tiXwfp9ygS9OdlcBeNKWxp1orRxor5HrV&#10;QEma/M1D+ZvHsyP94IZyjW7+4Y0cckB9pP/b+0/yKSFVeaKJumr16/vSkuiZGq7uyW0QslSJ4rID&#10;L0rFvUAVGtBsgC789/eiv6ccDQSG4dzc3Od6Pd/bozZT8PL6oH5uvsDf/flQ78c3HzTLr9XKl/mh&#10;yC5BdB7d6+79W8UUB51CvvxY3JKftTLbIcmgafRapUpTxot6o5a/XF7ko+xTg93Tg92fzbQpZnvv&#10;dfe9lVZVM/2A5V/7pn8g/SPkaKS1n/X6TG+XjBBkEcb77dxL+eKL9CBrxfvHaX72WcG2IBwsJaFa&#10;BHTlq/ulbGYqLXi4t0yn1r6StTewfACWAagX3j7NCDgrK41b+vBWJ//YmxsPPNZMsq8CgF0pX3r5&#10;5Mce+wfS312OXxPwF/VLqrHCXK1anx7qUUAOA4Y+g4DIdjut1iuW5h/fba1KDfKQZvDS/e2K0CFv&#10;bk8+HWwoDbNb6wqdvluUUY8N1crnDcZM3p6XlY13XoBrxIxD+J8gyX+CHD8ngFP40OD5NXI+JQSY&#10;crVKnujrxPO9fKe9qiFdMFokuNnb+HCgLTEM8cmZh/BWK1SGyBPQ++cPqiPQOuVPyo78g+mfL0fo&#10;40AcQeEYjDIgYNY18CAhYPo1cmjLDSEeIONVhkvADz8A1JCN/2szsL8P/ZPlCMgwEo3/4Iou6BoB&#10;TxTICkoTAhCWVgIOPRTeGq19Hv4PkhaeoQrPbFz7+Z9B/3w5/u+gf8vx96F/ITkaR+pf4H9l+rcc&#10;fx9ak6PRGn5OMH/3j6UfBWZMWn7+o/E34Kd/IP2sBAzS+hn6t378N/0L0b/h+G/6F6J/w/Hf9C9E&#10;/4bjv+lfiP4Nx3/TvxD9G46QVHqdYYZcDRi8gUtddGpDjXn4N7l+Ca6VM0aoIDYFf9DqlTAzCo81&#10;hLO64GeNMa9suAcIYWGCX2WoKwVni3V6eGwhvBIug1ODH9dC3H/TT+n/oXA0ZBsgGd/rtQqtVis3&#10;rAeBi640CvCi18nVOi1cvaWCr3AOXKfSq1Z0qhW9Gu5fgghVq/TqVZ1yRa9YVmg14A5wI6JGqQJo&#10;hrc1ABvcwVBKCv4frn+DiIV/NX71v+kz+n8uHOGkpGF1Lpx/1OnnnjzoLxJIqzLVyx/hL1RLKYHe&#10;XaVZaq1cA2fetLqld/xw7yIisjkGL/B3Xv04L9fo73RXp/rZ9OXy8gMc6gtT9drVxQc3+YEuH1/d&#10;Vbx7nohyeXJrEsBUr4RghFDXKbWa5XcPb66uLK999b/pM/rfAkeoZYAGMsw0GtK9cGeKXgnXlsFV&#10;kYZFVxr4/sn1iTQKprOqYGHhndDP++2jUfDXN09muKgLq/euzTYWJAfb65aXgcGujo4sZSAVOo1G&#10;Bbfd6Jbn0v2sng73fnz/Wuh74cmMVK1TD+WwCzGecp1usCRH1lKt0yqBskwOc7/eUpLDCh0qFgJb&#10;bphdVygBpDVLqzpdS0J4hb8VN8xJs/oerthS6RozuKkEv6ezIysLC88fPYC7fEDTtfAwEXAtnIMG&#10;H4P/+99P/0vgCOAHem4FrrdUqiAKlWq1Xvl+oZQb/ebhTfX8I2Goy3hzBTzff/FlQahdvp/dSA5/&#10;MC+uPDJErVxRLy1lBF2RtJQrlt/wvK3nels0Wp20uTLD3065rACIAr6edvlDTrDtaH2pcmle5H9p&#10;drBjWS3vFbHKMW63bs9moC41JsfpgcHXKnty2cWBdmXkAL0K7jqBY0NtnIlX3ZV08IPdBtJiM/CB&#10;OsXSKvjEu4eZSNtyt7Nv745XR/n15SfplatalaIQg8wJ82pPi195cVutUy0bBtz/evpfAUegOaD+&#10;0Fzr70wO9c5E2ZdzGItwze3yUBopK8R9Xqd/KOlI9j7z9vGtFZV+urezJMSlJymyMpmQj7B7MzM9&#10;r9f3p9LySFi9Ql2fFF5M91nV6l4+u56NurT08JVGo4C6VbVcEH65uzBdszQPDPRQZYZet9oQi63E&#10;ewMNWkpD1OWJlHC/hP7F+LDQz3rl7V24IQeELlp4bJRGs/rh/bwQZaV4cL00MTYzlqpXKfSrqtIY&#10;VpeAKgq1f9hZnhJkr5F/lKv1HTnsWJyHfunhvcZ8Duoq0Nb6X1N6+38+/U+AI9QrBgYKwvBmyaAp&#10;tB/fvu6uqWYG5zD8dco5nXK5LApfFIlXKpVtGYKpluZVjUa7uFwY6pUb6pONvJzra5VNdFPK3ym0&#10;qmyc5/3+yr6C1FLP4+UUhFqlm7s1LvC/snpn/E1fRQ7KYmX1uXr1WX6QUzvepyaaUB8dpVe9v1Ff&#10;luzrmIm5mhbq8Or5DZVW+W68I9vXJgXhnIK0X3x4D8YpKsVUTSE31FO3ugADFdhm6JvqlfICrFsx&#10;1j3Z3z0bcbk+LVGt1Cxcl3CRNurX93ICLxT42003VWlVypd3ZrmeNi/uT8jfvcn1u/ymt1QBlLpa&#10;owBWHDz2ypvmGGyWhy03wKm/PBvcFgZVcPkYHJVGNojnfyT9D4CjBi42BaEpdKhUi69vD7QoXt1S&#10;axfaK1IFKBvl3FOtoYKGCjhnKwvpYW6TGUTgQir0cnjwp1756sl1Acr61W2pYvGVKMBdkpcFeuye&#10;uD4r2Fm99HGoJkvka3f7+jWdcnX+ya32fGF/cdrq8zvQEVXoVauLCtV7FQixwVdrtXN6PQhfQDSt&#10;ALcHGNPBreir8Cx2Dfir4UtBK0FUvazXwHo1MNsD80HwzcsXTwcaC3TqJfD7aDRC0toA3Mocks9o&#10;TZ5m7m2u7+k8jLdSq9Quvcv0db4B/AqVpgDvXcWJAk+n0chVKnjiDWhIQ3JMJjMQqNobuRHJ4e6K&#10;j3N6rfrt9YkaNnPh7qRe+REG7dCBhl/+P47+FeEIBQl6Heb9DP8HslUo2rKS0n3PA+vZGUv9CHx9&#10;tWJRr7pdXFKKdBzMw+eHOC9M3QZdoJp7koO8NNNRq1peTcD6ztSmauRLsxmxWYGu2uW5p9Oj9CCP&#10;lWezQIO+fv1apTImYn5Zm8CsIvjYJ+UDmmjYkKbUaRVKgFXYWvh7yAZd+Eu3NH4vII1Gs7Ky0tDQ&#10;8PzBbb1ioTAal+x78VVDagcrOD3EQ708D24Mvg34rnrF2zIhqhDhUBduVxRik4H3/CD/oNGpX7fV&#10;ZiGuvLo+3N9UExXuo1iaB08FAyGVHkROcEEtbLMapkYBGcwLeBRDgPUvR/+KcAQqR6dS6+VyrQqe&#10;y6vXgi4D74BbptEtvM4mohrp4UrtvE6uW9Xpu+pzchFXFO/vzunlCiDmVfnDRzdSkZZFtEBRoIM4&#10;N0knXwKRgFKxDDoG9JNhTTS4IaS/Is8CWgNUNVCBC68exwShXE13eJ02mxA3KFXLAJ9w8Bg/9Ssg&#10;biTQBjA2wCvcJQgUmwIodZVq7r1y8b0OhPSwrrEB3Fr1IJdaF+i6JF+YqkhLD/WQA6xpFNJSQTbq&#10;4s22ErX8LTAScrVGp/zYkZHI9bYSIq1rEqm6j++A2jZG6Gu3ggxa+Juf/R9A/0JwBDAx4uPleHcO&#10;BpEc6DrZ3wRGOQSQoZuB1YbH3ak0JWxGaYiPTv521bCFf7A6PSPEeUIUkRHuIYgg6eQKFdBYarlO&#10;saIAKnatAwwM7vJbesLwzXBrn3FHKeh/tXxRvTTncuqIz7F9TiYbXQ9ucjXd7GqyzfnQvpWXL+CJ&#10;FmDYqEFcD/dNGh8H4v9XoNPYwE8MNKIhXQVYq1IpHj99lJVEVSy/vN3RkOlvtfzyIcBiI4eehwFO&#10;6tyjmTHli/swq6XTdnKxJVhnrVzZWMpOxoTqllbUOsWra6O6R3f0GiAw8CnDYAH8r0f/fDgCjaBW&#10;q4GUNMpljXpJpdW9uzObHuoiK+Dr1UqtBgQey6CH15KJRjlqlCPl2cLAq6rn94Ejp1Ev3xoRr7x7&#10;BfeyQ8yu3flHgmoHXA7vAP4IEQN3zsN1oQBo0GSD+4P4+cO7pzdnJM21pSns7AiCiBCYRfYvogXU&#10;RIW2xeC6E8l9PEYPn1FIQpEvHBR4WOb42uX5Xs72sxMhzrPsTyZ6X+hLj+7kUzqSiM1x2ApWUC7Z&#10;L4sSIsQHZkeSG/JSZge6nt6a1awCtxJCHIAVDi848QP3iINWGR4QuCZ/ZsCAJwMepUa1urKkkK+U&#10;U31yAh0fd1VpV9+pYckG1dLSkkauu1uXnRZko5pfBI+rgG71fElseA7aqzmGxEM6tOYmQz/cMDyA&#10;QNacEOAVQW/gn0//fDiC7hipyU1HXm5KICcEu86U80EgqVEtVHDJ2QGX01CX+kqzARxhJSzYW1Bw&#10;cCOSWvH23vXF5w/0WrkaRAeG0BKizSDoL0gJZ/fgwVvAlAFYKuXyp9emW4qyMxjoHEpAfSy2n0cb&#10;4FNhzWQebpIbNsENmeBhRjnoUS4sPzYKi+6jZTxie3Rogv2RPNT5XIRFNuJsLjyH8ywIw7Ph8ZZW&#10;WSgrEcJC6H2un42VcQmGC3FjPNw4LFyMGYO3woFfSnlkqYDSkkiojAhNpwTmxFD666vnHt03gA08&#10;Cpw9X3Npf/osa78yEPgRTvYolp5N9U8ONmtW5JKaplSMm3zp/sOGLBC5L354rVYuPh5oTfexmcqK&#10;1auXgZg0wC1QgfEOoiKl/PVT4H8Dfwh4OAbwwwFv+J5/Jv1LaMdHQy1pfufH+9tVKmUrn54TZPv2&#10;+m3QJ0/GuoX+DtONNUCZwE1xP8ARyA/YQugIGpY+GOYvYHABb2ZQgUYCcgaaD9DL+zdr8tJF5KBi&#10;RvAAjyTl4kcFWBkHLePiRrg4GQegBMJumE8AmJPyyRKeoQABPCwSA3gUVuHADArINNvDGf72ud6W&#10;Bd5ncxGWWUjLTJRlNsIyz8eyxPtcno9VNuqC0MOykRYwyoeVcAyXw/tA5hFl/B8YtIGNlcLvBd+I&#10;m0whSthhwwJKZxIxjxqUwsJL2urfv38PHsFo7o1kePQfWakF8btWA6I3JRDEsmb5VTOPVhLoWcGJ&#10;VK28Va6u1NICchlo1eu77bm8mZ52nVoHwKhTrt7oaRAFOBUiz+dgAnSqFSB/CEdwx38B+ofAESAE&#10;YugHQ6lUvrh3EyDMGOyBIE8NjJXyQykVnR7os/TsxvLrB+lo7/wIjEo+r11ZKmJRsmNIKjU8JcTQ&#10;FV8NYrhqAX4JcBPl8KAF+eLC256mSh4puC6OJOYxZVzQ9z85/vG38hAXJxFSIy6aZ/raZiMscn3g&#10;6bqfcz7qXA5QlijrVIRNBclbyv+xwNdvZdBU0OBBAb2HR8+jhmWxCLdkA7qleSCjVa0auNJQCNC2&#10;/5SAfNVQ8an06hePb3FQV2twl1cejmnAVRC7wNVc6kxPFoZ43ukuyg12a0uLVaoXgSxVctWrW7Ll&#10;V/ehywAdAtBJwJAYcpz/cPqHwHFNscH649rVDx918w0MYp0oSqlZgmcXwb8aNrIqge25kxnsUBYT&#10;tfREXBFyuT4lTgWUJCxlpYaVkcFdoDH+sSeA5gN+JzBb4DaLH183lmeKMP7tcazRJMIo1D04mQAj&#10;EXxVhuS3s5QTLuET8kIck72t03wsc1HWn8qMGzkPaZGBsklFXoi8aCY11Ln44g6/lY3KdZiPkwrw&#10;QwIi0M0tsSxuuO/UaK9CI1dBvQkzDmuCgOMUSgf8pwI+MZDV8vLyu+e9ObnKVy8Wn88W0fyKfGy7&#10;cxOfD3fn+Ts8mWwHeAY+7PLNkTS0R2lMSA7aLYMcrJwHbii8ERjzP976H0h/BzhC6BlfoFUFKFQD&#10;TQgCZPXy08mhQgJSiPDtqku5VcIrCEZ9/PhWAUJgwxE6EFLgBdjgN4+eD7YvfXiiX4HnBS4Z8n3G&#10;ABnc0DALAY0YQCX4y63rU/Fo3+oEqoRNGmejRwTofkHIkAgrEeGGBbhRHizO9EVPA5YKAFJhCaEf&#10;jDK016OAudhR8AHg4QlIQMPJALBg1VXsGDd0LJks5RGGOJjIi6YpPucBInNg4W8ATatspFWm12mW&#10;7cFqqp+MRxhmh41AMIE7A08Rnl0r4ZNAS0b54Cug6f9kwWWAjS0RfAVfHgmWfOMSxjn4CQ5+koMd&#10;EoaOcsOn+RQJj1lIwwiSYubfvwE+NRydcEBDtwVIBgxuoNggUFdVS3r1il7+4dF9rXJZpfwgTsQX&#10;BNh8nHuhUWqePRrNCb6cF+Kqm3/24tZkkp9jI4em+/gBwNHg9IAQ658AyL8DHA2xGngUEKzCyFUh&#10;v9FWkomwG68sBDoQnlK5vCR//6grP1Hoe5mHdNQ8uQnUJsCdQq8FbBz3Rlq7IbidEZFri3bAsNYM&#10;dTVEB3sO8hnDSeQRLkECgPhFd/5FnknCziThJtmkMQ5dxmUCfxHCiI+TcDESEXVQSJlgh3Sx/FIx&#10;fnSUj6e9s6P9ZUtb1xMnbYluVyLtj8Y5HUv2vSDwOSdCWguRVgKf8yznowluJzAOp8+eO3/Bzs7p&#10;on2Ai1eMH6qcFDAUG3qNHTKUwhgWUuG38EgyEM1wmcNc5jiHMpVEmoaN+Q2+BFC9gMfZFHECsZXH&#10;jMcHPH/1FIxSKHMDGwH6iYySVC+/66wt1alXF69J0/2c6iJpwLjUBF/qoV29JWtfWV1W6tSvH9zM&#10;CnDMQJ7hYDyf3HtsyG99dqO/P/1dtKMhngCoVGmWF6NIhBZhRDcnJt3v6mRjvkKrXIGDD8gIxMer&#10;2vkX5QwiO9Tn7e1ZKEEgt6/yNDATYjT3Ws39qdG4MISEHSlLwA3HBw/zw4EilP1QgOfX82QiaSI2&#10;fCoJO5RIKCP4X/UKPGrrfcgn9kBY/iZc4/e4lu/wDd/jG9YRatcTazYSquDx2rj6dYTWfdjS0xc9&#10;E32vlKCO8x3NaOe25HifLPMxi0C4HnNj7UdXbsY0bcU2bsLWbgTXEuq/gwUJmr4jtHwX3rwDXW0a&#10;nHXUCXP2MiLRx76OFT7Cpk8mUScSiJMc8hct/EXuTcEPCdHjPKAvCZJEWl9SRFQYUjX3GkoRguhL&#10;MUKJgwBQp5kaatCpnt9/PCsMsC2MpSqXVlZ1usGa3Hzfs13pkarlpfc3b2aHuV0rjflRI/yj6HeA&#10;I2jy5yNIo1tV6ZdVH16kEdBDnZUf9S/lAJjgQ8urD7qbMv1sKjhE/fLcigaEHeDTer1cBY/VAk4g&#10;DJNh6TUFtO7QqYYnlwI/SKtfnF8UUsNb4sKlAvIw/5d7ricVMywKmuT4T3BwMi5rgMcYE5JHeSHS&#10;FGItHQlsaw0F4e1P2RJS8Q2hdwO6bh2uxcjGQ/SN5+h/zlvxTX+gNm7FtX2La9lOKj1n5ZKDPIc0&#10;3eSybxP+3O5Cv6Pnzlp+Q27ZTaz4jtCzmdBgqFsMLzRWyYP8w0nxRv4vQu86XNMWTMX36NqdvoLD&#10;TsG8AOQohyJNQA8k0ztT6GO8mLEkykxi4CQvqD8Z15lG/eIZv2DgsEpEFDGHUMoMbclLXgXOEUzB&#10;AmDCwBmMf/Ae+OBA2GrgGqmVo+JO5TJQfu9qRLQsb5fZxqZ5rQ6uTVHoVK/erq7Oz+vly2/ftUX4&#10;SbPiwK1gXunvT7+HdoRTUOB510Cp1OpX9LpVGMwtvJ7sSyEgC3BBC/em1To45adU6hT3JvMJyCyM&#10;x4fbw6tq+QocyTBJDUyDYnlxpL25lBMvZJHSkyLFXY2Dve0CSkifkCo1lEIYA979r4gS+pNhRVEZ&#10;nzAJrHBseAgWfdrRZVuI4Hty1frw3F2B3BNOYVaexEMejL3ogu8oa0UMP0fPp9IXRt6Hbfme2rwD&#10;37Ge2rWJVrbB/DwPYZ3jc7IGdbzU91ySu8Vu0xN/pHTtJFRsIvbsJlRvJLUaL/x0Q2MBiHWkNiNv&#10;xVdvJtR9S+paR+je7pdp5hNjdhW93zNyNzLZxDPhsjumleg/zqXJOMB/JQwJscAIfPGMX/AwFwfG&#10;3iQHPcpBSzi4bg6ZSwuvSOejPZyQF84EXDxJdL1YIkhc+fAOihpaJ9BD2vnRAS7i8nCdqE7EEAS6&#10;vJ0dUukUK6rlgbLsLMTlxoSwpblF3erKYKHgxfUJQ/f+fel3MdYGrQYNsPL13alM/4tttKDsEN87&#10;kn743Aq9ZvFNb65A5O/Ql8vRyt/C7VBgqCk1cAoZRM3waqgldVoVMwjptm+9x76NV/dtst32x9Az&#10;e0SeVlk+1tko21SEDdfDkmFrXk5GjQmJMi4sTPpFl3ziMS5DSKKecwrZGJz+B1LNlpDOreFtmzDt&#10;G7Dth8NLj7jHT1Vk3CsTTJRluwYyAXo+we5r3kzuBLyb0Poto2UHsXMDuXMXrXL/CcdctFuS49EC&#10;//Pcq8dLmP4nTlp8R+3YR6neSO7fSWrcSIFXAf7ibp94K7HqG0rXBmLHARfGSG3Rgyrho3JuQUrK&#10;QX8uLF6Crf9/k+q+JVSaI2KuuIU1R1MnuJ9VY/45BjHToIBSSUNGOByJsDucdOVE1KX9kU5ngi2P&#10;2O/b7HZgi8feDe7muwQsMvTqYafpofoEcaZWufrmhW55Qa9eejg+kBLmVYj1rGEGpIc6X2+vLQhz&#10;BkH30+sTWgXcTWHo7r8j/Q5whGtDNPBUdaDqlYtzlWiP4hC3mZLMa1WFA2ncLkFMb3nm4rNres3K&#10;q3s30jA+4pYOGOYYshQGuRiFo9epFV42Z933fn98y39GOJ/NQ9kVIWAOBZhFY24vx/tsro8FeEO7&#10;fGwgIXSEgx/iMyUC6jAnfJSLGeWED/KI2KBgcxfCzrCCrfi67/Et38NyNE2b8S3rCS3riC3rSC0b&#10;iC3gx32+ZIdA6il35O5gxkZK5S5Syzpyx3p612Zy01Zy6yaAJCqsMgcY1iSmdW6md+8gd22n9Gym&#10;tW2m9Vw8Zy0VUob4pGEBZYhDkHAIxw8dW0/p20Tr2kaBH9hpKIf1k4pYBt5MbjfyNkrrBlL7NlKL&#10;eWj2aXvfoECMsz9lT0DqBkLDekIj8F+34Oo34JtB+9cRWnbiyneG5Z1yDM+gYm9wAyfYwWJDdZkh&#10;AQ28jnHRI0Iqx/sCz9sqA3UhD2EF63chz+QibYxJqBS/y46mW233bnQ5uC0x3B/4PyDcgevnPiVA&#10;NErt6nwmJXimqUyvWFx69ag0GpsTYDdeW6BfXVBrYFYDOFzAAQC+J+i6FeB8gV+BuPL3pt8Bjjo1&#10;CIzfD9XlTxZkLz+a+Ai8RJ1qceXl4uJTtfyDSr6of/2wk0MQhDgrP74BA3LtMgOBhwIPBrxGSJqV&#10;Qn5seTQxzvFsJgKI9VwuwiLD91wW6sdss5FzA6zQ58wGBKzZRL9rnIAhEZ0ZFr7DJW4zFniBTSB0&#10;AL34LbED8HoiMMHNG0itG36o7LcRMLltO6PeKZQgq80fr8qeqMnc7sMxodZtpXdspTZtp7ZvpcKi&#10;zkbeQesCvIXRAauaUvu3U1p2EepDnK+MiMhSPgjGiSM8yJcO7t0By1h2baV3bqH376LCgvmfs7EO&#10;PWDwGcB/ZE1t9xaMFwsfFCfM1ublxtK2Eko3ENo3Ebq2EBu/oTSuJzZ9T2r5jtT5HbFzPfg9vn09&#10;se4PpK5vsM0mrsxCRvC0IPR6InKGF9bNocT7XEj3twFAzEVYwhKCkC3Aay7SIh8BcHkuC2FJtz2W&#10;ivO/M9azqtdCBwnWQv+hDwy8pF5++/wuP8CtNZEuf/sEboeAvwfmSwncd7iHd/XD8ut7dVzmYDpf&#10;r4Lq1HiD35F+Bzg+vyYp8LKVZUVrla9G6qty/SxvtOR+kH9cBkhTvJVUZ2X6W+cEXrzb36FT6eQa&#10;Q1YMXGYQAXgBj6qRq/ubG6oSqT1cSg/Dl+t0IsvHIsfnVB7iTB7SIuenWARc4H2KfP7IAJdcHks4&#10;dtHrT+F13wDk4Wt24co24Vv+izQOenSNSbBO53pa+yZy+1ZS+3Zyx2bgKdI7/sTq+a9wUWxcRG9G&#10;nB898gA6fze97Vta3yZm9y56+05a964feDe9B/CWyLad9O7tjIG9tJbdwYX8cP9hQy1iYCXHeJAx&#10;Fw/vpbTsjuzdxuzZwhzaA8vU9nzO28Hl9G4jFgEfoFXtxRY5+zPb8rLy0zOOu+P34ju+pfR/S+vc&#10;Rm7cTWjZSgQGvXUrsWUToQGqTFLDRnwb0Jp/xHf8idS3Ede+LjDH+aqHLAk9xKawbExzvE4CjZiF&#10;OgOACERU6H0ux/A+C2WVhbTNQl6kWO6TJZMHEonC8LDVuUXQC0D4hl6AmTnQI0AHAoSuwjc6EIXr&#10;VXA/BFxfrFY9HO4oxDoVeLlNFCfr56ayQ52q+YnAyzT0/+9Jvx2O8CEgnrRwtdWSXimH6QD5fH+B&#10;KC3QvozokhfmnU8JmmgqFFF8U4Icrxew1fJl4BeCQBlmH6Bphm/g/wyrWV4/eswJdRtMYY0mho1x&#10;MUN8fIzjmSz/y5k+VkZbk4+wKAS4RFjkoixzUNY5KJtE94sM6wMxDsdygs6fuOT9LaEDGjUQLhBh&#10;GclNhCajIjQyLGMMjSOsDwkYvIGFXoG6YvYeIpU5+hLHKrIfl8QUpaZsC8jewhKb0BqPk8t2M2Gh&#10;4k+8kyU1YXTsjBDvZnQdsPSqSKAZgIgZh2ltLNCOBVjXfUjBVob4AKPzAKNrF6vfWGz20x22MMV7&#10;gRFndJswqiwxwkJRxI3S5DuVeZ7B+F20pm+II6BVxuYZ+ZNZ//Qg4KGAml9PbPme2PwdoQmoyZPW&#10;V4qCrCnWe1OIQVQnywKEbQHCBvg2Wb7nhAEWYCQbORMF3e6CMBcpFz/Bww5zCf2pUTlxNKAdQNeB&#10;njB0Kfy/4Y1BTaiAVVucLuJk+ToWoEM/jE01cxKyfM5lhdhFoi73l2QDjbmkAjGretUQOcD0yk/M&#10;3l9Jf412BI2GwFIvd6THpwXYL719BobTskqzotCpNdqZ6Vo+wb3Yx/NhcbFSCwz2nE4LF0DAnBe4&#10;GLTbkM4Cil6nVeRHEXuTo4YN0xUAi2M8rIyPk/BIzRHBdGsTEMdk+9pkIazSvM9mIK2yAy6JEDYI&#10;k29iXK3KUYfzUWfyA6ztzp7bhS7dgq9bT2oHpm0DCFpJa3AEfQmx+Fkf/2g6aR2bmH1mjMbzSMZI&#10;W/N0ibAop9AEnb+d2bud0WPyWXXjvRG9gHdFDJiwWvdE9B5ltR4+eGJQQJLB6RbSEFwPQZRysT2J&#10;wXss3I4zm3dFiA8we/cxu40XfmIzeqspo3drpGwjvetAcHaZKOpObe5kXY0LJm43s2MTY/xT29bG&#10;zA/G/RMutxCbNxOb1xEaN5Kav8M37CTUnL9gV4g8Xog6Veh7mntlp+Phb2K9LPJ8LxYibAq8LTO8&#10;z2b7XxR5W9PPH+hLwg7D4t4gyMONG1YbAZlnEQKe35yE60zW8Aj7xdBH4HfKlfn5bGJwNdZ3sa06&#10;J8Q7BXXh8YNncpg80upWlx6Lm9No/gI/t8V714EeBbZfAzXp30q/GY4wFIPhsq6tsSINeaEv7PID&#10;aZ9+6UlDAj6LgVMr5B80UL1rlR/ePH/49ulTvQKuYAIEZ5vh9XC/CbjHy2d388khYxzcKCcMSgcK&#10;yBAk8nAyLmWSEzLBCRngE8V8XDcb3cXEtHKJLK9TOU7H0/1PZQRbYq12uJqsQx/ZVIC0RdocPeEc&#10;AIC4idK5g9y8jtK7mdq2kda9kdK/ldS/i9QD3MEdNIDFtTrvgPfQOvYADw/WvG87Qau19wzPTMko&#10;SxG6ugcco7duY8r2RfaZRPYeiOgCb3ZHDRxitu+J7N0d1X8Om+x+xnQ4GT9UJFx9dU+18v7Dvcle&#10;IVXGDz927Iw1pXBHzMjemIEDEd37I/oBH4gaMPLO+KEN0SPHabWBnojq7NTc1PSzDoHmZNAM2V5m&#10;+15m9ae2rdWOh+Xj20DEA6KiHYCBv0vtAp7GFkrbAXzZ/iuYKKezKSibQPM/+uz/I9n6YKq3bRHK&#10;iud8sJDo2srGNSaQxXGYAS5oGHGSEzTBCwfjZ4SPgzXSeQCOgHEzHEw3jwEPXlcrQedAdQF6x8Cg&#10;v8D/dOoF+crc3Ls3GrVSK//4RlpUFoUQhThVxRA/XL+uX5WrX93rK8+8N9yhU3+E1dD/ZvrNcIQn&#10;KmiXbw126D68XFWp3qu1C7eHy9jY1OAr5ZSAN2Pd+vcPWwVMThhC8fY1eKjPC1AYSaPTl2eltPOA&#10;4UCPcghi9peFXsHAHRBSxEK6hE8cB59hk2LD3X2dranuVz0cbchuzoUI6yTn06Gntkde2ZcVcDzL&#10;72zcFTO0t8sBJ+x2Ut0mRvd2Ut9eUss+Uu12euNGFnD7IBCBxfyk8/YwgdHs3xPRtyeiw4xUU51E&#10;u1WVfKuM31ZcYBaSdSBmaG/UwP6oftPIbrOoHpOo3n1R0j3RkoOR7fvtg0UsovzBhF4tB67TIpwZ&#10;1ujmXi7J6oN9EKc8SCaRPXtjBg9E9ZlEiT/nk4yenTFic2xuT2n5THHmg7KUfDbnEKlgVzTQxP37&#10;6WJjw0AjjYjcS2vfRevcSuveDBmE9p0bKeCJynZfDgpEorhX9tV6789DnqbYnww6syfZ/Wg24iT6&#10;qi3SycHP3cPD8nhzXPA4L3yYh5PwaQMChpRP/jovNsQhjXHCxwQYDho59+o1UI1fEFR3GvWz8X6O&#10;v2NVNPbW3Qd6+fKzhqwcb4vcIKe0YI/efP7qi4d6pRK4msAZM171t9BvhqNapQT/1C+fdGeLhP6O&#10;4hTWwrOnKr1GpVbpl+dfzQxVxtFS8Ci9Yh4utwYXAHVqIOPyE6VSySF493MoE2yMjI8GY3eU8+Va&#10;rFlOgIRPAp7ZKDesmB1n4sTcGF7zLbH1e0Ln99iOPwDLRaozt3JCXDgO/PcChFWhz+l0pE0R3kPG&#10;C8mPxptYuJiTivbSmrfSerfTxHupsIM/YRHYTaDw9kb0mTP79kf27YnuMwUgYHWfIhQ6eKJRAQS7&#10;oLjz2PQjEW2mER0mMQP7YwZNosVHYno8hG0zrz6WpguLyL5DArJYRJmtTLvVWDCSnyQREfvT49Kw&#10;iEezk2niZ0dYzaYxvaYx/Z/zvljZicBoFIaO9CNeQtFOkKoOMTt2Rg7si+wxZXaYsH4060ZQ7mZ2&#10;AbdhG717D6PDlFBqjsk9esa2KpE8mhiQ6Xk6LfhqWsDFXOTJLO9jHpZHdl8l78SXf4tv+xOu60/o&#10;9nXYls2Yygte6D4R81pS0CgXxP7ARod+IedhHhTyGA89wCdVsIJlfV1AKRq7aY10cGcIUB+aVbmk&#10;ua402D3Lz6W/IHPp6X2ldnVFL1+Zf35L3JQfgY4Kcrs/K1m76m+gX4ajGsZbQJmrQEuBb9ibm8z1&#10;v5oZ4tCUhB1rq3r79OH9jvL0YJdicuDzGYlCvQqex6DqfyQtUKiaFWCtP86vpGC9vxDK1zyVFDLI&#10;o8wIw7xQYRvDK7/HwZLNn+buNhJhhXDwug3ffNAuOIkQLo3DDbFJ0mTaOAeCu19E7k7A2Nu7bHeh&#10;mUR0mTB7j5LE5rT+7TGd2+M6DkT2HmQA69lrZJPoPsDbYsZOhGb0FeXeLuFeL0/rzhYeIdfsZV87&#10;GdW0O7LnWFzPo2d3kA3PHS8506+eGEyMGeMHf9Hmh1yfmjhSsufxM94UybMVas2kaWznnjjZ0ejO&#10;45Ede2MnLQLShuqyx+vLb+fwG5N5B5jtxm//1JL9keIDkf0Al8D1BLyb0bmd1mVKad5qT0G72vcJ&#10;acBJFQtpw0LicFK4hEOfSEThgnw3u0duxVfBUvWELiCcz6c316OL9iCSU/CEWXaIJJksE/3CbFaP&#10;AFeZnACrGAMFopWvQjcfkrE3FxcXlSs6hUb+dHaohR2dirhUSHYaqsh4+/L+knLl3ZM7PTn8h3eu&#10;67Vwlwmc8zHa/d9IvwxH4FKA9kBNp1a+f3RHvvxGpVtRgR/UK+rFZ6+uDfQXp2RhvTP87NNRl3LD&#10;XGHJUZgp+FH3aw014ObePE2jBQ0n/vLSmy52VG9c6GFHzHeE1o3EevC6hsIfSttvJrUDL2odtW8L&#10;s2cvsXzfWYuiKPpsInEwOVgsCrsdRxjkh88kBs5wcTwycc+pS/toBYejmg8wJg4wp4FG3B/TakTh&#10;J94dO2jObLLCJNui6K5IjDsCd4ZcdjimzzSq56pIfP3V0uHYjtPYLJbHxUjrXX1C1vBXFfm7eREg&#10;VsDaHPZ3czrCbGaVSMSP5q1imncmTpvED19glhwIL7VDEhy9Q48gYo9Qao0q8yfNiAJO6uDu6KH9&#10;0f1mkW2HArjbjl6qjAoaYQfM8DHDbJwUrlHHDyf6SrlhQrz/HnviQVL1OkrXBkoniMo3E+Fkj1FK&#10;EIv41j/iJdvCS78nNNi7+kwkBU9Ar/EvIXKCjR7kkQXRJJVWDaPOH7SkEY7A6VJ+uJ+EvDpaUiaX&#10;KxbfvbhRU5aHRmUGuLTzWa9uSJfV83Bxula7qoZmG2aTf3ui/JfhqANDwjhgtIrV1w9HCpNzMT5g&#10;cOSHe4xVFilevtKp5TrwAMCTNQD3a1JqVM+evipnYkbYwQPCX5h7BZxF8NseXPgHMNDxdRvwLRtx&#10;LT8Ckdy5hdL1J2rPTnLdLkr9FmrXNlrPBlrfAVKl+eHjXWzyBJco5VEn2NRhEPDy8BJO2KQQxEMU&#10;rN0ZM1uP4+HCw5FdppFDZrFiwAAQ4NU8buBojNg0VnYwdsgMxe2rrLhbkztRnMymEqMqZAOPPhxL&#10;6DNPGHG0vRjvcqyZGdaagp/khn3RZimbOMYOL8V78PxsHS9dPJgg9RK0X1/Sn4zsOhGePViedb8i&#10;cao8vyWTZxbTvC922NzwvYCNLQFsEtV9iNVxNCjl9Fl7mvuVYQ5+lAtXEAMGMALxh5QN3hMrY4hm&#10;xyx3kyp3k1tA6LaJ3LGD3LSJ0rqO0m2EI3gFDCVGqPwTsW0jtmU7pu7QFUxdIlnK+Usz/n0wS4CW&#10;CIipLKpCCYzc6lr//UA6te7VrbG2eJ+uKNRjSbNa+Uqjk6u0KtXq6tPhgdYEeqqfXTYlWLe6rDNM&#10;/AD+rfQr4AhCeK1S+f5dWQTrbmuj4jXAH2jssla7pJMvPh8Ut8QRRQgHjr+n+t3bn23Cyvy7LKKf&#10;DHjThr1RX0hBxsdOsYmTbMIAx3cmCePj7bYjuGATumodseU7AgBi6yZCy6c8ojF3AyJlIwOXH/B2&#10;4PJTuw/S288g4lxPHZ0UoiVC0ngifpJHGhLCjSng5pNJmMkkfD01CHH+ottFz0P+3LNRrSZxkj3x&#10;o+YJw4cSeg7GDx6Kl1jGNiIRwU1pqfkcLi8iouup7ixbfCRBctQFk+53OdH+2KCIPMULB+CDiuoz&#10;7kyOmmGHdyUzIs9tFiFsDmFTDnOHEbFV9xb09szKS+4IYXQMkxlzKZB+Kq79UGyvWZLYPHbgVPTY&#10;8Yihg3EN/41NtLZ383O41BCLHRORBji4SS6IhYlDAsowDz0GJ+ipg3yyw4F9RzHp6yM6DjB6d9K7&#10;PyWGYG6ICgYqzFauZSih0ICmbNmIb96IbdiMa9zvEVNMDZzghoLgZpIb3COK+KIjgB8JXof5xCEh&#10;OSOatGzIy31Oah2wwtBxe3PnZkMam4cOEKFsKrBOKd7Wi9dHdKurS7e60vxcpuoqtToFMJB/xdEC&#10;vwxHmJfXKW7elM09GPnwbHRxonWqhFdFRGX6OeaREN25sY8f3tDp5EoAWQDbtYvWCJhsYLuFWNSg&#10;gDLKA11IHoVLr7+UwhCf1J8cIeViUVds/ohpN0zxtX5Lav6e2LSR1LzZMLMCeC2JaJgXNuZujCHz&#10;DuaYCb19b2TDd5xJM1bb0dNXBQEO41zyBAct5QYNs0PEImq/gDAowIjZwRJ+6KAgNMfXgnFxPxnp&#10;auHgfwqba5Y4aRY7dpA9eYA7fiR+YE9YeWlZ9ercu7baqis+IcdJhc4XXAOsN9aDwCuRMsUNbRcR&#10;B/jk5sigagqiKwHTxyHMxOMHhcEyTmRdrD/S1tTmnKNFZPvBiLriqmLF68fTZUWJiVyL2FYT4Y3d&#10;7BkT7uxGfsdeeo7TxasJzpejrM0Lw536uSQplzjJI45zIb7HuOQRHmWSi51KCh4Q0BkutiaXQ4Fz&#10;uZMlMae3b2X172b27gLRugGUME/51bT4RnLHBgMuN+AaAP8B37bfny8kh0q45AFB1I0Evy86YpQP&#10;/Sjw1aNcTBuXXJqcCLrvc6cL2N4VmCx+3hARCEuErz5+dmumOjk+JcTldiVfmkF+MNqh/fjKcNoq&#10;PJHh76Idl/UgiHoiqeTVYx1zvM/k4VwHcmPvy2rfXO97Ie142tkwW8GZ7CjWaOZX9NrltYsgAcsN&#10;CIfDAVsJU9xQymTD5rqfSAFY1eHkkBmR38VLYX/CVW7DNGzCwtmwTfj6TcBSE7o2kbqMgv4Ex09A&#10;NL6aMJt3sfpMI4Z9M8czRt7Xzqsnni3cvXHv3vjI8/szL+7Ovn0w9vrR9Pu3D+fePVx8e+PD09H5&#10;8cHrrdWD+cIyolec9UYh4iDF+9LBqxgzYqFFTOex0ALl3NxwXdV0ebbXVe+j7NlNUd0ljKjrbMaI&#10;EDvNC+NetbmyfwPgq+Zb3Q7vAG8S6fh7cQF9otDhxFBuOOZ8gvgI/45DbGkYFjM7MTsv6w5GBZ9O&#10;kOwitjpcckzwucQJOoG/uK2G7C9ls6RsypiAPM0PHOdhJFysREiUCHFj/HBD2IutJvucPWvljIna&#10;HSU+GFl9kCnez5wwiaj/BEcjIkHcY5x+/ATHDZSO9YZZnA3EJsDbsZX/X6Jsb2BRWfhVGQcr5YR/&#10;0RGj/LBhAdxROcEOlfHwzUnk+vr6zwNToBihNygHPauan+5fqC2du3NDs7Kqh9vJQAizChSnWqNb&#10;VmqW3i7pV1VwG/dvpF8BR6Xq2a07ysXFVY1+RQOaotYoPi4/mnnQWdaSQMwIdE5jkXQrywbv8pP/&#10;CxU9eIySRFan4BdWRo3ysIPJ0RyEfVtV1W4nyl7vaBsv8iFXull43vek9m+o/d/RutfT2rdSW3eR&#10;m3ZRmnbSmncwWrexerYx+/dSG49RK/quv+m+9tydXXuY0bgjanRLwu39UYNHmK0n7VCMS+aDQuo4&#10;Gwvz7Vww7gnDXBJk4CQIgFWiDqYwxvITZzqq5q6JFY/GpkcHs7qmi6bnBB0PThJyE+iMjpQ4ShTP&#10;5+L5aV7QFD9MxsUCXY46ZepktsXl4DZXs63OZluumG3G+56VCogSUeg1NnYoMdbZBUkkUPsqijoq&#10;KhD++EeLaucUmRMp45KNfWagfVsCGrRHloCZSIu9VpT2pKNpflS28OjG6usHC89vzj2ZeXl7+M6t&#10;0QdTPSNtNT1dkoGbCxNPtJLX6oY7H2jV07ZxzYdp9fsiuvewunYye3cYJsS30oAP07qTbJjIobbt&#10;IDZvIzf+33TpH6l9psi4MBo3PbkgNIi1E0nJYXB7iAhZ5i/0C+ACevDzxw+UUD/CTeqGqWFDF6t0&#10;L2anufjw3GDLIr9TBaGXKyPC+lJZU6WJfVxMNtIqxc9O0lRhOELrt9Evw1Gh0S6/eP5yYmCgLLkg&#10;AlMRcjkfaVlDR4hzYh5Pd2vV74CjoAb+rA6uwoXGGiJRo9Upb92YqY8Nn+CGfPGQX7CMj8f5ooJw&#10;Maed8Qfs0DPlyTdL0iaKhXGx7MNBorO+ca5BEeZeUfuJlesYfeuZA1tonfup9RtZ0t3MbnJuX+vd&#10;pZP08sP0hn0RA7siR/dES/fFiA9E9e6NGzoS2WztjGJ6ORRgHPsF+KFkAtzSJcRKRJgRHjCFZLjf&#10;mUeScInX40OnE9HjXOIYjzDKQY/zcXkxxKJM0dKbD8uPnzwf6/XBxlxBUep4kcPcMLiKh4vLCXcP&#10;Prkr6NQuos3BGlbIrXgisHEzCeGCROZJQqwDI5+fWjhamXutPCWHhalMTXr/4tmt7qqP9yeWX754&#10;MjM7U1czkJ0hSYmXcamTbPQNbvhAMmYoOVyajJakhIlTQrnIIxTk+cNIlnlEt0nk5DHm4O4Yyb7I&#10;vmPMhguRlSm9D7veqK6wWw9QG/YxDYaC0bWf2rIPX/c9Q7yZ0uwewCpKy4jnZZy5GuqFQk9XZ1+v&#10;FjwpLrh4JXRLeNUWt7DJBMoXHfE1SwWEBHyoXqMyLLOAOAQ6B3QxeNVoDLZw4UUZ2acgzCEtwK6Y&#10;6DRQX/rx5SN4xp9GC0D8VyxA+0twBOpNoVBUCKnpOI9Uv0sV4Q790f6zLRlvbw+ufnynXpkvSSTl&#10;4q8qgdP4GengtKBGtfgxPshLIoC57i8esieZNc0NGBAyhgTUUW5wCouwDcFfH171X8S+7/Et21EC&#10;90DaCVTU0VBeACVJWlk2U8O5XlFw6WKIqR8+KDicFoC47EX7/0U+2B4z9HBJs4fRax45sDtiENgy&#10;s6i2Q5FtptED++L7zGOlB+MGT8R2HAhILnXZhL50qo9Pn+KE9Ato0/zgMRgfYGRcckc8keVsGWRh&#10;SrE73RSJG2BTZUnYES5mPDHCISjyEPv2JXKGA5JACuSQ+IJusayWix7ghMiS4sd4xIl47EwibpAd&#10;3p6Ja03BSISI1jj6EUbWkcCk7BhhZWHe0KN39x49TcpueZEZvvpoQpqfMsWJyon0C7M7EWxpwnK1&#10;7AFOMxcv42FGoZUk9wtjZjhBrfwo2oVDYd7edpjUXQnTJvFD5nHtuxPFJrESk+g+OEsU3bM3um97&#10;bF9q482iyQf7I1pMqB3b/KNqk2NmM2M9MFQTr/DBsuybhewbJez4iPjdoWWb0bXbgvPXY2q+J7Ru&#10;xDfuwZZsd2WKk5mT7OB+HuMax3eWh5Lxv5weGxFg+4XUujS+WgeP61/rYAMwwOv8/Hx3WvKLu7eX&#10;4dmTwKWDi9BWFpcW7t++39fenZcmLsvXa+Tw1BnDiiHD3s9foL8ER6MbqzIOC7gIBy4eBq7su5d3&#10;Z/sqGrNj+hoLFSvvjHn8Tx4GGBVKtaqzrKBDwBrhY4e+2uMnFkRNcTAyHgMYrG4B69TlgO+x0FPc&#10;gqtfj2/+ltSzh1izgdq6jta5HV+xxzvxIippvW+UaWj0aFbR3YrU2SKepFh4PJDjTox/+PK9Y3jC&#10;MUKxSUTXrljZ7piBPbHiHfEjJrF9h2KkZvEjpmzZoei+k8SScA+HuAu7G2IJY5zQQR5xNJksS2FE&#10;O1l4me9wObjL9cg2J7NNrqYbaJePDsJ9J5geUVBBmLNddNmFMOGDwkhJvehGSbGtfwTKGTnFw3Wm&#10;4IcEuNRwu9CL++ujw8bimX3JUX3ixpmn78dnP0y3dN6sT5+tyqzNLTwVmlDBA93MlBQmzT2eRhze&#10;63B0vd2hDZ7mu91Mt3uabMoMuirhUkbYxBEeAQRJtVFo9qVdfnbWZjGte2J6TRMkx2N6D0VL9sVO&#10;HYxZm280ixKbRvSewSQzIjLnn0wVFJVaOeGoVPqN0tTblbzWqu6z7kn7GHW7MRV70QXbCXXf0fq/&#10;A+E2rgYA8Ts8XAm6ntC8GVvj4xUgjUWA+GmCB7eA/dxRBTgZj5BNCtKsrmo+cwRBXwMC8BjKiMhB&#10;OBQh3UqwgfX8qKnarOESUQYGkYHzk1Tkal7e1yqWNWolcC2hyfwb4bhGEJTAF4QMlTaApzFxbwD8&#10;118Bfq1SrCT5OQ3DiSk0sIZfPCQwdhNc9JCANirCuaFCN+CbgFJch28BWAS8mdj8J/LA9+TezWS4&#10;HmI3pWkbo2kzpXc7fXAvIe+gT9R+r7gTpFJLd8xkuUC78H62NtcDE3/em8zAkzPjImw9ws8yqsxj&#10;Bk5EDx6JE5uyxYcTBsw50hMxbdirl7gO5i3RYRIBdQQEDUK80N/Oac83nmZb3U03u5ptdjJdH+dp&#10;DZo3KcANsSm9KcwMQqBfZN7pEIErkujoF+gYW+3OTKtIwJSFOzOdLZLD3J70V6ueT3Vlx3UDT4sV&#10;i+GkXwhmOiBCLwcyzpMzXWicJiZ6PJE4yA0ejsevKl/7Xzp/1Xyjy+H1HqbbPcy3O5l8n0P0ErNx&#10;o2z8qIiYQw8XeJ7wtLM9H9N+LF5yIk58JK7fFHgdsV3HIxrOMGuuBlAGSjN6SnP9AinmXpTr1YUP&#10;745PjgxdRTF3R3aZkWsOhJcejOzYSGpcR+nYQW3eQOvaSO3cToLrPteRutaTOjYSmjYTGjbi64HM&#10;v0UVDHLQ0sRQEGVOccNBEPNFT4ERMs0NHeST8vhJWmCyvyaFXvn05Xgapwp5qc7Dop7kVE1wyQpy&#10;Evo7ZhB8arikF/fuALv+g6r67XA0KDroGgDrr4bREiwUDzxBw3IPg4ZUL+tUyzrlR71iSadSwV3m&#10;PyWgtwdb6wbgnnky8AvHvgqlJ/iBfULmrSTfDjZ9q5doPaZ5k3GXnXF2i9S+hdRmXKFofN1CadtG&#10;h6H0bnrXHkb3fmaPCbNue5TEjFQbTEnqu/HuDK2AE581WpwyUyMaKy097M909PErT07JYcfZIvGn&#10;Eht3c4cPx986yiw6dj74LAJbFh/fy6eNC+gSPm5QiG0gu8V6nc/DeQzBHfUkKR8r5aMlfLpYGDnC&#10;D21MDLX1p2VQ8TN1ebKqjLH26pGaQs3zWx3JkanI80WoU8XIU4UoiwLPE+abvmkrzXsnrtO9fTgy&#10;dd3Jwbk5NUEiIIyLyGBMDqbgHo60zzRXdCcQ8jEuQtcTLTTvYR5wnYn9fFqvMDKFFHbZA33ysvep&#10;iObjSf1n2NJjbNlpT1pDfh74xgJBsh0SyxekTNfmj5ZkZotSD2KzzFkt794vWFOLTVltO6Mle5k9&#10;QD7AjwS8ndG5g9K5HbAhH7mRbFgGb5izMU63Al6Hb3Rw8J6CiTZqn4hlOI/gJz01wkeDgA+EaOlE&#10;pKFozpe0qlPJZF3P7o0pVl6qdKtazYpSBzxKEHsv6TSLWuVHnWJRqYbzwwCKSgisX6CvtSO4Sg01&#10;nE4raywq8LtYFOTey2GOF6aO1RUP1hSNZkekBlwSFyf315csf5xXfD7jbiDw1QnYgBEBCWZweCA4&#10;+DLvfY0TLuVSJngYdye377D1f8L/WTgaeTut8ws47mRJjtMbzSN6d8cOE2pmm28tHY5sOUcssgxP&#10;N6G3HQ1gd5fUzDYkTdTlcuJrTgXFVkSGdhSnCWhYF3TUiSTZ/pDkxiSyRMToBT0BrDaHMsrFTvNw&#10;U2wQxBA7OSTypaOZyJOp7sfSrh5J9rIguJ3PTk9fePGktl3qGJbkanU+2/tsBeJEJeJoOfJwMepY&#10;gd+pCsSx/bbeJ6MaL4ZwUFfsAo5vSA13eDrUOHdNkscI5PvZRpwz76rIXLo3Ns4jziThZGyslIfv&#10;42K7uVhJCqMjFnuOkH1AcNuKWZkbRZyuLu4pywn2Cb+CCO2tK71RIJCWZpzwTTgYNXwiuuk0PXtP&#10;nGxHXH+e5F5k9czOyOFdESPHaPV/GY6byHCi/3M4/kdozUHPyIaUJAmbOCxgwHXEP+2pER4W2AoZ&#10;D9fBp/TUlq518OekWr3b05WPC8r1d8n1dUhF2uV6nSlEWdcwwjqSE7r4UQKv8xr5C7gmEeq4tYv+&#10;Av057Qid11WNSqPSLqqXlctzz2+MjVXllkdgCpDnM5EXQIx5S9KvUaxof7r3BdDC29eZ9DC4l4oL&#10;noc89pUJGONgJAJyHw9/wiHo/8b3fo9tAXDchIdYBPLaSDas1v5haTSccgBOJAMGj0DWQOIHWHDN&#10;y65Iyb4ICfCi9kf1BfE7xO/l52NajkbKTBNaD0aO70voPIYtOcBoOJnYYhXMuFuU0lmbdaOkyD6Q&#10;GOhJ6k8n9+anoIJpF+Oqz8bUngNhip9bZRJFJqLJuPgBASXC/kgJ0qomAvns1uDTGXEt1iUbeTQT&#10;deb8uYtXI8odbc7mIEzzfC2y4faoswWoc8Uoy2ZvE1NbL2dGls9JsyL/i/k+Z0p8jpcijuQjTqYH&#10;2I1XZc89GO1vqda9f9YnZJVEh7sgibZhnFOxLfb8dqR/yERlxt2qjKw4hmVgTGFW+rWqtCdFPK9g&#10;3NHogZNxgwcTxMdYo6aR/aYc8cGo3uPMnqPRbamSJ4Vtw99Hzh5ituyKEu+K7P0LcNxEgbP8n09q&#10;Q0a37Asr83RHSvmEQT4FTkj+tKfgFBo8mAXTL6TEhiHXOvgzUmu0S/enUv0uvp4aUGq0cpWmvyir&#10;LoailWs1Sr1q4X1uNO7d4ztQRcFtDytrl/15+hKOAMgwrAcgU358MtqzdF388dbN5eevlG9e6+Zf&#10;qVcWPuqUKvhV8KRkuHbsh6j6k3s72dXSmRw1ngQ8EtwwjwwUJHBKRnkE4KBMcPATbDzQlxO80FQW&#10;xQzJ/g66jA1gpBqxaJyVBrKDW1sMcAQy3UGFM4FAxMZFYnsjevdH9kOO6j0Q3QPYPH7scMKo9JWK&#10;nNO4P2l8X+LUkcSuY3ES88RxU8708YRx1+hOK2b9oaTWI3G1vHjR7fyM2XJuXna+NYoWw80YrSio&#10;LK10CKYW94xmJAs6ytLePLl2vSElM8QqC3WqIMiyCHmswPdEvueZjMAr7hcOIa7aIhzti/Jyb127&#10;dmNmZv79u6K8vKaqUrQfwsniBMHuRIavdT4KKImzRcgzxcjThaiT+X7Hwy8djSeGPn/25P4HZWRy&#10;SU9myURlRXVViX0oOcgfd68sd6yqrCIrzZqSYya8eTa2+3hc73HOsBl39kDixLH4/jOxXQCU5rHi&#10;I9E956LqO58sESqnD0e274oa3BfZaxLZDV4/LU4DsgISM27NAWIEDBC5Gc4fru37BtIGMt+GbViP&#10;q9vjSBznYGcT/YA/PQwPLTIwz/gKFAoRWHOpgCDCI0Hn/uAFrhGII7QqrWp5TqN8B0/1UqyoteqP&#10;wLtTavRzjzXvruvm30C1BsFp3MTwC/SVsYYZJhiS61Tqhecvlp4+evtQ+u76YHUcriDE5XZtwUhZ&#10;hjiL2yhMvDctU+vAKPgx/lcbClwVJdI6RfQxAV7CJfUk4lqYqDz01UKca0ts0KCIMCDEibmUXg4J&#10;hQjeFVz4B2Lft9gmIBqjmD7BcQsVTsCAkb2T2rWTBoe7UcpA3Psi+/ZH9MG1WHCJaw9goDCORHTs&#10;i59GVz8Ye7Zgk9huE1XihefgsZSEQM8Un8vhYQgXnwBaGL06ilbDJQYinayImSeSB84FJw0Wlt6p&#10;zH9eklqaKnolVz28NjVZllubGOuyf1MawqrY52gp8kQR4hTX4wLa46J4qLuzt6+/X/bmPaDXL18+&#10;vf/gjkq1qlStDgwNP3v+uryiqrezvaowN8DmSLKPRbGnWZH34QTU5SuXLiWysCNlZR/uP2Bl5Nr6&#10;4ib7B1bn5iTtVRcDCBa8AQtiSkgwopsb1cKgE3xDHQKC4213JSMsSV5Oro5Olq5hdsExZ6Lqj0Z3&#10;eCZ3SeY0zpwu0+j+3VFDuyP6zSM7gInYFTVkhOMnRP4iHDeRWv6D0LkVIWxNoI/xgdNMBgy85wEe&#10;sT0urJuNHeDhgVs5Ypi0rI3BLC0tGZXOWn8D0qhUamVNcnxmkNNQXvzD5++0c68rKd5pQbbSyrwX&#10;oyMFOO8cSqheI4dw/OVI5is4GpOcIHh5cW8qIdQ5NehyGsIxHXE50wtuMM3AOOURkeUUv+p44tzD&#10;GbV2VaWTQ+yChmm1KhD/aLTxIe6tHGLMhf0pXtYZqAs5vpb5SOtcpHUW0iYTdSHG/rDA5+IIH0u9&#10;eOSyE2ILKm0Duup7EFND7di5mdCxjdC+idK2Be4uBZa6YydUjd3b6D07mb27oJkGOqBvP6vvELPz&#10;BLPpPK30IrXAixCDxDKjUQ4JzkcJjucftOYNtJTmh7j1RwcNcsLGOARpPH2cTx0UhA0IMcMczHUu&#10;fjoF1ykMykuKYOKiHj9+ktsw6J+Qff3J68nWuumqzJ7STGtssoNg0P2KbXbgaaTV/ggaeXhqIie/&#10;+D//X/+nqDBv/NoEh8tnMCMyMrM9PL0Hh6SvXz5PT02mUoh/+uaPvv7+hSVFuSkCtKfzVTdPH1Hz&#10;6YwHcXjWUF3Ox1uSDGG+X1z+eVqhKzIsIpzwZPqO+lqPOBMuWgPBBFz9zsXIBKQhIVkmpEi4+I7o&#10;wKyQK3Eup2iXjz2Z7G8t5Ia5X7x01d/CEXXMh3UwLPswsfwIvfZwRItJRMd+VucuVg9ct8vsh1M1&#10;1M7NcGzDbeNbgM0hQhO0nthuSGU0AR9ppxMRifKvx18ZF+HinY8lOR/P8r+Y43cxG2Wbg7yQ6mfJ&#10;9jkfaXewLToAqJhhiRT0L4iToZIEpNEqtHq1VjVWkZHjd4WHQQpQ5wtwyBeTo1A9KpcjQwJyqZiF&#10;m7PgAqBHYUDzS/S1dgRhEaxRAZxHEFPDXbbq5UWdeh7+CBhoQzVQyyDsB4GWClhr3RI8EFCn0awu&#10;xGGDLx3YffXIzji3c1mep3OQNjkoy0IkeHMOMNwHiDyXjbBI97PHWR9l2pgVIY+n+FqFOtlYXEYd&#10;uRyw15O60Y2yyS/WxJVs7ko87Io/5hRu5YG39wz3RYVjA0O4xLBcemhtTGhPjO8gO0TKx0i4OHjs&#10;nZAqFVCHeKQhHlnCJ4M3fRzmh9fTD8ZahuIIwxysjEsaETEKsR5xLufi3Kyb4kCYRZIlYSc5BBBY&#10;DLFxk/EBfakM7aubid4XMgIui/wvpyMtM4JdsgLsgk7viUkSAlpcXLx169arV68eP368urp6+/bt&#10;+Pj4mpqaqamprKwsJBLZ39/f2dl58+bNoaGh6dmZlubmaFxovL9taiAYyRYp/uezA871ZcaMt9V3&#10;pkQOwD3auCle6BgntJdHGCnmql4+bMnh0Nwty8iIEQ4FRoFczBQ3bJgT3pUcebejevm2dCA9VsoF&#10;/g+5n0PsE1H6BEQxPDKFIOaEtceHFMeRkimhUWGBYV7uKFeX0zZuJ208Tc44H7Dy2mvts9kSsdk2&#10;ZJ0FYoc16pBdwEl7JM7pfEXgmVLU8UQfO6aLTRbCOtsLHqO6toETHlp5JgNpm420TUNY06+cPL9j&#10;o+3+baVpXJ3iowbEFTAhLV+FU4EwDwMrjmmXFTrFslazrNOsapaUykXN0mvFwis1XJELUy6/SF/B&#10;UQvwqJdr1c8nB3ICLldH+N0aGdUrF59LO7J8bCrDL3fEYyvxHqlhbopXT+EwgY3QNJfkOppsdd+7&#10;wX3/Jr9Tu5N9LAt8Tuci4MGH4JGMcPzEFT6HQJeHWZrk+Fnm+p6n2h5CmP0x3uFgma9tqZdVqYcN&#10;w+5QDcN/OIUq42PHeJgJbsgUF86jyPikQT61XxAxzCUBx3SSi57mBs1y/EC3wdMTP2MpF32NS+8S&#10;Rby8J1m9NlQSFY46sdvddLO7ydarJtuczbZ7n9rRl0yVAK+Ij+/i4BjWpjEBbspXt7NDHSu9TKuQ&#10;B7L9zhb6Hs8Msr5gvq6hq7WjowOY58rKyvb2dh8fn7i4OIDFoqIikUhUXV1No9Hy8vIyMjKuX78+&#10;OTkJ/jr36sX47Cw9Jtr77KFs3wuZ/hbAAS3xP9OXGimtKeEiLuBtTftB5MTDSbn4Tg7NyWTz1YO7&#10;Lx7ac13SOVhTZLd7szQBjDRyN5/yqK1Y82i6NT1hSECWgNifgx7jYUHwMQGDRayMRx7k0/qFEf0C&#10;JnhwuAPOkNAA4w38KANDVEDtZJOywj3jr54qDL6UiTibjTxHs9jhe+BPMa4WeYiT2b7WAcf3pvtY&#10;5yPOftrJbuRM1NkspHWe95lcHwse4vKFzf/pum+D6/4NVw5seXwD6jyY+tPopFU5aT4WuZ6n08Ic&#10;y1gBjVySOCd+tIz/uLP4aX/T+2tjeqUCFsf7qd/5s/R1KGMw1jr13MOp1ICL5f5nC/0usH0ca/g8&#10;3bJS91Fej71c4nu6IspfNf9SpYLn9qo16vfPn3qePupptt1j/zqHAxtTkRdLPC0KvM9nIa2yfM8A&#10;UBrZsEvautDzqghphz7zp2LU4SKUDf78MYej+8k2J0q8rYuBsPxPU+yOV0eE9/JZg6JIWXLUKJ8x&#10;xiGNcMjSZLpYRO1LoUt51GEedZRPGoWHSIVP8fyneAHj/GB4oBT0xIFegVPSUi5RJgI2mnRrevjx&#10;7Dji5Ak3kz2uB9a7mX/jf2SrmAd0JGaUEyqOQTAvrctFnde9msgMv1TleTgv8EiVz9F6b/MUxPkr&#10;J0z6xJ3wgPGXL0dHR8fGxphMJgAl0IjgDY/Hy8zMjI6OTk1Nra+vv3PnDtCd4D3wLKXTs42NLZ6m&#10;35UgThT5WhUgj5f7npYm40fLOek+p2nWR3uTKKMc3DgXP8ileO9f72GyFWGyycds86UDm2rzk1fv&#10;PXg4PPDh6WhzbgQYk9fjQ+HaTQFxFB58j53igAcPHeWHDwuwMiGw7NQBIW1QxJQlM8FnAMpHuBjg&#10;pYwBFSsgS3n4SqJbzJX9OX6n8zxPFvjZh1oevHjaDOtuXoE4WYY663lgXa6XQ5437B3An/or09cy&#10;G3m+wADTOA8b+w3/x+fABlfTTUF2p5VL83IFPHt4Va1/ee/+na6m4bLcwbyYxrjAKuzlQp+TRV6n&#10;C7zO5PjaiIJdtcpFneFoujWQ/Xn62lhDtQqCaznMeQOXEO7cWVbrV7XwZiuwDi6InRY0Kx/giW3A&#10;TGvBrwy4V6vvjg37XrbFu9hhLE2zvSyyEefBQMxHnvi0/zwfBc/QTvE6JvK3o5w7UIK0TfE5G3zp&#10;4Pnz9ift3Uw8MHvdKeaeSSc8CGc98SedA61dg+zcA666ePu5uxF9PRODvTLxqEp6YHt0WF88dpAN&#10;J3hG4CIMkmFtLzycBHYAZCxwT2Vc9KgAJ+WEj3PJA1xSbwlP/nI2mYkuimcOcsmjXNysEIT52EEO&#10;fkzkM8bG6t5ezwh3qPU4WuR3pAR1FFixPMQJ1pWDnXWljY2NCwsLbW1tPT09z549u3fvXllZ2YMH&#10;DxITE2UymUAgAAoyOTkZjUYDRAKMPnpxfebeYFN1TrTruVqvkwMu+0tQ5mBsD2dHDpZwZMmgeWHS&#10;pIAZYTgYD1IBEWj9ShoKfJjiaJFNC1c8vP7whvRmf5P6ztSEKG6ETxgVwSIMa1kzwzEs4DENS0jx&#10;Axx0d0JgS7RfBTUoLcSL4emCc7nqef6CnY2V1TkrK2vb09aXj1rbH7Lx3WOL2XYBtcfG5dxl9yvW&#10;DtTLZwt9zhUgz2UR3In2h7NRlsYO+tRfOfBYi/M5CGv+1VMp4V6uZ46FONt/fPYYRDCrCljFVqVS&#10;alTaB8O9sgJ2K4dSS/UoCnfICrFPDrqcinHLpvhmJ1Arc1K0ajhZ8iuU41dwhJdB1rx8cD2ZGFBO&#10;D2yODWtNwADLMpIXN1bInmytuNVddbe3WfHhAwA8PD0D+qhapcbwlRotJ9StL5neHuMf73wq2u5Y&#10;updVuu/FVOQFkbc1zXp/brDDCJs8kExH2x1xsbu8IyDtv+B5Js2b8G1bCO3biS07SHXbSK07QRBD&#10;a9tObd7JaN3G6ACO+a7Igd1MmFoziegzYzWfYNWfY1TYUXKcyen+RHYINgIbFEZFejCcrRgXD0c5&#10;HUv1v9QQEdjLxksEwLMEWhMLQoRhLqFXFPFupOPj7dGuXG5aBDHQP+RqAO1cVJlDEPvakydd7fUi&#10;foEDVWSbc9s+efyStW0sytHy8CGJRNLU1FRQULBx48bi4mKjgwh+2dfX19raCtRkWFhYbm4unU4H&#10;xhrY8aT4LCIizM/u4pErPvbZYvPMsSBypLii5OnEaHRes3tMhTeVfzWQFuoflBvD6OYC24oRA0e2&#10;LE3z9sFkTWa/kDScFCrm4OpFUVNtFR8m+4j2p1kOR2lXz+J8riI8XC87uFi4oS0Q9DNhglOkwiOM&#10;xsOstoPRXQciOndH9u5g9W9h9m9i9W5i9m5m9m2k922g9m8kNW8j1mzBN26Gq0ibN5Abv8H3mnlh&#10;PDxdGmkhYDzXMVARF805rmeM/QWY53GacelEOsp+REBqT8KNSgdB/LIKIlaIEBDAwrOV1ErNcEf9&#10;jZ66xef3lhZXoA40lGoESkoBEAEdS6UxeQiB9VMyBESQ1n7+Ge1oIPB3mGNSK1XL8w/e3r79YGRM&#10;1jzWWtJbJOxLpA8kkq9VZ2uW3ip0wJNdXLvGQFqttjSe1skjD3NCJDy0lAfsBXZEAMtVSLnwrGzA&#10;Y7wgMZeK8fLagqnZiqvZgDfME5Dg8YcbyR1bSH820fMp73ggst/IxiUF+2LEptEDR6IHDsX1HY9p&#10;tYlstKfmdfePZcRG8YLcU3ztGJ5oTwTGNySonEVoSCD7Ip3O0UtcU1sfPnqxeK1/sCrdOpTr5Y+e&#10;e/b8Wm/nSFWBm/UFq3OXElH2pYhDRYjjeX6WVOez/Jjo1MyitMzc0tLS93PvXj17qlpZXXk/N//u&#10;7Zt3r8WzwyMDwLa+f/Lo/a07t3EIxyQf21Lk8SLvYzGIK2fO2IhiiROVxYrbN5MzcmwDiMM5aXcL&#10;0gcqKu1DGAHp1Y3Tdweb62tyuHlkimdgqJNfeLTlDhHCCnf1EsLZ7QyK1T6njq8cMk3sPhbZfTJC&#10;bBo3AB4ZPPsnUeyHu3X/Ut5xE+nLRM96TN3/RWz9NoDblUQVp4CxCq3NJwYQHDG4ByPcUCkPXR1H&#10;+PjxI+jftZ420AqIZAHitCua5adpOJcuQcRkcXJjHDEH450W7FpM9u/O5jwYE68h7is4fk1fG2vj&#10;i1avWcmiBFZi3V7OSBdf3F3++GJO/nZRv7wMNKD8XT4R2S6I169oDVvDf0LTPa1tIuDuYKFnDSyL&#10;4MtVxyNCHPC1i5lhB8Kyt6DLv8EB7QjhuI4EZwjhjrhfTIOv5R0NO0GjxGbRvYej+g9GS03ipCdi&#10;ujGlt2+8nHOMrzJJHNvBvnsyceR4Ut2xpJ7zMc3upKTxioKHRTnJmdVOKGZ6auqj0qyHreWPH9wU&#10;jLwt6xsrETIzI3HB5/aUBhwF5rXA92yBr2WVzxHwWok4mOlm5n/hmPWZM329vcK0zIqGpvTCojbx&#10;QGN3TxSGVl1f5ex4IvzcehCiFiEtSlAnC31PAS5GHS9HHY5zsszCeLmHEs8lD9vg85pSsq5Vlr+Y&#10;mXzw5k1MEl1Wy79WlXO9TGjlyzBPmrBglp0mlp9O7N/DmT6QOHMifuBkQhc+q/3ps1fHEiV74ocP&#10;R/UaH98oip+FoxGLAIjGpOOnvCOcjzHwekLb97jqTS7AmcENisLg0RQ/7SlgUuBB17xw4LZm08PW&#10;OvhzUmp0798KQ33TfV2LUC5Ffm5FAe4V4agqfHA1MayRSaoWsK4NNsNcDdSFaxf9BfoKjlroEAL/&#10;ESjYqgRaoff5Ap9zRYEXC8PtSxjuteyA5sJ0WUPp9Z62e7M3lBqY/fmCFt+9zKSFTAlA8AvGFnZY&#10;GGo84+sTD6dQ4EofPmGnC2NjaNF3RPHfCMfdcb374vrNY3uPJTR1vV1NzK0wYzSbMVrPxvZYIZni&#10;prqHBZEzFQVOnnivQGxfVe5UVR4tUWTC7rBIGj8TnX8uEI0PofUlhIyUpyzcGh8XsXDnTpcjrBsQ&#10;R0uRh3IDjmcHHq7xMk1D2Dg4+frFlPlcBHHJiVJf4PKfTfY8nuZ1sjTAptXdZJ8dyiqhBOFwrsb7&#10;aJX38WLUmRLfQ6W+B4tRxwpRltTzR4a4uEkBQpYaNNNSvvr2LYuRYBHTulsweywwsVQoGMpLjaUl&#10;X8KwujIy75eJ7hUKmgvzT2PTTlIqjgfzzoUl7I8bNYu/d+vlh8CU0p0xM387HL/Dtm4OKzgfRr0e&#10;5z/ICxzhAN8U+zlD/1sAXHNMD4/IwQaudfDnpNAvvXh5f3z4w7Nn8iXFohJWgQcKFE7AaIB1NVRh&#10;gPkggCo47bx21Z+nL+EIdTFEmBrO/wCfUL5k2POgU67IV988fTEhflAm6OHSamLJMzV5upXFr1ZQ&#10;gAhqNR4dIOEQhg1xLgxyfzrmxnnh8OAYXqi/p88GTP23BHhuNhysRMgbDHvhgOyAEI3S3Err3Mbo&#10;3M7s2slag+POSLFJRNf+qP5dUYMmkZ2nontsguI98Yl3V7RHQ9JnS2Ina/LHq0rTOZxzvtTUtJLe&#10;8pbMNNGh0PyDvLsnuV2n/NMaksg9yawh4BBz0NOc4Ck2ZoiPHhdEKD/clQii6PaHUvwuipCWQu/T&#10;4DXZz9bd7qxrCPZMVLFbjtjK1lqIOlvsC5TfGgNFWIa0Pm3nftk3gsdh58fiSVfM2L6nslBn873O&#10;FCAv5KCueLmceXpdrJ67O5rHHklm9oPwJZkyAAQiIgJz0Rvjb4HP3s2dPc0ePh4QyUvPYyfnnXCn&#10;nHUJG6qveFqbfr08i8zkn4jMPu/jP3FrKoJdeyyqc1/0wPaogX3R/XsipDsjRvayuvYwOvbR2/bR&#10;W/fQWo1butY2dgF5ktfmrD8Z629wrYfd6A0p8XBdI9zk+eUSilHg1AK3m4dr4zCH2xrWOvgzUsFN&#10;/kuKuedvn9yVDUuH03FpqDNFRBdu4MVUb7sCHyduiIdGKTfoLADSX1aPPxPKgH/gPxgvK+WZ9LDU&#10;IPu2TPZ4R9Pj69fBmNarl3XyRe3r+1lE77rsRK3uy924qzrdUGtTH48sE2JkAgxQh188pIxPneaE&#10;gudv4tDNXQh/IPRswBoOmfgBjl+cP7aV1r6N3raLAYObPczOA6zuw5FtZ5FRZ6/iTvolnSbmZSVF&#10;3+0oVb55MlvOs/aiXPYmVKfniNKzLDzRpnGTO9g3z8YM7hNMeKHZV6zsHC9bdcRCJQ1aIuWT+/i0&#10;ElpQsrdNDtFdzGG9f3F9Oo3dB0NX9AQ3aDST2VWU9nxu9fmDaxMt2aON6WVp0b5nN2UHnMj3PZmP&#10;PFHiezofdTIHdSLf49ixbX8aLM6bqUqbrsuvy692s/Os5HEGCwWq51OvH8hmU9mD8SQZj9bFIaSG&#10;OqQirRqZyEEBSSKi9fNpA0JGKRVl6ejpYnv+dGzTnqTZ3UmjJkkjVsyas77RYTSuSyD1HD0liCV4&#10;mZ1zp1T07v3TC+FcGxQ9GMPAk2OPeUWdoNbtYfXtorTuprbsoHVspIvh6hMDAzhuIbUZp2QAQ1Eb&#10;+L9xragLpwdEETOc0Glu6PDXq8GBfRNiJQJyOiHk89ngH2lpuTA2MiPYI8PnfLbP2SKkfVWIWynF&#10;uzs34lp9sgh1oTgar1fBffp/JRyBdoTxEPhPo9WrNPmilEyETW6oE9/nEjfAkRfklMxE12ZxJ/rb&#10;l9+90mnB6Fi78BMZ6mApEoM8xFwQx2BknC8fcoYTLBaSh4TgPTYwgHggOOsbTOM6Ytu3RLildROx&#10;cTOxaRO5az1dupE2spUi3UXo2EwUn3FlIdwDvN2uHsSnnQyivMvmj+ZybpcIcD4hLhTevbdLZE7O&#10;Md9E88gOk5jeIzFtexNl+xJlJ2I6T8V2bImftSIVxLqcpdibNydgrgkxo3zCEI+YGebsfmCd694N&#10;juZbfQ5862qyNYlBfS1plcJT1EjjXAyGgLfn1dqnjx4JFGHi0/mNwy9evpKkR1axQhgXdhb4nysO&#10;tMkJvEK8fKaSF5mPcUbGFh6K63ej5Bb2TKqe300saIpOYE1wKWN8xEgSVsxnoA7vcDXd4GH6rYfJ&#10;RjfTLe4mm8qogRIebpQb3isgV1IDM92OhjtY2kWXHo0eORHbZ5bQsTcJBi7HozrN4gcOM+p3+afs&#10;8RfZEDPvz8w0pqY8yOc+zUtoKa8940kNRfl0ZLEzI+kn3cl7yJXf0Fo2UXvWU7vXUbuAm7gNyJbQ&#10;sIlQvwFX9x2+8Q/E7m3ukVIhczYhuE8IxgPopq/WO3JIY7zwbh6pKE2khNPOXxFAGEAMMKNapRau&#10;m1DptIZFOBq1RqMC/2DwvKbfPg+g/yz9DBwN18OUjeGbQLiuBm4A8FnBK0AqLHJgyMcbi0R8EWpB&#10;Ap/S6vpry5o5FFlS+Ajnp0/Ix09xMIMCELthJpKCW5ITzjsgNuFavsN2bMHVbsFV/ZHc+x2pbxex&#10;8ZBfYhCeRmRFHvHGHUBGyCrSr5ek3S1JbUjOOIItPumNDQyJPxbIPMXK7XmiQIhaTKIHt0WP744e&#10;NIvpNokZOhTbdzBObBIvNUmUuQRRQjw9Yq13iEG8LyQbDjiEGwIFKHs3s22OJjsczHe5H9jmZrIj&#10;8PI5zfyD1tSIKXZQVpCzEzUjhxc1VVsuqa3KSYiwiO109Q6fivXpFsYNCGmlWFe69e72+KAuDlqa&#10;TLo9ODDzZLm8uXmoLne2iHu7uqAtP+d8qLA0ktiTEjUOd2VQvc23XDXbfhV8qdkuZ7OdbqabS8i+&#10;wKeEXho7VMyjdMYER9iZBdifPRBVeyix3yxm7FDssFls/4G4HrO4/oNRnXujxLsiBs1ZnXfmP16k&#10;ZpgGpx8K5B+hFG/zjr9dyR8vzbhTyo0ICznmSS1M5YxU5fPj4/cgY7YQarcQW7bg6zbhmv6T0Pct&#10;oWdHYH6gL2qcg7meFDQoIIBgBdYJ/WlPjfNIMj4hkxKgksthNu9rMmRv4OwxUEOqtUqla/iB/HOX&#10;/EX6GWP9iaGmhL8C3wmgB/CohPUntcZavgaorn3wpwTXVcDhwfL36o0Nggepf/GQHIphLRNmhEca&#10;4uILaf57fDjfYtsP+QlRIbQMYQaWwjjhSWcl5d0qSb2bxx8vLzZ1jTkQkHEqhHfeF7ee1LiP0b0+&#10;snc3q2lLxKx5RPd9heYcJW9v9LB5ZO/RiJb9MX37Y8VHY7oOxEqPRnRbI+hsn3O0i+ZiNskQJ+Im&#10;OFQYY8HIkdQRHcbxtEZb7aDYHm1mhEpF5FdTvT21Zd3CSMeguNMpk7bBDElxgbQw2Skk1sYb1ySg&#10;z3JDJoEyE5Kl+fzXo2Lt01tPumu6syMGeNiuhGBrrPACvcLdPxoV4ns5kGZLrbno7TcBxqQQPwT3&#10;UJMLMe5kK9PwM/sT3SzFbBwsYCggDvGJwzzCBDd8mIvr51GYF0xJCHvH0EiThFGTmMGD0T37YqRA&#10;65tGde0xHDx5jlV7a0F7nFG3PXpkN7NvH611K63vHDbnuG/CAUzpXlqHJypwoL7qepFgsKrsmAs6&#10;AB85UFEwVZPHpEVtCyzcia487YiSCnHDQHPDUj3ho3At2U+6CfAol9DJJTUVpMsB4H4OjgAaEBaq&#10;Jc3S+xJufENBtnZpTrm6BHXkz0HjF+lLOP4MwYL7WrlKqVOtjHU2iOIiQFyjkithLSwjJn9KoA0A&#10;v2CU3Lx1sz4KM8n5esn7T3iYiyYEIw55ExztUTdrqkarMx6U8S/6xZmGFR32SzwaELUzLBd4kMCV&#10;hLE2zbBuitG6ndEH2DSi05xeO/Je4xRXs4fVvydadjCy+3BE+4Ho7h0xIwejxaft/WludlUYJxkX&#10;O2o4/nWNDRMbBkTCsoRDAjh/M56EGRPRu9Jjte/vYcJwPoGE3py08cI0NCXWIVJ2LITcksZ91VH1&#10;8cnM/PWxLBbR48QBV7PNIRYmxRTkQHLMtCBwQEBqTSRFRcQ1Tj/98Pbd4s2R2z2tFWm8dKZvJ588&#10;xseO8whDfKqMByI8zPinANYQw35qm5SDAU1lB7pyvCwOIyJ3x8oORvebMzv3RIt3RA2aRvVaR9XL&#10;3qicc26YR3btYrbtAF41vXsHFUTThv3/P/iLO4nVu7AFW4l1e9DlJGrSzersseqSxATBaVvXBDql&#10;76u0ztcMvMkEQiicCAZo/LqnARl2rWjkqx0lWa4HNzkc2DLeUgfgCS+AEfYvh9Jf0C/DEX4jMNxq&#10;1f2BbmeT7Q5m2xoyeFoFLOVm+NYvydBqMJR0SqU6N5baIWCAB/tLZWB4WEliKMXJcqtf7p9C6096&#10;EbaHJf6RVPcHxtBGUu8eYs8OYqfxRJRPwc02VtN2RvtOetdeRg+IbKyZFePzGp/EStPI3q3RY2YR&#10;XcCiHWU2W9u5cy7tlP4ARNCGT18Kl5cCj41HBMHjBI/aKYxuicEkeZx3PHPSOaKAO7pa2ibhCLJv&#10;93fM3xh59/TZuGxwtDJ1iI/vTsKJUxj+x7a4mW2+emCj84FNLqZbnE23xnqcH+SHdSdHTiaEDHJx&#10;dh7BjsERbFEBl5OBCCA+XdAUjt67/fQJ6tLhTN/jXUlBEgHekEPBg+Z93jDQVOOP13hhXbwIqq2p&#10;wwUb8+i+k8wqD1Ffkezx8PNVarnUNKJ1F7N3T0QfTIHRO3bR2nZSW40oNL6CUPp7ingzHjjizX/A&#10;tqzDN+7Glm5E16zHth10wOVFUie/OhTlCwbNyKMGv3v+TAMzN0bd8xVpYYVOwGPDY3BKRL4wOy6D&#10;vwIEtePPXfIX6VdoRwA5AC6NbmJkTKcG9np5YnhQDSesDcj7SiEb7Dv8I7DoOo0qmhgyLiL9BTgC&#10;VTGaGDzBJZ12CdyFy/0W378O270VXb8FW/8tseM7UvtGUgsAolE7rjHDkImkde6kdWxndu5jde+l&#10;d4QUTc68XxF13D4U0XE8PNPj1L6OuJBuUcww98utjICBRpTCfVuUlAA7yuUjOWinNiG1vzr/5szs&#10;2JPV1Kbx+TdvBBFMe1/iVXb9Kd7QYXpyCT16mIeW8ULHOeQEn4tOe0EsstVl/2YPs20u+zcV0Qjj&#10;vBAJUDlJ6Phw//NxLcc5w9aMcg4v9cHIwJOZmSgy3S6y7nhouuelizTXiyI/G9rFfYVoxyHBD9VA&#10;ftrCARF1jBPcL2SVMcKunDuDoguPM6rMI1r3Rg7siRLvY3buZnbspnfsAUKg92ym925k9HwBxy3k&#10;mm9IXd8SuzfhjbUXmv6Aa92CyhQSQse4Ab0pf+kUCtBf3VH+Q831QCvCNA2wdj8HrbVABh6uDZQk&#10;dCTVhkLbBgv5s1f8Av0aOMLwCbAhwamFGSC4RqD76VYAAC70SURBVBcuilzW6T7CHCcgGNnAz37W&#10;BJVKBf4A4mxusKc0iQa04IAIOwLCiJ8++bBhSdgYF9slirzq7PM9tvEbfPtGXP0mQuO3hNZ1xJaN&#10;xMaNxFYjIo3aEUjcyMYTanbSO/bTW/cwenexJGcpxQet7CpFic8lPYq7k6onM5rX15fm70BeuAX4&#10;/duZublrt3vqJxsL0pNinIMpNhHlp6I6DsYOnU9sO8EeuhJbK2InDdZmKBdf3ijP2H016AS5yNYZ&#10;FWZl2sVjjXOxU9zQPkGEVEBrjsVWskLa40HnkXsF0dc4/oNCWms8Gu9kfcDO73hcv11UXTKbu/T2&#10;bW91nm8Q0zJRYsqZORjTdyKu+3hC+QWyyNvqUqzrZaqtWar/xWEhdSAJRPTG5WFECXDpeADi0HCL&#10;RVGxHpd3O6LNqE17IwZNGJ37DEVGdgI21AeBtZh+WPINGBgTILGthLbvCd3rCO0b8fXrCE3f4Fu2&#10;B6cyGFGjXNwYL2yY92U+eIxLANraeKBcP5tVnhz3RahqsIQADHDxIjB9esXK+xtjAw1FspqitxPD&#10;uvk5FdwNAJFgxOLfBY4A8UDXQVUHIAl3sq7cuSarFjD5gVezg7xz/BFJ/s5loni9ahXi8StlCWj+&#10;1RMBOUgqoEwkYSd+KgKDFHAgrGtLI9yIR8/GUt0C/TeHlXxDaP2O2LoFV7kO3/ANTNvCM/U+5SPB&#10;6DcyQCTwlvbT+7cxhray+vYG8BytbSRJIGSBKU8YrwD3nEsY44aN88KknPAKggf5ioXPmYN2viQL&#10;Vs2uuKndCdNH4cYU8anYTvNE8WHO8G5s8T500SUXb1xituTp3DmO5Fx8p7VLeJrfpWiHk/18yjQv&#10;YIQfDnpOIoBHrAAtCyfiRWQAoO7UpISz3ya7HbcPij4YJ7koGr61pPNmZnuFRzcVZBYUVZzxIp2I&#10;69wfP3Q8WnYkZmR74th2rtiCVWztw0TYW6JtjvRFh00Abxue3kECrpvh1Ki1s6O6BKTjJ84dIFRu&#10;YQ3soLcCOAJ/EUgAoBDAcStA5NoOBIhFILE/kPq3YSq3o8u/x7d+j2ne5sfPYTJmE1FioBTYkUOi&#10;LydvwVOMc3EwfOHT0+LoMF/zUzLqGw1wwzS6l5NSvu+VvjyubuU53OU8/+62uD0VjxwqS+8uyVx5&#10;8UCvUWgVn58g9qvo18IRDpSl95kMdB4LpXp7Q63VLC4u5bNIuUEugkC3UhFbq1HBj/0cHtUa3euX&#10;d2tpgdeS8EPCLyMbGSxtTpxKog4lhfSz/caScBEE3Pagkv+DHdyMbdqOrd0Ajxv9CRy3kGCJNaPb&#10;Dl53Mpv3U2v3nfRsY0dLOWHi9MipJMN6RwFRIoT+WTeXgb94yub8ZTt0/Pao3u+SZg7Fdu+KGtqZ&#10;OL0vbvRQdO/h2L6zUQ0mccNOhNTnJbF3C3h3i2vPOrITM7gPXy7sYnceFFzzsTLnO5h0xGNHgBrj&#10;Msa55Em4BBg7wcWPc2hSLl7MJ+UQffieh61s7Q4kTFwWDD34qLSNrjxKKJzOIkuqS29VZOTGx1+K&#10;bj2WKD0QKzONleyO698W33s0ot8K37sndvZYZJN1CN3+zPE4p4tAMsCIy/gQ5YDBmxku8REvsJYX&#10;t9ECtZNY9zkcN1Ha4dZVAxA/wfFP5O6tuKrvca3rCD17nWhtHEZfKqGZE3EjgSwThl5L/NI96E3G&#10;jAhxkgRcGiNQpVGofybPCJQSLKwLDOFwHq8EcVq9+AHgc2ZALAz2rqZ6ZeL8OjK4+pUPwElb1uo/&#10;rl31G+jXwNEAMa26I5udGewgX/6oVyx3Z8Tx/eybUxNlzbVlwaiWaLoaqG69fkltKDAPa7NC99F4&#10;B4BllU6/8OaJiIAcF/yMJ/cFX+PjawQxxx19N2GrvsG2bjQuP/lst+FGcsNmUt86ysC3pIb95GpT&#10;S+eUGNIAL1AiwoAQAWivnmTyBJtyLZ4g8nM7fOzYXlyFOasdFtSIHjwU2XksotXks5oGgA9Ht+1J&#10;GNsTPX4cUxgYiIum0pxDo61oZUdjOlx5rZI36ivM5lPkVrrbBaKtaZ8QLRN8eQ6WVOTfIySQLbZ6&#10;uPvbMBoI2b2yp/MXomoPxA+DeP9YVOcZSt0xHx93Bjs0LMYmJPZAdM9PTmKO7jsc2WEWObg3QrKH&#10;KTaN7jcLz9t34nIN5vINrq+Egx7gUcQCVo8obhSe4B+cSgvdfBlnTqr8htz/R5oUYHEboe6LKen/&#10;JlXtwAB7XeLpgpwGA0b4C8dgj3MwEhEtm83UaBXw4AjQZ1+QZgkoJZVSK+lsV79/8er+3WqaXzIR&#10;nU30S/axauCyRkszk5GuM411axYenjP+2+jXwBHOS8MyCEvvciOw6T5nayjuqTjPO4OtKrny9r1n&#10;skxeeWxMZ3Hm4vOpN0+v5VH8UokBOiU8mdJwA+DhGg83g5XmRdggY1gj/fMJoD5exAQ3ZFBAcELh&#10;94QWrMPArYZGOBr5G0rrNlzLflz1Hhu3BAZpMA7uzxrmUaUcipRLG2LTR5LIpy3PmwZFHIho2cEc&#10;Mac3Az7IbDNnde6JGNgdOWRcdgDYCMetseOWSNaDMs7tgriWuiYbt6At8RMb2fdORDSbxEkto2qH&#10;7lxntN6ytb/KcTBv43GmEr88jHmCS++k+ad7W1/2Cep6s0SonYEHOyVOHIztPRbVZhbbtz9U9CpP&#10;8DIvYaYprTY31zSi04jCT0fV74qWmEb2H2K1H2E2m7GaTEBTaa37qS1bvbg+F63FPMIkN2iCGzYm&#10;osEdGnxyHwfDxITttCfuIVSvh7WPmj7JB8hqHa5lR1DtVp/IVFrcaDKxX4QZY399BM8aA/dUwka3&#10;ciKas5I1hl1QoMcNybqfEDykTqls4tAzPY9X4ewzMVfTg63bU8gv706uaPVz8BMKEFAotHJjykX5&#10;q7bH/IR+RShjVI+fWPtxBWpt+ePB0rRQW2lTybt71+d1+vcP7uQgLQZT4nUfniaHub+dluiNlT5/&#10;0JEaA8nl8gwKsUPAGoKDNQTOHX/lU4PfwKwssFYiWmMcwfKK79awonXoqvXElvX4+i34iv+L1ml1&#10;xpJiZZ7pdSYv4Gyh98E87yMVaDvQZwIq6bS122Z8y05q16eignvpXfsMx1cY2SSi7wCr/wS96TCz&#10;eW90/84o8VHayOHg4pyItNdZxY3czIue4Z+UlvFM+eNRzZacwa7nys7KgmKSew/wAYThUk7IuAAt&#10;5cHjdAdTyXys280b0yLZmyPRbaZR/abRa0sS15g+ZYvNsQxMMEVFnfCn7QsXmrPqD0RJzCIGgObe&#10;F9l2gNX7qYWAYWT2Q11E8Cw7KJ2mNiHV1ODriWFpHhfyvKyKkSeLkKeKPQ9Qzm3fdzFsJ6ENQPAP&#10;+I4/ELq/xbRuDq7COFv3i6LGebRJDvQLpYKfChnKmTLGDx8RBHdy8KWRhMlhGZxn+2wuD0Dqhx6E&#10;AFPrF4a6yzORFiNxfu2CxHcPX3UJIwaFUQ+ai+rYhLSQq80x+Gey5gXt2/cAiADRv9l1/DVwhMt7&#10;11KM4Cvm9fobM5IkjPPj2xMTfY1N7JCOvIQXD29rF56mYpx7yrKUAHPL7/WaFfB5iMTPBplxI/aK&#10;TtNeXtgeRx7jkoYFGMlX3uQPWQ+YHJbBQ6fQRWhHqv1JutdlvMNZlrtVtdeJFJdDoce/j7Q3K0Ce&#10;LUOeYdkd9XRDmDti9lGb/oM1uZUMC6ZuJsJUHHQuqR27aPBMFeOxKvC0BmbnjoiBzdFj+1j9Z8LS&#10;cgkR13MKu7PzbD1wJ2mjR0l3jBj6pER3R4l3sAaORnYduhLCIYd/vC1ZeX3jxc3BF7eG3j0Y/fhi&#10;dk7aHOjrd86PZRozsDNGtjfiJ9oXsBlreE/E8JmA+JmK2Ola4auixJZU0UFK6WbwedaQCXUQNMzY&#10;QiN/kdMGT7Se2riJ1rbtCs7P3ZXval7pbZbvf55w4XDYqa05nub53gejXE+RHI7HIi5gz+0Sx/hK&#10;kmGphAnDgQsGN/TLnAbw42EqnktNCkYuvHulMaRBPoej0b6Bf+BXwEgu6tWLWp387RtBkMf19Ijy&#10;4CvdfOL7wYb4QNdHM9K+uopnI+UNjKA2Ena6rEypXl36QRP9evo12hGmcAzaW/Xk2mg2xnthQlwe&#10;SckEEQwV91Qiq+RHccOR4sI0zZsn2tUFvVKlB5ZauQKuMiDxRzgaSaPRKdXK16+fJBH8ZHzqBOfr&#10;szjQw8mkHg4h1d9OgDjPunKMddWaHeTpb3Eo3ssm3fd8kf8x0uVzzjs34I9+lxFoY2HreNAncj2+&#10;+TuqeCOldSulEbj2n0pRG6LO9m30ju0MeLiKkffSO4DK3Ebr2UdtPByQ1F1UdrM87WZ1rpcP9TCx&#10;6SCz/UDkwOdsGtVlGtm9P2rgOK7Q+eyxSV7YbBJ+io2f4uAnE7AgRBsWYI8es7AkF2yPHgUfM2N1&#10;G+G4PwIeUgA5snF7zOCOqCFzbx6FkhpMZJ3xxB3GFR9lNO9jdG5j9u9gdoFGGtsJXrfSu0DLjU8B&#10;XsETbSN3bic2rKd0bSI07fGICbM7l4qyCTH7g8veP0ZdMS/0PZ2CsMHbHMY6nKc4X6BcOBFpsy/W&#10;/qjQx7YjDi3hEEa4PxEy4FkBpSs9JjmWrNWpDQsQ1jroE60tZ9WqXkyIeQGOWUHu7dxIQbBLRWz4&#10;hyfX5BoF6GXl29fa1WWVWg59OsWSbmUJhDsr4EJwO6DHfiP9Gu0I6VNj5VrD8fnA1wXNNWhxpXK1&#10;ix9XxgjqK0jIAPENP7ovIyY20EG39MawR9x43ecEHtKQpdSqirkRLcmRA2wMnK/j4WQcvIxLraT4&#10;Rl86lOFzPgcFi7au7flCwl1tab4XAo5vTnA+ket/JivAtszf6pK1zWZ8o9FnMi6gMoQ7a+vTjGxU&#10;M8bEkJE3R9T/MVqym9p+3ic6gRBJxFEtEcxD9OY99I6drM5thlWVn7MZq21nJABZ20FWx66DNpKv&#10;JuIHEv2+swwAwDJhtZswu3dH9H9xh+2RfcB/3cPs30OXHEGlyErSbpak3qgqSohOPEkp3ULvh0fq&#10;gEYa9xLQ1vIGxnwWzGnDw/rXKnQYeROhwdLKtgp1Mt/zeBrKmmW3F3t2Z6bP+SKEdRHCMgd1Nh8w&#10;3DpnnYW6wLQ7WEbyGuRggY8IDM5EMjwWP4Uc9P7Jwx8yxoC+RA+cj9GAQPkFcA9ma/JgbWGl8l53&#10;fbswRvHivk61CDQUiAyAqoJXfnn1X0O/Fo6fCGAf6m+YrNeBeH6quz0D7S5pKE9nhNcKmIrlee2q&#10;9pVMnOVlm49GPLp/a1m75s/+OPoMKUzwDICBJD7Oz8UGuvfxmNNsOF2bFHghzdMi1/d8NpAp0ioH&#10;lvqHBZoBFyAtCxDWxT7WNIcLxaGXYy8fKgh0OGnjs8642+azWAfA0cgAlF/kKY28lTy0h9hxwovW&#10;01w1Vp/8rDimUJhmHla2l9oHtCYA5S7DwUuAdxv26JjR2nYwxSaMlj3A9byCro37cVrPyBlo5wN+&#10;os20nj309n20jp0MuCrbuDDbyEAf74J70Lp2Mpr2kos8sJENTX2NlY3nPcJ20xr+izUB/F3YMOPi&#10;bSqEoJEBEI386ekAg4f9T+zg8UseGYEncJYb0nFIjtelPIRVHsISCAoILcPXwlhhHXAeEoxqayHC&#10;pojgPc6mTHFpvckxKQl00B9rvWDolM/xBNPZIHCRf3zW1qpZeHq3v5GPcrrXWaFbeJgW6PSyq2rx&#10;xmQ5n83GBXx8dh9Wh4Z66Teb5q/pr4AjiN4hHGGcolnpyBFmBHsUkp1LmeHae4+HS9MTQx06cqM1&#10;iw9uTg2khyPv5nPBg32e3IfNNjy8Dq7CUGk00FJMDnblUn16hBSa9aF8gD+fszneZ3MMiMw1iDgT&#10;ZZHpdy7T92wu6myGr1Vq+JU6YXRHbJijnd26sMrvDNH3Zx0GU5WfspWfehSwEZc7ST0moUUnvegn&#10;XMIPeMfuQEXuopRtYPVugmUAO7fCmR44D/mJzcitO2l9+6nNm+h9R4KFbIzvF3BEX7E4Sq7awJLu&#10;orXvpYEPw+0Bn/N2WuM6hngjvWc/tX0HsXMLcExDc5KY0RPVudKqAsxV961E2LxNxsQhuQ04vkbe&#10;BCt0Q/4ERBCyfI9t3uYv8HFxnUhCj/LoiZ4W2UFAVmcAfxq9hd7ncn2MZf+hpgTCZF0w6UkmcUkI&#10;1eqHZQg+0JUq6NwD9fAZHI2KY2lpKTvQtT4hXKP9oF0CmgfGoW8e3H011tuWzErxv1iIdlYB/9C4&#10;0hBe95vTOl/Tb4bj5wSaAUgpf1/HoufiQ2ZGuoHv+HSgOgWHaBRxVC+erai0K6CxMJUPlSp4NajF&#10;nxJcu6ZTAEW5vMBFB1NdrFOBUvSxyvM8l+8NRHkmG3k2F3EuF2EB2CBrC7r9sa64MBk8ZQvfz4El&#10;sDnYABMX+pawom8wtd+Ruzbiqzfjazfh6tcR2/4EDBypeQOxdT1QMOQOI+/zjhoo4DwuSxiuLGwr&#10;yvkuvGo7XIIAy9VA9Wk8iu4z3kGDi4m20Hp3kZu2E+pRzleANyblgliBOGqY5LQz37qN0rabWAEA&#10;vY/SsA3Ewgb+8SY/KGYjb6BIdyEza3mcx+WpI5U1mNDY9ZSK/w+zdyO+DxaDwXf9kdz1LbF9M755&#10;K7Z2G7ZmK656A7brj4SmTeE5J1xDW5jhYj5lkAt8m/BhIb42IijG+UwO6kKG1xoWgZSyUBY5CIt8&#10;n3N5PpY5PpZsT0u0o+W0tBcWDdRplTD59lMCvhesnaaT67TA61Oq9TOlmfmB3rqn1xrQgXn+ns18&#10;anKw/UxLoU61Arp1VQvraQIA/ETX/G30N8HRSEBTf9QpXswMF4cjOzJY869eadQwxwMHnW5Vr12A&#10;qyWB8gfR+c+23DiydFrNh3dXDpo4mWy12v2fMVfPZntdyPcGI/5sru+5HMS5bIRVpo91Jso26uLB&#10;RlYw6AngwMFTKHjYSU7YKA83xKd28pmM8HBLx4AtIeUbsXXf4xu/x9dvwNduwTdsJLR8T+j4nti5&#10;Cd8IILUbXWbiEYnH03FY6n63KIAkA3eAcGEbuWsrLDW35ncaGVbxpQI4dm+ntG2k9dhY2UgENDGb&#10;MCykyuAaVaLlEfPN9N69lJqN9O7dlKZNlB9r4RjZqJU/meCdxMbNpPbviT27wiscvXAl3KSEaOFp&#10;J8I2Yvm3pI51xNot2LpNuIZ1BOiEbMfWbw+rtnQKyGDhRnkhozyshMeAE/0wHYaDpWhElJboEPK5&#10;/emoixk+1tkI62wfiyw/4OpY5aNss/3tQ87svrzjD65mu1JYjDUn6WfSilBt3JG0ZJO900IcgVFu&#10;joleuitrqeNmeV65lZ0+f33sRkO+wN/u8XCXUqNagemW35l+BzjCKXWVWgG33MLnUQP0wZ3ecP04&#10;TJyqVxYe3uzNZpfQA3OpwZMtZQq9QgOCMjC0jLpSZVyaodZ9eO10YJvv3nWu+zZfNd18fvt/hpzb&#10;F2V/PP7yoaQrh1l2h1MCHNsTCEN80iiXYNhnBBhOMA4KSEMC4gQ39Do3aISD7oM1GYgiGvm8c8h2&#10;v9TN+LqNpO4N2IYNhPp1+Baz0BwEq+BaVcqNSlF2QfUGlOg7cvMmItxKsgloI2IH3MoIXg1O5yfe&#10;SO7aQG7dAb3Slo2UZrMTdikBTiLPM/m+ZxMczDMx7ufOWnxL7NpHqlxPadtBbNhA/lSlH9wKstGX&#10;hSciG/g/qB3/TWnfjS3b707prCm6VhL/oEqYlsTbEZ7zDW5gO6Hju7DWreg6U69oJwS2Lo4gE+BG&#10;BOFjbPQohybjUUb4ocZEGPAThrn4UT5BxsaOimhSIT035GrS1dPxVw4l2h2NvnoOdXb/pb3fu+zf&#10;4Gm63slsQ1NhJugwoBhgAWqjgQahiM5gsjXyqbaaZF+75ftTGoVKMb/w+uXo9aK8FxPDau2KSrEo&#10;n3u78vqFVr4MU5DgHqpfPj70t9LvAccvCDqWwEArdOqFxnQ2J8ADRHbvb0lhZWG1Ihvn2ZWas6pS&#10;LmvlE2WFGUirufEq7eoS+NuqUjX/4cPM4FBDToYokl4gYN8bl92VDfFxQT0ilpiNHeOGjXLCh79a&#10;E/Q1y7gM0EOjvLARAbGfTaWSoiwuIdYHFf4HvvdAaN5ZF2xzdtZgSRElnHEUwf0TrgtoICOv+WeA&#10;Se2f81ZC2zpyyy5sxzeUrk3Umi0HLqX5XsrxOV2KPJaHOMnzPLff/NgfSP3bCVXrgebD160ndXxx&#10;B+PGtE+8EwNMcNMfST3/SWo1wRSfcEswd8RZeFOPuVOOuRAuuQRVRuJ6+dSxpKBpbuiogCzmAB0M&#10;s9mAwQP+3IY4+Kdxbsg0P1TGwzSzKTwaduH5o/vXZsb6u6fFna9vzygX54A1NrhM4J9ap18F+g1O&#10;mIGAQKNa1K0uzz1ID/acqKucuz+aHH5edffG0/HmpOArd9pr1fJVg2sGydjPfw/6/eEIohOg9lUf&#10;XnL8bF8MNWhVK6NVudwQR/3KC71yeay3OzfMJx1xNZMYeOeaZFmx+OzWTHqQQybRV69aAooWqEkg&#10;I4O8IKiBb6JRqZUfF1Lp2OYkeH7c14VqvuZhfrhUiBkUYgeEZLGQKk5miXnESX7wBC+oNpFG9kWe&#10;svPY5RkHQPMHXNtGbDkIDoz8CZcQkZ/xVlzLt6TmHZiOb4mt2wl5F867gHDK1/w7193/TbLYU4A8&#10;d8ni5DeEju2Eyu9IbTtwtesJ7V/cYT2u1cAtRv4Tqem/8fV/YFT/Fzl7t1+k+cVAAdprAK4ro/Tz&#10;mBIhrY+Nk4CWC6m9QnpveszDropBdjgAHPCYwQN+DccRPmEwETOcTM8i+vaUZGkVSgA7JdR7a147&#10;3EYF2fgP8iJwoFYX6ngRQqRtVrhTRoiPMNC7qyhFvXD3RlOxhJ1YRickB7pkYb0UT6cXF58b+/fv&#10;Sr8/HJVaoMjVusU31dyIND+7TF/b0ZJ07cq717fHBDjEh7uj6pXXwDIsvXiREWybg7JM83MRFwl0&#10;H18CrQoH7qcs2CcyyA4IUatQPJgdjw71GRaSR3kYWVIIrMcBT1whjPAIw/DERMBYwAMiTL+IPMTD&#10;SfjhA2msuQeSmY7iXj5TyqdJ2cHDQuB+4fuTSIMccj+bnEMLd0RgdziGrEelbA+o20iW/h/a4Hf4&#10;pu9wbd9j2tZjmjZjqzdhqzZhy/5Aav+O0HTyMiIeeT476Gy056nwS+Y8X4siv0Msl7Nb3OKBb7oF&#10;X78ZU78xvHYrunJDWMU6bPV3+IY/4Zv+C9vxHb5jQ3DNDtfYY96MiEDfRjZNxg/v5ROGyjLuDrQ9&#10;nJQ+knbKikUDKcw+Dr63uODlnRsry6/a6/NGW9qfTT4YSSKPJWJkgjAw0qaSyBIhWcrHjXLDJgRY&#10;cUJYexyGTQ5fnXtjzFvA9MUvkWplKcvrpDSNtqzVwjyJWilfWl148TSFGv54uE+vVAGnS62Ra2Do&#10;bUD0359+fziqgT7Tw9JxMIujBk4hdBB1q+r0UL8H9VmLC9fyUU5v74wvv3kg8nV5Pj6o1awuvXv9&#10;ce4N9CJhhhz+91MGooWZc7VWtapYATdWrq7eHRHHB3uI+cQRbrjhWD3MBC98nIcZgSexkCe42DEe&#10;cYIDjwcaKxUqnj2ee3S/s69jfvG95u0r1f27Q6UpbVyKlI8eSCGp3jxoyC2UVhZO5sb1C0gPx3re&#10;vbg71lBUyo1OYtDDQrFXvAMPO5D2Xo3ef8qBbmeWfGWPwON0gttRjrs5x9U00f1ItJelwNGce3ED&#10;0enUduuAvVcolldDnX1CcRhKWkxUIy9KLGR0J6P7U+ni9Mj+PG5zWpyYHToswrWnx87dvzHaUd+c&#10;FiMtEjyfFC+/e37nzq2Xr191peGrU2Jmx2bnnr9eWHh98+G1+WfXugVw/e8YcBwF4VN89LAADyxG&#10;Esb3w8tnMMqF9a3gymwgq68jla8JaFCBr+OTtrKqnJSx9kZBiPs7WVsxBdHA8lkYbmjOFT29dUun&#10;gmWzoJpYu+jvS38H3/FzJBlIrtcuqz7kknzKg5zTA7zf3r/XX5U/0VC8eH1UGOI+WSxoiA5pjw0R&#10;IO1uddUbjr8wnKIBUAgYROnGdUrQ4wYihsoTxOeGlfB6rUr+9M4sFxdQEoGWCClwJxSXOMKjSoTw&#10;NI9RbrgsmXyjrfrd8/uTMrFWKV94+Xzp3ZOakvSmlOj7E6NPr11/ND22+Oa57v3DF/WF/RyKtD71&#10;xvXeuzekb169bi9MG4Snd+IkAvIkFzudhBzh+PeI6Fw/B6b9iZoY2rX6qp50frLf1RzE+UzERdz5&#10;443xYFSEjCT4SnmEfiH1XnNxXxanOzWyT0BWra4Olue0CxidSeiBZEpXQ82HJ3eWnt95cvf68odX&#10;reU5rcKI6owk+dzz25LeZlHCjZqi7vzUmsyE2aaMIQGtK47cXJSzdGv85XjHte7KrjR+riBhee41&#10;8OSAKAwpGoNEoBKDUvok/E9kdPs+T23ADfVK9ZvZ0SKWb3KwfW0MVX1zfGW6LyXI4enEEKyMCZSm&#10;TgW1I6Cvbvj3oL8DHL8iKACNcvXty9X3r/SqZaA5F7XapSePUlF29RxyCT6kOIEBbHxfCjM/wLom&#10;ma1Qq1Uq5ZS4fSAzJivUNRWDeH9vBp4DDW9mMBxfEvDPVSuL73vqigWhbp2J2GEBUZoIkEECOlLG&#10;J3akx+nnHkl6Ol4+fbT47HFtVormw5uVZeXHN0/uDLfJlz/UCSNvy/pePbhXniHULs0N9XWD+PHN&#10;w9urtwYXpzoej/Zca6uYqc3tEUbiLQ6k+F2qiCd+eH6XGeySEuTK93erTue0iBLTfWyyfa0jrpwc&#10;SIu+UZ023tP5eFwyNytbfL+4dGv0zb07L57c7smLL0rPlX9claXGFKUkKt+/7hZG1uXxX7xfqkik&#10;THY2dNbXjQ2Kb07IHj9/Ielo7OWTh7nooaTwQR6xIZYgIgbcnpFp1HKl8pdzzjq9chXoAmCklt4t&#10;Pr41VZaRjnFfeHMfaFFDEu6HmAaKTwvXWK++X3n1QH5vYjIvKT3U48Fgd0kiFQzXHz75O2S5f5H+&#10;EXCEzwz+GbI6MPeqUmjkb7IxvhP1JXrNQgaTqr4z0SVipkYSV9+9Wnr6oC7CT4S6koZyKWVilt89&#10;fXlNmhToqltaMJhsGOh8SXAcQ+cSfgn4p9WvLn0Y7KgT0EKKmAGDqcxxaMexw+xwoD5HOaFj7CCx&#10;iNabzGhOT1K+ezku7hELQmZaC58/uvf26d2nNyQ3RjoVC6+qU6JWn93++PzJk9Ghufm31wbb6c5n&#10;M5DnC/2scoleq28ep4T7ZkeEd1akD9VVL358m+p3sQxpLXSzKI8MakllPL0xNVyT3ZNCXXh0faYk&#10;sUlEXln80MJn3eztlqu1taXpnVnpA/0Nj68PdXFihsS1dzqKG0XMxtTosfbye+P9qqfXWrI4mZGk&#10;3MToa1PjcgCtH7wY+M8wNP8cARUIFCGsWLm6WhlPS/a3vdddtvD+3tspaRMZ05kv1OgVQPmBj619&#10;0kAwANXqPzx5WMAKa2Tj+vKTVEo4dwN+/wm4f2/6R8DRkEkw2Aj4TOp54Fmq5yd59BzElZwg6zpX&#10;80Is4uPzpyCyfjTcXsIMUX9UL2n1y7qF6c7sgkD7cnLgDWmf4ZBL0A1wUv8LAsMWoFwNwaowvtWq&#10;4GgHUbpGAyJ1zZtnL9orK1PwocWUYKBvgK0c5RKucQIkfFJ7cmwfBzPFwU7x8DNc9CQnrDs5Ub/w&#10;UVqSDFdktlS+n5tffnFLuyQfLM1PcrPORp7PQp0viAz6+PR2MtL9hrTp2q0h9as3izdmi/HOWb5n&#10;Yh3PNEdTBjPjlW8ft2dEDKaTZM3lH8abZ+KxU9eu3+wtkvLQYj5zQMC9KWno5jCGEqI6BeQ78UES&#10;HnogIbgY45zHxFwb6JtbWgJwgj4JsKmaFb3mIzwvDM45AIdcrfzzeAQIW1lZkcvl78HVqo8l0dhm&#10;Lgtgqruy+dHs6Kp+4W5PXT7CrjTIamZiErr2BjyC28l1yx81cmijFUrwPXCrjAp8j8oYnRvWKvzd&#10;6R8Dx58SiLsBSMCgU6sfT8kWH8+qP7wpCMe0JlMrOWHFAcjmwuSVF891OvlIVVZWGHJx/rFaM3ev&#10;p6Y9gdicwrx7p0evWgRogwPcEPT94sA1ulWGj2mBb65eWXrx8HpXQxmfheUS/Yrj4Qn4w3zKeCI8&#10;pGCMh5dwsQMCkpSDmeSFj3DQEhF1ur5AzCOBED7S7miqv10hGfWyrzrL63QRPfzl1LAA4359TMoP&#10;8uZ6XixCX5UC/zUpHMBuUESbKhX2imj9IsIkBz3ORo9ycaNCqpRH6eRGFlJCecTA5CSaWNb+aukZ&#10;MBpqtRxuxINunqHdv46AAMBo12kVq0+vZ2B8BP6Xu7LjhmqKqynkkjiKSv767vhAbqhPobddAT1E&#10;u/xscay7GIN6dnOo0OdSIQunUy6oIe5gsLh2x38e/TPgaDCuQOAwAoRxC5xJfK1bft5Xl+Pv/PrZ&#10;xNNrN5szY3L8HWe6GgEo73Q08XF+88vPF/SLy0vP2oSJPIS1fO6dUgGPDDLeykiGkQ5p7ecfCH4M&#10;/M7AQA3AYW78EV4N88ErOnj4+dKy4u3r18NDXdVl2elMUmIYko9DZlMDy6KwDf//9q78qYksj/8v&#10;s7W/bNVetTUzP+xWzQ9TtVWrNeswIlLegATCOYAM4BIPwBG5AnIEBEwAEYhcKvcpAeRSNIY73ASS&#10;EAIk6aTvzn5fd1AOnXWvEoQPj04nr9/R733e9+j3ujv5SltyWKc0pjn9ZrM0JtHzm7iT32Re/iFb&#10;5C71O5Ug9rx3I/RRXHhLxvW69Oj65MjanyNKb4TkRInA/U+N8JWDI1JZOqF5uW42YgxlY0HcIVkH&#10;J4DqwIt3qBV8Eyr2C0Ps7QpZcDKcNMHRWGOFQlVdApbfvashvblJHMVtgHTD1hY6n023FpWWpJic&#10;rFW/kBvsaR3ueJyVmBsbou1rg4bAYQQ4OQKygzq4iv/E+CR03Am+FaAD0LwMtm5Z1Jr6Gl/fS5ZF&#10;+OCEGcauLOh8eaR3+U+itRedrGOd0K9l+rpZ58acNA7cgtQ26B60KMBCmadt46N6vm1x2EIrgzv+&#10;Yb328YAsIDMACK+VucUTX3198U+/8fjjr0599YXnl1+c+8OvPf/826G2JnTzOU9x3obdAX7ooXyE&#10;sLfrSaeF5pUw8APMZI4Bc8UJO+DcsgxBcySa1mfRklbwRZqL82da6wwr40kiEbs03ViU0nZb4pgb&#10;k/q6LdbdywnyyAjwfFWZV5smqUyP43ALFE6Q5Orq6t6xuq+wD+joAtCRBE3KkfaqtLgV9QsWeoBl&#10;RtqqZaFnpf5n8P4mWcT5mQ5lfqSfbXkRLELgHCIa6HxmUzc+rPAT9ZWla4drpzNyllStQFbh6av/&#10;k/ZHBBN2IE80GU+on7df/PYv57/83emvf1+UmUQTNjDaSPTkfjgWxB2q2naAzYcohgxBnpl7+Yqm&#10;ULDJZ+VZASfvep9MFbu33E93ovfoM6CIJ593Ff10+e6l46mi757mxtMrc4WR4qHStGmlVOp/wjA1&#10;9KqlOjsmmLM7WL324XVxb/k9dZWsOCFiStXQWV8DRN7nRBTw6enIK6Z3yhRIBkTEOQJn+VdwMkxr&#10;TfGmpiclyHtdN83wD4WB/kR+IfQqKCyGGi0tKLn5E46vKqW3+gqzHeRqcfhF7eseGi3UgD+etPwl&#10;N5ArsKUooMu/h63aoQDZ0WDiAXkYkmEJ8Jt4fwARDGKhdsIlU1dKHigejGUcQw9HoEHOgaG24wAA&#10;yxJL45ruqodOu3FdO6Rula8NPeMclJ12qBSpDeHetMXsJCmSxDHTkizgwpSmj5qfn5seYcy6gmCv&#10;pZet1snBOz7H8XUzTnEGzeDo4HOwCdFaKhcRBfm+r7F/pOMvAfXmjis8iKeIuKwTPNx8sRe5rrds&#10;rOSGiR6Kz8qjL88NdaMXhaIH/6FewFgnbbc23I1N93fPEv1QKxE5lmcNM/0UWroB3KFIBgxRMEVB&#10;MQLhIWvYQ8+dQX45lI70r0A39I+IKAg/Gj5g7IAnwFcFGcKIZlAoRMMWRgIJKViqvkAK5SqTrtZk&#10;SFJCzqubnlI0GllOkjBMja1oeiza/vvXwnGWWhpsL/H625v6MnJBZ1gcr4y/0pgUrX/ZoIwKJBdG&#10;Wyrk+MZK6rWIDe2r5ZkploFcoGiGseqTI/1H25/ipoVV8zIUuYftBwMHho6uPR7IA4AAPcFwltmx&#10;NJ9j84MNOGVhqfXO4tTqzGh0U5yTJdBMLGhrUOaLd4LOGieHBeZtGudlor/XRF/h8M3B/sYc8Zni&#10;S8ezfE41l5UyDIltzAyrKjWPHxJzb2j0pjEQp4j8YLmBhGNppJAZGqcoArQrx+LoRiUgLvyOlrUD&#10;PUAE80obSAsGHxKl4CWZl8YGyhP+Ufqjz9P4sBV1D6/aCVXB7cbEEGbhzbJ6QCE+87JROdykLIuP&#10;JLGljuy0wuQY20D7/aggzZt+Sm+qvB2d8+NFYrxXlR0nDz1H2q00CbLZ5RJDIQwN7ESLEIHrB0EU&#10;vgcHg467gPwTdH0RPQoaTE52eeJxyo1sP4+cYPe2B1k0TiDCIoUJnEByglyeSfM7WRx4LCfAbWKg&#10;h7Bi0oDzxsWRLnly7bUAkrTZWYqmCafDnBsbWp1xk13U0MuzXTmpaWCzGrXLC5OKQI880feVV31k&#10;ohM1N/wLwn1Y3E5w9iqppDTswn2JWBHllRt+ARvpfixL6q55wIDPy0tHZBYwVEtRliLMg8VgwJBO&#10;q7E++1bOzTDTSG92hC+zNK4bVG3OTtiXRrPEF5w2o+pJsczv+yfSFCexVpsgmW+pB/8ZLAIQwpTD&#10;vKpV44Z5w+wEZtlA2aPrgnCO/PmihuHlohAOIA4kHXcBBA2IT9gC0AzYHhh1mopAXyejG64ta8pP&#10;b85NbCpMd6zqMwPcWmVplQnRqSHuNoN2c2nmQUzgUsujrNgrvVWZLLNeEeE11/2oPMpntqvdOFjX&#10;nHaLYamh/PTCmyIQvvj8bKn/mfpo8UxnH2Neyw9y2xyoG3xS1pQUDIMEZBYyJ6BmpL1NKW/MvlZf&#10;kCy/fC4h3Ec3O3Ar2IuyGed6mzKCPInp/smuuupkSWtW4sDDTCsIVAofBx8u8nLF9cBUsSdmMoLw&#10;Owz4HOj4L8GR1qGSgruxgROV5abF14rgSzarUb9mLLjktjwzjJkW5SJ36/QIuE9Pcu5UZ1534vrH&#10;sb6GFwMzAx1OzNJYmJF3xVsW6NFRGD/4IF1VIm3ITLQva1MDPNY17XPqDsyqAwPu/lXvxd5Gw+v+&#10;sojT/ONpwJDkhRSSW5S29Um61zFiTUeqWxSR3hy4UyDLaIrQzz5KlpQlSqy6aWxjLcnvJLW5iQxL&#10;IR0fQPbxCuHzx6GgI5iQDnTHN+3EOBNoeZsFvGLwP6jVAVXqdVVSDLWqJVh+gtZirI4JyPQ9XeL1&#10;LWM22jkbR1AMtaGUeLUrCk2EtSUrOSXUbUopp9f1UtF3tvl+J6lXSEO7a+Rlkgvzz6pY3VSez19J&#10;G4ZuagIOCZREuhRj1yzdlSmaorwin3MUZqA4dDEcJCjNIhOzQZr2StVbFeerzIo38QyGmK3UcJTr&#10;/uDPG4eCjh+CoOKRft/qdv7SIMExBGsHy4wEOqDfwCUiN8eeNXQ/ktvn1N1leeZJNUsxnGOjR1mg&#10;+Dmqr6aEdWx2VVbMDw+CJFar2hmHA3J2FSMAMkLWLDgZ/Cww75whxm4BSMlSGwym1029ZsGQPZQ4&#10;1HR8B0S6Hbtvg/ABqnNXQFFo41KoQB9Bt4KHBbHvgSu7XbvbwLMX8RN2QBoeShzR8Qj7CEd0PMI+&#10;whEdj7CPcETH90Cw7f7LcIT/ALvpCL7eLnzo988S/KX098AV/RFwJdgDV/Qhg0Cej8c7OgqtxuwB&#10;vQXhANcXfhHodgixAFeybXBFbMGV4P8JoSBX8R+G60y2Tg2wlX5PYNB09EeFt0l2Qsh/e6EChJrs&#10;Twh1BrjOYQuuqm9rNwGuZNvgitiCK/2HaOp0/hM5MEWouKLNmwAAAABJRU5ErkJgglBLAQItABQA&#10;BgAIAAAAIQCxgme2CgEAABMCAAATAAAAAAAAAAAAAAAAAAAAAABbQ29udGVudF9UeXBlc10ueG1s&#10;UEsBAi0AFAAGAAgAAAAhADj9If/WAAAAlAEAAAsAAAAAAAAAAAAAAAAAOwEAAF9yZWxzLy5yZWxz&#10;UEsBAi0AFAAGAAgAAAAhANOL4iBABAAAgQkAAA4AAAAAAAAAAAAAAAAAOgIAAGRycy9lMm9Eb2Mu&#10;eG1sUEsBAi0AFAAGAAgAAAAhAKomDr68AAAAIQEAABkAAAAAAAAAAAAAAAAApgYAAGRycy9fcmVs&#10;cy9lMm9Eb2MueG1sLnJlbHNQSwECLQAUAAYACAAAACEAM306QeEAAAALAQAADwAAAAAAAAAAAAAA&#10;AACZBwAAZHJzL2Rvd25yZXYueG1sUEsBAi0ACgAAAAAAAAAhAFlZ34gQLwEAEC8BABQAAAAAAAAA&#10;AAAAAAAApwgAAGRycy9tZWRpYS9pbWFnZTEucG5nUEsFBgAAAAAGAAYAfAEAAOk3A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7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IbnwwAAANsAAAAPAAAAZHJzL2Rvd25yZXYueG1sRE9Na8JA&#10;EL0X/A/LCL3VjT2UNrqKSEsVGtQoeB2yYxLNzobdrUn99d1Cwds83udM571pxJWcry0rGI8SEMSF&#10;1TWXCg77j6dXED4ga2wsk4If8jCfDR6mmGrb8Y6ueShFDGGfooIqhDaV0hcVGfQj2xJH7mSdwRCh&#10;K6V22MVw08jnJHmRBmuODRW2tKyouOTfRsGxyz/dZr0+b9tVdtvc8uyL3jOlHof9YgIiUB/u4n/3&#10;Ssf5b/D3SzxAzn4BAAD//wMAUEsBAi0AFAAGAAgAAAAhANvh9svuAAAAhQEAABMAAAAAAAAAAAAA&#10;AAAAAAAAAFtDb250ZW50X1R5cGVzXS54bWxQSwECLQAUAAYACAAAACEAWvQsW78AAAAVAQAACwAA&#10;AAAAAAAAAAAAAAAfAQAAX3JlbHMvLnJlbHNQSwECLQAUAAYACAAAACEASuyG58MAAADbAAAADwAA&#10;AAAAAAAAAAAAAAAHAgAAZHJzL2Rvd25yZXYueG1sUEsFBgAAAAADAAMAtwAAAPcCAAAAAA==&#10;" fillcolor="window" stroked="f" strokeweight=".5pt">
                <v:textbox>
                  <w:txbxContent>
                    <w:p w:rsidR="005B522D" w:rsidRPr="00252713" w:rsidRDefault="005B522D" w:rsidP="00FC2442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5B522D" w:rsidRDefault="005B522D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5B522D" w:rsidRPr="00B95EC1" w:rsidRDefault="005B522D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" o:spid="_x0000_s1028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fKdxAAAANsAAAAPAAAAZHJzL2Rvd25yZXYueG1sRI9BawIx&#10;FITvgv8hPKE3zSqs1NUoWhDtTa0Xb8/Nc3d187JNUl3/fSMUehxm5htmtmhNLe7kfGVZwXCQgCDO&#10;ra64UHD8WvffQfiArLG2TAqe5GEx73ZmmGn74D3dD6EQEcI+QwVlCE0mpc9LMugHtiGO3sU6gyFK&#10;V0jt8BHhppajJBlLgxXHhRIb+igpvx1+jAKXFqvJ8vM03Kfb8/fV79LNU56Ueuu1yymIQG34D/+1&#10;t1rBaAyvL/EHyPkvAAAA//8DAFBLAQItABQABgAIAAAAIQDb4fbL7gAAAIUBAAATAAAAAAAAAAAA&#10;AAAAAAAAAABbQ29udGVudF9UeXBlc10ueG1sUEsBAi0AFAAGAAgAAAAhAFr0LFu/AAAAFQEAAAsA&#10;AAAAAAAAAAAAAAAAHwEAAF9yZWxzLy5yZWxzUEsBAi0AFAAGAAgAAAAhAFel8p3EAAAA2wAAAA8A&#10;AAAAAAAAAAAAAAAABwIAAGRycy9kb3ducmV2LnhtbFBLBQYAAAAAAwADALcAAAD4AgAAAAA=&#10;">
                <v:imagedata r:id="rId2" o:title="F9919C0B-0719-49D3-A389-A67499BC56BB"/>
                <v:path arrowok="t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522D" w:rsidRPr="00FC2442" w:rsidRDefault="005B522D" w:rsidP="00FC244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733425</wp:posOffset>
              </wp:positionH>
              <wp:positionV relativeFrom="paragraph">
                <wp:posOffset>-428625</wp:posOffset>
              </wp:positionV>
              <wp:extent cx="6219825" cy="904875"/>
              <wp:effectExtent l="0" t="0" r="0" b="0"/>
              <wp:wrapNone/>
              <wp:docPr id="20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21" name="Text Box 21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B522D" w:rsidRPr="00252713" w:rsidRDefault="005B522D" w:rsidP="00FC2442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5B522D" w:rsidRDefault="005B522D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5B522D" w:rsidRPr="00B95EC1" w:rsidRDefault="005B522D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2" name="Picture 22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20" o:spid="_x0000_s1029" style="position:absolute;margin-left:57.75pt;margin-top:-33.75pt;width:489.75pt;height:71.25pt;z-index:251666432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HkMkQgQAAIgJAAAOAAAAZHJzL2Uyb0RvYy54bWykVk1v4zYQvRfofxB0&#10;VyzJdmwJcRa2nAQLZHeDJou95EJTlCWsRLIkHdkt+t/7SElO4gRtkRowwY8hZ+bNzBtdfNo3tffE&#10;lK4EX/jRWeh7jFORV3y78L8/XAdz39OG8JzUgrOFf2Da/3T56y8XrUxZLEpR50x5eITrtJULvzRG&#10;pqORpiVriD4TknEcFkI1xGCptqNckRavN/UoDsPzUStULpWgTGvsrrtD/9K9XxSMmm9FoZnx6oUP&#10;24wblRs3dhxdXpB0q4gsK9qbQT5gRUMqDqXHp9bEEG+nqjdPNRVVQovCnFHRjERRVJQ5H+BNFJ54&#10;c6PETjpftmm7lUeYAO0JTh9+ln59ulNelS/8GPBw0iBGTq2HNcBp5TaFzI2S9/JOdR5ieivoT43j&#10;0em5XW+fhfeFauwlOOrtHeqHI+psbzyKzfM4Subx1PcozpJwMp9Nu7DQErF7vhbMpzOIuYjR8uqf&#10;b49I2ul2Fh4taiXSTD8jqf8fkvclkcwFSFuUBiSjAckH6+NK7L046sB0YhZJz+yxj4oZ9nUP7wli&#10;89n5OERkAI0TJekA23Q8GU8H2GbxOIGYjcjgOEml0uaGicazk4WvUAwuR8nTrTad6CBiY6RFXeXX&#10;VV27xUFntfKeCOoG5ZaL1vdqog02F/61+/XaXl2rudciouNp6DRxYd/rVNXcpYtOO09tJMx+s3e5&#10;d0RhI/IDwFGiK1Qt6XUF42+h+Y4oVCagANuYbxiKWkCX6Ge+Vwr1x3v7Vh5hxqnvtaj0ha9/3xHF&#10;4NBnjgRIosnEUoNbTJBjWKiXJ5uXJ3zXZAKgIMawzk2tvKmHaaFE8wOktLRacUQ4he6Fb4ZpZjr+&#10;AalRtlw6IZCBJOaW30tqn7YRsKF52P8gSvbxM4j8VzGkHElPwtjJ2ptcLHdGFJWLscW5Q7WHH+l/&#10;eSErmuLfMwpmb+rg35kXt8zOwtixd/Of3miI+rmTQedvtanqyhwckcNnaxR/uquoJRq7eFFS8VBS&#10;OLZavRg7OdMUWGbp43eNFuTGx7VoeS1Irh+vkyRKsnAVhLMoCSbJehwsx/MkWJ7PJkmyyqbnq9WZ&#10;5FubyIO6TjnQr6jjOI+LrCR8y5Zaon76Khy9FnfLV5Zv6koOpWTnPUYw9oS434G5awprQXcN46br&#10;corVxKDF6rKSGumWsmbDctT05xyJSNFhDYhbqop3JY5UQY3bZLB04RrRn/F8GYZJvAqyaZgFk3B2&#10;FSyTySyYhVezCWg3yqLsL5t60STdaQb3Sb2WVW86dt8Y/27X6ftz189cX+xYZGAnGORYajARhGUR&#10;srZqRX8DyAgH5kYxQ0s7LcAh/T6EjwcO9WegbUgstXib9ovIgQZBEbhKOqFU1CTY9GU3sRjZTtQ3&#10;n5NG9HFGPdIfSS372co84cPBaCBip/i7KnXt3qHUf5rY74mXayf1/AF1+Tc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Do6W6F4AAAAAsBAAAPAAAAZHJzL2Rvd25yZXYueG1sTI9B&#10;S8NAEIXvgv9hGcFbu4mSVmM2pRT1VARbQbxNk2kSmp0N2W2S/nunJz3NPObx5nvZarKtGqj3jWMD&#10;8TwCRVy4suHKwNf+bfYEygfkElvHZOBCHlb57U2GaelG/qRhFyolIexTNFCH0KVa+6Imi37uOmK5&#10;HV1vMYjsK132OEq4bfVDFC20xYblQ40dbWoqTruzNfA+4rh+jF+H7em4ufzsk4/vbUzG3N9N6xdQ&#10;gabwZ4YrvqBDLkwHd+bSq1Z0nCRiNTBbLGW5OqLnROodDCxl6jzT/zvkvwAAAP//AwBQSwMECgAA&#10;AAAAAAAhAFlZ34gQLwEAEC8BABQAAABkcnMvbWVkaWEvaW1hZ2UxLnBuZ4lQTkcNChoKAAAADUlI&#10;RFIAAADaAAAA2ggCAAABOHj7GgAAAAFzUkdCAK7OHOkAAAAEZ0FNQQAAsY8L/GEFAAAACXBIWXMA&#10;ACHVAAAh1QEEnLSdAAD/pUlEQVR4Xuz9ZVybW7c3jJ7P76dznt/znmfvfd9LqlA3oFBXoC2UFtpS&#10;WqAFEqR43APBIY67e3F3DQlO3d2V4vGcMRNK27W65L73uvfzvOe3xxrNCsmVeY35v8YcMvX/pfsX&#10;0H99odpZ9cxUCu78nFb19s6oevalQqPWKXU6lXbxgt+g7xeq1urKwoPUavXsk9uaT2+LWd5QmFat&#10;+PTsYTYNq1ROzz+8plUoFq/+FX2n0Pn5eZ1WpVXrdJoFtU4Fn7x+/dpmw99KSysNF2h1mroEvkYz&#10;r5Or4apf0y8LnXxyp5RxUalDUtQJqINCooGzPayiTu8xvB/j4uZ1Gq1W+3ZcNgdg/KrgbwrVTE7q&#10;5DqtVqNakI/y8YYifgy6vJzUmuxlt4GQbxxc7unha/h8JBEPP8l2t1Mp3ht+vkRfClVp1GV0P5VK&#10;5bpjI8glEdJ/xtetIjeup9WtobdKxNQ19CZ4E89PWkGsDnZx5NhtycFY6jTyhz0tOg08vi/0pdBP&#10;H19/0srlGsWgEB/qsCv83FEjavMGZrvVWb+tnK4+AXljmGRLSLdJcDYUvZbeVIjdn+x1cliAB4wV&#10;rx9q5QuLBS0VqpydbKO6wxtD1VaSmjbaew/FE7eGte4n55rHjcKHR+ydzZg9puFdm8IlI3y/1cTm&#10;zedC4PNXz54Bvs/6GwA/Q2mLhSb6Ouqmp2pqauCin3GNIONGVltOOKuTR3PyD03jcn0Pm/Qlspvy&#10;0kLPbQXptrL71tJbV5Aaxrl+MgERSsimemo+qy8qVKPR5AXrxRQT+oWsDfjSY+cCdkT0mEcMSEUU&#10;V/M1+z1CZUJiZHbDnc6ybgF15zkfk/BuSqzggAt1DUYIcshVCsX0u0yvo/oy9YWqNMrrpTx4Mywg&#10;DonJq6gtIOZOWmFbfODh2AmpmNEq5JRg9p6IqA+zt/Tx8b1yWbAhdmAnu2EdvRWAgkJTIqgPhlqm&#10;tYuPCxW6IJ/uvVygUqvyMftZVlt/ZvYcIGSzT+1/IW2QiKhxDNL5PRtFIlFxcfFJK+sePlUmwpVw&#10;AnZanthAqV1DrAJVqRPQ5dAolF8V+vHlg0yKC4CQ7WEZbbVyA6nBglZBOHNEIiKpnl6Lo7KPb9/c&#10;1NQEiB8/7STlk4fi6CV0j41HLm5kNRvjG9MwR1qFbLAHr25IvxSq1Shn5egmw3zquMBvJdKkjm2c&#10;3oKIEBs/Wq+YlHVxdyHmoDsjMfTwVrqvz/MCNiVNsonTsZ7RtoLYCNVPjWTc7Gp5dv+avkx9oUAK&#10;vTIM8QmDoqDVQaXRYdx1kQ17IzulQpKL6br2wvhhfqBrZOmwkNAWRzQ+H7QxXLKJUjNxOWO9Zwp6&#10;UHI1PHpQLH1hnwtV6WYWVOr29na44j9Ig8Y0eFYdlcW5g8KI8rG3Vu5EwjHTluTwzpw06qm1UiF1&#10;C6fVmNH6A6VrjMsaEOGghE/w72uVAhodGNEqAGsNFAoMlVp7zLU1PtSE03mQVrQjohM+3Hva25xR&#10;YRLWaRTS3x+DX0eu3HGaDJ9/ePcMSph8+mCpqS4WOtZZfLOjUqtVy3WKQT4p3fNYuPNBI1rzWkYL&#10;F4fbxumRiIhrwke2ssZ3YARrGG0rafX52N3xHseH9JqfEXBWo9GpFxvU50KBZicfG1qv9fploCXQ&#10;EJaTapdRW4zIdWtpLVI+bRWzHRTzYiDp75S2QAyJdty86KKVUquApv9qpA0skf7XiL4UCjT25FFO&#10;6GmlVqdWIhzGuVQZD78MX7+K0Jjmc+wncuNKfAP7gt8gzwe+BRnBRkJzLyD7g8H8mr4pFOhJV/3s&#10;LLgidFVlFKWBx/xwTdp6OVMx94p18kBTZmRvXc7o4JBcjQCcenZPN6+7P9wj/7bUXxYK/kngdfLD&#10;6wdII4C0aqVWK598b791ZW1pllazqDfQUjSv7i58eg6f/Jp+XSgiZMomJBqN4mFfzdMrI6gJwt10&#10;upcTE/Hep0E63ez7JzevLl79K/p+oUt04/UdFaiaXDXz/M7cvaszmgV9A/+eeF/RHxT6zxEqFCoL&#10;EMHrbxGqvJ4X//5t+lLoX0v/pSUq4XGPF+ZrFAvJXkfmNZr4gPNZrrvAYmp/oeXf0vdLhHDpVldD&#10;qucJ+bvXZWQXpWLhels1xFVZwRcmXz+Cb0WXzgL2i1d/S98rUflu8sVdaVrYUgiTlZVhufo/3r17&#10;Z/hTo1UnuJ0tJJy5Pzpg+ORr+qZEKEKlU0oay+D9nE4l/RzqhBzfjmyK/j3w5dAgdLFqPjPIR+jn&#10;oP/pF/pSIkRuQl/rysRQeD+eiDP8+JQr1ji48idKU5a39XJi8zJCueHzER4e6qzRLQxmMJf0xkBf&#10;SmxPCNfI56BZ5HhYZ1+ydLQ/u4rUwGGEG9Ha1tI6BvgkMHFg/H8kNK0mVA8IqBkYK9tNK8EmKVU6&#10;7cKvwptE/7NzH57CG3DxSZ726d5HVlBaoIhNjBZzVtNWTsdgPBUip32ByRBFQbkRXmfYDjsguoLS&#10;ntwcz2H4GcoB0peo0ZX6OoPwxalJUKP1mPjl9CYZuLnoJgiP6HiKu90R+HxHRJc31t+M0znADdh2&#10;ws8QKwBDAVUhnmNXv/KXivdvkjxs4I1MSB1IxK0g1a2jN5uFtg6nCaJObtvkkTIgZEW4Hj/um3zW&#10;l9PHo4YEB4Djg4jqbwTkCqempm4Od+rUi/E4KlE7+TILew7MIny9GV9o5Rwg5kRuDWvHHtnRHkWQ&#10;CXB2mOjrsdSK7OKTZiulAtresI5jpBKrkzgjUs0E75KUjx59AeeSQdtQiakBngs6TUygB5S4mtAI&#10;3mYLu3tbxPi14jSyjxvrzIGTHGGW+74EL9tRHtWamhsZyLg7r4VYajWlRSogDwkIUMj8yxG13tyh&#10;El/eH1OpNYSj2zMxVmuJVetozW6YwHKG90gcUSqgHt+2TCgUKhQKyz2H45jUdj65n0cJPLF/b2Di&#10;KkpretDZHI9DarXyxeiASq9GqMS6GLJGq6mICMr0tFlFatzMbHC4FF5Bw07w8TJ+wLGLgV5eXhwO&#10;x3KfNYvG6BNzJIKQYPvDpoScTaSaaj+HNIw1snmKBY0SkgV9iZqZt1qNPCYQC7UGXwgB9aaQnorW&#10;7scV1Ww/f/yR9fYJg8UeB/N8DrwY7TjBrJAVp22L6F/P6oBa9wopQ3wyFJJM8dHqkFaiEg0OGCSG&#10;Eo1wdRPFmRsh3I4YOX9kb2scuT5LYBsc/6ivAR/CP2e2BmIYi/Cuo5xqaxfKIXeGVIQb5KESX756&#10;rS9GXyJSSH2o0JOIG+ET/07uAN3eHSYbjwupLszxwofXJYgSPO2OBoh2Mmt6+aTkYM9NSMCm/0Us&#10;ASGmp6fBuqk/O0lUIjz1m9XpqrePy1IFcMV6j7i/MSolItr6kF4TTvd5UpTjiRPwuVmMNJYdag45&#10;h5C8297bEA4CQwlZ/vYtuen6AvUlQn21c+8SSAHwHq7gu9kUYzauoUAWhOLNveT+TWESCR8Coy4T&#10;ZhUESUa0lhjM6TyMNVysQP5d1ZkcMfPZUxpqjehxbwMICx6/+IIlxXan69lzq0l198qEa2ltxoz2&#10;YQEZWQpK08+0quWExgE+Aeyb9VYj+OG8/PWn672GQoC+lKhQ6zovX04OugChsaE6V/gYr/PnlhMa&#10;1gc15XhYriY2rcDVTwgJC9OT8K0cNRHVtbLcBe2soQQDfSkRkUZ9taVGNXkX3io0SqmY0lCQ3lKS&#10;XRrHfnJ9aKAyb3ZurqEwozDU13B5mtcZsC/NiXzDnwb6tkS4qVb36cHdNE8rFOggiLUq5XxzXqbl&#10;+h+18zMLoGko3db1t9Q8evGSG3QRvLjhh0v0yxINBJddqanXKaen3ryEAAGVAQDrlAsfp988uaZ6&#10;MQHl/iOe6zOpVbqCCO/3V3tnZp/nX3SEAlL93T99nAT/sXjF9+j3SvznCJWIYpbfJfCnSGl/+0pD&#10;5ISu+FfI+K+gv0JKLYT98/C8kBVTQVSkhPeoa0gH+cBfQ/+MlBr1wjzEaGqVRqO63pJRTHcfzIie&#10;f/0pH3dqtKlsTjGrVimVSo1KMdeYzL/e0ZDofTwJ66BRzyz+/h+nPysl6Mj7exPTz55k+jsjD7Dw&#10;UXl/WD79ekl1EKGsSwkK9c1n8IdyVuwFMaJu5HKuXKNSqyc189PoMr2B/jP0x1JWRtJyLxwv8j8H&#10;7RyCUwj2DDLIIcZJEfWJqIMC0hg/COKS6NP7Ur0s0z0tqbZbZELyGB8H0VSXgFJXkK3/BWotarVO&#10;VlzVlhyX53sKxBSjKMnw5e/Rb0iJfglCaQpwTqi9fTYSGq2ykOVnsMwGHuNRekQsmYg1xAvoEoUG&#10;7F8bbLWlX4Ab4fn3C+ndYtY4D+XqS5xM8DT0QAJFYu3jMdaxmKPqj++/eSa/ou9ICU+hNo4x/eSj&#10;TvWxSBwDEp81X39y88p4D9ulmPqKIHCzT+FGXGVjQc4qcjMwRAbriS0Mh13BVqarKV3w5wpKM/A2&#10;r8RzWNoGD94EL8jwW5mQ2C3AOW4xOrnVCGQr8nJXPn6kWpgfqEOR+3fpWyk1qHM03c8+2+e4VgUP&#10;BCBU3Rzq7+HhcjBWGR5HC7wO21lZryTWriI3rqE2Q0y3LqjQxD1uNVMKgdv6kG6pkCYR0k0ZDZvY&#10;7euYrcvpnfsvRMBlEDzAT5aTm/YdOZ/vZQ3xd7bHIamAou9fAL+jm9YqEpxMU7AntN/rgP5GSmgW&#10;r8Z6nl8dEHvYwZ9QxLBwMYkYFfhvvsi2PnWhGHuAS/BexWoFsTaHdGwN7RIIMzZFj24P63CIqbrb&#10;1zBUnrqL02Qa1rOOPRgvTF8fqb+M0bKe2ZjJ8Cz22HHC7tQO98hx/iK0nUlhcC+ARP1pKtv3DNgN&#10;vSzf0BcpwbFrFNr0S+fVc48Nn0CDgFKuxRHLRNRlJHimTRCxb2C2bt/tOMHDt6fSDzic2x3euiV2&#10;6EletJ1IwjlmMiggA3NO7CmeeHK3IGpz7Nj2mJYj9m4TfD+ZkPL/3e+8ntEG0QrguopYPyQi1SfH&#10;wC2gqRnuOKfVtnNJjbkc1WfdNdCilKC8CT5ON4dHlSqwgqgtSkQkQ11r4phZiYkbyTVrmE1b6NX1&#10;96e3hPWvjRobFBJkQvyQkNzLp8w/vXujKLlXQD5tstxlx5qexNAH5aK8vML7VSnvbvUNJkX18kK3&#10;RbfxOh+ZMWtBE35itG8ilL4sSJbxCIa7tPEpEDHplGqe17kM8gX1Agqhl+iLlHpSKfW9pa+fPxkA&#10;EyMkSkTUlYSadaSKddTmjZS+HZy2vprKO4Wxe1lte2Ja2Q4HuhPoTiYrh+MCrB19GrIuP+2vKbhw&#10;SnHt8SnXwLFootP2n9uSGB7HDpvxOs19c54Wh7i6Bm7ltJsFNa2ita4gNy8n1A3xkZSDAiJkiXDr&#10;RD/HJiFLN/dei8BapEUp59+/yvRxqCJ6qrWTIGx7EgeeAkTWdAIdYlwjaiu0AFBECIVNwzuevJ20&#10;Chu2o1WetrZ2dcdEckK9nU5neB0+d8T8/fT02PXriWGMMvfdB0yX9199EOJHPH7c0vKog1nM+P6w&#10;xi0RAxvDJVAU5BXIDhAbJUK2TECWCUllYai7UqHRPbp+NRMHweiXwZZFKUeqyidaC+dm5jUaubPp&#10;2iR3q2yMJaRSZOv17mYbcjzNwD5LQYH4jM54DmhenyjoXk+1i6nRCJ+a6LEv22e/w/79vb29g4OD&#10;2dnZ/v7+7dL+bM/DggtWoyKi+3ajFqpLT3JoTzxumE8bE/gOC/AjgqBq9z1nTVb7H9wMgXQaXOx+&#10;0tlsnVKtynM9WR/NVml+JaVWNZ/heao0OlKuT0/bEtgy5E6I3GAfqK4xpRXl4ex2hGVYz+bYgcr7&#10;c3bMpnMnbDsuV5+npdhZWOR57XU9efzurXtNrW21xYXlXntszTYccadkZOZ4nzh4+MjpfTESi4g+&#10;+DlkD19jOcCnDYpIMhEph4nSDoVqoTFNMJhA0mm+BOqLUiLfOz9Znxr3ZKIf/vz08imAB+rSL2Ks&#10;xDespDajrmZa49YLEQfP40aKeUcogoPhPUFnLXt5FAezn0F9HR0cX93sz/G2SnXf35hX0NvTLxOQ&#10;zmxb0cEju9kcM+f320TVXc3JiYsRWgcJTWjV+pbeDFJe5QYiveRTVErk1RWaBe3H+5mBEB4jNTXQ&#10;opRAoI6nd29F4T5ykNoB/qJn6xbh63Ljl9Ma1zLa1rIbzJgN5mEd2yIGZALUPKEyo/yAh+9nh2rE&#10;mqejJ7esdDFfPcAjPupqKw0jDUTqW4aQ2MclboyU2fK7trBbN9LBorUuJzXaeIYOxi6OeXUJqEt+&#10;OCrY0/Bmib5ICRXpCidqZx5oP49hXeciYyQVktt5FCN8tcHfgMGz37t/QEQY4xF2uYXviWgxj+qb&#10;KMsg8GtZNiaAn1RAi7PfWDz4ZLw4fkfsgEWY1NSJBG0RvjLbvmc9vQ3SRChqJb66O4E2xkNeYxjM&#10;kJ6gWSvUqunBJoiYDJ8Y6IuUCEyFpjaUpFFP8Sn+oKoQ0/d/tmcDQuJmZ84x+7PZmAOx/m5rqS0b&#10;Ga2bWe2bw/r3+oXtCu0yDe86HlXfy2PKkiJ2h1aD/m2KbJUWFm3mdMFlG5nt62itYlpQFtbysO35&#10;ne4Rg3GLJXenROpvDkhqxNjjrVxmfTINZDEIZaCvpEQPWqVRz9dlCfKIAYqZV/pPdC9uXqGd3pmJ&#10;OQJNPsnznPWR8ytJyCkb/LgZrvCUS9A2ehuyU8x6w4236P3nNlrDKk6l3UUc5MXARoAfqenwccck&#10;L3soKgNrFXl2v1y+GAd2lKe+G+woYAZoFd/YcwN9I+UX0mplzeVlMTSNVg6lnNu81mnHhm4h3SAE&#10;8LCI/h++tXu9YqVlRXqhUUy0Fd9EPb6HYLdrFbUR/lxJaQb+X5T0HS7MnS4cqQCe++LP+0Wk49vW&#10;XziyC4IFpUaX5H0qxdt17rud/Hr6LSkhxtXpnt3KCLyQgDmMgnPkGFQgcgbTf4SP6xcT70jac8Qx&#10;D2Wd1UJCZ3rekAg/wPOjHD+MP2zehWIz0oSs72F7WVdLY2V+5mg0pTud3yNgxAW7Q0EQWuhvg2ik&#10;MC6DhEVe75uH/A39hpSfSSFXzLy+m0U483G8V4PGO1CUZSDI0KtykvqFjMF4/L2Wgp74kAqW5+TT&#10;G4IgZ+qxTZPXBrriWRIhqYtP62qsWPwNkBqaiCYTf+rhnVu1SRET3XlfbPdv0x9I+Zk0Co12IoeL&#10;RFSrH1xren0X9Xbquym+IaVWrtbMoaEkfRyo70vRvb8hfX5zcO7hlQfNOWneZ7WzH14+eaGcRHr/&#10;J+lPSvkNffjwAV7lyrflorhklotWoZzXym8P1s+MyyBEeKFd6C1Nh8c6npHw9t3Ldi4lIdglOeAs&#10;5GiGn/8T9M9I+TUhkwEmxBDAaDWQvoFOGzpD4eEaDMpv9dP8efrPSmkgJNu3/NfSXyPlv5T+W8S/&#10;gv4CEUH51PqxPoW+10oOLQWaEJigv0gr/2ERUT5nGCBQ69SKWQgE+Z6nckgEJRrGedKTHlctiHg8&#10;3qbQamcgSJl9pZt/Df/XT6b6J+kfFhGgUT69mo53LmF6Xsa5qmamtPKFGyNdKN2f/dQqYNTHRyRi&#10;rXQaZUnoJZ1yIcfnuFqtSfc7u/j7f5z+rIj6p6dN4wRolDOzL25q5fNPu8vrRIwsL+t0ipdOOd9b&#10;mH6tMV8nn9SqFA05CahT/NGoTq3KxB5uSIhNdD8tV2sfNZRA9AdR1mKhf47+lIgQl6hV2utlqbNa&#10;VX8OtzyWXMLCvn5w++upGKB9APD1K8N6c/1FDZVKZREHp1MrVS/vFQWdTb/kqluYfDosQVf8Zrjz&#10;Df2xiIBfvr8zGuTWaIZrM0TeNjqVQoHawxf5QI7engEhk3pyrxHZHTM4KIVPFr9DBA5cNQ8B4vSc&#10;XKXWqjUK1XNeMOZLPX6X/lhEzezjT9o5nfw9QkejT5OQY9Mq5udKQvyG+MFjfBwkuCMifJbb4RQv&#10;y1Qv6z4BZVBAGhHgIW0tZPlpQCwgPbYftPN9xeK5R0OyhkodGuiDev6BqL8tolZ39dUt5G0/vvt4&#10;v3f2yfPF56LRVeRlyLiEpX5AAw/w8VmexyB3zsAeW4pnDTwkIg3wqINdrQbcQUszGecXPr5oSaLo&#10;FmYXnt1FmvTb9H0R4cGMFiXfbiofuJwF7/UQoMrOzU4Pi790ik5w8WM8ulRIvR6LHU8MquExxRcP&#10;X44iy8TEazEeEHvDt1e5X2oCtVIiA4oIlalcSPI+P6ecXZh8bvjwu/R9Eacm32lV6k/zH2bhgeo/&#10;0WrVBSH4gXja0v2Am4TkHwOLVhCbVhNblhHbdwYmnbNY/wO16e+krlXEphWkhn/zTG1JWOw3NHCP&#10;gBDn46ovUgfPXyNX95eXl3Ejv255v6BfiahV6tTz81NvkwLPz4OnUIL6KZxN13Hd7LrFTAk32HAn&#10;EoH8d2JvXbpwObHG0Mm7Gd+whlVa7LbrB1rrKipKcVZQmn+gtPWV5f4HuSmHrc/59dwXT2zn0y9s&#10;WQlNTqGZefDgarqnTRVncSDw1/RLEbVq1bxcneF7WuRjh8I/+ES1kO7rmI61Aj3rFbGlfNz/Te5Z&#10;RmpaTm5Yhav0x0etpdWuobcaMdvW0FolfJIxo2sDDWX7xrSWNfjK3efZxuTaH8ktP+Nq+vjBfUJa&#10;rveJTMyx8LMHkIvS6eYX5vMYWLVartRovjuC8o2IgPXzKzK1Yq4qmrQw/RH1vGt0QzximsfRDIxN&#10;FuaoiEZaSahaQWxYrc9H11Hb9juTNzDQbNH1rIFd51ArNsGXrGd3wydb6LXm7pz1zGpIc+H6nyhN&#10;y/ENbTH4BI8D6ZijKRibHj4V+QOk6urc2ADt7Cx68F/1pRjoGxGR+VXKoXmlYM8p1QqQsCocPVmp&#10;mBFxao+H6Y+JnjZbyOVrqfWAEOC0kdF6zCtiG7t5S2jnprAe690H+xNDt+w9YRrSvpXTZcJux7h5&#10;G9MG1jP0fVHUBmNyQ4bbYYa9RZTDzr64oEEBPcT7HKAAIha5nIHXiliCvmV+Q9+ImIbzUml0Ys/j&#10;Ov1UuscPn6DuZNRxSoqnsrcFJZZgzfM8Dqxhdmygt2xit28J7drOanLGEk3Du0yiBl+O9etUcx8f&#10;P9oWjjrKLJj5Rz3CdzM74Mo1jM6N5NJ0j8M5Xge2+6Y3xCGTCSWP8wNUeiOvnp/qqM6R33/w6M64&#10;XpYv9EXEBa32dnv9ZaZPpyhE/4HKoN3AY0LC34moBfxEbx0QsSe45E1WHvvoAyAZsKyxzjSiN6nv&#10;dr8wAi7uFjKGpzVmkf1XK5LNIrrhgs1hXWYHTkiFlH4h3YiG+ir+g9QzJggwFC6JDUBRk07XkRSm&#10;ePMu2+PsL9r2FxFVGvmj54/yQ7Ef9OY+8/MgUl8yYT2ubDVYFkrTWlrTGlbPDb67REyM9rE1ixrY&#10;FjO4xUcYj/M4wM4YFAcD6ndj/CzD2vZRyxKTU7Zyu/eHjBYGnOhOoF8RBZsyWj4PjjQb4Wv6RQwo&#10;f1iAe3ENzbiFR6yZep+OPfL+6oheokX6ImKB5+mUIKcUT0gr0TgIVM4gYlK4aDmxfjW5BfRpA7N1&#10;M7PtMCWzr0jQnRjXwmcQXE7v53a+HO49Gl09xPc7b7rySjT2OLdK++G1ecxgtKtrn4AmExBH+Li9&#10;4S2bQxoNermS2rKKWNvHReUPCQMHxBRoMkqNLsHnnFqtmvutTrPSMC/t3PTz2xOQbioVcoN8wMWp&#10;aa3FJRvIFatozcYhfbuY1bvZtQEOB2RC3CifMCimSgqTM2u6XJ1cB/jkc+arZSKcmzehKTetScxa&#10;eHljoDKll08/c8r5RFRVhuTpBnbHOlrrQUzI1bLUY1g0B8XACgUaxro/1Ltw/2pzAhrCWaJFEaES&#10;1xtK0vw8DJ0NhREU+FlHfMgAL+AHIpome7VE0FdbZZMwsC20yyS81yKqPc/XflCIdzZfW88J8nA6&#10;f7Ui6SrPvT4uoCM+WPn2pouP12XCJVdzYxkfz3M5vCVu3CK8e1tY54Eg4bX8sKT4jBXk5p/x9RN8&#10;vwEh6uMUEpDpVqvVV5rzs7xttBp9LKUnvYgQaCF7o12aUSjlG7wIbv8ZT7DSG4g1q9nVG9hNNQJa&#10;cDDjkG+ceWyX8/Gjw/wgp80/NwtprWLWFlKev/fJ2rzIdGGkMzlCJqTWpCWcM109zMOfPue2I6rz&#10;UFBiY3YmX8D7e4R0I61mJbVtDbEy7dLJQX3TlghIhlunedl/vDoMcfEvRNQ8aS3PjKUpJ5/oP9QN&#10;6W3NBA/3NzKa8w62dx2jdQu7Y0dIp2tW/wl60VGXiBv5Itsj9tIobxmPUOZ58FZl7bmjpwsw+zac&#10;xGS47Zi73qN+dV8Sgz1x2PZhhcCGyj/Art0UPrY5tH8zq309rXU1rRlK3uGfMaSPmAzTxYBu1qbl&#10;hrjw3e2WIl4kIjRysbd9ib9tcxQaHoO2AiICDOPC4B9IqGN9NbV5Pb11c0iHSVinWWi/RWT76agc&#10;c0FvFCdFWpV+9/XrCsyGQoy1n1/AvSdPcnLyxNjjuZ6HXj56OVZdcgZH2iXsP0rL2xYnrb31fjsH&#10;lbNOPzMQSv4btWWYT+gXk0f4iyJKagsWJj+lkL2XArTFBz337PH9vvbqpCh4f2N4KBNjk4mxinY6&#10;bHPi/I/UrtX0VjNazYkgvrfTGaGbbQefNsQn9PIJMm7weKmYcsHB2pnQ1taWkJAQGRkJrzduXTnm&#10;4lElDOtLClO9uNMbEzAsIL4Y6hY429hZWe52pmyh1K5ntPxMbMQc3ZV84XAOxjrZw/bJzevgDF/f&#10;HEUDsUrwhF+hCB+o3zzMZgbzfI5rNWpHk7VZHqg7GbjA42C2x17eKQuZgDzO95UIWcjfAEdzLpiv&#10;c9683G/f1vSgM1VuFo2NjSMjI1Kp9MWLFw+vTpS5H5KJ8Uw7U5dtKxrzM8ebq8fiSDIBZYwPfg+c&#10;ShDHyijL7VCJ1+4sDxSg5LsfPmWyWqfUlEcEFPtelDaVGXoDF0WEB92XGlYV7peAvwAfy2dnUrDH&#10;s7xtqU42u05ifqY1GcNTptceJOScd8YKL1j1CxgyEbkrgdyZFNEhoO6xMLN2Z/b09Hh6et68ebOz&#10;s5Mfm7YbS0yKjKwXhV/jBSle37whre0Ss3kXDh22tDPFRmxh1hvR25fTWu1t9oad3JnlZZt44Yha&#10;jnqyQc8UU1O3GqvQvBc96R+0TpdE9MjxO5+EtYf3YIAgspcKCEOiICNc2QpqszG9ZQMDjUebcLpN&#10;IroPRbU7hFeeiKo5GsBRvn/WWpBeitmb73WAgAu6d+tu58BowsWDme77Hzx4PlHKG27s2Ckes6Vn&#10;X/uk3RohgRK+0UVyLWQ5A3yClBdgsHevBxtvVWflejvI9V4RaFEXpx/d1qkX5OpF9zikH2IH1/Qf&#10;hJYV5CYjavNaRttWVpdFaPPG0J7THv5nvXydvFjHjp/rFdDePxvPd9tbhj3getQ61/OgyRH/PE+r&#10;fOzegbzEfhHV8qR7tUh8yj/c3CvMIqp5B8Rp7DbkY6goEN7hlwJtGRk4AVovBZTqaXultEAtn0Ed&#10;lnpaFFHg4/Di7m0h9oz+Q51EjETsEYUcOOUFIiLvTG/eymgZulykeHbDilW5N2rY/eTpQQH19LbV&#10;1yd6QcMGZBK6l10BxpLhj3P0Zo+VJLRG+LqYrJYKSfucGLuie/ZEN4xL+64UZ5sE56CAl9K0gtiY&#10;GuQ8IEQGrk9INdxaPf9SmhH36dk9fdcqIkNzQQSvyAfpKY+DajbGJ3YJGcaBpSbBea05eTdLudaE&#10;wpOc/J1hDdtjZOV+tuADHU3W5LB8gxyOXavIuxV9sTaG+EzacKdAeMEdmxnses58AyhMoruVWfiY&#10;WWSXKbvVhNVenZY4UZa4xTf+b8SecYBQPyCZSPc33BoczJJwBlrURSCyh3N5Xo7hvVqjRuDreY8j&#10;aftFwd8ZKNBfz+oSNl1bFzlKPHUYfQvpM5/YFBFUJMgOEZY2F3DPmRnLxAEevqSpJ89b+FGGEiBJ&#10;dT7ruJvTnNMs28hCsTAYsk0Y4UHnL8kaWhqip5zEeJXim8D7i4gAIuqAA5VV6xQKxRU+y/Djglj6&#10;OnzFGlINRCjoAXF67nx4357IHeZyJPnxj5482i0YG7h57Xjo5ZtxvqdMl93kejhzcpRvnx4SDOPO&#10;e/TFMaDxQQC7k3N5Q2gXNBQoZxOxzphYcTVOXwEBSRLLAPBQQ1UqoDn8Ihv8IqJ2Yb63smhmuA1l&#10;uDodPxoFc8BXBMFrgi4vIzaCRiIR6e1SXuAwnxjpeXFDhGRr1NAO94hjftlbw/rBZcuE+G4B5UBE&#10;535iVmVaqnlk7/q4XnEwRiYkSbnBG9kN8CignL9RO019EsZ4KIDoEeMe3L+JBNCpCryPKZ89uhwf&#10;o5dokb6IeL+79nZ93njf5RIGDbz2gk67lNVP8H1XEFvApRqROoeFhGF+sMmpgO2hrYaB9mh27IqY&#10;672DQy1iFHUPishXZlU7wzuulqWjhCGsc1toh4X1uUFegExM+RutF8oxxlcP8y4ZCpfymQbQIHDo&#10;yo3/dFuinkMrq5boKxS1uqv1NcOt5TkheDRopdO9e3wPgh0oZUhA5LJDtgVl53pZJrpbbybWrqe3&#10;oaHTkB6LkJadgQF6Ubpm7gxK4phzL+9vC+tFuUtIg6Nb4EZ2L4ob6G27CJmQ6WZhD2/1T6+FOFcv&#10;3wg/SKuf5YFyLIWGHxk8/+z65ZDF1m2gr0RUyVXqhY/P7/Q0lkHmiD7SaCvol6CsCqpbJtby3KZ/&#10;z3Q7bkSp/5HeA/5mLaNlHbNvD73IjJS4jdNjwuk8vGdflzB40x47k9DOrSjzaiZHJ/4cIlvLbDWi&#10;t6ylNv1Absx0P+i3Y1kqxqYYd14mJLDAzOn1SrMwpVJ+Uk/JZ0EnIf7+ir5uLqgud6uSlerZB83l&#10;6E8UROoGRbQsrHWmh3WOh3UZzXM5oQGeFOgT2N4fWI3XCjK30NGUCDNak5kLamHmwVkbWR3wyeqQ&#10;jm0uYasCK8HygxWEX8Fvm2N8wSMD52KsuwUsJJ3exNTni+MvndG+f7sUJi7RtyICzc9Vxgug1S96&#10;H2jnM1MpbtYZ2EMQWwyKSFIh/f9NHVlOqv2Z3LI1MC2dy4c2BEkTtFNIvsCYryY3rqG3wSfAK5kN&#10;u11IP1NajQnVy4mVowKPfgEuFXtc38dnszizTK2bevE0PdDxybhMp5jSf/QN/UpEPQF4NVHBNxva&#10;K3JFoABnt69t4zNlwi9mLIzG/p+Uzltl6X8j1aGAktKyhgSPvrzY3WIZvWslBa1rWElpXk5paEhM&#10;+1/EjoIothSZHn37EJIb+AzHbSsMEM7pdHOTb95ckxksya/p+yKmuR/tKUy7WVs1c20QdWDpNHKF&#10;Kpe5OBcDeIKH74jnjPACf/IugMe3itBojK/fio8/b7FxJb56JSTdhMYVuPr1mMRRrp+MT5IVJ4Cb&#10;MYgovrTYMwbytcaHy1UfVPJJ1cw3tvBr+r6IYKKePrrGI7u9G21rS4/VqlXQgODRL0xPtXAJMgG9&#10;O4E0O/n6ze2xK+Mjw+mhNfERt7iejXxGyMlDjVHBQ1yfARHltbRtrDJ94dm1++P9Tz8+mn/xqE/I&#10;VqOh/S9ovZJ1v+lveT7S82sVXKLvi4gIHrZSKymJzcaffXb/dg49AOSGj5UaVUtF6RCfUhyGeylp&#10;fPbkcW1J8eX4uLv3bqb6nPp4vftxU+G9tqKZl487xLT5h3cefXh2Y2LkrbTl2pBE9VmMBZ1G5OHw&#10;aeY+CDuvVbdz/HWK+cXvfkW/LSKKKpSywsTbjSVXWjoreRyNRrm0/hNofmEqn+k3HBssiycNiGlg&#10;NVLcLEsEUQOp0d1Cel0ar0/MkPLw2URPld7yLRIo35sXgxn0Fz3l97u7tfLp34ZvkX5PRA36Tzv3&#10;5GZrCjOP6jmrUS2aS0NvAbwiDddPjFco7lwbC/VytVn+P7yP7APcNFqVWqNBowNwyedMCX44dXe8&#10;N4Gd7ukMaahGMavvp/9+K1mi3xPxM8HtFnLpblrFJDzpHEJw8SWvX1fdcB/InfXWCr0szQPtSAqH&#10;D4qoPpW88CIa9npt9r32sl9PYPgt+jMiIlqsK4D24e2V/Hj4I5HiWUG/MPnshRKUVt8EFEg01Krg&#10;5kqlUq14OaudS/O7UEjyUz6+UxEa0HW5XAmX6nsG/zz9WRGXCCIlAwDXrrSm4H3aGQExfp5Tquli&#10;NrEQY88PdEh2P4hcvHL+ww2J5tFVYeClWaWuHP+vHwP8NWnV89AOUvycX10dVD19nBlgXy3C5fpf&#10;LKRf1CjkgGo5IxBBr1Lck7Qa1OCfo39exK8IjeSieRwaJdh4HTQBQ2j/uR38ebX7Lv0lIv5r6a8R&#10;EeD6Bf+FhETU2yZE8EQW3/2DhISCh2uQTv9m8Yt/kJYEMAhnoP8HPOj/R9B/4/jX0H/j+NfQ/04c&#10;DbYGCKyVFgIAcJlPbivA7ih1L4e7s8n+cxqFdvp1cpCvSjH5cHxYLp96NTqg0HssZN6U8m+nivzv&#10;pP8SHNG8Ga1+LibE3jOqN3fnX776dG886dLZHIqnWrUg8Dj26fkN7cN7LZlJSiXakSrN59jc5Lub&#10;0q42cejHT2+f3hnTKNQ90eRPT65DigtRgWL243AiSyv/pNXMFF6wvdaQp1POTb64j5ap/6cig3+S&#10;/nocwROi3EKrgKhdAQo3NzWn0eThnO8MdT5or35/48bDB/cSMEfVcgUfY5fs79Rfmn27s0o3/S7Z&#10;227m47OZ4R7djLqEFbTw5tpodVmNgK14ea+9PEetWOD6OqJoSqOZVym53raFNG+lWpfkdyrJ266c&#10;Q1XL52pT4yrZFxeUWjRvSaPoKoqHu+sfH8ijzwv+ZfQv0Edoroq5/BD//tI0zcJsf27CwswHSLxS&#10;fY5Nfbz/fupt3SV7rWY+k+wlf3Hr5f17Ew1VaOG/akahQqt551Hqqp2Gtg2phGFGMaRsgAO0fY0K&#10;zZfXqubhUpVy+s1z1fz8zMMbmdjDn3SKdOejH599fDgxAHG3Wqfge9nNfnjRkinUKqazfOyqBBEA&#10;7qKE/wL6a3DUh1NazYf3966NQbo1hxBQJruf1M2rpqaf9+bFq6Ym1Wp5cTRd++kNapZQo+9VylAO&#10;kAbMgFZx4fA+H9O1py2M5fI5FcIRZbjInv6KDDYDgQx/aNQZHkfU028rxez5dw8qic5NKXwwu1z3&#10;4/drxfNvXkAphvhxKZf+z9NfgKNaNd0azlFpph4UZd8fbevJzdajoFMqFPwAN7QdlkoOuqD6shMf&#10;OAe0fHwe/qk1w71d8TRccSS5WcToE5AlAqJMxOgXMTj2O/MwtgUetrlYW7HrkQExY4BHhG/7RbTW&#10;RE5OCC41lHxzbFit0eqnKAEiX/eBgABqjVpZF0vKp/h+/PTm6YtnGR7Wc1pdV3H66+tj4/X6DlV9&#10;og2Zth7U/xT9szjCfWeQDVwAKNQL2V5n3ywsVFxyVaumknyd1OqZr+WSQyVBXq0K/hvtqq2lui51&#10;C36XJSJquP3OLI/Dhh5e4CysVYLb0QERmiDxOxxPwb56cG0a2UNI7eGen3tItNrpqTmd+lO+h9M0&#10;/KlYUCsnU3wu1J3fJ1fpVOoF9IKU+Z+3of8MjnC35tzUuUcPUY813FurA317PjYk9Dk1eefWvBat&#10;QoSqGC6GZtheVdTJJUp4uCE+Tir+ZrLmd3mYH9grpCa6HcnBWBs41dOugeM7JPyD3xpGJoYFeCkf&#10;Xx+Ge3J91DDyhNRNg9ZNwoOfn/9YyWeLL52sj4+FhpLiba+efcfzcFDrgTTI/E/QP4AjuolWPdjV&#10;Kbxoo9VOQcvUaudKmUFT9/TbFS2ZLY0abBk07TQ6ZQQtI/6mql+zJJEC2MsS/HrFlBAqbe8pL2Pf&#10;7OXEmn8ndxnhq2LP7y/A7Em+sKfEay/u1JG/BTX9iG9Zga9d7Zl9wME7lhnSwyMMiC/JRLjuhC/T&#10;VX/BUhGuNzqoIzdLpVYuLn/RE9gYIe7svFqZ7X9qUqt705qZF80spVxUq5EJXrzoH6E/gaMh8kN2&#10;UDtWlNMWiwfnK5cr8v3Pzz24ItdAy9brnhICnXmVRv7w+lh3ImOY5/+LKgFL+eyeeNwgjxqGJzm6&#10;EOjR2VuCS38i1q8gojlwwKv0E0034uvXEpqNacWpPrbJLgdTMId/oDSvIHWuIC9esILUtJzYCGxM&#10;KP8PSo9JYKYgKrKATR4Ve/Qnho3HfVmWt8RjXHx9BGFu5oNaMYuizoVZpH9q5fxQ78MbjeNlOTOq&#10;WbVKkRdk/+TmvaVtp/48/TGOEH6Aft3srJq+16/QgBrOahameAFun56/hBaONhwBxZTPu278wW7D&#10;39O97HKw1tmYI2keVhlBrsN83JAANyAgyfi4iojgrZ68n4hty8gNP1Iq19EqGrMzuy9XbyDUrKC2&#10;raY2rqa2rkare9EQ1HpK21pmfY+QFm5n3imkLGd0rKa2GdNa1tBajagtxpRFXkFrWXVRdLOE50GN&#10;/ZHYtgFX9TOpzcI5uJNHkgiZw8LgQQFhiBvQI2JFOOzK8LBNw1rHudnYbll9Ycd6HbRkjVKr0s1o&#10;FcOZ/OrMWMWz2+mYw4p3L1DKpFEvQNUVf9Zi/jGOygUF1/NEvM9J7YIctD49Mro+miCffPXZ8KDX&#10;mgxRfTg+E3MEnEM62sgBcQrGuldA7Ymn7fGI+DdK96bg4uWgdOSmlbQmI3ITQLYDX3CzPPtqec5W&#10;eo0xs3ktvW09vW0Do90opHkdo2czrnRQjAazhwXEzfSmtcz2TYyWDcx2YLRAWc+bsMLHl+Or44jr&#10;qA3GlLpV5HooH2krqX4ZscHCJUwqwvcJmEmYoxkYywy0MvUwvMnyPNadEPb07k1IRlEFUEteeHNV&#10;plCrdRq5VqdSzU7F+TomXLCZ//7k5O/Qb+Oox2jm5aPZuRmtfLYyIrCGg9doXpV7noFMDsGHjIxu&#10;/sPHDiF1hBvUzQ1mHDXNwhzJRdOnDqV72pzZuj7f6/ABR7/l5OZl1DYjcr2RfuKyYdATjXsy23ZS&#10;ih4VxwxVFe2klxmH9G4O6QDeGCrZFNpteuAUeAw9Ezc6MbeGdGwJ6doS2gkXbGC3G4dKdmE4V0uT&#10;axKSVrBroTQ0H4HWYphTYAxogtaT6/afcEnyOORzeHOamw082hyPQxmYIxTrrVIBaYiLbxAy0d4y&#10;UBPAElVIlX3Bak77tloYPnetQ6tUKNUqtQrSAlTb36ffxlGlVOg0U3cn+N4OiZgjavnC1IcXOjnE&#10;s59VXakLw2PGeV9s0LCA0CumDfEDBR4HCy4eKHLbdXbH5jQv6x1bNxlTGlaD+lBb19Bb1zPQTgzA&#10;m+E1pGs7vujK5fSW/JxtnF6TsE7gHaFtW8K7fU8dWnjzCEL6B921ttbHNkdIzDgdJpxe07A+i9Bm&#10;M9/Ue5fT0nk8BHoImni+gYlKXqufFb8WPbAG6z07U71PnjVfW+B+MMfbsoLmMsKHoIphmIZtYFkC&#10;q726HIW7ekJR58JMdmhQQzgxi4ytrSsUB7jqVH9sLn8Tx6k3j9/Nzb65Pprr77CwMAvqPv3qIYp4&#10;9cvslUplTYzHBI8mFX3BsVvEaYnFbyCULSc0bA2o+RtRssqeEeq4J/Ss5aAQ1xZycYd3unFIFygU&#10;qNVWDihXlwmn2yysdwetdKAsJyzAe1dYy7Yo6UlBN4cT0sB0H+Dhevj0YSGu1P9Iy+DNnWHN2yN7&#10;gPeQCx7ki/wpceYRHTtYbauiZPrSOjeEdqxndZhg+T0xfr2i8PBTu9ln9m92IP1Parcxvmolrtoo&#10;qHicG9grXpwBBCwVUqViCocYoJ+nA4EumEVdeSh26ukVtULbXpBU4HX0/agEIfK79B0c1eBXpj9k&#10;eZydujqhUWmV6vmZd8+v9Lcvfg0ganT9X62MWWI7h4s/kRpXE2oNXtWI0rqR1mxM7TQ+eLFLjL8a&#10;Q5EKGQN84pHdxyzCq7dzFme3m0f1bokZso2oKc0qOICJuvJuflvcqNjTtiXhy0SDIX5QrPdp6/C6&#10;iMqxA2Etw1lhTuexJuHdgKmhkM1hEhtKNvbg9hsCH4mQPiii9AhJm+08jZjdxvTmVVQ03xVN+yDU&#10;/53SEu7nbdjzYYnH4im5DOzXTiXWx2Ug6lxy8LkPn+7JITp58wCFcotffoe+g+Osdk5Snhzrd1JW&#10;kqZVzuq0c0PDfRBdL36t07XxaYY9cgwsFdDGeJifPZLBuv9Mrl1NqgMLBaZwHb0ZGho0NzNW6/Lw&#10;bh8Hx+FYCJVxEhFpSBTUKcRHuR09jkvcBzoVPbwtstuaWv7g+Uc7ZraXrVMu9eJEjK9USDJwrzgw&#10;E7vztK3T7tiOxORMe7+o7bGSnTH927m9u/wjc8+euCImDfFJI3zSMB9tQ2prc2ozs3UNuwecEpqu&#10;SGsxmGYUMxHr4UkfOOMtFdKvchfXCQwLgmUCchrly7YXCrU22+tUT3X2/PP7+XiXSM+TilfPfyey&#10;/A6OkAkrFDPXK7PjL51uz4hVT73Sazy8oH6CAs7idkVL3Mmj+AUSVpIqV5FqllEaV1Eb1tDa1tCb&#10;V6NZPWgDIlbJaNWNSTt+n/UFUldcUL+ABOnKQEr4+OX06Ruyd3fGclm+AS72jpk3XAPIp3FCRwyt&#10;R0SWCYPOW6xxMTE+Y7Z6lMcYiwva4xlq5xvlTgg7GFrj7x3ItjOR8EgDfLKUT22LZ/XlcieqkwfL&#10;Ml1xMQdCqnaxajeG9G5it69ntRsz29ZROtbR6pbRO1dQa7cFFWwLqmE72IxE/TJBymAGoBFrtOgA&#10;oiKtZvr97G3ZWGNlkYCTG3Duxa0JPULfoV/iCGncaG2pfO6j/P3jwbJUkacTBNng1PQdJOpEUey1&#10;zxPXlninvdcaSld7EmesLMkGS79VJLZwDTGit2yl125n1J6LqTIL7zJjd5qEd+6JqNsX1sw8aoLm&#10;iArwgwKiDO0mGiwVUIZEkHvgT+J5jXmZj549L4ohdYrZUiENEJfxqZ2JpDMXsfax7UQCvaKoGDzp&#10;YGFcl5g5ACXwcCNQFB/N5OCdtdgf22vO6dgW3gO8k1UvmdRsYzVtZrbswAhWu0YOFueLORxKqIgS&#10;EL4soDEOa/+LugwKg5/cu40iYo1OrtI+fnQ32fPo/YE28LoQ52n0W2t/l75rHyE4VX9CYdXs3Jc1&#10;ChDmKDsFVKlo0TL2itgDAmYah/4zyisqf6B0rqbU/kjv2kpqNybnXa/M8sF6tVSX9Zbl7GJV72dX&#10;bYga3BnRv40r3Ro9mIy1GeIFDAgINLvd57avP7N9VYDVlkEhQSqi7fXiDVcUbaclDMSxcwPOZAec&#10;vymrnJAMnRXWteQWnwqgDPIpfQnsE1vW2O9Y4bR1TZTLsWEuFaL9dN/jeyKHd0b2bozuM+V0b8HG&#10;76NX3ytNnxjo3ekVVhbH38oqNWa0raZBA69dSW6EYHYZ2hLKf5iPB9OxiKOA0BBD0ffALdLzR+PK&#10;T09SCBdv15ffG+h6+/SRvnF/ucBAX+Go1ag0yiyydwbVJY+AySFg0kne72/fWPxWp8uIC5MKyYYV&#10;VsATfN8bXJ+1vrmrCfqsjtKM1lZAzEFHNnEzq30DxDGsNtmk8oB7nCQzzOQSX1KZlctmHQopNOf2&#10;HeU2diRGDPIChlEUAkxJ8z2VybrUEOGS4Ov1+sFgRSgh3du2CLs3z/PQ4X2WT4u4rY3No/UlJXRs&#10;qo/Nw+HWXh5+kIcf5gd3iTjWsf2HSbnWHkJvn4ix2lRbF98QSsheDOWUoGUHvc6U1YLmZrLa1tPQ&#10;zNzFRY3ERuDdR51lAho8hkUchXipiPT2Mdrs1EAzOoVK8fbprWs9NXlF4b7Rvq4oDf6VofxaH+fn&#10;NLp5Ldp5Taecnnv9oi2Nq9agHTqAQDkro8GfQGMkS8RwM3KHmHOZz/k7HgmEvLM+q0MpHX1xx7ht&#10;YWjNjklER1Xv1W1cmVVozb7I4cO8BhyLRg2iZadk3SwpPYuPtiYn2AXGtcey8ef2fbh3p/Di3nTf&#10;3cUuh5yPbj1/eEfAWVuc80m7nZvTvY6VupvkYQ/le+6Nc7SWKycdcXG+wf72IfWS6swrFbk7g3PP&#10;BjEOx3VujxveGd27MWrslLDmWNjljeH9FqFNKLxntRkmJ+tjdTSXHyRfHVw+FhcwIAYHiAf7oJ/J&#10;HBQT5LbUW6x69WxiqF6tAov3EZIbJaAKWPzKc3+No2buw7s3VwY+PXmYRPCeVUyCqTWMx8EPodwW&#10;ETXR3VbsfCD+ghXbYQfgiD1uvQJfu4SjMR0lFRsg3ma3g9ymoV3bw4A79obVelDiJeN3051t8WfM&#10;S+lug3ycNB5fhieeoKRSOfirzz5ca6wYvZxn7YQvcTP1tD9GYLAYDEZCvOjtm1ctzY2pySk0Gi0z&#10;SZzma2fr7N1RUDB5XeIYkhFEF4jbZTmc8B4hrjeemE9wj7Y347sdcHM6c/vZyyOMQvPQFhMwlxyU&#10;BYFUv8bRmFzVzPHpiadHnt4T6bA79IxFJ5fQyCcZwkkglXq2ien17u5QivcprXI+D++mhaz8l836&#10;KxwRYgufOnLEKq1W/vhGMTvwzbUxsLhKrZrj7exmuiYBY5PlcQRSK8PymWKPfX4HtxRi95de2puH&#10;tYywMe8XBo8KLo3zfYcFOHiwEO72ihn94i+9Lz3xYfdHG9uETKdNPzltX5fH9hoSEoYTaaRTh7ID&#10;Tpdid5Rgd/oc3Xj37t26urrS0tKKiora2tqRkZG+vr78/Pz6mprSgtw87L4SD/PutCi++xEIY6Fd&#10;JwS6PL979bTFuiEBc0SEv9VW0ZHMvBKLRwGWEE1PB4c2KkBhxg2e1zg/QCImU62N87H7yrF7K70P&#10;nFzzQ7b7Yp9xBvZQpoc1/cQel22rysSRctAkrfbTRMerskIZL6YuyJvv76qah1jQgNkX+to+yhUa&#10;zXCv5MPDG1r1wtjQmHzukwrcllZ3ta/b0WKTEHMy2+1YFnZfFsYyG2tV4rojwGZvwQWLXHcLLuZI&#10;0GnbjniaRAy+gjDACxoXXLoS5zfEC+4X0TvFoRIRDSK7IQGxnxvcnhD+6faw464NJQTXXh6pRRBC&#10;tTssxF3I895R4rH7/CGLV69eAZTj4+MtLS2Gk1g6Ojp6e3vv37nZ0yPJ8TyYh7FoT4uhOh3t4Qf3&#10;84MAR9edRqc2rnrx5v6AIGo4kTwqCIQYoFcYIhHSBvn+V/g+V3jBo3xqr4jcl8JujGf72+5K9bEs&#10;8thT6nrw1J41OfoaQb0yMIez3C2DbXa57t42+eg26mPV6DK9j5aGBtyqy39/55b6wx00uvQ7+og6&#10;JtRq7cKsDnWzKxY0C0qlGjl6+B1q1poOEa1XQCgPPpvscaSHh78e53PB4dRaYuVyYv1KcutK1K6B&#10;29YxWjfr2/XmMAg+IB3u3cduO8XM9yVy+RgbuvWWHMZFCZ8kE5KK0jN5abknAvkuPuSRxiKP82cs&#10;Dh4v9djHJhFyMzNz8wuuXrva0tx87e7tuzdG0nJy+3t6kz32HbWyl+bGTz+QurEzzvkEYUixSZxI&#10;xeub7YnUXLwz7cj2K+2lDufcLXHJBzgV28M6t4HvDuvdEtIJAfl6VusaauNaauMKyHCIzcuItT8Q&#10;K6sj6RIBoTncL/bMnsvUCzIhoSGOhEwZwkQN2VsuyTvN115Wkql4/VqumUEdhZ+jGLgMCN58g6NO&#10;Od9EvXClv7ktO7OYFZyDsdIpv6xlKI2hDfGJMhFavAY8ICI2x+CNg0vAyixHe6e1/NLPhHaZhvUA&#10;7+B0745ovzalPRTXdZRdIQyLPMKIv52dOFySfZzAd/ahZVe13pXWUY+a5HvuzsEeycVaZXgdtbc8&#10;dMFmfzKPvWfTip0WO3OwBzK9rHI8D+Rh95Oc97bHRTkQuQ+fv3UXVT0uEF25XHDMlV2SknVIINkR&#10;I7UKq08Zerc9tBstM+N0b+OgpB6kWstAnZj63AatBwE2JpVeifWX8VHEo2eIRnCx/uhkJQNp1POz&#10;r+7Jp5/I5e/R/A6tHPW1fR74WaJvcERdth/f5LMuCTA2ST4ORUy/sZYvu41lxHBkIpw+TEHGDowg&#10;8Hq/rJX4hhXkppX6xAukXMNoXcdu2xjSYRzWb8bpMg1pLsvLFyXk3i6KGL2cf5he4uARdoLbZ8ur&#10;GxAED4twI3y/PmGQavK+EHMs09/ucqh3qAe2rKTR13o/uOZczz3wumfH1sHy5Eo+4zLVI9nP6ePT&#10;6zUitpRHkIhwslhos5dMhRILbsOxyDo777CreQKML2mwtvLZ43cWIfU7Qqo3hgxuYAOOyA0CG+sT&#10;RAARNGDf8YujfNTda6jUEGRHQtKHpw8X66zTVZXn3B3tGEqLm3t+TfnwbqrvWbSM8FeO5guOyD9p&#10;dYpPMxPV+Yrn97WKKd1iP+MiQb7YA07j83Fn17h+EjGRF8lbRayHpHUFpWk5sWk1oWIdvVbES5LW&#10;Vm0+HzBaknP6tFtGy/DB0Pptkb3bYmS7ojr38GSp3nadQqqUF8xy2ONiutbNZMWFk8f6wRHxqZaU&#10;eH98qFXCiCTGK5fgkutj3SGg1HA5CT23R67eZhCpo3HkIS7h/NaVLmYrnM3WJPicHRbi+hPDhP5O&#10;u+JGLWI6t0f1mkZ07QlrsmSW+Xj4SAoydjuTR0uSgwOIGwMTN/mlr6C0/ERpX0FuWEmoGopnd4vp&#10;Q5+D4iE+tSYa9w1KYO5QnKOfibD40XfoK33Ut2x9Ko0SoKcP7qC85iuLCn/kcCPAPxpuOcynozEs&#10;EcX0lM+eM7hnBZEOLvj2XCGdRd/AqIHox5RauZpTbsuotwop38lpN4oe3xHZeojdxLDd1CsOH+aD&#10;R8IPcXFgH7rFDCnX//G1axdZOfvwQqeAOI6vU1Mi992tiSuNFTIIkvnsiqaqgKp3ackZx0+eloDz&#10;FZEGBBQIY4cEwRIRdYLv15sQLjqxeVNk546wDpPwDoi3/NO7dodc3hTSuJbZujGkG4zPJT8K9rxn&#10;eWbaw2LhFtcous/pARFbb6kW85khAenj07uLU/T1BFlcoMvJcwfMmqpLEEC/Qd/guEha3XBLUzyb&#10;oFMbNulbIrVCqcqKpg593m3YwMNilpFP5mpS82pC6zK0b0YVGCAI09awGzcy0IavfpkSO16nFaNo&#10;/xnf3tjFx6BngkxE7eaShfYb8U5H4xuvjLx+I+aXnvTAjvNxEwK6s+lql+1rnc3X9/P8rvBxFl4R&#10;tqzcQEqIXXA66YIz79iWHjFpQEiSxC1q0xgf1xLicQrHb7s7uT+iBWziBnb7RmbbGsbiIiO0rQep&#10;fjml4d+pfacdMYa1aUs8wMOJGXglYPgtXmj+LeR6v/r8a/oOjoAdMPgX7dx75f17U7dGtBrFkl6C&#10;467mMpayQ2AIxyZiiJtdg34kN60mVvxMQYZS32+GjBF4SRNa44aQZvz584MiWls8dZQXNs5lSyLo&#10;JHdHC3bzzqiuXdASubINnuJPL5/vCi3Dnjxa4H9mROg3AtZKQBoC6AWENCdzy1OYA7H94QkF5/w4&#10;AJMFd2Br7IgpKYHj5NIVHTzGh4CROiIIGhGTPY8f2sTq2wYZKsQPzHYIJAz9ZsuoPRsIl/9O7nB0&#10;wPQk4Hs/b8YDMRncIpkRuBR+Q+0h6OnOS8rAnUvycnl+bUSnMGwt8336vj5eay6bfvdYVpX36sao&#10;rChZO/dWq9TogyA9qbWtCaFLOC6x1Vm/VYSG5WSU3oBD3EhsXsloMyLWbzl0Rgr5ODdYCpmsiGJ2&#10;4JgZ5LxhXWbhvcDbI/o2RUitvVjjxXnnLwa0PZzZETuW531ghP9l5LZLzI72tDsQ1RpSMrg3bjAi&#10;OsUSE7I3tHapH3dL+IAVq9L+8KERQfBgPEUqIA/w/Ddan13P7jSmQq6FREIOmtr0I742Bv91m0As&#10;E/pnhOBA5xYrCKRWL6i0ogBHzdS7fMJ51fubV+srf+Wlv9D39RHU+Hl/y+S717Kq9PZMflqg4/Tz&#10;+7GeDvrBfv1SZ7W6NdTzF9IMCMjdAsY6PIqEkND4jp/tcRybbXT73ZBOXGYHWQTnb6S3bWG1rgvt&#10;N2FDxrYYl1idZwwXJdCdncwipOYRfUfjepnxpZmhX2qbizvbP3DFPKp3Z0Tr5oh+U2ZLZ0kuxo8E&#10;CBqGdLZyOjaH9GymNa8L7T5wiVcVRZLy8OyTJiyHXZvtff9ObTd455/9sobEgSPcxZDDwGCmYkiX&#10;NErUehch0OnGGkvv1BapZt9XcfzqRZHaORXag+C3gfwOjlqdRqFWqhamEv3tng+23ajJLo1hKN88&#10;1aB5MPD1YmGzWm0SOWDoq7kMUgFhAJiPS8LY5HnsKvOwdtq9LdXtoOW6n6BZGenPCf16nMuMVbch&#10;dGDXecpoqSgSH/1jNNqGHNiM02YR2nLp1JGOtLCRywltKaEnjtlu5XSbGrYd4HTvZLccwCWPFAoi&#10;2TzjsO7tFBSxbmC2GsJD4FVwF3L9qW2rUt0OnTVfV3DRrMDnYFWoTx/XHzyJTPhlnlCfgDrQXLc0&#10;zoUmPWg0Cx+eD9Zmv+ipLeIQErzPqOfe5If6P78+YFj0+136XruG0uAXel8PmczbG1faBCEdibFy&#10;SIme3/oyiVCLxl1Vsx8lSeyR6MAWPiHJ7WgmmgRgmYOxzsTY2m/+McnnqK2jO9JNPX9tN9FIKevy&#10;Bp+0uzmxLA5/PbttLdIpxNtZTWbsxi0HnJZqu8GRbsJu3qQfIwM2Cm3fzGw/7Bb/vJSXmSBeze6B&#10;0gA+KHaNfi2toQ8C2NreNcv7oKfF8hxPu2yMdYbn4WzMkQwvux4RbSKOWM65BCkcqtBnHNVa3fz8&#10;VG+6CD4vJHv1FiaiHcEM3/0ufR/Hr+nV8PAdSXFNiO/sqyfZ/mfRpA7UOf6lcKVG01lR6H9oU6bb&#10;0RRPK/1wu2Um9lDipZMAQSuPtNaN+3fwP6S6n0htq8gtK0FfqA1rqPUbCRXtOZkel0hGlJp1dIQv&#10;uAXEzNY1rK51hPIeHjrDAOFIazBiQ2LXvpHRjlyH/kkAG3lEjZcJqxNDfoYyGcXGlPJllK5l0H6J&#10;NWsDald7ivoSqFIBPsn7dLZ+9lqe+5FE7yP5bkcinSyf3r6l/nycLTL8UCHNrIDsOKea7atIfXvv&#10;ukqteSapWOpA+336Yxznddqp+/c1qk8KZBehUJVOuaCVf7M1tvrNswtmK+03/pSIPZ6JPZLuaRNi&#10;vxMidhlYfZT/4CQiRksMbqdbxM/ExjXEmhWk5q2kyzhy2NELwatI9aBBxuQWlFnSmtGmOIxOI3rb&#10;MkZvTzwj5ISFNJGxgtYBLmslTd+bTUMaZ+A1hKZ15+OeFggSwwQriD3GuKofcHX7HbzaeXRJfNAI&#10;jz4oxA+LyIMiaviJHWmeJ7I9jkW5Wp/avNzJZKU+J1nECKqUcMnx/Wj3ULLo2b2hzujIFB87xeTk&#10;N5X8XfpjHJcIdL6/Knnu+mgqDavUqjTzTzRzM0VUQjoFq9MsaNGGe8hJvXn0sE1Ik3EX98P6mqFu&#10;EPRejcWk0Hy2OtJ3OeH+jmteSUQ9mMgPAFObgdcSG9cR2lZTSrJ9bJMu7M/2PPJv5I6fqS3Lyc0Q&#10;S8MFBqcBvAzfsDKw++dLxUVMr/pQzyE+bpznOwABkH5jIsPqaWBI9aRxPk2xxJmZKQXkJ9COkaTo&#10;f+Bc3o51j17OeHNjoDI8aKAuP5fkMFi8uCPHn6d/AEckgUKpmf40q9NlX7QrCryk0iw0iaOVhtNC&#10;AMdFQsZGpZjLjGZ3J4XI4gJGUCaO159vQZXGBtQX5sin3jWmCrvjGWMC/3vd1Y/uSkpInhjrw3vd&#10;wjcFFa3ANW3ySYk5u6Pi4oHyi/tL3S1ZZ/evDyhYgatf65u34zzj/EnrglD/O+ILknjK7faqocqc&#10;cj7j+f07r+92qJ6/zy3MbisUyVCHY/CwANeWENJRmqv9jVPK4zH280q1+s2Dai5V4Hni3fOnyGR9&#10;99LfpX8AR8NjRG/U8iRmkE6h0H76dKWxihd4MYcV1CKg6ZRzTSFE9Zv7aA0M6qSDRAC5rOHO9oo4&#10;+gQXzSMdgLS6rujNy5fvnj9pLsnta61bmHxxY6T/xe2R7s6O5urCHi6+XcTqE5C45/Zqpl93xke0&#10;Z8RlYqw74oIGef4P6jPqEyOf3Xn0erxj5t2nzubLrbzQIdl4KY9Vk585/eHZQDxdKqS1RZISwkgL&#10;7z+CuiGZoQnD/+GdUjmHpjksvLgt0yl0H/UxnGp+qlEcE+/tdLOzSquZRN05aKbiP0b/AI5LBDdB&#10;ZlKtTvE4M/PsRk8CRz47VcDwmhrrywq6oHx+E2UFS6uugeBqvfdXapR3J6Q5tEsDIuYgPwBylf7U&#10;iK4sbquQdKUyZfr5vZYUemlmzuTrF5GO+3I8DslfPlQ8uZofFZvmeST5gtWToa53Tx9NTy90cImd&#10;RWJZbcVEY/mHoa4uEalXENyQyOEz/d4+fqRf04C6FfQW8AvBYwW5EoMu6pSTOvl0NjHww9NraHop&#10;XA7hjko91F49D1DD30tJzZ+mfwbHRdIsSvD64V3VjTbFvVs6xVR0oItuZjIr4GJpwHlZZTZ6rJ9D&#10;iq8JqqhUa+QQc6gUD2+Mp9BwxQz/DjFjQEQbEuL6haQRbiDT1jTV3SbJy1FxV1IeThkQk0a5Af0i&#10;Ym8CtVtAziB75ETSPjx5CBEa2GYIXkD1FkvXEygikH4KvVKnnknEnNGq5hTyhbsVeR8eXsln+FYy&#10;vT6+fDR1/4oaTcr/jpD/EP0ncPyKtBr57ZGB3oQohXq2jsvODLjQV5RcwA4ADYCKyHWaZOz5Sa0a&#10;tfffjGS/kEEbtAvK0xtWupgauZqs08rnkWp90S/I9/Wm4zMhE6Kc1n54LdcqFEqlduHT/OS7e71t&#10;mvln5Vx24iXX+4OSkiA7kZ8TL9gD/favpr8ERzReoUAR0oJOrl7QaK72dKvRtHbATKlTyF9O9Hy8&#10;cfVGX49q7o2hBtDwnz1Dx6f/FsFlCM0FcG5QAjJt8MkSbNe7mnOjGCrlx8W/4dYaXXlKbMoli6xQ&#10;ZnNKjEqp+aTTtUXTtHLVlHJBTL9QnszVyT/poBEgU/l/KI7fp8Vp5QuzOd5Od8vT30na9OJr5I9v&#10;yl/eAqOQQQ9ceH5zPC9O2lvycUxS5G6firXVqmbfXZUWc0MXXt3TqOTKqef9daXdVYVd9eV6S6LU&#10;qFQFF22bM6ISnY/oPk0l4i4otYp0FoXr71QWcCbH2/G9QgGQJfs7FuNPozFSvRT6W/8L6V+I4xJB&#10;o0Pt7rMWzL281Vkqfn+t9/EdWZbrCfn02xdXOhM8T49ezpy9PTz/aPz5oETke+Z6Y6V29kMhlzj+&#10;/EYm2e1Obwua6Y+KU2ZhHN/eH+9OYmrUysvisNrEiGejgzPwJZiR2U+Q0hlu9F9J/xU4/g6pDITe&#10;yadfPtEsoGWVV6pzBd6OuQQXCFNS8Bd5Pk55YVTNx8eaqcWGDG0TTYr79G7p2SQSvHmBHob3/1vo&#10;fzOOBkJgwD8ECvJLoHLwsuhY0OcQNUEYBR+g79DHhneLf+kJbc30xe3819P/ETj+/wH9H4SjQct+&#10;n/+Ppf/Wx7+G/hvHv4b+G8e/hv4bx7+G/hvHv4b+G8e/hv4PwBHtUwFBDZpWiMJurX4Xa0hYNBqI&#10;ytG+gir9Loz6rgr9P6Xh/f9RYdD/ZhzVQACeQoE62FSKd88foP5f+XwOLeBhf/OMVtcuDKmIJCs1&#10;isZ0oQ5Swbev0FIrAF8tR/Nb/wU9N/8c/ctxVKIMDzQI9a2pdAuQ/C0u45uZmlEsaOUv56cfi/2w&#10;5dGBWrmmOjpIBR/OvHsx3B2PtVVpVEleZ1rCGLr5D3GBDldaS9B+59pZnWb2Q29pbKCjUqHVzU3q&#10;lDNKrU6pVhv+6b5a8/NfRv96fQRFQ7MK9GcsKiFPllfGR0D+nIQ9In9xR1aRMvXk/pOrA2KMrXxB&#10;nR5wWq1RaGc/XG+tFmKPK7WaErzLw8FmjVZdwiSKsaf1c2G1OrVc4H06IfAClJlPdH9zZyyNHQAf&#10;Kz691mqU//jgyl9A/3IcoeWhwZr3j3UL7zXzMx2Z/PxIolY5X8llJXueS8OelGt1lwWR6TgnhVab&#10;irHTaBQa+YykPDfJ206tXSgnu7dQ3QG4O93VNxpLQK1B9TQqVXtWfGoIQatSZ/idfn+t78Pt0Y93&#10;x7t4lAyqF9or4b+c/nocQR1AM6Aha3RyuUoz8/aZUjFfxbwo9rKd0SmT3eym7oxJyxLfPH3/bryu&#10;0mWXSq0T+zuOVeWr598l+bjKVfMK3VxdDEnkdVan1OSTnIv9jy+oNXd76lQz7wz+5Vp96tPeulJR&#10;mPbTi+fSlpa4IJ1clRzsCK+VYa66BRXo6dv745PPH2pQlyX8B6bk20Gvv5r+ehzB+qMdXuBVMZV4&#10;0fKerEOjVXB9zquVKoVG154peNlRkujrqNKoa4TMdJ/js1NzyURMeoCjVi3Pol0qEzC18qkHg/2f&#10;7kmgXb+Z6P10dwKwvtvfqgV89HPC+D72mpcPW/JTZEVi3funaRePq9VzuThP2eVc3dsn4PjBbsT7&#10;nB4UEebfvQa/pFHrz6T6VyL5L9BHlfLVjcF0jM28Vpvu46BTKJQaubQkE3xtU1qCVjndmM5timUs&#10;qGaysbYLM28/vn+FkFctqFUauUalRi5Do1Sq0Xb7Gjn8ZRif0DsqeKPf40CtX8L38WNpeNDM23dt&#10;mTF3JG2KF/eTXQ6jA9hUunePrt+tz8z1O6PVyPOZXuCs5t6/148X/avoL8MRTYVBLgXakOpBW1mq&#10;9zmAT/v6TbLfsdm3b7XqmXTixZbEMI1yhhvoplHMarWfvpr8+i2BY9KPo6qhjS9A8AP6BS/fdx9o&#10;yEKxcLOzPt77zPOBdlSiVpPufbwkwkf37o1yfqoWFFwxCxb26RUJvIFi0AQaNNplKOCvob8GR6iL&#10;UjVfkZKo32hQM6/TPRpovipr+aTV5WLOabRTk3cfvOyt6ylMhfAQMEJ1+B6GhmEchKBG+fThLadN&#10;xu6mRu0NFfNoMyg0yoy+/dUEML2+ojKRFVTr3r54+qguo8rTcVKrTfQ6KvI4JVernw93vWwtFnmf&#10;k4PuK1Q6FLX+lc38L9PHHBp2/kbfglq/SwsKknUVGBfIRJTKh9UedgufHoNfVivm1VqlXmvB4v2y&#10;lQFGU1NT169fb2hoTI8XOO+zOLLlbyd2rHJYvyo7Kb2lpenevXsLCwtw2eIPviEABT0i1fwM2h5O&#10;Ls9PDnwxPn6vs+GTfmeSbl7AnEo1dfPG5KdXoktu6oWp32gL/yT9Z3FU6tQ3K6tuNFV8UC1kuDlI&#10;y3N0KnCRSEM00+8KhVEaMHhICb+uPNQLrkGn+71/+fJyoiCJ4lfHpUniGX08/KCIJBHS031OpWFs&#10;cy8ezXO3ycbYhx636I8jw1d9AnKPgFIRQxWT/WqKCmanZ/RLfEC54BZLE7X0aqlVv3giy7t4AlxQ&#10;JNF/WlL54cULpWJBHOism52+PSKF34EMejtg+M1/iv7T+qjW5BPPt9cVPOxpm5l7UUHHaA3nphmq&#10;h85hRe1wSVTQJmiid8ZHeTRCdzxLipaikUcE+HE+Wo8qE5KlQiqgmeR2LMv9UIqXJXAW1irJ52i3&#10;mAZfGaaVjvHRXgoyXmC/kNzIpQgZ5DdPHkOMv9Tk9Rgh0zEDuqnU8bF2iUGuKuVcvO/ZtEv2KmgU&#10;KtWz0b6h6sv6XcUMP/pP0T+MI7qpXsx3EBGjOGS+uTxlWtqTHndJ/v7OYH7KxxsyfYtdrNIC1ATe&#10;ouF7nXphJjmS2BvznamRX3MPn5yGtcn5vP9jDtYqE3s0H+/yi8u+ZpmA0B7mXcxnabQLyNHD4/sK&#10;HXD7Sq1iIDnm8ZNb2jmtWrFwtUJUmRz15k4fqLMcoiJ0Eeof+afpH9dHtT6o1ekSPdwh0UV2X6vO&#10;YgQrX7/N9rSf1ain3j7RY72IIzJWOt2nT2+TaZ49YuY475uNc77LEhElCR1bvLhPGuCY5nm8M/ab&#10;NUO/YMBxSEQaE5D6RaxMvMeCfPob6wvoquWvR6Wpl1zkuvmqKMrU3etFBOePWt3MTVlikAsyocj6&#10;/PP0D+OItthTKapjKbNPR18P9aEIQqmTa+XiICwP7wxP3mBx0B6kcLFarVRMJwRf7OcGjwnxMgFO&#10;8if20ZTw8Wxbs0zMUcMmmtkYS7qN+ZDojx8AWqcnIA4L8JI4fDzeUw4WZtEuI4zgySrU6nhq0JXa&#10;nFQfO61iYfLmcGk47mpV5vSTe/o29s/Tn8YRdQbCnTRKzez7iRGlclYUfC4Hc0qrmQEj/+sxeJBJ&#10;rdVkcMhSEekXmzct8QSXOMajdos5YPgkIsbNWI/h2EvDIkKHiNkVg+N4nY88vSfKcV/AyYPtAsZA&#10;PGGIj5vg+tyOxUj45H4xfZRHH+ORJ746w/0X3CWgtF4uRTOtPosEBDb01e3xO121b2+MZOLPVYcG&#10;F8WQQRcn7wz9xpTdP0V/GkdkjjVa5UKWq83dwXq4pUqrfv94IsfPTTv/zXlzEOgpNdqZj69rOQEj&#10;gkDpr6q3xFJhoIzvORDnW8oPO+Hiv9wtYRX+8o+k+v8gdZjaepa5meR6HsrFHChx32NxzOPfSX0/&#10;E5uNg8qXuSa4YYObeExJvO+gKKBH9Js49sRTxwQBaTgfrRbtKa5ZarhqxcdPk/nh2LlH14YrcyCO&#10;53mdUN8cbIr1/42g6o/pz7drSFABPIVmfq6vKrEnkQuNZE6nVUy9n3x+++v96FQqRWV6Sl8csZsL&#10;IJIMxwV/l/kErJETYzmufBmx0RhXtYrQsoLYupzYtopY+yOl5fwZR8etP1+0WI09bPR/sYaMCJXL&#10;Sc2rSK2r8U0r8NV/A0BZ9RZn8NmhX87B/wVf4QZJhDSJMKAtlnxteGRpfzK0Lbd6ev7NdA0fBzFQ&#10;uvcJ0MeCkOBPC/P/9EEDfwZHNNtGDa55fi7b56z600eFRvdkfKSY5qtVTaH0ACVwStTDqp5bUCm4&#10;gRf0q9N/Wb0rsaRuEVsW79kvYDmc8cnNrN59MWIFsc6w8mDl501dgX+g1y0jN5vss0/HHM3zsbHY&#10;fXgjqXQ9sWrpAsO+rqsJVcuI9SvwNX54Iv7CBZmAJBH59go4N2O+uS/wCJcwLGIURLNVyln1/Cet&#10;ag6AU6nQVM1E79M6zTvV2ycQrj+T9CUySWhzzX+c/hhHlN5qVK+7KqT1pVqFupjmc72jVKtRTL57&#10;+vHuLchL4Ck3lxa6bV1z2mQN0+kYz8WqmOzWKWL/ojJjfEIPH7/zPHlzUNXfGCNbXGJHS1J2nCMu&#10;oWPg1ZSWn+j1K+ntmw44ZrofyPe02r7LchO5bBO5yrBZDPAKip7JNT+TWmKi+X152VtwRcvxRQed&#10;iVJ+8Cj/m2XNwD1CQrcwuIMbHOp49NzWNR5ma7pqykBsMPY1ufGVNIJGM1cTQh9ODVx4/jjV68g/&#10;0br/GEe1WqdQTYcFnlS8eTSvW4C2fbOjoTDUG3Vuo73U0DCBr4PNKQvjaJejmVgr8LAZHtZxDuaD&#10;fNyggABORiYkDSTQjnsErgquWhlcu4xc/SOtepl38r3CNPOLEYDOCqp+XS9amNpiTGtdRW9eSW3e&#10;f8AuN+AsRCc7d+xZT69bQ202bI67tD/uSnLNSmprfkaWtKpgK6FgBb5zFb7BCFfheAnfL6T1CajD&#10;ArTuo59PjDl7IB1rl3HxaJKnzRmTlWfM1tDcnDT6OaZalWZBMRvvfXrh3b1kH49mHh71i6BBI5TR&#10;L0LwJ+iPcVToFiCD0zy/nRHolIu7mIxzfTzYNj87o0XHLSJthWYQTQm+ZGma4XY0w9MaRXwY6yx3&#10;y9gz+/qE7KtifCGHvM1LvJpQ+SMBmnDdClLDCkrjGlqLmUdyRTJ/g2/2KlrTWlqTYRUnWshJbVtD&#10;bzxnYwuBpFRAtty5Yw2z3YjRsbQcDq5Bqwnxly29uVHRCZuIhStpPavJl6GZ/0xoWouv3Ose0iJi&#10;yQSUfiGjgeOZhnYesk7HHMrGWCW7W4c42Yx1NyytpkYDlBpVarD75NUmpIfgTCFEml+Y/0cGKP4Y&#10;x/qM2CRfx+7yy+jswU+zN1sqBH7nF1cv6jsHwdaUc5mCc4ez3A6lYy0NwTMwwXbPeJznyTNuP6LT&#10;KquXo+1/wQg2rKI0raE0g9L5+vnfLSte5yFYyWpdz2he/3mfYeBNjEamuzMk1BAPYqzM1zJajfSb&#10;OX69z/D/TZcN5fHHSpK2BGUbkRqWUZtXkhvRojD9PsPrcOUh/h7XYr1pDvuzPSwzsFZZ7lYZGMtM&#10;zBGK1bY0qjdEunrUkPXXqaZ0Mx/Q0n3wpHL5SE5SOvH81N3f3KXw1/TbOGp1aJMVjS4Nd2GkIvNu&#10;fnS6j93My9eqqUnUU2pw32qVRq1Op/mN8AkhJ3ZkultmYo9lYI5mYY9mY6z9bfZFO2xdHVy+ilgN&#10;ariS1LC4oYp+expgeLPLV7zbLdKEXG7E7DcsJgY2YTZvYHclMRGI4D3i3I6tZMtMmGiLBsMFFtSq&#10;n0P7TC/y9l6kmPrnGYoChvJXoVX0jT+jTUcaVxObmce2RZ3ane52MMXTqtjFOgtw9LAKOW4+xMPF&#10;k/0h6oUmjKqD3qDuuo+vriRcOtpcUHWtJL63KEMLmqqWK1DHyh/Q7+mjWi1vzEnUqJWq57cLnE+8&#10;/3jnWr74w6vnKICAYBLMtFJN8cb08vHDfBz44jQPG2jReR4HAEfI5NKddydiLX8ktSyjtoGmQPUM&#10;OKKGqV89vIrdGcdPflAQs8uZuCYUncZuYLOQZlN2a5OQDZkJcHNMINoKiN1p2KwZeBOrZ3tYw7XS&#10;4oly4V5PdOqtoUAoHG6B7kJpWkau/zdKb473YcrpA4leJ/LdjiR6Q7u2TMbY9Irog3GBkMXXFZfq&#10;m66+10elLs/Lb8qLWFBOFRDPT796qIV6P7imQVvEoYt+n34TR7jB+8e3H13m61QL83Mzszrl1Qxx&#10;RioPWjG6K8oHdS2X8wZFhl1s8ZBsdAsZrGNmEY77OKd2izxsirA7sz0ObbwYvRrasl5ZwJmAaYMK&#10;LzZPdvcuXI6Xq8d2Qp55SBvAZNh/2Cy0aTejZlBM7hEzelAAGHyAXWka2gVfGdiC2b49pO7QacdT&#10;F+grQ/sNpSE09YygpDasJtVZ2HuWuO/K9jwS6rCTftI85vRepq1ZN480yA9Cq3AFFKmYrpn/iJwz&#10;8i0a0Jhcr/Pt3GitWntX1irA2s88vqXfbOGPI6HfxBFiHZVqviU+uoDucre1UqHRyJqq9YdoLZJC&#10;Je8RQHCzmPP1i1iApkRMHOfh+W778rz3uW9feXbbMpGfg5FTyAp6+xZK83pqC9i1DUy0fB94K7N7&#10;S0hzsTD6blnCnuCcrWG9Zpz2zWF9m8IlOz3YXQlUpVoBhhjSnqNBCVsjegybXgOvjZbJctNulcXv&#10;oVZvCOk0lLaeAZoOWokUcwW97ecTpHy3vcc3ryTsWVmA2R992kzKDeoXMkHBBz7vBzDGw9dGUxT6&#10;7h4DgZY8lHWI3c8UEt1m3t5NCbow0lC+8J/Rx5mP7yqYgTr1lEotr4+hVLL9R6pyDXEVpKiAcRoj&#10;aEzgKxEuHtF+VYCVitAum1tciXtc4nZcFES6WVW5ba5x355K8tx87OIPrG5jWv16RieYOWBQPXN2&#10;z5bwTnsPcoYocQez3rDTxPawDouw1qaB60NFidqFSc30mzstl6mxGRs4gCDa5Qt4XWSHkzs+OjLD&#10;NLLFLKTV0NgByk2M1jWsjjWUapOjTmK3g1mehysxpuQLDjs8eZuwiTbnfId4vlIBbZS/2HEnETAn&#10;+L5CJvlLwKhWPr86Nj39Mo/gMpqbptHKVfJ59cKLxW9/m34Tx4nRgQVwxGFkaWOBEszw/DQax9N/&#10;BTjW1taOCUjdkMDyFtO+YT5VJiQedby0IaD6b9TG/8Ws3Eqqc7I5QjprO8z16heRDxzFbmV1bWbX&#10;QZ0BxG1h3ebsrk1hXSuixzihUaMVuTuZVSaR/dsiJQNv1cxzlqMiYj+fJuFThuKJsRetEvueGTYP&#10;B86Kixi5XGPOqdsOT+JzY4di14FloNRudGIM8QmVYbQYh01HDx4F3VxBqt1ArP6B3Ei4cE4qYKCd&#10;DPUyDwnwEhFVJsBNT6NjaYAgGNLOvenIj4Wm/enZ/Uyc0zAXr9D3Yf0+/QpHvVWd12kmXzyqiaAV&#10;utqMJbDS3GyXBkbgRa3V9PB/eaSORBQeRqb+EFxlSPIgul5Gb9lKyBPTfa/FESQifCcfH3rumBmz&#10;cWN4x366dH1MvWHLmK2R/TRmZH9t9fawnu2xg+0D1w5ENlGPbhgULm4MLYUfntptz21z4dVsix7c&#10;GdkdxSRcKU41C2s3lGAR2rZND6U5rSLU33OMewnQGRf4MYJw64llxmSUBYFIwJuCSkt54WhXuG+F&#10;zyRhASqDTqrRpoPvCtwPXO9ply88b6bjSlm+C/pgGbmF36Bf4qhAM+WUyTjv3rhw7ewcWA6tanak&#10;q2nxa4SjNp7mNyr+pSidwtCNhJI1hApDpmxEbd1MqVtF7zWnFZREctAWXAKCRMjujnA/cNwdGuYB&#10;Vj9AAMoF0JhH9br7UNPFSSfDSs/m3LFx8snxPDHEW8zQuwShLId9tn7Rrfc/7owd8fQJaCksMo/u&#10;MI9Y3Id9Y1jfDk77zpPeTbH46zyvTnEEQC9iEzeSalaz+4xoECd83n2UcNnMI1Yiov+iK0/GDXpw&#10;fRylbnpSKJSdOGuel7WkLmdBN6eb0b24MQ4QoiDlN+iXOKrQ/rjaed08mPjCLH6hi93b4SqV9sux&#10;F+qFWYmAAqAYJJCIiDdigq/zqCtdhSvwtStJkP+iEAdcs2ET9s2shi2Btf1CqlSEG4wJkgqJrUmk&#10;i3a7Xdni7Zy2HVFdW7k9pjGDw1UF4wUJN2dn90d0RJ23bU4hDPGZeq9KbkoOqU8JCTrhcDCih9U4&#10;2pB9ebBQsCO0aVNM75bYxp0hvYcJyd7H9o2KAqVCUHySVMDqiwz+MaLb4MSBQRgQCQWwxIZV+JoD&#10;rswRHu46D7OEI3AF3R2tJdPTjG5GtQA5zqfpif5crHVxqB/f/ZQCWulvd2H8EsdJrWpe/jyJ5plB&#10;d5+5MwG558L8e4X+TAUD5cSyZQLqEo6DAlyPMKQmxGcVoe5HMgTbdQYQIZSDVA9wNKIPbGZXbLgQ&#10;1yGgjPMBHTzYOwnPn2G/w876mGVY8/bYIfOYoSOxHfbOgX5hCQfiugUe+8Zi6d1itIUg8BiXIeWH&#10;JnvtOBzV03btToinr2VUi1mcbHtUl2lUlYfl0YgT264AgmJIBGlXeP7gPbZ7pW5lNWxkdaxnoM1V&#10;IBhagnIVoXYVsbZPSOgTfDllAbifh3v58P5iJeU6+es7RXi36TevEv2cyhge2fRAlG7/dvzzK/s4&#10;qxH5uKZctI33c0y8ZJ+Osc2kBOk+hzsKhaKFSxlGu9MtjpbI+IRBsf9Gr5jlRMjG0MkKiyAyUCAC&#10;OG5lt21it+1nlx86eKAvR9RfIBpME3aKI3sFtLYov1g3m2Onzp6MqbeM7X5+4+qNy2nWke2Uc3bS&#10;eEor2iduldO2Fe1JkT1iCubM2e1x0oGiEllz9gFWnXNYod8BO47L7uZY3wHwFRBaC4KG9Bt7HDxy&#10;cjOn0ZQh2cTuXIorQSpgyOtXoG1FarY6kPp4X3ZwAs8zISQk4Ra3aTZMReD5OiZgjzy7MjiHxqBU&#10;4Gx+J4z8JY5yjVKtUr59cr+cE5xD9vhwtQcdvghhKnIwujc3x5fubeBhAa40NGBbcDZYxhXk+uW0&#10;RmNqgzEVFKF+E6thc6TsIKWo75UcXzR+OLzpot2xQRGxj0/sEdGHM2OfdFcrX95rK8rJJjpt9+Jf&#10;ezHn6EU5Fl4uFeN7RJRz243OmxidNzUinDvQm0SQCMJsQ8qOe1Cfvnm75TQl1f1wgb/joIAm4ZE7&#10;RfTOzIjRkgRZRWYi2e90RPU+doUpG+23B8HQWv0+cRupjSupXSup9StwlzdgYzf4Z/SKvhwRscQa&#10;tG092DYUoWhVC6r3959J21vTY9Mp3mkBzugMwd+gX+L49tHtbH8HSQ5f/uGdTjH3YXIS0j/kq8DG&#10;atTRnmd+cWMZH5cdSj902neiJP+EJ3MtqW4No341oMlqXxkqOUDJC297vi2sx5zTsSVccoCQHn72&#10;4HA8cVBEkEHOx8fLhKR+HqErOeJmV8Otpx9GGmrGL2fEBfsM8YNzcRecd6w5b2FcG+Y9xvPD+Qa0&#10;luTfK4svL6kQUP0kicwHw20Lz67c6asYTedLRCGyeHbUiT1WtLydEWVeGX1d73QHwxu3sFvXM9uM&#10;ac3/Qe/eHZyzDlfi5hV8rVhsae/me9b2F3UBLklPBBcAKoP0cubjyyvDd+qLJYVJYr/TH65Kv4xM&#10;/Iq+wRF8cXdZ0vu7V3Xy2RfXJOUR+GvFGehQUFBI9CKXJi1G3UvcIyCt88td4VkwcrnEy825qbyi&#10;ubBgDbvDnF5hzO4bfa8y4XRsD+0043Rsi+jdEiOxtz3dxPGHSBNtASogDokIUgF9kE+UionJMeE4&#10;Mievoa/77ttBUTBEJ7JElkRIuxJNGo+jHUnucPCL4HHC3z57+Ly3rDk1RiogDfBxg+h4BpKURyok&#10;uZ46edossnd7WO8mTrdpaAsro8Yyoh5U0swrYR2uaLAo60YBd7szpypVvNUn+qfAql/UBTgjgobG&#10;FSGy0+rkyvksGuZyeIBq6gW0bLQNlObP6SPgqFXPfbgxUiUITfBwLCEHjQs5hq80WsWr+/eG4r90&#10;NU/w/Pq5JHfHM6vxFctJDeuJtRtJpZKC5PKc7HBeymBl8Wp6z9CLeXNm04aIPrOwtm1RXdujJEej&#10;m6O9oT1CkhswKCJjzIxcd651N109HE8b4pOOiEZ6y/Jrigq5JPK4MLBTROjlEh5w6GHu53tv3X52&#10;86ZjZNpEZPCN5rIT2//uvH1NwMFNEh5eJqCMCIlCr1NHomt3RPaYhQ9CMGQS3m3CaXw8+WkfqfJa&#10;WVJLZecpTEBcFH8ttXUDqeJnUpNRUFFZNL1fxBwX+CxVqotPWZqGBbZyXj377sZwTQ4z0dc+w92y&#10;kOCkVn8/KP9luwaVVkHOrlPPwRvV+8UwH4Xnal6w9/BXg8iQyYzy8RYe3JWEmlXE+s2Eop8Zbavo&#10;7f8e2sa44He1PG3XaV/th2dWuIQ9rDqL0GbTiC7z6AHzWInlSZcIJ+sePrVfTHPZvvbs9tVO5qsG&#10;xJSWJKKVB6m/ILkxNfNkYGh3PF18zpLjekQze/0St9gJS+vODPc849qbjJubeXJq50oX0/VOW1dI&#10;9Ykp7cSuU86XdkUOWkR2rImVHYpo3YJJ2O9GeXlHRiNwIqnMQ56sVdQOI3rTSlqzEblmOalxObFh&#10;m53/EJoV82WDRDD3965+6XZ8+/Dq1OSDgcqCLKr37M3x5qJsjUI/6+ZXtIgj+s6Qr2j08+PAX+mn&#10;32khaNKTUqstDQ9e2hwX3ZIf1MPz/zdC4zI0UFW/nli9kVxrzOjYTa7/H5wm45D+k77hz568Pe4c&#10;eKU0paGkxCKid1do886Ynu3ckVy3feAfJCJcoNU2F5NVXgc3DwkpV3gMSUygffJgaEpigJsnx+vc&#10;/KtRoe8ZwvGtNz++vFtWuyvhZnti+ISA+vr1Hbeda5xNjMmO+6UiSr+AkOqxf2dE347YtvWkequA&#10;tNK8nEdlcTv8eI/uXznmJ14TNrid0b8qpHElvW0tpf5HavdqYu1qQuUyXNOokDDxOeAHHucHhAR6&#10;GaoMpJ6+k37hWDIDM1GerZ18p114r15Y0IP1S1rSRxUg92C8P5PhkhbslI/HZuHd44k+OuXikKpc&#10;o+vlQzT3JVboEzETcD4/4+tW6c/7MKY0GXpn1zJbNjHbtrE7Nob0WDNKnBK76hLj8Pio4aKU4Tze&#10;cXaGGbnJitPp6hYk41NkoiCJgDgipPSLqZl+F8tCT0f6+l6pzVbOvM7H2GW5HyjE7q1zMeGHR0AC&#10;Pvf6cQHbL9PXfrClpEdAAWFG+QF9Irqr45k9zJrD/uJDURUjhXk38vMsLtHFgXjzyKbbT95sYnZs&#10;QZtet61jta6joT7KVRSUI0J68xOpDjLIb47rEpGLw4MMVQb6oINmPD358d5Yf3t9RmQqwUWDDpRZ&#10;/PZr+gbH+dcPOniRggCPgcZi8aWTGsUMOvtDT/L5udEE6tKm1+iWQrrNKY+fUZKAEkFDTypiFjo0&#10;xSSkcx+zbhOnf+LVwvbooQ0xUqw3OVsQZu/uLanKsLnos5WYhznnnsHybOdRB+NwHXxaFmZ7lvvJ&#10;j4+Gzp84ejq1q/SiVQl2Xy5mby52/4HUKxdtDmd4WZVHBN1vzmvKSZHFkK/FuHFpAe4XsDaBQisP&#10;2pPyhLxw7ulg6lkfvDn7ynpe8z5u567Q1vVhsl/gaARQGjJuSoswJMRgGRZZQO4QUhfrjNLpeb73&#10;yQ/XugtCndSqj4+e3Jx+qj+E9Ve0hOOCSr9ATaGdW0Ad4XNPJV11eXyNdhHJF9cnJtAmhBRJPG4A&#10;nKyQOiTE7faI+IGABIIEdjUN9dGup7VC7G3oFtsW1m0S3rGV2ZLbOb4jrG1X9ODu6H5LekqOmHMu&#10;OO1hIW0kO800rPw0kU8KoPcn08YaL7fFUco8Dl923RtwbPMlh0Pe9lYhly5g7C39Tx4sdttZgtmd&#10;62lZ5Gn+8vkoiRBziBBp5xOXkSC+UZbsgA33pYXYU/gWsZIdsYPmkf0bOd033so3cPosOC0gDIgE&#10;gkF28Dm30W/aR+g0O+k3xvOHiHVYgB/T79I3mMwwWDggtUYtpGO1Cs0naJfK2Sfghhe+Py1tEUeI&#10;i8C1cwMuZGKP5HjZ5gWfaaEHPBttVn62j1Xp4hEBHnRwQEiHtAFuOSTEb/LNWoGv+i0cTSD4CO84&#10;ENLoKax15lZYRN4+Ft7qzOYf5g5ZUYXgG+wuRY9cjr+Xn1A2fvvlrYkkr4OlXhbFXnv47scEouiW&#10;xrZHL15cv3v35as3XW3t7pbmuZ7Wl913Jl+ypTm7UtOy525J7+bH24WVsS76HqRFnYiW2l0IOhTZ&#10;vi3u2rYYWXj9XbPw3s2cHnicv4XjWmLFaufYq3H+oIbQotEhePoGtzRxXY36Cz8Wc9kalaI+OzXN&#10;1/7deP/Xk0eWaEkfIYDXPB6Tvnt6tyw6RDn1Vq6YQtOG9OBDBJDM8O2Lw7FtzZPdrCLP7MqnXpTw&#10;CRZuUWvQaaBo8N6A4wb64ljVVk6XGad7e1iHWUTbcWZhZV1HuueF2DN7WJ62PULqKDegK57m5OFn&#10;68W5MXFr4s6ju5cznVyD+Vg7Mebo2NURFol169GdstLi2pqq6sqqmJgou5MnPG12R2FOHA6vGarM&#10;ae8csgnOufrunZd3kIxL707ESWIp3POHeWct+O6HT7j6cATJ1uySzeH92zloxGIxt/kWx1WBl03P&#10;kSXcgHI6JvLU7kj7XUl+Z6Qi4qNHjwwqCXjmUj3Vkw8KaJdejjY/HJ5II/r+nj6iyXeQP86/m314&#10;8/Zg+0jd5aZ0/uy7FxCQKhQqyBTDvM5lexzJRhvfWqW5oSNoCineyZ4ndnvzVpIbf2L0rNTn1Jvo&#10;LbsIhTaEZAf/SA8XN6L9oUjHg5kB59q4lPd3r3QKaVIBYVhA7uYTJXwyuJe+RFZNDPvlkwc8Hyc7&#10;Jw+XkyctNq+7c+dObm7u48ePb9261draOjg4WFZWdubMmXu3btqddTziGHxhz7rq4pLaGBo0jqc9&#10;NQO5vD5oHyLQJpyMSx4QM95f6UnzP8tysnI9dujAYRsze++dntG7cZlbqPUbGc2rqU3LKW0rSA27&#10;fESJmEOh59GGvgZOwdgxjm6LoVK1GiU6slSrUavn7w706qY/qZTaucn3qHvSANm39EUfFRrN1HXJ&#10;zdFRpVw+mB3TGh+OJnArVRrF9PltRg5bl+W6Hc7AHDEc4gPMu3gsz9sy1W1fAXaX8NSOGg5mUBRw&#10;le81oj/rSiYkgx/sEzHQVCm9CZfxcJMPRnqEdLy1qbPZmrPbN7bzCaMi4gCXon56vdTNAp1K4b1H&#10;evPm69evm5qaPnz4EBsb29/ff/Xq1eLiYjqdLk5Kxh03L8BsL7pk2Zyb2ikkjQiDe+MZTvv3iqOp&#10;ie5Ow3zw+2T583vQSMd5+GHUE4z27xwTBIH5kwopV3mXpPygUur5BNedeW478y4dy8FapWDtl8bc&#10;07HHMjysTxr9u6OZkVIxC4ng/LsnT9orxxMEjRRiofu5EG9Xw/DiL+gzjqqFBa060cdNPfM+ztNO&#10;Oz/zcLRv6r4UdJhLDHQ1Mfbav77A4+DXOMZ72xd6WLht+Dtm67JC712Z2KMSbrD+AFW0qfxVvo9U&#10;wOoWhQ6AxdF3I45yicOxwc9HB8/uXn/B1MjFbFVPLEnCp1W5btK9vpKN3XfZ3ULsdXZqcur58+fO&#10;zs6jo6MjIyPV1dVTU1OZmZlMJjNWyHc2WVvkaVaK3XO9Kjsl4NRIPKEliuBl/tOJjatbaku6BbSZ&#10;hzcGhKRhMbk/HiJcxhgfnccGdwcc4QEDoCPCoGKPfSVuu86v+7/dzZcVeh2Ixx5fwhEqmHPx8KE1&#10;P57fsqK1pBgM2rWe+nySR777qQqKnzQneaS3BbXcX9FnHDUKtU7z/u37O91VOvWCVjl7/9o1NJNM&#10;o9KoVCe3bzppsibXzTrDAx0aZDgPiXzUJMf7ZDHGPNfnEOXsofJw3/4k2qAYD1HxqDDwCg8zwg2Q&#10;CsidopAeEVMmIA2jQX3ioJhcFUO/5HD4pMmqwXhGj5BRL8ZNvX5UdmF3EWZv6qWT1Y1Nt2/fnpiY&#10;MLTopKQkaOA4HC48PLysstr3+J4y8No+Nk1luYPJrAFBUIeYeWr7Txe2G0PuqP30cpTH7o4PRAMv&#10;AibkfJDIj/F9rvECR7mgnvSeeGpbIjs/DB/hfLjg0qFy991ZXvYCz2OGw5D05yEdy/Y6brvuJ+dD&#10;O1Gb1qjbc8QF3kckGTEPuupnnj5Rzb75vfgREIZcsKcooS81qiIssIjimkM+/+r2BKTV8CuNUhXt&#10;d4FlvTHN41iax5FMLxvR+X09SawMT7vNuIzl1OYVtBb9uXtNmxl1Joy6A7TSg35Jp91xl06fiHTc&#10;n+Hj0B5D7EPjCkTIqYcEuM50zrOB1h7QUzFRHB/34s0rB8tTO50pnmedsgurGxoaaDQaNGehUNjX&#10;1+fk5FRRUcFisaoK6o9f8N19ieS4f39+UWlZHKdPHDIeFzTBpXTlxN/qLO4Sh7y7K73GD2mIJqZc&#10;OsE5Z33O5oip1dmNTlSzgBRTcslmZoMxrXk96rGvW0Fp2RSUnXrJspzqn4E9mul5DOqV4mUvPHeg&#10;p6lBvqDf1hT1WahVao1qdm7u7fNHw+2tuRloQdiv6LM+gurBjxbmdPNKHfxOrVBo5iAj1xoOrdFo&#10;Muj+A6LgHi5J7HqokePdLyJ38alb/dN/IjavgDic0rqa2mJMRydrbGJB3IP89daw3q2cHvPQDltW&#10;tSs1ge2HTXY/HHFqX7uYOcjzHYiPePv6E+Yi/iC3+9ObR+MlCZiExjQPy7QLR69fvR7Oot68/7ix&#10;sZFKpxXnl0x+fOrtFWS7fbXAw/YcPXesPLWpt9fWm+CMxZ9x8n7aXzOSFFHPpTDtLIQX7Dqb8tc5&#10;Bh1gtWzntJuEdiIxIO5hdaxjtK2lN6+jogkX6CAsNMZQv96XL0nE9QspiW5HBOcPdPHIA/zgN29e&#10;qSAzhuxYoW3Lz8n0cigP8Xs9LlMr5GgY8KtmDRcZ3izhCP9pno33Z3g5JHucrKB5N8SE3Gq5PPW5&#10;x60xM35YiEM7/6NOQzSjfUBIWx+Uv4LYuoLSvIr6TdzzJX4M69kS2WESKdke08VrvmUXXu3GzDgS&#10;O+Dow/D39z5ACHtzvac8J7OioffCCfs8L7ti7K4crDnH2bqk5HJeRurwwNDly5UJgriJe88D7Q4U&#10;eO2/7Lk3EXsk1MXBMbpMVpM+fDn96YtP8eERGDz/QGzrEddAu7D6PQkTXkkNlqFNED8azhH4Rfy4&#10;GgTWxz3LcTU/ujJ74oOkAuIAH80vhCS1X4RfmpU7r1K8f3Ij1fvE4+66a8WCMpxDR3LUd/vFl+wj&#10;cufZDL/71yWDDZUVXG4Z6WJlWIBOs7gV+bOb40P6k3cG9Ydzoa5DPmGjW9QPeIQjNOrvxuHAZuGd&#10;u8J6T8fWnotvM4+SnPOhn8QxsxKLrhSLLnizA3w4QWRWYXlxZwIt2/tgDvZQifvecsxu1+M2nicO&#10;xdADLl04aXtgk7fDiUzsgVzPQzlekHHvk8aQznrTg5ihZbJHLDrndon4KBaXnpB6ypNqGjO8I7Kz&#10;svehSWQbPMVt+iO2l3AECVFe+Dl+/AnXsMHRp08UoD+ZCzEEj30JdEOVgcBnfHx+Sz35Sj73YkE1&#10;tQBtXL8fya/pi32ENvzs/r2ZVw80iim1Yn4eoif1vH5bWkSKhU8D6Oj1L/1m3SKmre3pFcRaEGgF&#10;WT87SX/IwXpm+yZW5zZ2twW7cTOnd09468YIafXYi/zkOCt31mBhyr3LXFtO47lzARg3n+Iw8hCX&#10;dC2N1yvilLjvL8AeysfudTh+6lTyaAV2Xx72YD7mYBFmq2X+HZzN/gKPA7nee0s99rfzWOqXtyVC&#10;QgY90NXd72xw5KGwgodFosqcLBGP31FcsInX3/tiyiy0bhtbZhravjmkfT20a9BHfU+KMXUxv16B&#10;r00MIXaLQ5YqNSjEtQvYi3WGKEapjvc5neprVxsTere3XTX1DvWVa5emTn6hRRyRM0HuRDNWmpAU&#10;5JzidbSY6SP2OoVWYelJqVVJBNSlmQjAI/zgWArp3/TnkgKOS8OEa1it69novDgTTvsWTu9+j9AP&#10;z1/s9Yi+U5JQLIw4Qi87wUjYFS61x0ZI+cHDPL8RbtAgn9XLD03ytS+lOHE8TvVWVLq6EfI8LPO8&#10;9uZ57i13O96SljlUlRLne7qSeDE/lnqzu7pXSO0T4QcEAbcSgy2dCZb0OktO6bGYlray0rHC1IPe&#10;hKvtJRt8ssxD60xCuteH9GxiwQNexNFI365Rfw+1ozkxcpj/ZYWTTIQvZhMMVQaSa+Q9DcXvnl4X&#10;eDnqFl7VhYVpFfpdcn5FX3DU6tSqT28GSpJVnz4Otzel0AJEmJOL2bVON6PVlVAwaAz68y2v8AL6&#10;E9g/gH38CkdoOBuZzVuYLabs9uKM7LKS2hAK6WZv03Ys/1hg2v7YVovogU2CkVyfUyOxYCIojJP7&#10;XE2NfHZsfVCQOsrDtyVyTrNy1ZMPI1l4mt3GXMzhXKxV+Kn1jm6XOnLyWPGVqjd3utBEW9L5rT86&#10;bTOKOmfdJyD1CMnpgcf2xYyax/XvD285Fnl5j0/oRHlqTvPAaGGWIDnfjFxqRioy1ndHAY6rkbQI&#10;x78H1w6IGBOfp/sAQ7vm+WEX64zOhlFqNDOz729r39zLoWKKca7oMCPtdzLsRRyRj0ctW/myr+H1&#10;UKd66q1WNa37auo+JEl8nNcg6M7nW0IsNiLEWWBiVhDrl5PqV1HaAcf1lMtG+Iq+qppgWtz9/Iyh&#10;8gxezeAJcoppODqCxzRmYGdMj6l9YNT5fSNx/hCxQzR+2mK9s9k6+cOxG7xLRwLivCgxFwMZZ4Jj&#10;ZPHUCAfTkKPrJUKWIyn+/ezCvfLc82dPdgsC++M557cbOZsZO5sZofO5EmghlmsOXMTviu42ie3b&#10;Hd6+O6xpd0jD27dve4vyvYLYwyUJtwr5m2nVa93465j1PxHalqF2Xb/R3vcG1+/rM/qHBMFf94cb&#10;9AtqD04Y+RDDh9+jr/UREQCnn6qMLKbhk0XSKt89fgjOeumWA0LCSFyAx+lTfyf3m+JyjfCF5wOj&#10;7xSm7XEiX6vMcMLHboqo3hzZdmNWtyFMZg4hSNSARWTP/pjOKA8HMEMjfHSU9kWLtY7b17puNdK9&#10;vd3HDbalpt8qy2vOTowhBPTwWeA9OzK5M89H6URieGSGrLrAgnu1T0zoF9NPbVzmZL4x8LDpALIw&#10;QZA1iTFHLKNrd4UPb4vuMY/oWBMiufVhfiO7fyuzkXDJNy5CQA3yfZQXtseNugsbZYrl/xuxpySO&#10;ep2PjqJdqpQknvH1rCiwjyqd9tmDRyjVhr+/QeQbWsQRCK5BBeg18927N2At9X98Js08PJTh+C/T&#10;o+DR9fJp/WLCmuDLQxWFN4rEx84FSsoSTfFpf+NcWcPohQDIlHn1nkK+PkSyg9OyLbJja+TQ2VMX&#10;W2LJoIljPDrkakMiUmcCuEu6tCwtKUawg5R8yifGJrxxlH9xuCxv9vG99oTwBzHYW3xM0bNZl0B8&#10;CT91ODYcrJhUQOrmo5B+AIX3dLBx5ezAk8dPbwWVDJNt57RZMGoab71YG967hVW7g1IKhtvch59I&#10;Ie13Jj4uFXaX5G12Zsp4fhLRN2e2XQ4L/Lo7B/SptCjDZefm4Aun9EuIFj//NX3B0UAQWA709lyy&#10;ORDscsZw9oCBDCjzL51buqWBh3hBlCCfAGpiOitkFaHpRxaadwtCQ6S2jt1mFtKRXCvdwWk3C+sy&#10;j+qyChTzzu3/MkcJpb2QKRLAQvn7BlApIbLyVFlxSddo34vO0nicm6PpGmdz48qwoI54JtfvQlV+&#10;8eztu5Km+iySv0QQgSKVz2JAmZDd0+33WQeJdnKat4c0VT2Y3cpo2RzSBvbaMDsFORly7XJKmwOG&#10;su1CDNHDY+nnS1yZnaZvk58JdEerE9CDawuy9FB8J3I00K9wBB1Ua5jeHuJQ1L2+pOL6N5qPT++j&#10;9TBfVUAqotSEU/4vQpcRoX0FqXkV/bLB2wBvYDZvYratZXaOv5FvD+/dRm/wsbOUiZhLvx0UkfqF&#10;tOSzpqmeVqcv0V8rdd2tgztx3AF+1IiQ6L7tp/Omq8+arGaePgYxVqeAfkzQ6eBJuPd+yuKIR+mF&#10;XfEe1t088HtfmsiAmBFwxLz9hZZ1eWILIBjagQTQgwi8BsIJcr0RseZHcv3PwY294l+OxUPjUCkg&#10;h/saLA0gaXiDXv68PuoJClLJ0ZIjiHcWvj6bVKVStYk4qJvvc2+YVEi8GYM/4HxpFb5uNalhBbnB&#10;EP0YpN/I6vgxXGbG7BT3v2vuaWkryOoQRY1yQ2T8sJGEqNGG0tGRoYdPXlOKZAd5Y3cfDtzJTTwW&#10;0nXB0WWcF9wjDj1vscrJbFmHOBYsqdOJY9Zx3S2lpXerBDb04kNR7Y522BgP6/qoS5I4Yr+YMs7D&#10;gR8fEJCczLesCeuyYNduZqH5PcYMlMaAVBBR/ETuMSJWrwiuNnO4NCTyWkKwP554JQYvpvgY8jw9&#10;kGjvtGkIfdRosp0GIIRv/hEckY8G7QNjoPn0emr0ysKbx4vf6Ft9njgaZB39PBVzmE9sScG1sdl/&#10;g4yVXLccdY9/WZcADWoHpWYVp3fXmaBRIb1PRG1Npo/yQkZjGGGHdu6y9zGLG9kR2X9A0GcR29tQ&#10;kJmennE8rjzHdYdEROvlkwa4BCmwkN4RH5WLsdoVK5Nef3rENdiSnGMR078pbtQ0qvmEgyvz3N4J&#10;dGYuWiQyFOc/wCdaXmCuYcsguYIHCTiCMAYc1xFrVhEbfiJVjohwQ9zQJRzBvPQL6ZNvnxrmSUH1&#10;EWyK2RQP63J2QBrxkk4xA3r62zB+p12jmafayVep3i6vH96YutOh+fhiqXUDKZSKHgF94PNqXWjj&#10;Uj51XBB89LTb36kSY0IlmhunjyUNrWkZufGQrxi8qlQIiBDGuMQRId3O2s6KXWEe3r4jsmtd7PWt&#10;scNtAmq+IHPs7STEgJSLp7v4NJmIAmE/lD8kptTy6JgzJw7GdEQ23h0uT71ZLDxIKdsS170vZGB9&#10;dN/R0Hor25N9PBq0EoASMT94Dz59IwNNNjOiGw5qbgLB1uJLlxFbvM6cgbARbY3xGcchISGbE2Q4&#10;dkBPEOJo+3OEiplJtUL1frStOAw30deOkpnfoF/pI2CmUfMwx7XyyRutFYrpjwk+9hCN6xfdomcF&#10;DywljC5L+OWRlIMi3w1+BcsJaLgG2IjaupzZuoXaakYpa4kLHuCD3LRhHr48grTfBbclfGBnaLPh&#10;MM29Yd3mkW3j1eVjFXk7ovupxUPWF2kCb8cBoWFFCXFMFEA/fdjWN6Tx1rstkYMnPPDRLPbx0HKz&#10;CDRX3DS8y5zTYhIq2e6IL4tmDHJxvXxcj4hVwvFaQ0OHmhuhDp7F066XEetMLsYOf3s+LXC3MPjZ&#10;zRtLizGUkNuplLMvHkjzeP3ZXO3Mp4zAi2hBKpqN9n36JY5I9bRKvrudan4hC+fUmBylnnmnmHxf&#10;IuDo5vVjsFqtQqtsjaZJv4olgWU8Tir70t+DGlB6o58ivgHfuZGeWUTxlvGCB0TUa1w/z/NnLSgV&#10;m0K6LEJbt3F6TPQdQsYRXS4uQW4B9A2RkkMRdYntd3eFtYbbbrryeeVxf0xQwsn1ZwQNZ4WtO6O6&#10;N8ZO1CdxxyszzEJb0TwedOJ6v0VI27qwrh20ctwlvys83wEBbVxEjMR5ryXVraahVBp4OaFhNbGm&#10;OY4o+3YLAVD5lCCPOdCSJSC1c5+ePCgIclh4cv3xhPROd+mVtjpQVvXXW9t8S7/WRzSDQvHh1f3+&#10;Dq16LhV/uiczMZvqNH+j4/6YDOkluHOVrrW2fAD5yi/S9CTgrsUFW5/zNYAIbEQr89izh3NqR2Nk&#10;4IiYZHLsjAmjZyOzYSO7Y0NovwWrwdAhtCNk5GpF+nhF0Z7wjl3hXVuj+mWv5GHnDw4KF893HUrC&#10;4zFeWR23dkZ2bo7s3xXeRML59Rdmm3LaDDiahtZvCu3bzG7bxm4zojXuOekJspXS3LgOW6337jEi&#10;Vy/hGOLjNcwNHvh2af2wmCyfnYR2ttRBC5Yt1d1q/sO7ewNdSZ4nPkwMIQTRJkTfHStE9Gs/g6b2&#10;IDsg16QGeXfEsme02jKW6+yrhwuvHxqeFxhjcDhJFF+USCwJJKAMCwgD8XTzMzgjN6ExRsxzs87E&#10;WmZ5Hi2he1ic9F0Pbgdl3+0QiwBvYXdsC+lcH9pnRk7ec+HiZnImgGJgs6iBuuaesaLEQSFHwmM9&#10;aMynxSVs/rx4BnhdVD+ZFNVYmLM7pG5TSDcUtZnVDryBgVZ6rqW2rDuKFbnuL8Tuz8YeYnic2+KZ&#10;sMmDe+hscK+ANspDJ/IbZNbnQsHJIWSDewGCekOb1ii0gwXpT2SVJWx/gf+FyRsjYu9TD/p7frtZ&#10;fwdHObpYqxiuy1p4dj3V9/jkteE0kid6UpC0668wkEY+1ylkD8Z/frbgcFA/aPCAmCY8t+vyxU1u&#10;Oze5bP33Ul/LbR78lbRmCD7Ab+rjysX1XKBBO1iNQxVFd6uzzFm1BvXUc/s+j7DuBPJgsXCwWCBJ&#10;oBwN5BrsgIE3cSRt6ZEjhdkm9MrN8GD0fYvrGahwuAXwRlLF+vNRRe67zmxbQbVaU+ZmyrAz6+Wh&#10;Hakg3pR8XvPTzfWti6bqV+IvEuCols/e6yqavDFUFUnMp7sXxtJuDfamkr2V8km0p9hv0K9w1Cvj&#10;69sTWvW0+sP9OYjL3zzKF7DrEuOv97aiSUCfSa3TdNWXjAvpUtRMSEMCPMlyU4KXXR7mQIyzVYzr&#10;oWwv22KPA2s8eMvA+VCbVkEwRG8xhryCAdEl4o3M7u2hLacdLnhfCtrMHgCkDLwlrHsPs25IDO4C&#10;3ycC9SHsY1Zt4fSjRTKhiPfQ69eE99o4u7uxc7awWlDHIoDIRIWvYbTCvX6id66lVhw96Vbovjvb&#10;81Dkye3pGJsSF4tkrB3jqBly6Mgs4qVRRPnM26WxASC1Whcf7PZx6o3u48NMFh1CaLkamU1IEIER&#10;zL9Bv9ZHRKho/aJg3YI80+WwcvJjblk275L912fGQpkKuYLp6TwspA7x8OEnd6Vjj6HRdKxV+gWr&#10;RLejUU6mKVirZYR6g3kyrBs2xEOGfsCfQzryc0rHy5J2MKqNQ1CXpYE3hPaYslq7P2tNHesC6l0H&#10;/f18gQmrYSe5/W5Fwp3ihM1+8euoLWsgQqQvrh420h/ADWb6b4T2LMwO8nHzFKxNrseRdM/DaLsC&#10;LzuqjemEiNYfi28vK/gKQ0STWm3+hXNzGi3P24XrfVr16Y0GzUf+Y/o+jnpC2w6IaASVfKpdTJM/&#10;fJLn76L69BIgXnyAKFTVKZWqZLyXREzO8LBMc0OrxLM9rLKw1vke1sXBjqGW21YS6g2eB4JKQ4iO&#10;8jNKE4ToP4T0EYLDu/NSdpLrtjIWJ7QAr2d2bwjpzmL6GXCM9XJYze7bxmpeumAtq3NlSI0ZqdDG&#10;wWsDRgDxtjFEiPpzXwFEYLidPmxoYh9bzfdxXBybxqIzfDOx1ikYmwE+RUz2A/lRTQy10VPOeQet&#10;ZjoV7yrydHg60PP62gjqMfyq4f8W/Q6OyJ/Mzc3dv99fEnD23qPH3SL2/f5msJL62GixL1Or0S5o&#10;VAUcUrHrsTSvoyBruqdVJsYyG3OoBHe2j086gaWvIFetoFQvI9X9TOxcS6pZRW1cQ603otWfDIyX&#10;5icaU2vW0RvX0ZsXDxvWn0S/iVZHwLj0o7EnovvhbeYhtSb0GsNhw+gCQ77Mqm2uKRsr5e3wzTQP&#10;avgPVt1qSs2PxI5VxOp1wVVG/uXx/mdkIlyqz+kst0OAIzzjVM8jSW6H89xt4vyxGvmXIAbVSKVY&#10;mHstTUt8O/O0s6oM0pFH432QBy8qzR/R7+EIRSiVyps97ZOfHsMj0i2gaeZQKtz1S9ka7bxW5XJo&#10;X4Dd1hK3YwBfDnr4RzI9jg0kMKX84CEeoSSCtNkz4QeIz4nVP1CaVqA9ENpWUFrSY0MGLxcsx1Ws&#10;pTUtNXZgY3rbekrDWVsbKR9iALKN+YbNlPItNIB78Rp4A6r3P9j9e92Jp30oGwhpP1PaVxOafiI1&#10;GhGqlxHbzN25TcIoqYAiE+D6EplJHscBxFyPQznulrnuR912GVUW5qItKpdIo5uff698/baUTy0/&#10;b6+Sq+O8TuoU038SRKDfw9FAGqXiQX83GEZ9oSrQc83sR3hd/Bptr6ByNF3vuH0d3mZHppdtlucx&#10;kdvRMuYlfaCOGxP49IhDJAKi+0U/48CilYTqVYAjvn6lezybE7MrMM2Y0gCgGJNboWF+5tY1lKZD&#10;ljbJ3idzAk7v37lzE6V8AxVF1AZG14NlwNesJTW3F5WNF6avx2caEWtXEpvWBBYGBpD6uP79Yuqg&#10;fjRJyiM2RQSIXKySPWyTscdddhg5m6yIZ5K+VoaPz+9V0rBv713P9fX6cH0ozf9MSRRl9s9iiOiP&#10;cTSQPhgCTGfjfU715yWkedtoVcrnt64o5S+VWq2f02mnbcYnTVank33bYnD9ItbXg0cGlghp3YKQ&#10;vafQCrr/D12al5RyryhhnyvN4IXAM6DJf3peQatbQW/Zsud8puu+Ah/Lnbv2bSaVbiRVL12w0jDS&#10;S6z7n+xah0tkcXzuyuAKY0K1rQu+L4Gt3ybym1sPCsho+EFIiMCeczDbcNZs1ZvH95F51yOl0Oqu&#10;drfI37/ICg0uYeDR2ZN6Qt/9afqzOKrn5VrtdErwxSyCl1rxbuHD5MLHZwuvX2S6n3t/QwpGEyXf&#10;0OA1urggryFBIMj9TU1QZYj98QEjfPwo18vprAvEd6tc+H8nd+odgt4z6A+/Bl5GbfiB1m6+51Sy&#10;2+F0jOWu3fs30Go3EKsMh18DG9zID+S6Nf5dq4gtOfzwFOzRIWHwMD9IFu3dJyBLvs21ZGIQBpfD&#10;jfrcuYhGWgCoWS2kzPLhYsHU3TEuw7figvXU2/4SjKO+xv8Y/VkclZpZxfOnXRXpGaRzWrkmD2c/&#10;3JGV5Xrw7ZObDSl8gA9N2ECzqpQqpaalrFjG8/26JsADQvK1WLB3wVIRbiCeJRNSS0gu5ufp0MaB&#10;IWlbRWg08E/kupXk6vP2Tqe3/OCxfbWz5fZNpKJ1+Ao0EV1/wUp8wwochAFFZ+xwzeFB3VzcQEzw&#10;NaFvHz/o3c3h1uaWr8eRgKV8+r2rN/SjzvC09Yz2gQVHqs7wsFNOTk0+vtYpYr0GcN9M/kPNeYn+&#10;LI4ghFqjff/08TudtjszIQ1rNzM7VRLs9Un+aR5F51/HWJA1qlWzH0uiSMNi0oggWD8jkjDGx43x&#10;8N3xIU+uj92Q9TaJowfiKQOCoA/vHjYks8Md/3/s/YVfm9m2P47/B7/XTz7f+733nnNG6u5I3SlQ&#10;SkspUhyS4BZ3wS0e3N3dHQIkwa3u7qVAkXjy2zthOp12zpmZc+bIvd+zZjUTIM+T/az93su2rMtm&#10;V0LNg7O2ERvXEzqtrW2KPI9WeZyo8DxV5WNy2vrSFkL7BkyjuZ/o2JVgmu/VMb7/oJDQI6Tq3j1p&#10;5hIrUpNePnva11BYm5L1Ur08lMocFoaOJgUP8IlstC+IUQx66fNGQlp4v6C9JVOvqupEMa+68yq4&#10;UcCy/lVi/NVyNBTRgOdYKXQfkwPdbvZ2Lgw29ZYKc8M9MgIv6BSLRpcfKE0gcCBW0G6gYgqTWL2p&#10;ETIBbpRLGBJgh/noj/dGempLnzy41V9VJH/1tKUw7fpMCzDrNxpr5e9eABU2kkoEmB3mh+TSSRiL&#10;w/hzh+gI3z522KgAMyLA9vCII/CQvHfjZanzM71F/JjXj++8mh4tzEnVvb1Xl8RYUr9qYVHHS7L6&#10;BZQWIUPSVg8abUAgAOCPclxTf5pVfpBLWtAVdpBPWogTzBt8Hmn8Fvq1cgRfa2S1VtdRkrH6+uGS&#10;Tp2LC9S9e6//+LomFv9B+bZbxBvK4ejVyxCgBiUO2qSTr7IJIRIuUcYNG05C94joq68epKWnTwx0&#10;vXkzX5+d2NlQov747t6Nybdzzzt4xF5+zJCAXBjuWsH0H24setFWkedlwzy/QyagAfQNZ7JG00ij&#10;Q/1vn7x81lAqf/ZoeqSjR0DRz78pESS8mB2CB/OIIsUZifz4CDBsDctIDE0xvIKhA8K8B5NiNZCX&#10;wpDe0WmX37wUBXoL/ew0cE2yEn74t9OvxuMPBLsLBDHAG9KrUnwv1TCC1UtLbTG++vkP9+6Oq17f&#10;yY/AwC11xk9DuQOIauXLixmUEDGfMcHB9fPJXRlJ3aKIB9Lu+Wf3u9joa+PT6ndPde/fN2RzGmvy&#10;X9ye4aOuPBmofXdL+nJW/O7dq2zkxb58zuLTh+LcRHFm5Mfn9wZqa55O98nlcw3c2I7itGd3r/e0&#10;NT67ea03JTKH5qtSLH1qwOek0mnLGMHJAS5l9KAV7cqaxHT6Fb0qH+NRHO698PAuPOD5t9NvliP0&#10;Fw3DZOXDA3F2akYoopjsA8/O5JJfd9dXcJkPJJ2w9z8ND4hJmItSaNQK5VJGArOZTRnhE8f5wHaH&#10;KR7dlPJCJipT6zMSJ8X12oVXzanciabyQj/rYjoyFeXR01RcKEosQ50uIyIXQCDw7OZIW83Ld/MN&#10;bMbrUUlDalwXjy7mY3v4+Jx4em2OQKNQrWiAWYZKZq0BBlqLTORLHSLGqkqufvV0rLYInn0EQAva&#10;qNF9eHRn5eMbGKX9Y/D4idRazeKzh1lYD9XqfAXeq5ji+E6nzXe7oIdHq6h0SsOOOkP56S8IaKGn&#10;D28lEUM6eLQRLn5QiBnmhrULaT0C6gAbN1ia0Z2dGOtwrD6JlOxn8/LunbH22nSkbT+PJM1Lejwq&#10;npvu6eNTZQLyGFxmR21NJCdHkT68f/lpn+qPZAi8QAM0Gk0dJywnCLn04X1a6JWMUC+VTlFKCski&#10;+CuBTv/6wt9Of70cYWcCFa6RJ2ACk1A2wOd5e2Pw1bWROl5iK9k3HemgVgJd8zNzbBpYgwHCFA75&#10;5YXWvLTkYO/WJEK/gDbCQUs56Gk+uicRl+prU4iw6svlP5we5nrYTHLxw9zQPj5RLMA3xIRx0Qhp&#10;R7NavrwCV8nBJcRrd/+BAPrghlMd3HLQJIxQPboDhkQ5BamVa7NCL5fH4fIwPuOlKVrNsub3EORf&#10;L0cwVg0ejkap1XGCnLJppHz3iyq9cjArcl6rX37/6O39O0DOBkDAlIfxKkhwmANRGn1hnRI4SeAj&#10;4KnVGo1a+fbe7dH22tqsTLdDm89u/G/bTf/nytHdrTkp10YH5p8+VK8sqeGKLxBzgO8FkRTcmQtv&#10;Bdff/KTLoPFVrbQVZScGujVxWVqtaraQl4rzkWt1tVy6XrGiVq+CSAaKGtzgb6a/Xo5rBJsPxCXn&#10;BFxVPb31YKzvlawjBePZlcGHhht8QK67d3t8qCRPBzQU0Fq/otFA5FqVpru8wmn3Bodd36azcPCi&#10;zy8E72EHrf1GrQZCUy49vq1TLoFRKgcwf/9Op/qYRQjuFCXKF+49Gu1P97OS359Zmu29IesHEgbq&#10;0njt70V/qxzho8B/Wv3iOzl4tKXXw+kRuVEYzdISwBsY+kval7M5WUmBV3i+zvCwxR+k8RcEavyD&#10;Sq+Rv3/5cFIG3kNv1BDiAwIXGouefLqBUqtOQV1+d2dM2lIPvkDk7/yyKT+TEfB+cjAFZVsex8im&#10;B2nl6rRQh+Ycnk7x1wUsv0B/uxzhf4AUACJaMOj0S+/eAf/W8NQAgMqyMF+davX9+4cpvpc1MFpQ&#10;AfC8fftWofizc2/gfhCSYLACWwbuCH42aAEjATkWxdNHehrWvhh8zUfwxauZyMtFgRc/Lr2bSmLB&#10;mEEpz6/Ne6PXP6jL1ykW6lLiwCgGzq/B8H262e9Gf/O4/op+3IAHHlSrz0ZcXVpcLgvz06tWjTF4&#10;V3HKta6aPCpKiLD7qNXf6W2SK6DnrtDq4ZphNXxK0AvA6wQ/AbcZ4tr46Do1+ExuYoROvbj6/uGC&#10;Tne9qyw72K0Acb67OG1VtQSML8/ftZQUVBFPzGXH61VyaH7UioWnj+QaheYn03S/M/3+cvyRgOFQ&#10;aWuIiMm8lBSUvcHiQM9OgEUsvHwMJDJSVcENvvT6tfTN7Yl8H6fcoEvTnZXAXjSlsadaK0caK+R6&#10;1UBJmvzNQ/mbx7Mj/eCGco1u/uGNHHJAfaT/2/tP8ikhVXmiibpq9ev70pLomRqu7sltELJUieKy&#10;Ay9Kxb1AFRrQbIAu/Pf3or+nHA0EhuHc3Nznej3f26M2U/Dy+qB+br7A3/35UO/HNx80y6/Vypf5&#10;ocguQXQe3evu/VvFFAedQr78WNySn7Uy2yHJoGn0WqVKU8aLeqOWv1xe5KPsU4Pd04Pdn820KWZ7&#10;73X3vZVWVTP9gOVf+6Z/IP0j5GiktZ/1+kxvl4wQZBHG++3cS/nii/Qga8X7x2l+9lnBtiAcLCWh&#10;WgR05av7pWxmKi14uLdMp9a+krU3sHwAlgGoF94+zQg4KyuNW/rwVif/2JsbDzzWTLKvAoBdKV96&#10;+eTHHvsH0t9djl8T8Bf1S6qxwlytWp8e6lFADgOGPoOAyHY7rdYrluYf322tSg3ykGbw0v3titAh&#10;b25PPh1sKA2zW+sKnb5blFGPDdXK5w3GTN6el5WNd16Aa8SMQ/ifIMl/ghw/J4BT+NDg+TVyPiUE&#10;mHK1Sp7o68TzvXynvaohXTBaJLjZ2/hwoC0xDPHJmYfwVitUhsgT0PvnD6oj0DrlT8qO/IPpny9H&#10;6ONAHEHhGIwyIGDWNfAgIWD6NXJoyw0hHiDjVYZLwA8/ANSQjf9rM7C/D/2T5QjIMBKN/+CKLuga&#10;AU8UyApKEwIQllYCDj0U3hqtfR7+D5IWnqEKz2xc+/mfQf98Of7voH/L8fehfyE5GkfqX+B/Zfq3&#10;HH8fWpOj0Rp+TjB/94+lHwVmTFp+/qPxN+CnfyD9rAQM0voZ+rd+/Df9C9G/4fhv+heif8Px3/Qv&#10;RP+G47/pX4j+Dcd/078Q/RuOkFR6nWGGXA0YvIFLXXRqQ415+De5fgmulTNGqCA2BX/Q6pUwMwqP&#10;NYSzuuBnjTGvbLgHCGFhgl9lqCsFZ4t1enhsIbwSLoNTgx/XQtx/00/p/6FwNGQbIBnf67UKrVYr&#10;N6wHgYuuNArwotfJ1TotXL2lgq9wDlyn0qtWdKoVvRruX4IIVav06lWdckWvWFZoNeAOcCOiRqkC&#10;aIa3NQAb3MFQSgr+H65/g4iFfzV+9b/pM/p/LhzhpKRhdS6cf9Tp55486C8SSKsy1csf4S9USymB&#10;3l2lWWqtXANn3rS6pXf8cO8iIrI5Bi/wd179OC/X6O90V6f62fTl8vIDHOoLU/Xa1cUHN/mBLh9f&#10;3VW8e56IcnlyaxLAVK+EYIRQ1ym1muV3D2+uriyvffW/6TP63wJHqGWABjLMNBrSvXBnil4J15bB&#10;VZGGRVca+P7J9Yk0CqazqmBh4Z3Qz/vto1Hw1zdPZrioC6v3rs02FiQH2+uWl4HBro6OLGUgFTqN&#10;RgW33eiW59L9rJ4O9358/1roe+HJjFStUw/lsAsxnnKdbrAkR9ZSrdMqgbJMDnO/3lKSwwodKhYC&#10;W26YXVcoAaQ1S6s6XUtCeIW/FTfMSbP6Hq7YUukaM7ipBL+nsyMrCwvPHz2Au3xA07XwMBFwLZyD&#10;Bh+D//vfT/9L4AjgB3puBa63VKogCpVqtV75fqGUG/3m4U31/CNhqMt4cwU833/xZUGoXb6f3UgO&#10;fzAvrjwyRK1cUS8tZQRdkbSUK5bf8Lyt53pbNFqdtLkyw99OuawAiAK+nnb5Q06w7Wh9qXJpXuR/&#10;aXawY1kt7xWxyjFut27PZqAuNSbH6YHB1yp7ctnFgXZl5AC9Cu46gWNDbZyJV92VdPCD3QbSYjPw&#10;gTrF0ir4xLuHmUjbcrezb++OV0f59eUn6ZWrWpWiEIPMCfNqT4tfeXFbrVMtGwbc/3r6XwFHoDmg&#10;/tBc6+9MDvXORNmXcxiLcM3t8lAaKSvEfV6nfyjpSPY+8/bxrRWVfrq3syTEpScpsjKZkI+wezMz&#10;Pa/X96fS8khYvUJdnxReTPdZ1epePruejbq09PCVRqOAulW1XBB+ubswXbM0Dwz0UGWGXrfaEIut&#10;xHsDDVpKQ9TliZRwv4T+xfiw0M965e1duCEHhC5aeGyURrP64f28EGWleHC9NDE2M5aqVyn0q6rS&#10;GFaXgCoKtX/YWZ4SZK+Rf5Sr9R057Fich37p4b3GfA7qKtDW+l9Tevt/Pv1PgCPUKwYGCsLwZsmg&#10;KbQf377urqlmBucw/HXKOZ1yuSwKXxSJVyqVbRmCqZbmVY1Gu7hcGOqVG+qTjbyc62uVTXRTyt8p&#10;tKpsnOf9/sq+gtRSz+PlFIRapZu7NS7wv7J6Z/xNX0UOymJl9bl69Vl+kFM73qcmmlAfHaVXvb9R&#10;X5bs65iJuZoW6vDq+Q2VVvluvCPb1yYF4ZyCtF98eA/GKSrFVE0hN9RTt7oAAxXYZuib6pXyAqxb&#10;MdY92d89G3G5Pi1RrdQsXJdwkTbq1/dyAi8U+NtNN1VpVcqXd2a5njYv7k/I373J9bv8prdUAZS6&#10;WqMAVhw89sqb5hhsloctN8Cpvzwb3BYGVXD5GByVRjaI538k/Q+AowYuNgWhKXSoVIuvbw+0KF7d&#10;UmsX2itSBSgb5dxTraGChgo4ZysL6WFukxlE4EIq9HJ48Kde+erJdQHK+tVtqWLxlSjAXZKXBXrs&#10;nrg+K9hZvfRxqCZL5Gt3+/o1nXJ1/smt9nxhf3Ha6vM70BFV6FWriwrVexUIscFXa7Vzej0IX0A0&#10;rQC3BxjTwa3oq/Asdg34q+FLQStBVL2s18B6NTDbA/NB8M3LF08HGgt06iXw+2g0QtLaANzKHJLP&#10;aE2eZu5tru/pPIy3UqvULr3L9HW+AfwKlaYA713FiQJPp9HIVSp44g1oSENyTCYzEKjaG7kRyeHu&#10;io9zeq367fWJGjZz4e6kXvkRBu3QgYZf/j+O/hXhCAUJeh3m/Qz/B7JVKNqyktJ9zwPr2RlL/Qh8&#10;fbViUa+6XVxSinQczMPnhzgvTN0GXaCae5KDvDTTUataXk3A+s7UpmrkS7MZsVmBrtrluafTo/Qg&#10;j5Vns0CDvn79WqUyJmJ+WZvArCL42CflA5po2JCm1GkVSoBV2Fr4e8gGXfhLtzR+LyCNRrOystLQ&#10;0PD8wW29YqEwGpfse/FVQ2oHKzg9xEO9PA9uDL4N+K56xdsyIaoQ4VAXblcUYpOB9/wg/6DRqV+3&#10;1WYhrry6PtzfVBMV7qNYmgdPBQMhlR5ETnBBLWyzGqZGARnMC3gUQ4D1L0f/inAEKkenUuvlcq0K&#10;nsur14IuA++AW6bRLbzOJqIa6eFK7bxOrlvV6bvqc3IRVxTv787p5Qog5lX5w0c3UpGWRbRAUaCD&#10;ODdJJ18CkYBSsQw6BvSTYU00uCGkvyLPAloDVDVQgQuvHscEoVxNd3idNpsQNyhVywCfcPAYP/Ur&#10;IG4k0AYwNsAr3CUIFJsCKHWVau69cvG9DoT0sK6xAdxa9SCXWhfouiRfmKpISw/1kAOsaRTSUkE2&#10;6uLNthK1/C0wEnK1Rqf82JGRyPW2EiKtaxKpuo/vgNo2Ruhrt4IMWvibn/0fQP9CcAQwMeLj5Xh3&#10;DgaRHOg62d8ERjkEkKGbgdWGx92pNCVsRmmIj07+dtWwhX+wOj0jxHlCFJER7iGIIOnkChXQWGq5&#10;TrGiACp2rQMMDO7yW3rC8M1wa59xRynof7V8Ub0053LqiM+xfU4mG10PbnI13exqss350L6Vly/g&#10;iRZg2KhBXA/3TRofB+L/V6DT2MBPDDSiIV0FWKtSKR4/fZSVRFUsv7zd0ZDpb7X88iHAYiOHnocB&#10;Turco5kx5Yv7MKul03ZysSVYZ61c2VjKTsaE6pZW1DrFq2ujukd39BogMPApw2AB/K9H/3w4Ao2g&#10;VquBlDTKZY16SaXVvbszmx7qIivg69VKrQYEHsugh9eSiUY5apQj5dnCwKuq5/eBI6dRL98aEa+8&#10;ewX3skPMrt35R4JqB1wO7wD+CBEDd87DdaEAaNBkg/uD+PnDu6c3ZyTNtaUp7OwIgogQmEX2L6IF&#10;1ESFtsXguhPJfTxGD59RSEKRLxwUeFjm+Nrl+V7O9rMTIc6z7E8mel/oS4/u5FM6kojNcdgKVlAu&#10;2S+LEiLEB2ZHkhvyUmYHup7emtWsArcSQhyAFQ4vOPED94iDVhkeELgmf2bAgCcDHqVGtbqypJCv&#10;lFN9cgIdH3dVaVffqWHJBtXS0pJGrrtbl50WZKOaXwSPq4Bu9XxJbHgO2qs5hsRDOrTmJkM/3DA8&#10;gEDWnBDgFUFv4J9P/3w4gu4YqclNR15uSiAnBLvOlPNBIKlRLVRwydkBl9NQl/pKswEcYSUs2FtQ&#10;cHAjklrx9t71xecP9Fq5GkQHhtASos0g6C9ICWf34MFbwJQBWCrl8qfXpluKsjMY6BxKQH0stp9H&#10;G+BTYc1kHm6SGzbBDZngYUY56FEuLD82Covuo2U8Ynt0aIL9kTzU+VyERTbibC48h/MsCMOz4fGW&#10;VlkoKxHCQuh9rp+NlXEJhgtxYzzcOCxcjBmDt8KBX0p5ZKmA0pJIqIwITacE5sRQ+uur5x7dN4AN&#10;PAqcPV9zaX/6LGu/MhD4EU72KJaeTfVPDjZrVuSSmqZUjJt86f7DhiwQuS9+eK1WLj4eaE33sZnK&#10;itWrl4GYNMAtUIHxDqIipfz1U+B/A38IeDgG8MMBb/iefyb9S2jHR0MtaX7nx/vbVSplK5+eE2T7&#10;9vpt0CdPxrqF/g7TjTVAmcBNcT/AEcgP2ELoCBqWPhjmL2BwAW9mUIFGAnIGmg/Qy/s3a/LSReSg&#10;YkbwAI8k5eJHBVgZBy3j4ka4OBkHoATCbphPAJiT8skSnqEAATwsEgN4FFbhwAwKyDTbwxn+9rne&#10;lgXeZ3MRlllIy0yUZTbCMs/HssT7XJ6PVTbqgtDDspEWMMqHlXAMl8P7QOYRZfwfGLSBjZXC7wXf&#10;iJtMIUrYYcMCSmcSMY8alMLCS9rq379/Dx7BaO6NZHj0H1mpBfG7VgOiNyUQxLJm+VUzj1YS6FnB&#10;iVStvFWurtTSAnIZaNXru+25vJmedp1aB8CoU67e6GkQBTgVIs/nYAJ0qhUgfwhHcMd/AfqHwBEg&#10;BGLoB0OpVL64dxMgzBjsgSBPDYyV8kMpFZ0e6LP07Mby6wfpaO/8CIxKPq9dWSpiUbJjSCo1PCXE&#10;0BVfDWK4agF+CXAT5fCgBfniwtuepkoeKbgujiTmMWVc0Pc/Of7xt/IQFycRUiMummf62mYjLHJ9&#10;4Om6n3M+6lwOUJYo61SETQXJW8r/scDXb2XQVNDgQQG9h0fPo4ZlsQi3ZAO6pXkgo1WtGrjSUAjQ&#10;tv+UgHzVUPGp9OoXj29xUFdrcJdXHo5pwFUQu8DVXOpMTxaGeN7pLsoNdmtLi1WqF4EsVXLVq1uy&#10;5Vf3ocsAHQLQScCQGHKc/3D6h8BxTbHB+uPa1Q8fdfMNDGKdKEqpWYJnF8G/GjayKoHtuZMZ7FAW&#10;E7X0RFwRcrk+JU4FlCQsZaWGlZHBXaAx/rEngOYDficwW+A2ix9fN5ZnijD+7XGs0STCKNQ9OJkA&#10;IxF8VYbkt7OUEy7hE/JCHJO9rdN8LHNR1p/KjBs5D2mRgbJJRV6IvGgmNdS5+OIOv5WNynWYj5MK&#10;8EMCItDNLbEsbrjv1GivQiNXQb0JMw5rgoDjFEoH/KcCPjGQ1fLy8rvnvTm5ylcvFp/PFtH8inxs&#10;u3MTnw935/k7PJlsB3gGPuzyzZE0tEdpTEgO2i2DHKycB24ovBEY8z/e+h9Ifwc4QugZX6BVBShU&#10;A00IAmT18tPJoUICUojw7apLuVXCKwhGffz4VgFCYMMROhBS4AXY4DePng+2L314ol+B5wUuGfJ9&#10;xgAZ3NAwCwGNGEAl+Mut61PxaN/qBKqETRpno0cE6H5ByJAIKxHhhgW4UR4szvRFTwOWCgBSYQmh&#10;H4wytNejgLnYUfAB4OEJSEDDyQCwYNVV7Bg3dCyZLOURhjiYyIumKT7nASJzYOFvAE2rbKRVptdp&#10;lu3BaqqfjEcYZoeNQDCBOwNPEZ5dK+GTQEtG+eAroOn/ZMFlgI0tEXwFXx4JlnzjEsY5+AkOfpKD&#10;HRKGjnLDp/kUCY9ZSMMIkmLm378BPjUcnXBAQ7cFSAYMbqDYIFBXVUt69Ype/uHRfa1yWaX8IE7E&#10;FwTYfJx7oVFqnj0azQm+nBfiqpt/9uLWZJKfYyOHpvv4AcDR4PSAEOufAMi/AxwNsRp4FBCswshV&#10;Ib/RVpKJsBuvLAQ6EJ5Subwkf/+oKz9R6HuZh3TUPLkJ1CbAnUKvBWwc90ZauyG4nRGRa4t2wLDW&#10;DHU1RAd7DvIZw0nkES5BAoD4RXf+RZ5Jws4k4SbZpDEOXcZlAn8RwoiPk3AxEhF1UEiZYId0sfxS&#10;MX50lI+nvbOj/WVLW9cTJ22Jblci7Y/GOR1L9r0g8DknQloLkVYCn/Ms56MJbicwDqfPnjt/wc7O&#10;6aJ9gItXjB+qnBQwFBt6jR0ylMIYFlLht/BIMhDNcJnDXOY4hzKVRJqGjfkNvgRQvYDH2RRxArGV&#10;x4zHBzx/9RSMUihzAxsB+omMklQvv+usLdWpVxevSdP9nOoiacC41ARf6qFdvSVrX1ldVurUrx/c&#10;zApwzECe4WA8n9x7bMhvfXajvz/9XbSjIZ4AqFRplhejSIQWYUQ3Jybd7+pkY75Cq1yBgw/ICMTH&#10;q9r5F+UMIjvU5+3tWShBILev8jQwE2I091rN/anRuDCEhB0pS8ANxwcP88OBIpT9UIDn1/NkImki&#10;NnwqCTuUSCgj+F/1Cjxq633IJ/ZAWP4mXOP3uJbv8A3f4xvWEWrXE2s2Eqrg8dq4+nWE1n3Y0tMX&#10;PRN9r5SgjvMdzWjntuR4nyzzMYtAuB5zY+1HV27GNG3FNm7C1m4E1xLqv4MFCZq+I7R8F968A11t&#10;Gpx11Alz9jIi0ce+jhU+wqZPJlEnEoiTHPIXLfxF7k3BDwnR4zygLwmSRFpfUkRUGFI19xpKEYLo&#10;SzFCiYMAUKeZGmrQqZ7ffzwrDLAtjKUql1ZWdbrBmtx837Nd6ZGq5aX3N29mh7ldK435USP8o+h3&#10;gCNo8ucjSKNbVemXVR9epBHQQ52VH/Uv5QCY4EPLqw+6mzL9bCo4RP3y3IoGhB3g03q9XAWP1QJO&#10;IAyTYek1BbTu0KmGJ5cCP0irX5xfFFLDW+LCpQLyMP+Xe64nFTMsCprk+E9wcDIua4DHGBOSR3kh&#10;0hRiLR0JbGsNBeHtT9kSUvENoXcDum4drsXIxkP0jefof85b8U1/oDZuxbV9i2vZTio9Z+WSgzyH&#10;NN3ksm8T/tzuQr+j585afkNu2U2s+I7Qs5nQYKhbDC80VsmD/MNJ8Ub+L0LvOlzTFkzF9+janb6C&#10;w07BvADkKIciTUAPJNM7U+hjvJixJMpMYuAkL6g/GdeZRv3iGb9g4LBKRBQxh1DKDG3JS14FzhFM&#10;wQJgwsAZjH/wHvjgQNhq4BqplaPiTuUyUH7vakS0LG+X2camea0Ork1R6FSv3q6uzs/r5ctv37VF&#10;+Emz4sCtYF7p70+/h3aEU1DgeddAqdTqV/S6VRjMLbye7EshIAtwQQv3ptU6OOWnVOoU9ybzCcgs&#10;jMeH28OravkKHMkwSQ1Mg2J5caS9uZQTL2SR0pMixV2Ng73tAkpIn5AqNZRCGAPe/a+IEvqTYUVR&#10;GZ8wCaxwbHgIFn3a0WVbiOB7ctX68NxdgdwTTmFWnsRDHoy96ILvKGtFDD9Hz6fSF0beh235ntq8&#10;A9+xntq1iVa2wfw8D2Gd43OyBnW81PdckrvFbtMTf6R07SRUbCL27CZUbyS1Gi/8dENjAYh1pDYj&#10;b8VXbybUfUvqWkfo3u6XaeYTY3YVvd8zcjcy2cQz4bI7ppXoP86lyTjAfyUMCbHACHzxjF/wMBcH&#10;xt4kBz3KQUs4uG4OmUsLr0jnoz2ckBfOBFw8SXS9WCJIXPnwDooaWifQQ9r50QEu4vJwnahOxBAE&#10;urydHVLpFCuq5YGy7CzE5caEsKW5Rd3qymCh4MX1CUP3/n3pdzHWBq0GDbDy9d2pTP+LbbSg7BDf&#10;O5J++NwKvWbxTW+uQOTv0JfL0crfwu1QYKgpNXAKGUTN8GqoJXVaFTMI6bZvvce+jVf3bbLd9sfQ&#10;M3tEnlZZPtbZKNtUhA3Xw5Jha15ORo0JiTIuLEz6RZd84jEuQ0iinnMK2Ric/gdSzZaQzq3hbZsw&#10;7Ruw7YfDS4+4x09VZNwrE0yUZbsGMgF6PsHua95M7gS8m9D6LaNlB7FzA7lzF61y/wnHXLRbkuPR&#10;Av/z3KvHS5j+J05afEft2Eep3kju30lq3EiBVwH+4m6feCux6htK1wZixwEXxkht0YMq4aNybkFK&#10;ykF/Lixegq3/f5PqviVUmiNirriFNUdTJ7ifVWP+OQYx06CAUklDRjgcibA7nHTlRNSl/ZFOZ4It&#10;j9jv2+x2YIvH3g3u5rsELDL06mGn6aH6BHGmVrn65oVueUGvXno4PpAS5lWI9axhBqSHOl9vry0I&#10;cwZB99PrE1oF3E1h6O6/I/0OcIRrQzTwVHWg6pWLc5Voj+IQt5mSzGtVhQNp3C5BTG955uKza3rN&#10;yqt7N9IwPuKWDhjmGLIUBrkYhaPXqRVeNmfd935/fMt/RjifzUPZFSFgDgWYRWNuL8f7bK6PBXhD&#10;u3xsICF0hIMf4jMlAuowJ3yUixnlhA/yiNigYHMXws6wgq34uu/xLd/DcjRNm/Et6wkt64gt60gt&#10;G4gt4Md9vmSHQOopd+TuYMZGSuUuUss6csd6etdmctNWcusmgCQqrDIHGNYkpnVupnfvIHdtp/Rs&#10;prVtpvVcPGctFVKG+KRhAWWIQ5BwCMcPHVtP6dtE69pGgR/YaSiH9ZOKWAbeTG438jZK6wZS+zZS&#10;i3lo9ml736BAjLM/ZU9A6gZCw3pCI/Bft+DqN+CbQfvXEVp24sp3huWdcgzPoGJvcAMn2MFiQ3WZ&#10;IQENvI5x0SNCKsf7As/bKgN1IQ9hBet3Ic/kIm2MSagUv8uOpltt9250ObgtMdwf+D8g3IHr5z4l&#10;QDRK7ep8JiV4pqlMr1hcevWoNBqbE2A3XlugX11Qa2BWAzhcwAEAvifouhXgfIFfgbjy96bfAY46&#10;NQiM3w/V5U8WZC8/mvgIvESdanHl5eLiU7X8g0q+qH/9sJNDEIQ4Kz++AQNy7TIDgYcCDwa8Rkia&#10;lUJ+bHk0Mc7xbCYCiPVcLsIiw/dcFurHbLORcwOs0OfMBgSs2US/a5yAIRGdGRa+wyVuMxZ4gU0g&#10;dAC9+C2xA/B6IjDBzRtIrRt+qOy3ETC5bTuj3imUIKvNH6/KnqjJ3O7DMaHWbaV3bKU2bae2b6XC&#10;os5G3kHrAryF0QGrmlL7t1NadhHqQ5yvjIjIUj4IxokjPMiXDu7dActYdm2ld26h9++iwoL5n7Ox&#10;Dj1g8BnAf2RNbfcWjBcLHxQnzNbm5cbSthJKNxDaNxG6thAbv6E0ric2fU9q+Y7U+R2xcz34Pb59&#10;PbHuD6Sub7DNJq7MQkbwtCD0eiJyhhfWzaHE+1xI97cBQMxFWMISgpAtwGsu0iIfAXB5LgthSbc9&#10;lorzvzPWs6rXQgcJ1kL/oQ8MvKRefvv8Lj/ArTWRLn/7BG6HgL8H5ksJ3He4h3f1w/Lre3Vc5mA6&#10;X6+C6tR4g9+Rfgc4Pr8mKfCylWVFa5WvRuqrcv0sb7TkfpB/XAZIU7yVVGdl+lvnBF6829+hU+nk&#10;GkNWDFxmEAF4AY+qkav7mxuqEqk9XEoPw5frdCLLxyLH51Qe4kwe0iLnp1gEXOB9inz+yACXXB5L&#10;OHbR60/hdd8A5OFrduHKNuFb/os0Dnp0jUmwTud6WvsmcvtWUvt2csdm4CnSO/7E6vmvcFFsXERv&#10;RpwfPfIAOn83ve1bWt8mZvcuevtOWveuH3g3vQfwlsi2nfTu7YyBvbSW3cGF/HD/YUMtYmAlx3iQ&#10;MRcP76W07I7s3cbs2cIc2gPL1PZ8ztvB5fRuIxYBH6BV7cUWOfsz2/Ky8tMzjrvj9+I7vqX0f0vr&#10;3EZu3E1o2UoEBr11K7FlE6EBqkxSw0Z8G9Caf8R3/InUtxHXvi4wx/mqhywJPcSmsGxMc7xOAo2Y&#10;hToDgAhEVOh9LsfwPgtllYW0zUJepFjukyWTBxKJwvCw1blF0AtA+IZegJk50CNABwKErsI3OhCF&#10;61VwPwRcX6xWPRzuKMQ6FXi5TRQn6+emskOdqvmJwMs09P/vSb8djvAhIJ60cLXVkl4ph+kA+Xx/&#10;gSgt0L6M6JIX5p1PCZpoKhRRfFOCHK8XsNXyZeAXgkAZZh+gaYZv4P8Mq1leP3rMCXUbTGGNJoaN&#10;cTFDfHyM45ks/8uZPlZGW5OPsCgEuERY5KIsc1DWOSibRPeLDOsDMQ7HcoLOn7jk/S2hAxo1EC4Q&#10;YRnJTYQmoyI0MixjDI0jrA8JGLyBhV6BumL2HiKVOfoSxyqyH5fEFKWmbAvI3sISm9Aaj5PLdjNh&#10;oeJPvJMlNWF07IwQ72Z0HbD0qkigGYCIGYdpbSzQjgVY131IwVaG+ACj8wCjaxer31hs9tMdtjDF&#10;e4ERZ3SbMKosMcJCUcSN0uQ7lXmewfhdtKZviCOgVcbmGfmTWf/0IOChgJpfT2z5ntj8HaEJqMmT&#10;1leKgqwp1ntTiEFUJ8sChG0Bwgb4Nlm+54QBFmAkGzkTBd3ugjAXKRc/wcMOcwn9qVE5cTSgHUDX&#10;gZ4wdCn8v+GNQU2ogFVbnC7iZPk6FqBDP4xNNXMSsnzOZYXYRaIu95dkA425pAIxq3rVEDnA9MpP&#10;zN5fSX+NdgSNhsBSL3ekx6cF2C+9fQaG07JKs6LQqTXamelaPsG92MfzYXGxUgsM9pxOCxdAwJwX&#10;uBi025DOAopep1XkRxF7k6OGDdMVAItjPKyMj5PwSM0RwXRrExDHZPvaZCGs0rzPZiCtsgMuiRA2&#10;CJNvYlytylGH81Fn8gOs7c6e24Uu3YKvW09qB6ZtAwhaSWtwBH0JsfhZH/9oOmkdm5h9ZozG80jG&#10;SFvzdImwKKfQBJ2/ndm7ndFj8ll1470RvYB3RQyYsFr3RPQeZbUePnhiUECSwekW0hBcD0GUcrE9&#10;icF7LNyOM5t3RYgPMHv3MbuNF35iM3qrKaN3a6RsI73rQHB2mSjqTm3uZF2NCyZuN7NjE2P8U9vW&#10;xswPxv0TLrcQmzcTm9cRGjeSmr/DN+wk1Jy/YFeIPF6IOlXoe5p7Zafj4W9ivSzyfC8WImwKvC0z&#10;vM9m+18UeVvTzx/oS8IOw+LeIMjDjRtWGwGZZxECnt+chOtM1vAI+8XQR+B3ypX5+WxicDXWd7Gt&#10;OifEOwV14fGDZ3KYPNLqVpcei5vTaP4CP7fFe9eBHgW2XwM16d9KvxmOMBSD4bKurbEiDXmhL+zy&#10;A2mffulJQwI+i4FTK+QfNFC9a5Uf3jx/+PbpU70CrmACBGeb4fVwvwm4x8tnd/PJIWMc3CgnDEoH&#10;CsgQJPJwMi5lkhMywQkZ4BPFfFw3G93FxLRyiSyvUzlOx9P9T2UEW2KtdriarEMf2VSAtEXaHD3h&#10;HACAuInSuYPcvI7Su5natpHWvZHSv5XUv4vUA9zBHTSAxbU674D30Dr2AA8P1rxvO0GrtfcMz0zJ&#10;KEsRuroHHKO3bmPK9kX2mUT2HojoAm92Rw0cYrbviezdHdV/DpvsfsZ0OBk/VCRcfXVPtfL+w73J&#10;XiFVxg8/duyMNaVwR8zI3piBAxHd+yP6AR+IGjDyzvihDdEjx2m1gZ6I6uzU3NT0sw6B5mTQDNle&#10;ZvteZvWntq3Vjofl49tAxAOioh2Agb9L7QKexhZK2wF82f4rmCinsykom0DzP/rs/yPZ+mCqt20R&#10;yornfLCQ6NrKxjUmkMVxmAEuaBhxkhM0wQsH42eEj4M10nkAjoBxMxxMN48BD15XK0HnQHUBesfA&#10;oL/A/3TqBfnK3Ny7Nxq1Uiv/+EZaVBaFEIU4VcUQP1y/rl+Vq1/d6yvPvDfcoVN/hNXQ/2b6zXCE&#10;Jypol28Ndug+vFxVqd6rtQu3h8vY2NTgK+WUgDdj3fr3D1sFTE4YQvH2NXiozwtQGEmj05dnpbTz&#10;gOFAj3IIYvaXhV7BwB0QUsRCuoRPHAefYZNiw919na2p7lc9HG3Ibs6FCOsk59Ohp7ZHXtmXFXA8&#10;y+9s3BUztLfLASfsdlLdJkb3dlLfXlLLPlLtdnrjRhZw+yAQgcX8pPP2MIHR7N8T0bcnosOMVFOd&#10;RLtVlXyrjN9WXGAWknUgZmhv1MD+qH7TyG6zqB6TqN59UdI90ZKDke377YNFLKL8wYReLQeu0yKc&#10;Gdbo5l4uyeqDfRCnPEgmkT17YwYPRPWZRIk/55OMnp0xYnNsbk9p+Uxx5oOylHw25xCpYFc00MT9&#10;++liY8NAI42I3Etr30Xr3Err3gwZhPadGyngicp2Xw4KRKK4V/bVeu/PQ56m2J8MOrMn2f1oNuIk&#10;+qot0snBz93Dw/J4c1zwOC98mIeT8GkDAoaUT/46LzbEIY1xwscEGA4aOffqNVCNXxBUdxr1s/F+&#10;jr9jVTT21t0Hevnys4asHG+L3CCntGCP3nz+6ouHeqUSuJrAGTNe9bfQb4ajWqUE/9Qvn3Rni4T+&#10;juIU1sKzpyq9RqVW6ZfnX80MVcbRUvAovWIeLrcGFwB1aiDj8hOlUskhePdzKBNsjIyPBmN3lPPl&#10;WqxZToCETwKe2Sg3rJgdZ+LE3Bhe8y2x9XtC5/fYjj8Ay0WqM7dyQlw4Dvz3AoRVoc/pdKRNEd5D&#10;xgvJj8abWLiYk4r20pq30nq308R7qbCDP2ER2E2g8PZG9Jkz+/ZH9u2J7jMFIGB1nyIUOniiUQEE&#10;u6C489j0IxFtphEdJjED+2MGTaLFR2J6PIRtM68+lqYLi8i+QwKyWESZrUy71Vgwkp8kERH70+PS&#10;sIhHs5Np4mdHWM2mMb2mMf2f875Y2YnAaBSGjvQjXkLRTpCqDjE7dkYO7IvsMWV2mLB+NOtGUO5m&#10;dgG3YRu9ew+jw5RQao7JPXrGtiqRPJoYkOl5Oi34alrAxVzkySzvYx6WR3ZfJe/El3+Lb/sTrutP&#10;6PZ12JbNmMoLXug+EfNaUtAoF8T+wEaHfiHnYR4U8hgPPcAnVbCCZX1dQCkau2mNdHBnCFAfmlW5&#10;pLmuNNg9y8+lvyBz6el9pXZ1RS9fmX9+S9yUH4GOCnK7PytZu+pvoF+GoxrGW0CZq0BLgW/Ym5vM&#10;9b+aGeLQlIQda6t6+/Th/Y7y9GCXYnLg8xmJQr0Knseg6n8kLVComhVgrT/Or6Rgvb8Qytc8lRQy&#10;yKPMCMO8UGEbwyu/x8GSzZ/m7jYSYYVw8LoN33zQLjiJEC6Nww2xSdJk2jgHgrtfRO5OwNjbu2x3&#10;oZlEdJkwe4+SxOa0/u0xndvjOg5E9h5kAOvZa2ST6D7A22LGToRm9BXl3i7hXi9P684WHiHX7GVf&#10;OxnVtDuy51hcz6Nnd5ANzx0vOdOvnhhMjBnjB3/R5odcn5o4UrLn8TPeFMmzFWrNpGls55442dHo&#10;zuORHXtjJy0C0obqssfry2/n8BuTeQeY7cZv/9SS/ZHiA5H9AJfA9QS8m9G5ndZlSmneak9Bu9r3&#10;CWnASRULacNC4nBSuIRDn0hE4YJ8N7tHbsVXwVL1hC4gnM+nN9eji/YgklPwhFl2iCSZLBP9wmxW&#10;jwBXmZwAqxgDBaKVr0I3H5KxNxcXF5UrOoVG/nR2qIUdnYq4VEh2GqrIePvy/pJy5d2TOz05/Id3&#10;ruu1cJcJnPMx2v3fSL8MR+BSgPZATadWvn90R778RqVbUYEf1CvqxWevrg30F6dkYb0z/OzTUZdy&#10;w1xhyVGYKfhR92sNNeDm3jxNowUNJ/7y0psudlRvXOhhR8x3hNaNxHrwuobCH0rbbya1Ay9qHbVv&#10;C7NnL7F831mLoij6bCJxMDlYLAq7HUcY5IfPJAbOcHE8MnHPqUv7aAWHo5oPMCYOMKeBRtwf02pE&#10;4SfeHTtozmyywiTbouiuSIw7AneGXHY4ps80queqSHz91dLh2I7T2CyWx8VI6119QtbwVxX5u3kR&#10;IFbA2hz2d3M6wmxmlUjEj+atYpp3Jk6bxA9fYJYcCC+1QxIcvUOPIGKPUGqNKvMnzYgCTurg7uih&#10;/dH9ZpFthwK4245eqowKGmEHzPAxw2ycFK5Rxw8n+kq5YUK8/x574kFS9TpK1wZKJ4jKNxPhZI9R&#10;ShCL+NY/4iXbwku/JzTYu/pMJAVPQK/xLyFygo0e5JEF0SSVVg2jzh+0pBGOwOlSfrifhLw6WlIm&#10;lysW3724UVOWh0ZlBri081mvbkiX1fNwcbpWu6qGZhtmk397ovyX4agDQ8I4YLSK1dcPRwqTczE+&#10;YHDkh3uMVRYpXr7SqeU68ADAkzUA92tSalTPnr4qZ2JG2MEDwl+YewWcRfDbHlz4BzDQ8XUb8C0b&#10;cS0/ApHcuYXS9Sdqz05y3S5K/RZq1zZazwZa3wFSpfnh411s8gSXKOVRJ9jUYRDw8vASTtikEMRD&#10;FKzdGTNbj+PhwsORXaaRQ2axYsAAEODVPG7gaIzYNFZ2MHbIDMXtq6y4W5M7UZzMphKjKmQDjz4c&#10;S+gzTxhxtL0Y73KsmRnWmoKf5IZ90WYpmzjGDi/Fe/D8bB0vXTyYIPUStF9f0p+M7DoRnj1YnnW/&#10;InGqPL8lk2cW07wvdtjc8L2AjS0BbBLVfYjVcTQo5fRZe5r7lWEOfpQLVxADBjAC8YeUDd4TK2OI&#10;Zscsd5Mqd5NbQOi2idyxg9y0idK6jtJthCN4BQwlRqj8E7FtI7ZlO6bu0BVMXSJZyvlLM/59MEuA&#10;lgiIqSyqQgmM3Opa//1AOrXu1a2xtnifrijUY0mzWvlKo5OrtCrV6urT4YHWBHqqn102JVi3uqwz&#10;TPwA/q30K+AIQnitUvn+XVkE625ro+I1wB9o7LJWu6STLz4fFLfEEUUIB46/p/rd259twsr8uyyi&#10;nwx404a9UV9IQcbHTrGJk2zCAMd3Jgnj4+22I7hgE7pqHbHlOwIAYusmQsunPKIxdwMiZSMDlx/w&#10;duDyU7sP0tvPIOJcTx2dFKIlQtJ4In6SRxoSwo0p4OaTSZjJJHw9NQhx/qLbRc9D/tyzUa0mcZI9&#10;8aPmCcOHEnoOxg8eipdYxjYiEcFNaan5HC4vIqLrqe4sW3wkQXLUBZPudznR/tigiDzFCwfgg4rq&#10;M+5Mjpphh3clMyLPbRYhbA5hUw5zhxGxVfcW9PbMykvuCGF0DJMZcymQfiqu/VBsr1mS2Dx24FT0&#10;2PGIoYNxDf+NTbS2d/NzuNQQix0TkQY4uEkuiIWJQwLKMA89BifoqYN8ssOBfUcx6esjOg4wenfS&#10;uz8lhmBuiAoGKsxWrmUoodCApmzZiG/eiG3YjGvc7xFTTA2c4IaC4GaSG9wjiviiI4AfCV6H+cQh&#10;ITkjmrRsyMt9TmodsMLQcXtz52ZDGpuHDhChbCqwTine1ovXR3Srq0u3utL8XKbqKrU6BTCQf8XR&#10;Ar8MR5iX1ylu3pTNPRj58Gx0caJ1qoRXRURl+jnmkRDdubGPH97Q6eRKAFkA27WL1giYbGC7hVjU&#10;oIAyygNdSB6FS6+/lMIQn9SfHCHlYlFXbP6IaTdM8bV+S2r+nti0kdS82TCzAngtiWiYFzbmbowh&#10;8w7mmAm9fW9kw3ecSTNW29HTVwUBDuNc8gQHLeUGDbNDxCJqv4AwKMCI2cESfuigIDTH14JxcT8Z&#10;6Wrh4H8Km2uWOGkWO3aQPXmAO34kfmBPWHlpWfXq3Lu22qorPiHHSYXOF1wDrDfWg8ArkTLFDW0X&#10;EQf45ObIoGoKoisB08chzMTjB4XBMk5kXaw/0tbU5pyjRWT7wYi64qpixevH02VFiYlci9hWE+GN&#10;3ewZE+7sRn7HXnqO08WrCc6Xo6zNC8Od+rkkKZc4ySOOcyG+x7jkER5lkoudSgoeENAZLrYml0OB&#10;c7mTJTGnt29l9e9m9u4C0boBlDBP+dW0+EZyxwYDLjfgGgD/Ad+2358vJIdKuOQBQdSNBL8vOmKU&#10;D/0o8NWjXEwbl1yanAi673OnC9jeFZgsft4QEQhLhK8+fnZrpjo5PiXE5XYlX5pBfjDaof34ynDa&#10;KjyR4e+iHZf1IIh6Iqnk1WMdc7zP5OFcB3Jj78tq31zveyHteNrZMFvBmewo1mjmV/Ta5bWLIAHL&#10;DQiHwwFbCVPcUMpkw+a6n0gBWNXh5JAZkd/FS2F/wlVuwzRswsLZsE34+k3AUhO6NpG6jIL+BMdP&#10;QDS+mjCbd7H6TCOGfTPHM0be186rJ54t3L1x7974yPP7My/uzr59MPb60fT7tw/n3j1cfHvjw9PR&#10;+fHB663Vg/nCMqJXnPVGIeIgxfvSwasYM2KhRUznsdAC5dzccF3VdHm211Xvo+zZTVHdJYyo62zG&#10;iBA7zQvjXrW5sn8D4KvmW90O7wBvEun4e3EBfaLQ4cRQbjjmfIL4CP+OQ2xpGBYzOzE7L+sORgWf&#10;TpDsIrY6XHJM8LnECTqBv7ithuwvZbOkbMqYgDzNDxznYSRcrERIlAhxY/xwQ9iLrSb7nD1r5YyJ&#10;2h0lPhhZfZAp3s+cMImo/wRHIyJB3GOcfvwExw2UjvWGWZwNxCbA27GV/1+ibG9gUVn4VRkHK+WE&#10;f9ERo/ywYQHcUTnBDpXx8M1J5Pr6+s8DU6AYoTcoBz2rmp/uX6gtnbtzQ7OyqofbyUAIswoUp1qj&#10;W1Zqlt4u6VdVcBv3b6RfAUel6tmtO8rFxVWNfkUDmqLWKD4uP5p50FnWkkDMCHROY5F0K8sG7/KT&#10;/wsVPXiMkkRWp+AXVkaN8rCDydEchH1bVdVuJ8pe72gbL/IhV7pZeN73pPZvqP3f0brX09q3Ult3&#10;kZt2UZp20pp3MFq3sXq2Mfv3UhuPUSv6rr/pvvbcnV17mNG4I2p0S8Lt/VGDR5itJ+1QjEvmg0Lq&#10;OBsL8+1cMO4Jw1wSZOAkCIBVog6mMMbyE2c6quauiRWPxqZHB7O6poum5wQdD04SchPojI6UOEoU&#10;z+fi+Wle0BQ/TMbFAl2OOmXqZLbF5eA2V7OtzmZbrphtxvuelQqIElHoNTZ2KDHW2QVJJFD7Koo6&#10;KioQ/vhHi2rnFJkTKeOSjX1moH1bAhq0R5aAmUiLvVaU9qSjaX5UtvDoxurrBwvPb849mXl5e/jO&#10;rdEHUz0jbTU9XZKBmwsTT7SS1+qGOx9o1dO2cc2HafX7Irr3sLp2Mnt3GCbEt9KAD9O6k2yYyKG2&#10;7SA2byM3/t906R+pfabIuDAaNz25IDSItRNJyWFwe4gIWeYv9AvgAnrw88cPlFA/wk3qhqlhQxer&#10;dC9mp7n48NxgyyK/UwWhlysjwvpSWVOliX1cTDbSKsXPTtJUYThC67fRL8NRodEuv3j+cmJgoCy5&#10;IAJTEXI5H2lZQ0eIc2IeT3dr1e+Ao6AG/qwOrsKFxhoiUaPVKW/dmKmPDZ/ghnzxkF+wjI/H+aKC&#10;cDGnnfEH7NAz5ck3S9ImioVxsezDQaKzvnGuQRHmXlH7iZXrGH3rmQNbaJ37qfUbWdLdzG5ybl/r&#10;3aWT9PLD9IZ9EQO7Ikf3REv3xYgPRPXujRs6Etls7YxiejkUYBz7BfihZALc0iXESkSYER4whWS4&#10;35lHknCJ1+NDpxPR41ziGI8wykGP83F5McSiTNHSmw/Lj588H+v1wcZcQVHqeJHD3DC4ioeLywl3&#10;Dz65K+jULqLNwRpWyK14IrBxMwnhgkTmSUKsAyOfn1o4Wpl7rTwlh4WpTE16/+LZre6qj/cnll++&#10;eDIzO1NXM5CdIUmJl3Gpk2z0DW74QDJmKDlcmoyWpISJU0K5yCMU5PnDSJZ5RLdJ5OQx5uDuGMm+&#10;yL5jzIYLkZUpvQ+73qiusFsPUBv2MQ2GgtG1n9qyD1/3PUO8mdLsHsAqSsuI52WcuRrqhUJPV2df&#10;rxY8KS64eCV0S3jVFrewyQTKFx3xNUsFhAR8qF6jMiyzgDgEOgd0MXjVaAy2cOFFGdmnIMwhLcCu&#10;mOg0UF/68eUjeMafRgtA/FcsQPtLcATqTaFQVAip6TiPVL9LFeEO/dH+sy0Zb28Prn58p16ZL0kk&#10;5eKvKoHT+Bnp4LSgRrX4MT7ISyKAue4vHrInmTXNDRgQMoYE1FFucAqLsA3BXx9e9V/Evu/xLdtR&#10;AvdA2glU1NFQXgAlSVpZNlPDuV5RcOliiKkfPig4nBaAuOxF+/9FPtgeM/RwSbOH0WseObA7YhDY&#10;MrOotkORbabRA/vi+8xjpQfjBk/EdhwISC512YS+dKqPT5/ihPQLaNP84DEYH2BkXHJHPJHlbBlk&#10;YUqxO90UiRtgU2VJ2BEuZjwxwiEo8hD79iVyhgOSQArkkPiCbrGslose4ITIkuLHeMSJeOxMIm6Q&#10;Hd6eiWtNwUiEiNY4+hFG1pHApOwYYWVh3tCjd/cePU3KbnmRGb76aEKanzLFicqJ9AuzOxFsacJy&#10;tewBTjMXL+NhRqGVJPcLY2Y4Qa38KNqFQ2He3naY1F0J0ybxQ+Zx7bsTxSaxEpPoPjhLFN2zN7pv&#10;e2xfauPNoskH+yNaTKgd2/yjapNjZjNjPTBUE6/wwbLsm4XsGyXs+Ij43aFlm9G124Lz12Nqvie0&#10;bsQ37sGWbHdlipOZk+zgfh7jGsd3loeS8b+cHhsRYPuF1Lo0vloHj+tf62ADMMDr/Px8d1ryi7u3&#10;l+HZk8Clg4vQVhaXFu7fvt/X3p2XJi7L12vk8NQZw4ohw97PX6C/BEejG6syDgu4CAcuHgau7LuX&#10;d2f7KhqzY/oaCxUr74x5/E8eBhgVSrWqs6ygQ8Aa4WOHvtrjJxZETXEwMh4DGKxuAevU5YDvsdBT&#10;3IKrX49v/pbUs4dYs4Hauo7WuR1fscc78SIqab1vlGlo9GhW0d2K1NkinqRYeDyQ406Mf/jyvWN4&#10;wjFCsUlE165Y2e6YgT2x4h3xIyaxfYdipGbxI6Zs2aHovpPEknAPh7gLuxtiCWOc0EEecTSZLEth&#10;RDtZeJnvcDm4y/XINiezTa6mG2iXjw7CfSeYHlFQQZizXXTZhTDhg8JISb3oRkmxrX8Eyhk5xcN1&#10;puCHBLjUcLvQi/vro8PG4pl9yVF94saZp+/HZz9Mt3TerE+frcqszS08FZpQwQPdzJQUJs09nkYc&#10;3utwdL3doQ2e5rvdTLd7mmzKDLoq4VJG2MQRHgEESbVRaPalXX521mYxrXtiek0TJMdjeg9FS/bF&#10;Th2MWZtvNIsSm0b0nsEkMyIy559MFRSVWjnhqFT6jdLU25W81qrus+5J+xh1uzEVe9EF2wl139H6&#10;vwPhNq4GAPE7PFwJup7QvBlb4+MVII1FgPhpgge3gP3cUQU4GY+QTQrSrK5qPnMEQV8DAvAYyojI&#10;QTgUId1KsIH1/Kip2qzhElEGBpGB85NU5Gpe3tcqljVqJXAtocn8G+G4RhCUwBeEDJU2gKcxcW8A&#10;/NdfAX6tUqwk+TkNw4kpNLCGXzwkMHYTXPSQgDYqwrmhQjfgm4BSXIdvAVgEvJnY/CfywPfk3s1k&#10;uB5iN6VpG6NpM6V3O31wLyHvoE/Ufq+4E6RSS3fMZLlAu/B+tjbXAxN/3pvMwJMz4yJsPcLPMqrM&#10;YwZORA8eiRObssWHEwbMOdITMW3Yq5e4DuYt0WESAXUEBA1CvNDfzmnPN55mW91NN7uabXYyXR/n&#10;aQ2aNynADbEpvSnMDEKgX2Te6RCBK5Lo6BfoGFvtzkyrSMCUhTsznS2Sw9ye9Fernk91Zcd1A0+L&#10;FYvhpF8IZjogQi8HMs6TM11onCYmejyROMgNHo7Hrypf+186f9V8o8vh9R6m2z3MtzuZfJ9D9BKz&#10;caNs/KiImEMPF3ie8LSzPR/TfixeciJOfCSu3xR4HbFdxyMazjBrrgZQBkozekpz/QIp5l6U69WF&#10;D++OT44MXUUxd0d2mZFrDoSXHozs2EhqXEfp2EFt3kDr2kjt3E6C6z7XkbrWkzo2Epo2Exo24uuB&#10;zL9FFQxy0NLEUBBlTnHDQRDzRU+BETLNDR3kk/L4SVpgsr8mhV759OV4GqcKeanOw6Ke5FRNcMkK&#10;chL6O2YQfGq4pBf37gC7/oOq+u1wNCg66BoA66+G0RIsFA88QcNyD4OGVC/rVMs65Ue9YkmnUsFd&#10;5j8loLcHW+sG4J55MvALx74KpSf4gX1C5q0k3w42fauXaD2meZNxl51xdovUvoXUZlyhaHzdQmnb&#10;Roeh9G561x5G935mjwmzbnuUxIxUG0xJ6rvx7gytgBOfNVqcMlMjGistPezPdPTxK09OyWHH2SLx&#10;pxIbd3OHD8ffOsosOnY++CwCWxYf38unjQvoEj5uUIhtILvFep3Pw3kMwR31JCkfK+WjJXy6WBg5&#10;wg9tTAy19adlUPEzdXmyqoyx9uqRmkLN81sdyZGpyPNFqFPFyFOFKIsCzxPmm75pK817J67TvX04&#10;MnXdycG5OTVBIiCMi8hgTA6m4B6OtM80V3QnEPIxLkLXEy0072EecJ2J/XxarzAyhRR22QN98rL3&#10;qYjm40n9Z9jSY2zZaU9aQ34e+MYCQbIdEssXpEzX5o+WZGaLUg9is8xZLe/eL1hTi01ZbTujJXuZ&#10;PUA+wI8EvJ3RuYPSuR2wIR+5kWxYBm+YszFOtwJeh290cPCegok2ap+IZTiP4Cc9NcJHg4APhGjp&#10;RKShaM6XtKpTyWRdz+6NKVZeqnSrWs2KUgc8ShB7L+k0i1rlR51iUamG88MAikoIrF+gr7UjuEoN&#10;NZxOK2ssKvC7WBTk3sthjhemjtUVD9YUjWZHpAZcEhcn99eXLH+cV3w+424g8NUJ2IARAQlmcHgg&#10;OPgy732NEy7lUiZ4GHcnt++w9X/C/1k4Gnk7rfMLOO5kSY7TG80jenfHDhNqZptvLR2ObDlHLLIM&#10;Tzehtx0NYHeX1Mw2JE3U5XLia04FxVZEhnYUpwloWBd01Ikk2f6Q5MYkskTE6AU9Aaw2hzLKxU7z&#10;cFNsEMQQOzkk8qWjmciTqe7H0q4eSfayILidz05PX3jxpLZd6hiW5Gp1Ptv7bAXiRCXiaDnycDHq&#10;WIHfqQrEsf223iejGi+GcFBX7AKOb0gNd3g61Dh3TZLHCOT72UacM++qyFy6NzbOI84k4WRsrJSH&#10;7+Niu7lYSQqjIxZ7jpB9QHDbilmZG0Wcri7uKcsJ9gm/ggjtrSu9USCQlmac8E04GDV8IrrpND17&#10;T5xsR1x/nuReZPXMzsjhXREjx2j1fxmOm8hwov9zOP5HaM1Bz8iGlCQJmzgsYMB1xD/tqREeFtgK&#10;GQ/Xwaf01JaudfDnpFq929OVjwvK9XfJ9XVIRdrlep0pRFnXMMI6khO6+FECr/Ma+Qu4JhHquLWL&#10;/gL9Oe0InddVjUqj0i6ql5XLc89vjI1V5ZZHYAqQ5zORF0CMeUvSr1GsaH+69wXQwtvXmfQwuJeK&#10;C56HPPaVCRjjYCQCch8Pf8Ih6P/G936PbQFw3ISHWATy2kg2rNb+YWk0nHIATiQDBo9A1kDiB1hw&#10;zcuuSMm+CAnwovZH9QXxO8Tv5edjWo5GykwTWg9Gju9L6DyGLTnAaDiZ2GIVzLhblNJZm3WjpMg+&#10;kBjoSepPJ/fmp6CCaRfjqs/G1J4DYYqfW2USRSaiybj4AQElwv5ICdKqJgL57Nbg0xlxLdYlG3k0&#10;E3Xm/LmLVyPKHW3O5iBM83wtsuH2qLMFqHPFKMtmbxNTWy9nRpbPSbMi/4v5PmdKfI6XIo7kI06m&#10;B9iNV2XPPRjtb6nWvX/WJ2SVRIe7IIm2YZxTsS32/Hakf8hEZcbdqoysOIZlYExhVvq1qrQnRTyv&#10;YNzR6IGTcYMHE8THWKOmkf2mHPHBqN7jzJ6j0W2pkieFbcPfR84eYrbsihLviuz9C3DcRIGz/J9P&#10;akNGt+wLK/N0R0r5hEE+BU5I/rSn4BQaPJgF0y+kxIYh1zr4M1JrtEv3p1L9Lr6eGlBqtHKVpr8o&#10;qy6GopVrNUq9auF9bjTu3eM7UEXBbQ8ra5f9efoSjgDIMKwHIFN+fDLas3Rd/PHWzeXnr5RvXuvm&#10;X6lXFj7qlCr4VfCkZLh27Ieo+pN7O9nV0pkcNZ4EPBLcMI8MFCRwSkZ5BOCgTHDwE2w80JcTvNBU&#10;FsUMyf4OuowNYKQasWiclQayg1tbDHAEMt1BhTOBQMTGRWJ7I3r3R/ZDjuo9EN0D2Dx+7HDCqPSV&#10;ipzTuD9pfF/i1JHErmNxEvPEcVPO9PGEcdfoTitm/aGk1iNxtbx40e38jNlybl52vjWKFsPNGK0o&#10;qCytdAimFveMZiQLOsrS3jy5dr0hJTPEKgt1qiDIsgh5rMD3RL7nmYzAK+4XDiGu2iIc7Yvycm9d&#10;u3ZjZmb+/buivLymqlK0H8LJ4gTB7kSGr3U+CiiJs0XIM8XI04Wok/l+x8MvHY0nhj5/9uT+B2Vk&#10;cklPZslEZUV1VYl9KDnIH3evLHesqqwiK82akmMmvHk2tvt4XO9xzrAZd/ZA4sSx+P4zsV0AlOax&#10;4iPRPeei6jufLBEqpw9Htu+KGtwX2WsS2Q1ePy1OA7ICEjNuzQFiBAwQuRnOH67t+wbSBjLfhm1Y&#10;j6vb40gc52BnE/2APz0MDy0yMM/4ChQKEVhzqYAgwiNB5/7gBa4RiCO0Kq1qeU6jfAdP9VKsqLXq&#10;j8C7U2r0c481767r5t9AtQbBadzE8Av0lbGGGSYYkutU6oXnL5aePnr7UPru+mB1HK4gxOV2bcFI&#10;WYY4i9soTLw3LVPrwCj4Mf5XGwpcFSXSOkX0MQFewiX1JOJamKg89NVCnGtLbNCgiDAgxIm5lF4O&#10;CYUI3hVc+Adi37fYJiAao5g+wXELFU7AgJG9k9q1kwaHu1HKQNz7Ivv2R/TBtVhwiWsPYKAwjkR0&#10;7IufRlc/GHu2YJPYbhNV4oXn4LGUhEDPFJ/L4WEIF58AWhi9OopWwyUGIp2siJknkgfOBScNFpbe&#10;qcx/XpJamip6JVc9vDY1WZZbmxjrsn9TGsKq2OdoKfJEEeIU1+MC2uOieKi7s7evv1/25j2g1y9f&#10;Pr3/4I5KtapUrQ4MDT97/rq8oqq3s72qMDfA5kiyj0Wxp1mR9+EE1OUrly4lsrAjZWUf7j9gZeTa&#10;+uIm+wdW5+Yk7VUXAwgWvAELYkpIMKKbG9XCoBN8Qx0CguNtdyUjLEleTq6OTpauYXbBMWei6o9G&#10;d3gmd0nmNM6cLtPo/t1RQ7sj+s0jO4CJ2BU1ZITjJ0T+Ihw3kVr+g9C5FSFsTaCP8YHTTAYMvOcB&#10;HrE9LqybjR3g4YFbOWKYtKyNwSwtLRmVzlp/A9KoVGplTXJ8ZpDTUF78w+fvtHOvKyneaUG20sq8&#10;F6MjBTjvHEqoXiOHcPzlSOYrOBqTnCB4eXFvKiHUOTXochrCMR1xOdMLbjDNwDjlEZHlFL/qeOLc&#10;wxm1dlWlk0PsgoZptSoQ/2i08SHurRxizIX9KV7WGagLOb6W+UjrXKR1FtImE3Uhxv6wwOfiCB9L&#10;vXjkshNiCyptA7rqexBTQ+3YuZnQsY3QvonStgXuLgWWumMnVI3d2+g9O5m9u6CZBjqgbz+r7xCz&#10;8wSz6Tyt9CK1wIsQg8Qyo1EOCc5HCY7nH7TmDbSU5oe49UcHDXLCxjgEaTx9nE8dFIQNCDHDHMx1&#10;Ln46BdcpDMpLimDioh4/fpLbMOifkH39yevJ1rrpqsye0kxrbLKDYND9im124Gmk1f4IGnl4aiIn&#10;v/g//1//p6gwb/zaBIfLZzAjMjKzPTy9B4ekr18+T09NplKIf/rmj77+/oUlRbkpArSn81U3Tx9R&#10;8+mMB3F41lBdzsdbkgxhvl9c/nlaoSsyLCKc8GT6jvpajzgTLloDwQRc/c7FyASkISFZJqRIuPiO&#10;6MCskCtxLqdol489mexvLeSGuV+8dNXfwhF1zId1MCz7MLH8CL32cESLSUTHflbnLlYPXLfL7IdT&#10;NdTOzXBsw23jW4DNIUITtJ7YbkhlNAEfaacTEYnyr8dfGRfh4p2PJTkfz/K/mON3MRtlm4O8kOpn&#10;yfY5H2l3sC06AKiYYYkU9C+Ik6GSBKTRKrR6tVY1VpGR43eFh0EKUOcLcMgXk6NQPSqXI0MCcqmY&#10;hZuz4AKgR2FA80v0tXYEYRGsUQGcRxBTw1226uVFnXoe/ggYaEM1UMsg7AeBlgpYa90SPBBQp9Gs&#10;LsRhgy8d2H31yM44t3NZnqdzkDY5KMtCJHhzDjDcB4g8l42wSPezx1kfZdqYFSGPp/hahTrZWFxG&#10;HbkcsNeTutGNsskv1sSVbO5KPOyKP+YUbuWBt/cM90WFYwNDuMSwXHpobUxoT4zvIDtEysdIuDh4&#10;7J2QKhVQh3ikIR5ZwieDN30c5ofX0w/GWobiCMMcrIxLGhExCrEecS7n4tysm+JAmEWSJWEnOQQQ&#10;WAyxcZPxAX2pDO2rm4neFzICLov8L6cjLTOCXbIC7IJO74lJEgJaXFy8devWq1evHj9+vLq6evv2&#10;7fj4+JqamqmpqaysLCQS2d/f39nZefPmzaGhoenZmZbm5mhcaLy/bWogGMkWKf7nswPO9WXGjLfV&#10;d6ZEDsA92rgpXugYJ7SXRxgp5qpePmzJ4dDcLcvIiBEOBUaBXMwUN2yYE96VHHm3o3r5tnQgPVbK&#10;Bf4PuZ9D7BNR+gREMTwyhSDmhLXHhxTHkZIpoVFhgWFe7ihXl9M2bidtPE3OOB+w8tpr7bPZErHZ&#10;NmSdBWKHNeqQXcBJeyTO6XxF4JlS1PFEHzumi00WwjrbCx6juraBEx5aeSYDaZuNtE1DWNOvnDy/&#10;Y6Pt/m2laVyd4qMGxBUwIS1fhVOBMA8DK45plxU6xbJWs6zTrGqWlMpFzdJrxcIrNVyRC1Muv0hf&#10;wVEL8KiXa9XPJwdyAi5XR/jdGhnVKxefSzuyfGwqwy93xGMr8R6pYW6KV0/hMIGN0DSX5DqabHXf&#10;u8F9/ya/U7uTfSwLfE7nIuDBh+CRjHD8xBU+h0CXh1ma5PhZ5vqep9oeQpj9Md7hYJmvbamXVamH&#10;DcPuUA3DfziFKuNjx3iYCW7IFBfOo8j4pEE+tV8QMcwlAcd0koue5gbNcvxAt8HTEz9jKRd9jUvv&#10;EkW8vCdZvTZUEhWOOrHb3XSzu8nWqybbnM22e5/a0ZdMlQCviI/v4uAY1qYxAW7KV7ezQx0rvUyr&#10;kAey/c4W+h7PDLK+YL6uoau1o6MDmOfKysr29nYfH5+4uDiAxaKiIpFIVF1dTaPR8vLyMjIyrl+/&#10;Pjk5Cf469+rF+OwsPSba++yhbN8Lmf4WwAEt8T/TlxoprSnhIi7gbU37QeTEw0m5+E4Ozclk89WD&#10;uy8e2nNd0jlYU2S3e7M0AYw0cjef8qitWPNoujU9YUhAloDYn4Me42FB8DEBg0WsjEce5NP6hRH9&#10;AiZ4cLgDzpDQAOMN/CgDQ1RA7WSTssI946+eKgy+lIk4m408R7PY4XvgTzGuFnmIk9m+1gHH96b7&#10;WOcjzn7ayW7kTNTZLKR1nveZXB8LHuLyhc3/6bpvg+v+DVcObHl8A+o8mPrT6KRVOWk+Frmep9PC&#10;HMtYAY1ckjgnfrSM/7iz+Gl/0/trY3qlAhbH+6nf+bP0dShjMNY69dzDqdSAi+X+Zwv9LrB9HGv4&#10;PN2yUvdRXo+9XOJ7uiLKXzX/UqWC5/aqNer3z596nj7qabbdY/86hwMbU5EXSzwtCrzPZyGtsnzP&#10;AFAa2bBL2rrQ86oIaYc+86di1OEilA3+/DGHo/vJNidKvK2LgbD8T1PsjldHhPfyWYOiSFly1Cif&#10;McYhjXDI0mS6WETtS6FLedRhHnWUTxqFh0iFT/H8p3gB4/xgeKAU9MSBXoFT0lIuUSYCNpp0a3r4&#10;8ew44uQJN5M9rgfWu5l/439kq5gHdCRmlBMqjkEwL63LRZ3XvZrIDL9U5Xk4L/BIlc/Rem/zFMT5&#10;KydM+sSd8IDxly9HR0fHxsaYTCYAJdCI4A2Px8vMzIyOjk5NTa2vr79z5w7QneA98Cyl07ONjS2e&#10;pt+VIE4U+VoVII+X+56WJuNHyznpPqdp1kd7kyijHNw4Fz/IpXjvX+9hshVhssnHbPOlA5tq85NX&#10;7z14ODzw4eloc24EGJPX40Ph2k0BcRQefI+d4oAHDx3lhw8LsDIhsOzUASFtUMSUJTPBZwDKR7gY&#10;4KWMARUrIEt5+EqiW8yV/Tl+p/M8Txb42YdaHrx42gzrbl6BOFmGOut5YF2ul0OeN+wdwJ/6K9PX&#10;Mht5vsAA0zgPG/sN/8fnwAZX001BdqeVS/NyBTx7eFWtf3nv/p2upuGy3MG8mMa4wCrs5UKfk0Ve&#10;pwu8zuT42oiCXbXKRZ3haLo1kP15+tpYQ7UKgms5zHkDlxDu3FlW61e18GYrsA4uiJ0WNCsf4Ilt&#10;wExrwa8MuFer744N+162xbvYYSxNs70sshHnwUDMR574tP88HwXP0E7xOibyt6OcO1CCtE3xORt8&#10;6eD58/Yn7d1MPDB73SnmnkknPAhnPfEnnQOtXYPs3AOuunj7ubsRfT0Tg70y8ahKemB7dFhfPHaQ&#10;DSd4RuAiDJJhbS88nAR2AGQscE9lXPSoACflhI9zyQNcUm8JT/5yNpmJLopnDnLJo1zcrBCE+dhB&#10;Dn5M5DPGxureXs8Id6j1OFrkd6QEdRRYsTzECdaVg511pY2NjQsLC21tbT09Pc+ePbt3715ZWdmD&#10;Bw8SExNlMplAIAAKMjk5GY1GA0QCjD56cX3m3mBTdU6067lar5MDLvtLUOZgbA9nRw6WcGTJoHlh&#10;0qSAGWE4GA9SARFo/UoaCnyY4miRTQtXPLz+8Ib0Zn+T+s7UhChuhE8YFcEiDGtZM8MxLOAxDUtI&#10;8QMcdHdCYEu0XwU1KC3Ei+HpgnO56nn+gp2NldU5Kytr29PWl49a2x+y8d1ji9l2AbXHxuXcZfcr&#10;1g7Uy2cLfc4VIM9lEdyJ9oezUZbGDvrUXznwWIvzOQhr/tVTKeFermeOhTjbf3z2GEQwqwpYxVal&#10;UmpU2gfDvbICdiuHUkv1KAp3yAqxTw66nIpxy6b4ZidQK3NStGo4WfIrlONXcISXQda8fHA9mRhQ&#10;Tg9sjg1rTcAAyzKSFzdWyJ5srbjVXXW3t1nx4QMAPDw9A/qoWqXG8JUaLSfUrS+Z3h7jH+98Ktru&#10;WLqXVbrvxVTkBZG3Nc16f26wwwibPJBMR9sdcbG7vCMg7b/geSbNm/BtWwjt24ktO0h120itO0EQ&#10;Q2vbTm3eyWjdxugAjvmuyIHdTJhaM4noM2M1n2DVn2NU2FFynMnp/kR2CDYCGxRGRXownK0YFw9H&#10;OR1L9b/UEBHYy8ZLBMCzBFoTC0KEYS6hVxTxbqTj4+3RrlxuWgQx0D/kagDtXFSZQxD72pMnXe31&#10;In6BA1Vkm3PbPnn8krVtLMrR8vAhiUTS1NRUUFCwcePG4uJio4MIftnX19fa2grUZFhYWG5uLp1O&#10;B8Ya2PGk+CwiIszP7uKRKz722WLzzLEgcqS4ouTpxGh0XrN7TIU3lX81kBbqH5Qbw+jmAtuKEQNH&#10;tixN8/bBZE1mv5A0nBQq5uDqRVFTbRUfJvuI9qdZDkdpV8/ifK4iPFwvO7hYuKEtEPQzYYJTpMIj&#10;jMbDrLaD0V0HIjp3R/buYPVvYfZvYvVuYvZuZvZtpPdtoPZvJDVvI9ZswTduhqtImzeQG7/B95p5&#10;YTw8XRppIWA81zFQERfNOa5njP0FmOdxmnHpRDrKfkRAak/CjUoHQfyyCiJWiBAQwMKzldRKzXBH&#10;/Y2eusXn95YWV6AONJRqBEpKARABHUulMXkIgfVTMgREkNZ+/hntaCDwd5hjUitVy/MP3t6+/WBk&#10;TNY81lrSWyTsS6QPJJKvVWdrlt4qdMCTXVy7xkBarbY0ntbJIw9zQiQ8tJQH7AV2RADLVUi58Kxs&#10;wGO8IDGXivHy2oKp2Yqr2YA3zBOQ4PGHG8kdW0h/NtHzKe94ILLfyMYlBftixKbRA0eiBw7F9R2P&#10;abWJbLSn5nX3j2XERvGC3FN87RieaE8ExjckqJxFaEgg+yKdztFLXFNbHz56sXitf7Aq3TqU6+WP&#10;nnv2/Fpv50hVgZv1BatzlxJR9qWIQ0WI43l+llTns/yY6NTMorTM3NLS0vdz7149e6paWV15Pzf/&#10;7u2bd6/Fs8MjA8C2vn/y6P2tO7dxCMckH9tS5PEi72MxiCtnztiIYokTlcWK2zeTM3JsA4jDOWl3&#10;C9IHKirtQxgB6dWN03cHm+trcrh5ZIpnYKiTX3i05Q4Rwgp39RLC2e0MitU+p46vHDJN7D4W2X0y&#10;QmwaNwAeGTz7J1Hsh7t1/1LecRPpy0TPekzd/0Vs/TaA25VEFaeAsQqtzScGEBwxuAcj3FApD10d&#10;R/j48SPo37WeNtAKiGQB4rQrmuWnaTiXLkHEZHFyYxwxB+OdFuxaTPbvzuY8GBOvIe4rOH5NXxtr&#10;44tWr1nJogRWYt1ezkgXX9xd/vhiTv52Ub+8DDSg/F0+EdkuiNevaA1bw39C0z2tbSLg7mChZw0s&#10;i+DLVccjQhzwtYuZYQfCsregy7/BAe0I4biOBGcI4Y64X0yDr+UdDTtBo8Rm0b2Ho/oPRktN4qQn&#10;YroxpbdvvJxzjK8ySRzbwb57MnHkeFLdsaSe8zHN7qSk8YqCh0U5yZnVTihmemrqo9Ksh63ljx/c&#10;FIy8LesbKxEyMyNxwef2lAYcBea1wPdsga9llc8R8FqJOJjpZuZ/4Zj1mTN9vb3CtMyKhqb0wqI2&#10;8UBjd08UhlZdX+XseCL83HoQohYhLUpQJwt9TwEuRh0vRx2Oc7LMwni5hxLPJQ/b4POaUrKuVZa/&#10;mJl88OZNTBJdVsu/VpVzvUxo5cswT5qwYJadJpafTuzfw5k+kDhzIn7gZEIXPqv96bNXxxIle+KH&#10;D0f1Gh/fKIqfhaMRiwCIxqTjp7wjnI8x8HpC2/e46k0uwJnBDYrC4NEUP+0pYFLgQde8cOC2ZtPD&#10;1jr4c1JqdO/fCkN9031di1AuRX5uRQHuFeGoKnxwNTGskUmqFrCuDTbDXA3UhWsX/QX6Co5a6BAC&#10;/xEo2KoEWqH3+QKfc0WBFwvD7UsY7rXsgObCdFlD6fWetnuzN5QamP35ghbfvcykhUwJQPALxhZ2&#10;WBhqPOPrEw+nUOBKHz5hpwtjY2jRd0Tx3wjH3XG9++L6zWN7jyU0db1dTcytMGM0mzFaz8b2WCGZ&#10;4qa6hwWRMxUFTp54r0BsX1XuVFUeLVFkwu6wSBo/E51/LhCND6H1JYSMlKcs3BofF7Fw506XI6wb&#10;EEdLkYdyA45nBx6u8TJNQ9g4OPn6xZT5XARxyYlSX+Dyn032PJ7mdbI0wKbV3WSfHcoqoQThcK7G&#10;+2iV9/Fi1JkS30OlvgeLUccKUZbU80eGuLhJAUKWGjTTUr769i2LkWAR07pbMHssMLFUKBjKS42l&#10;JV/CsLoyMu+Xie4VCpoL809j005SKo4H886FJeyPGzWLv3fr5YfAlNKdMTN/Oxy/w7ZuDis4H0a9&#10;Huc/yAsc4QDfFPs5Q/9bAFxzTA+PyMEGrnXw56TQL714eX98+MOzZ/IlxaISVoEHChROwGiAdTVU&#10;YYD5IIAqOO28dtWfpy/hCHUxRJgazv8An1C+ZNjzoFOuyFffPH0xIX5QJujh0mpiyTM1ebqVxa9W&#10;UIAIajUeHSDhEIYNcS4Mcn865sZ54fDgGF6ov6fPBkz9twR4bjYcrETIGwx74YDsgBCN0txK69zG&#10;6NzO7NrJWoPjzkixSUTX/qj+XVGDJpGdp6J7bILiPfGJd1e0R0PSZ0tiJ2vyx6tK0zmcc77U1LSS&#10;3vKWzDTRodD8g7y7J7ldp/zTGpLIPcmsIeAQc9DTnOApNmaIjx4XRCg/3JUIouj2h1L8LoqQlkLv&#10;0+A12c/W3e6sawj2TFSxW47YytZaiDpb7AuU3xoDRViGtD5t537ZN4LHYefH4klXzNi+p7JQZ/O9&#10;zhQgL+Sgrni5nHl6Xayeuzuaxx5JZvaD8CWZMgAEIiICc9Eb42+Bz97NnT3NHj4eEMlLz2Mn551w&#10;p5x1CRuqr3ham369PIvM5J+IzD7v4z9xayqCXXssqnNf9MD2qIF90f17IqQ7I0b2srr2MDr20dv2&#10;0Vv30FqNW7rWNnYBeZLX5qw/GetvcK2H3egNKfFwXSPc5PnlEopR4NQCt5uHa+Mwh9sa1jr4M1LB&#10;Tf5Lirnnb5/clQ1Lh9NxaagzRUQXbuDFVG+7Ah8nboiHRik36CwA0l9Wjz8TyoB/4D8YLyvlmfSw&#10;1CD7tkz2eEfT4+vXwZjWq5d18kXt6/tZRO+67ESt7svduKs63VBrUx+PLBNiZAIMUIdfPKSMT53m&#10;hILnb+LQzV0IfyD0bMAaDpn4AY5fnD+2lda+jd62iwGDmz3MzgOs7sORbWeRUWev4k76JZ0m5mUl&#10;Rd/tKFW+eTJbzrP2olz2JlSn54jSsyw80aZxkzvYN8/GDO4TTHih2Ves7BwvW3XEQiUNWiLlk/v4&#10;tBJaULK3TQ7RXcxhvX9xfTqN3QdDV/QEN2g0k9lVlPZ8bvX5g2sTLdmjjelladG+ZzdlB5zI9z2Z&#10;jzxR4ns6H3UyB3Ui3+PYsW1/GizOm6lKm67Lr8uvdrPzrORxBgsFqudTrx/IZlPZg/EkGY/WxSGk&#10;hjqkIq0amchBAUkiovXzaQNCRikVZeno6WJ7/nRs056k2d1JoyZJI1bMmrO+0WE0rksg9Rw9JYgl&#10;eJmdc6dU9O790wvhXBsUPRjDwJNjj3lFnaDW7WH17aK07qa27KB1bKSL4eoTAwM4biG1GadkAENR&#10;G/i/ca2oC6cHRBEznNBpbujw16vBgX0TYiUCcjoh5PPZ4B9pabkwNjIj2CPD53y2z9kipH1ViFsp&#10;xbs7N+JafbIIdaE4Gq9XwX36fyUcgXaE8RD4T6PVqzT5opRMhE1uqBPf5xI3wJEX5JTMRNdmcSf6&#10;25ffvdJpwehYu/ATGepgKRKDPMRcEMdgZJwvH3KGEywWkoeE4D02MIB4IDjrG0zjOmLbt0S4pXUT&#10;sXEzsWkTuWs9XbqRNrKVIt1F6NhMFJ9xZSHcA7zdrh7Ep50MorzL5o/mcm6XCHA+IS4U3r23S2RO&#10;zjHfRPPIDpOY3iMxbXsTZfsSZSdiOk/FdmyJn7UiFcS6nKXYmzcnYK4JMaN8whCPmBnm7H5gneve&#10;DY7mW30OfOtqsjWJQX0taZXCU9RI41wMhoC359Xap48eCRRh4tP5jcMvXr6SpEdWsUIYF3YW+J8r&#10;DrTJCbxCvHymkheZj3FGxhYeiut3o+QW9kyqnt9NLGiKTmBNcCljfMRIElbMZ6AO73A13eBh+q2H&#10;yUY30y3uJpvKqIESHm6UG94rIFdSAzPdjoY7WNpFlx6NHjkR22eW0LE3CQYux6M6zeIHDjPqd/mn&#10;7PEX2RAz78/MNKamPMjnPs1LaCmvPeNJDUX5dGSxMyPpJ93Je8iV39BaNlF71lO711G7gJu4DciW&#10;0LCJUL8BV/cdvvEPxO5t7pFSIXM2IbhPCMYD6Kav1jtySGO88G4eqShNpITTzl8RQBhADDCjWqUW&#10;rptQ6bSGRTgatUajAv9g8Lym3z4PoP8s/QwcDdfDlI3hm0C4rgZuAPBZwStAKixyYMjHG4tEfBFq&#10;QQKf0ur6a8uaORRZUvgI56dPyMdPcTCDAhC7YSaSgluSE847IDbhWr7DdmzB1W7BVf2R3PsdqW8X&#10;sfGQX2IQnkZkRR7xxh1ARsgq0q+XpN0tSW1IzjiCLT7pjQ0MiT8WyDzFyu15okCIWkyiB7dFj++O&#10;HjSL6TaJGToU23cwTmwSLzVJlLkEUUI8PWKtd4hBvC8kGw44hBsCBSh7N7NtjiY7HMx3uR/Y5may&#10;I/DyOc38g9bUiCl2UFaQsxM1I4cXNVVbLqmtykmIsIjtdPUOn4r16RbGDQhppVhXuvXu9vigLg5a&#10;mky6PTgw82S5vLl5qC53toh7u7qgLT/nfKiwNJLYkxI1DndlUL3Nt1w1234VfKnZLmeznW6mm0vI&#10;vsCnhF4aO1TMo3TGBEfYmQXYnz0QVXsosd8sZuxQ7LBZbP+BuB6zuP6DUZ17o8S7IgbNWZ135j9e&#10;pGaYBqcfCuQfoRRv846/XckfL824U8qNCAs55kktTOWMVOXz4+P3IGO2EGq3EFu24Os24Zr+k9D3&#10;LaFnR2B+oC9qnIO5nhQ0KCCAYAXWCf1pT43zSDI+IZMSoJLLYTbvazJkb+DsMVBDqrVKpWv4gfxz&#10;l/xF+hlj/YmhpoS/At8JoAfwqIT1J7XGWr4GqK598KcE11XA4cHy9+qNDYIHqX/xkByKYS0TZoRH&#10;GuLiC2n+e3w432LbD/kJUSG0DGEGlsI44UlnJeXdKkm9m8cfLy82dY05EJBxKoR33he3ntS4j9G9&#10;PrJ3N6tpS8SseUT3fYXmHCVvb/SweWTv0YiW/TF9+2PFR2O6DsRKj0Z0WyPobJ9ztIvmYjbJECfi&#10;JjhUGGPByJHUER3G8bRGW+2g2B5tZoRKReRXU709tWXdwkjHoLjTKZO2wQxJcYG0MNkpJNbGG9ck&#10;oM9yQyaBMhOSpfn816Ni7dNbT7prurMjBnjYroRga6zwAr3C3T8aFeJ7OZBmS6256O03AcakED8E&#10;91CTCzHuZCvT8DP7E90sxWwcLGAoIA7xicM8wgQ3fJiL6+dRmBdMSQh7x9BIk4RRk5jBg9E9+2Kk&#10;QOubRnXtMRw8eY5Ve2tBe5xRtz16ZDezbx+tdSut7xw257hvwgFM6V5ahycqcKC+6nqRYLCq7JgL&#10;OgAfOVBRMFWTx6RFbQss3ImuPO2Ikgpxw0Bzw1I94aNwLdlPugnwKJfQySU1FaTLAeB+Do4AGhAW&#10;qiXN0vsSbnxDQbZ2aU65ugR15M9B4xfpSzj+DMGC+1q5SqlTrYx1NojiIkBco5IrYS0sIyZ/SqAN&#10;AL9glNy8dbM+CjPJ+XrJ+094mIsmBCMOeRMc7VE3a6pGqzMelPEv+sWZhhUd9ks8GhC1MywXeJDA&#10;lYSxNs2wborRup3RB9g0otOcXjvyXuMUV7OH1b8nWnYwsvtwRPuB6O4dMSMHo8Wn7f1pbnZVGCcZ&#10;FztqOP51jQ0TGwZEwrKEQwI4fzOehBkT0bvSY7Xv72HCcD6BhN6ctPHCNDQl1iFSdiyE3JLGfdVR&#10;9fHJzPz1sSwW0ePEAVezzSEWJsUU5EByzLQgcEBAak0kRUXENU4//fD23eLNkds9rRVpvHSmbyef&#10;PMbHjvMIQ3yqjAciPMz4pwDWEMN+apuUgwFNZQe6crwsDiMid8fKDkb3mzM790SLd0QNmkb1WkfV&#10;y96onHNumEd27WK27QBeNb17BxVE04b9/z/4izuJ1buwBVuJdXvQ5SRq0s3q7LHqksQEwWlb1wQ6&#10;pe+rtM7XDLzJBEIonAgGaPy6pwEZdq1o5KsdJVmuBzc5HNgy3lIH4AkvgBH2L4fSX9AvwxF+IzDc&#10;atX9gW5nk+0OZtsaMnhaBSzlZvjWL8nQajCUdEqlOjeW2iFggAf7S2VgeFhJYijFyXKrX+6fQutP&#10;ehG2hyX+kVT3B8bQRlLvHmLPDmKn8USUT8HNNlbTdkb7TnrXXkYPiGysmRXj8xqfxErTyN6t0WNm&#10;EV3Aoh1lNlvbuXMu7ZT+AETQhk9fCpeXAo+NRwTB4wSP2imMbonBJHmcdzxz0jmigDu6Wtom4Qiy&#10;b/d3zN8Yeff02bhscLQydYiP707CiVMY/se2uJltvnpgo/OBTS6mW5xNt8Z6nB/kh3UnR04mhAxy&#10;cXYewY7BEWxRAZeTgQggPl3QFI7eu/30CerS4Uzf411JQRIB3pBDwYPmfd4w0FTjj9d4YV28CKqt&#10;qcMFG/PovpPMKg9RX5Hs8fDzVWq51DSidRezd09EH0yB0Tt20dp2UluNKDS+glD6e4p4Mx444s1/&#10;wLaswzfuxpZuRNesx7YddMDlRVInvzoU5QsGzcijBr97/kwDMzdG3fMVaWGFTsBjw2NwSkS+MDsu&#10;g78CBLXjz13yF+lXaEcAOQAujW5iZEynBvZ6eWJ4UA0nrA3I+0ohG+w7/COw6DqNKpoYMi4i/QU4&#10;AlUxmhg8wSWddgnchcv9Ft+/Dtu9FV2/BVv/LbHjO1L7RlILAKJRO64xw5CJpHXupHVsZ3buY3Xv&#10;pXeEFE3OvF8Rddw+FNFxPDzT49S+jriQblHMMPfLrYyAgUaUwn1blJQAO8rlIzlopzYhtb86/+bM&#10;7NiT1dSm8fk3bwQRTHtf4lV2/Sne0GF6cgk9epiHlvFCxznkBJ+LTntBLLLVZf9mD7NtLvs3FdEI&#10;47wQCVA5Sej4cP/zcS3HOcPWjHIOL/XByMCTmZkoMt0usu54aLrnpYs014siPxvaxX2FaMchwQ/V&#10;QH7awgERdYwT3C9klTHCrpw7g6ILjzOqzCNa90YO7IkS72N27mZ27KZ37AFCoPdspvduZPR8Acct&#10;5JpvSF3fErs34Y21F5r+gGvdgsoUEkLHuAG9KX/pFArQX91R/kPN9UArwjQNsHY/B621QAYerg2U&#10;JHQk1YZC2wYL+bNX/AL9GjjC8AmwIcGphRkguEag++lWAAAu9ElEQVQXLopc1uk+whwnIBjZwM9+&#10;1gSVSgX+AOJsbrCnNIkGtOCACDsCwoifPvmwYUnYGBfbJYq86uzzPbbxG3z7Rlz9JkLjt4TWdcSW&#10;jcTGjcRWIyKN2hFI3MjGE2p20jv201v3MHp3sSRnKcUHrewqRYnPJT2Ku5OqJzOa19eX5u9AXrgF&#10;+P3bmbm5a7d76icbC9KTYpyDKTYR5aeiOg7GDp1PbDvBHroSWytiJw3WZigXX94oz9h9NegEucjW&#10;GRVmZdrFY41zsVPc0D5BhFRAa47FVrJC2uNB55F7BdHXOP6DQlprPBrvZH3Azu94XL9dVF0ym7v0&#10;9m1vdZ5vENMyUWLKmTkY03cirvt4QvkFssjb6lKs62WqrVmq/8VhIXUgCUT0xuVhRAlw6XgA4tBw&#10;i0VRsR6XdzuizahNeyMGTRid+wxFRnYCNtQHgbWYfljyDRgYEyCxrYS27wnd6wjtG/H16whN3+Bb&#10;tgenMhhRo1zcGC9smPdlPniMSwDa2nigXD+bVZ4c90WoarCEAAxw8SIwfXrFyvsbYwMNRbKaorcT&#10;w7r5ORXcDQCRYMTi3wWOAPFA10FVByAJd7Ku3LkmqxYw+YFXs4O8c/wRSf7OZaJ4vWoV4vErZQlo&#10;/tUTATlIKqBMJGEnfioCgxRwIKxrSyPciEfPxlLdAv03h5V8Q2j9jti6BVe5Dt/wDUzbwjP1PuUj&#10;weg3MkAk8Jb20/u3MYa2svr2BvAcrW0kSSBkgSlPGK8A95xLGOOGjfPCpJzwCoIH+YqFz5mDdr4k&#10;C1bNrrip3QnTR+HGFPGp2E7zRPFhzvBubPE+dNElF29cYrbk6dw5juRcfKe1S3ia36Voh5P9fMo0&#10;L2CEHw56TiKAR6wALQsn4kVkAKDu1KSEs98mux23D4o+GCe5KBq+taTzZmZ7hUc3FWQWFFWc8SKd&#10;iOvcHz90PFp2JGZke+LYdq7YglVs7cNE2FuibY70RYdNAG8bnt5BAq6b4dSotbOjugSk4yfOHSBU&#10;bmEN7KC3AjgCfxFIAKAQwHErQOTaDgSIRSCxP5D6t2Eqt6PLv8e3fo9p3ubHz2EyZhNRYqAU2JFD&#10;oi8nb8FTjHNxMHzh09Pi6DBf81My6hsNcMM0upeTUr7vlb48rm7lOdzlPP/utrg9FY8cKkvvLslc&#10;efFAr1FoFZ+fIPar6NfCEQ6UpfeZDHQeC6V6e0Ot1SwuLuWzSLlBLoJAt1IRW6tRwY/9HB7VGt3r&#10;l3draYHXkvBDwi8jGxksbU6cSqIOJYX0s/3GknARBNz2oJL/gx3cjG3ajq3dAI8b/Qkct5BgiTWj&#10;2w5edzKb91Nr9530bGNHSzlh4vTIqSTDekcBUSKE/lk3l4G/eMrm/GU7dPz2qN7vkmYOxXbvihra&#10;mTi9L270UHTv4di+s1ENJnHDToTU5yWxdwt4d4trzzqyEzO4D18u7GJ3HhRc87Ey5zuYdMRjR4Aa&#10;4zLGueRJuAQYO8HFj3NoUi5ezCflEH34noetbO0OJExcFgw9+Ki0ja48SiicziJLqktvVWTkxsdf&#10;im49lig9ECszjZXsjuvfFt97NKLfCt+7J3b2WGSTdQjd/szxOKeLQDLAiMv4EOWAwZsZLvERL7CW&#10;F7fRArWTWPc5HDdR2uHWVQMQP8HxT+Turbiq73Gt6wg9e51obRxGXyqhmRNxI4EsE4ZeS/zSPehN&#10;xowIcZIEXBojUKVRqH8mzwiUEiysCwzhcB6vBHFavfgB4HNmQCwM9q6memXi/DoyuPqVD8BJW9bq&#10;P65d9Rvo18DRADGtuiObnRnsIF/+qFcsd2fE8f3sm1MTZc21ZcGolmi6GqhuvX5JbSgwD2uzQvfR&#10;eAeAZZVOv/DmiYiAHBf8jCf3BV/j42sEMccdfTdhq77Btm40Lj/5bLfhRnLDZlLfOsrAt6SG/eRq&#10;U0vnlBjSAC9QIsKAEAFor55k8gSbci2eIPJzO3zs2F5chTmrHRbUiB48FNl5LKLV5LOaBoAPR7ft&#10;SRjbEz1+HFMYGIiLptKcQ6OtaGVHYzpcea2SN+orzOZT5Fa62wWirWmfEC0TfHkOllTk3yMkkC22&#10;erj72zAaCNm9sqfzF6JqD8QPg3j/WFTnGUrdMR8fdwY7NCzGJiT2QHTPT05iju47HNlhFjm4N0Ky&#10;hyk2je43C8/bd+JyDebyDa6vhIMe4FHEAlaPKG4UnuAfnEoL3XwZZ06q/Ibc/0eaFGBxG6Huiynp&#10;/yZV7cAAe13i6YKcBgNG+AvHYI9zMBIRLZvN1GgV8OAI0GdfkGYJKCWVUivpbFe/f/Hq/t1qml8y&#10;EZ1N9Ev2sWrgskZLM5ORrjONdWsWHp4z/tvo18ARzkvDMghL73IjsOk+Z2so7qk4zzuDrSq58va9&#10;Z7JMXnlsTGdx5uLzqTdPr+VR/FKJATolPJnScAPg4RoPN4OV5kXYIGNYI/3zCaA+XsQEN2RQQHBC&#10;4feEFqzDwK2GRjga+RtK6zZcy35c9R4btwQGaTAO7s8a5lGlHIqUSxti00eSyKctz5sGRRyIaNnB&#10;HDGnNwM+yGwzZ3XuiRjYHTlkXHYA2AjHrbHjlkjWgzLO7YK4lromG7egLfETG9n3TkQ0m8RJLaNq&#10;h+5cZ7TesrW/ynEwb+NxphK/PIx5gkvvpPmne1tf9gnqerNEqJ2BBzslThyM7T0W1WYW27c/VPQq&#10;T/AyL2GmKa02N9c0otOIwk9H1e+KlphG9h9itR9hNpuxmkxAU2mt+6ktW724PhetxTzCJDdoghs2&#10;JqLBHRp8ch8Hw8SE7bQn7iFUr4e1j5o+yQfIah2uZUdQ7VafyFRa3GgysV+EGWN/fQTPGgP3VMJG&#10;t3IimrOSNYZdUKDHDcm6nxA8pE6pbOLQMz2PV+HsMzFX04Ot21PIL+9Ormj1c/ATChBQKLRyY8pF&#10;+au2x/yEfkUoY1SPn1j7cQVqbfnjwdK0UFtpU8m7e9fndfr3D+7kIC0GU+J1H54mh7m/nZbojZU+&#10;f9CRGgPJ5fIMCrFDwBqCgzUEzh1/5VOD38CsLLBWIlpjHMHyiu/WsKJ16Kr1xJb1+Pot+Ir/i9Zp&#10;dcaSYmWe6XUmL+BsoffBPO8jFWg70GcCKum0tdtmfMtOatenooJ76V37DMdXGNkkou8Aq/8Evekw&#10;s3lvdP/OKPFR2sjh4OKciLTXWcWN3MyLnuGflJbxTPnjUc2WnMGu58rOyoJiknsP8AGE4VJOyLgA&#10;LeXB43QHU8l8rNvNG9Mi2Zsj0W2mUf2m0WtLEteYPmWLzbEMTDBFRZ3wp+0LF5qz6g9EScwiBoDm&#10;3hfZdoDV+6mFgGFk9kNdRPAsOyidpjYh1dTg64lhaR4X8rysipEni5Cnij0PUM5t33cxbCehDUDw&#10;D/iOPxC6v8W0bg6uwjhb94uixnm0SQ70C6WCnwoZypkyxg8fEQR3cvClkYTJYRmcZ/tsLg9A6oce&#10;hABT6xeGusszkRYjcX7tgsR3D191CSMGhVEPmovq2IS0kKvNMfhnsuYF7dv3AIgA0b/Zdfw1cITL&#10;e9dSjOAr5vX6GzOSJIzz49sTE32NTeyQjryEFw9vaxeepmKce8qylABzy+/1mhXweYjEzwaZcSP2&#10;ik7TXl7YHkce45KGBRjJV97kD1kPmByWwUOn0EVoR6r9SbrXZbzDWZa7VbXXiRSXQ6HHv4+0NytA&#10;ni1DnmHZHfV0Q5g7YvZRm/6DNbmVDAumbibCVBx0Lqkdu2jwTBXjsSrwtAZm546Igc3RY/tY/WfC&#10;0nIJEddzCruz82w9cCdpo0dJd4wY+qREd0eJd7AGjkZ2HboSwiGHf7wtWXl948XNwRe3ht49GP34&#10;YnZO2hzo63fOj2UaM7AzRrY34ifaF7AZa3hPxPCZgPiZitjpWuGrosSWVNFBSulm8HnWkAl1EDTM&#10;2EIjf5HTBk+0ntq4ida27QrOz92V72pe6W2W73+ecOFw2KmtOZ7m+d4Ho1xPkRyOxyIuYM/tEsf4&#10;SpJhqYQJw4ELBjf0y5wG8ONhKp5LTQpGLrx7pTGkQT6Ho9G+gX/gV8BILurVi1qd/O0bQZDH9fSI&#10;8uAr3Xzi+8GG+EDXRzPSvrqKZyPlDYygNhJ2uqxMqV5d+kET/Xr6NdoRpnAM2lv15NpoNsZ7YUJc&#10;HknJBBEMFfdUIqvkR3HDkeLCNM2bJ9rVBb1SpQeWWrkCrjIg8Uc4Gkmj0SnVytevnyQR/GR86gTn&#10;67M40MPJpB4OIdXfToA4z7pyjHXVmh3k6W9xKN7LJt33fJH/MdLlc847N+CPfpcRaGNh63jQJ3I9&#10;vvk7qngjpXUrpRG49p9KURuizvZt9I7tDHi4ipH30juAytxG69lHbTwckNRdVHazPO1mda6XD/Uw&#10;sekgs/1A5MDnbBrVZRrZvT9q4Diu0PnssUle2GwSfoqNn+LgJxOwIEQbFmCPHrOwJBdsjx4FHzNj&#10;dRvhuD8CHlIAObJxe8zgjqghc28ehZIaTGSd8cQdxhUfZTTvY3RuY/bvYHaBRhrbCV630rtAy41P&#10;AV7BE20jd24nNqyndG0iNO3xiAmzO5eKsgkx+4PL3j9GXTEv9D2dgrDB2xzGOpynOF+gXDgRabMv&#10;1v6o0Me2Iw4t4RBGuD8RMuBZAaUrPSY5lqzVqQ0LENY66BOtLWfVql5MiHkBjllB7u3cSEGwS0Vs&#10;+Icn1+QaBehl5dvX2tVllVoOfTrFkm5lCYQ7K+BCcDugx34j/RrtCOlTY+Vaw/H5wNcFzTVocaVy&#10;tYsfV8YI6itIyADxDT+6LyMmNtBBt/TGsEfceN3nBB7SkKXUqoq5ES3JkQNsDJyv4+FkHLyMS62k&#10;+EZfOpThcz4HBYu2ru35QsJdbWm+FwKOb05wPpHrfyYrwLbM3+qStc1mfKPRZzIuoDKEO2vr04xs&#10;VDPGxJCRN0fU/zFaspvaft4nOoEQScRRLRHMQ/TmPfSOnazObYZVlZ+zGattZyQAWdtBVseugzaS&#10;rybiBxL9vrMMAMAyYbWbMLt3R/R/cYftkX3Af93D7N9DlxxBpchK0m6WpN6oKkqITjxJKd1C74dH&#10;6oBGGvcS0NbyBsZ8Fsxpw8P61yp0GHkTocHSyrYKdTLf83gayppltxd7dmemz/kihHURwjIHdTYf&#10;MNw6Z52FusC0O1hG8hrkYIGPCAzORDI8Fj+FHPT+ycMfMsaAvkQPnI/RgED5BXAPZmvyYG1hpfJe&#10;d327MEbx4r5OtQg0FIgMgKqCV3559V9DvxaOnwhgH+pvmKzXgXh+qrs9A+0uaShPZ4TXCpiK5Xnt&#10;qvaVTJzlZZuPRjy6f2tZu+bP/jj6DClM8AyAgSQ+zs/FBrr38ZjTbDhdmxR4Ic3TItf3fDaQKdIq&#10;B5b6hwWaARcgLQsQ1sU+1jSHC8Whl2MvHyoIdDhp47POuNvms1gHwNHIAJRf5CmNvJU8tIfYccKL&#10;1tNcNVaf/Kw4plCYZh5WtpfaB7QmAOUuw8FLgHcb9uiY0dp2MMUmjJY9wPW8gq6N+3Faz8gZaOcD&#10;fqLNtJ499PZ9tI6dDLgq27gw28hAH++Ce9C6djKa9pKLPLCRDU19jZWN5z3CdtMa/os1Afxd2DDj&#10;4m0qhKCRARCN/OnpAIOH/U/s4PFLHhmBJ3CWG9JxSI7XpTyEVR7CEggKCC3D18JYYR1wHhKMamsh&#10;wqaI4D3Opkxxab3JMSkJdNAfa71g6JTP8QTT2SBwkX981taqWXh6t7+Rj3K611mhW3iYFuj0sqtq&#10;8cZkOZ/NxgV8fHYfVoeGeuk3m+av6a+AI4jeIRxhnKJZ6cgRZgR7FJKdS5nh2nuPh0vTE0MdOnKj&#10;NYsPbk4NpIcj7+ZzwYN9ntyHzTY8vA6uwlBpNNBSTA525VJ9eoQUmvWhfIA/n7M53mdzDIjMNYg4&#10;E2WR6Xcu0/dsLupshq9VaviVOmF0R2yYo53durDK7wzR92cdBlOVn7KVn3oUsBGXO0k9JqFFJ73o&#10;J1zCD3jH7kBF7qKUbWD1boJlADu3wpkeOA/5ic3IrTtpffupzZvofUeChWyM7xdwRF+xOEqu2sCS&#10;7qK176WBD8PtAZ/zdlrjOoZ4I71nP7V9B7FzC3BMQ3OSmNET1bnSqgLMVfetRNi8TcbEIbkNOL5G&#10;3gQrdEP+BEQQsnyPbd7mL/BxcZ1IQo/y6ImeFtlBQFZnAH8avYXe53J9jGX/oaYEwmRdMOlJJnFJ&#10;CNXqh2UIPtCVKujcA/XwGRyNimNpaSk70LU+IVyj/aBdApoHxqFvHtx9NdbblsxK8b9YiHZWAf/Q&#10;uNIQXveb0zpf02+G4+cEmgFIKX9fx6Ln4kNmRrqB7/h0oDoFh2gUcVQvnq2otCugsTCVD5UqeDWo&#10;xZ8SXLumUwBFubzARQdTXaxTgVL0scrzPJfvDUR5Jht5NhdxLhdhAdggawu6/bGuuDAZPGUL38+B&#10;JbA52AATF/qWsKJvMLXfkbs24qs342s34erXEdv+BAwcqXkDsXU9UDDkDiPv844aKOA8LksYrixs&#10;K8r5LrxqO1yCAMvVQPVpPIruM95Bg4uJttB6d5GbthPqUc5XgDcm5YJYgThqmOS0M9+6jdK2m1gB&#10;AL2P0rANxMIG/vEmPyhmI2+gSHchM2t5nMflqSOVNZjQ2PWUiv8Ps3cjvg8Wg8F3/ZHc9S2xfTO+&#10;eSu2dhu2ZiuuegO264+Epk3hOSdcQ1uY4WI+ZZALfJvwYSG+NiIoxvlMDupChtcaFoGUslAWOQiL&#10;fJ9zeT6WOT6WbE9LtKPltLQXFg3UaZUw+fZTAr4XrJ2mk+u0wOtTqvUzpZn5gd66p9ca0IF5/p7N&#10;fGpysP1MS6FOtQK6dVUL62kCAPxE1/xt9DfB0UhAU3/UKV7MDBeHIzsyWPOvXmnUMMcDB51uVa9d&#10;gKslgfIH0fnPttw4snRazYd3Vw6aOJlstdr9nzFXz2Z7Xcj3BiP+bK7vuRzEuWyEVaaPdSbKNuri&#10;wUZWMOgJ4MDBUyh42ElO2CgPN8SndvKZjPBwS8eALSHlG7F13+Mbv8fXb8DXbsE3bCS0fE/o+J7Y&#10;uQnfCCC1G11m4hGJx9NxWOp+tyiAJAN3gHBhG7lrKyw1t+Z3GhlW8aUCOHZvp7RtpPXYWNlIBDQx&#10;mzAspMrgGlWi5RHzzfTevZSajfTu3ZSmTZQfa+EY2aiVP5ngncTGzaT274k9u8IrHL1wJdykhGjh&#10;aSfCNmL5t6SOdcTaLdi6TbiGdQTohGzH1m8Pq7Z0Cshg4UZ5IaM8rITHgBP9MB2Gg6VoRJSW6BDy&#10;uf3pqIsZPtbZCOtsH4ssP+DqWOWjbLP97UPO7L684w+uZrtSWIw1J+ln0opQbdyRtGSTvdNCHIFR&#10;bo6JXrora6njZnleuZWdPn997EZDvsDf7vFwl1KjWoHplt+Zfgc4wil1lVoBt9zC51ED9MGd3nD9&#10;OEycqlcWHt7szWaX0ANzqcGTLWUKvUIDgjIwtIy6UmVcmqHWfXjtdGCb7951rvs2XzXdfH77f4ac&#10;2xdlfzz+8qGkK4dZdodTAhzbEwhDfNIol2DYZwQYTjAOCkhDAuIEN/Q6N2iEg+6DNRmIIhr5vHPI&#10;dr/Uzfi6jaTuDdiGDYT6dfgWs9AcBKvgWlXKjUpRdkH1BpToO3LzJiLcSrIJaCNiB9zKCF4NTucn&#10;3kju2kBu3QG90paNlGazE3YpAU4izzP5vmcTHMwzMe7nzlp8S+zaR6pcT2nbQWzYQP5UpR/cCrLR&#10;l4UnIhv4P6gd/01p340t2+9O6awpulYS/6BKmJbE2xGe8w1uYDuh47uw1q3oOlOvaCcEti6OIBPg&#10;RgThY2z0KIcm41FG+KHGRBjwE4a5+FE+QcbGjopoUiE9N+Rq0tXT8VcOJdodjb56DnV2/6W937vs&#10;3+Bput7JbENTYSboMKAYYAFqo4EGoYjOYLI18qm2mmRfu+X7UxqFSjG/8Prl6PWivBcTw2rtikqx&#10;KJ97u/L6hVa+DFOQ4B6qXz4+9LfS7wHHLwg6lsBAK3TqhcZ0NifAA0R2729JYWVhtSIb59mVmrOq&#10;Ui5r5RNlhRlIq7nxKu3qEvjbqlI1/+HDzOBQQ06GKJJeIGDfG5fdlQ3xcUE9IpaYjR3jho1ywoe/&#10;WhP0Ncu4DNBDo7ywEQGxn02lkqIsLiHWBxX+B773QGjeWRdsc3bWYEkRJZxxFMH9E64LaCAjr/ln&#10;gEntn/NWQts6cssubMc3lK5N1JotBy6l+V7K8TldijyWhzjJ8zy33/zYH0j92wlV64Hmw9etJ3V8&#10;cQfjxrRPvBMDTHDTH0k9/0lqNcEUn3BLMHfEWXhTj7lTjrkQLrkEVUbievnUsaSgaW7oqIAs5gAd&#10;DLPZgMED/tyGOPincW7IND9UxsM0syk8Gnbh+aP712bG+runxZ2vb88oF+eANTa4TOCfWqdfBfoN&#10;TpiBgECjWtStLs89SA/2nKirnLs/mhx+XnX3xtPx5qTgK3faa9XyVYNrBsnYz38P+v3hCKIToPZV&#10;H15y/GxfDDVoVSujVbncEEf9ygu9cnmstzs3zCcdcTWTGHjnmmRZsfjs1kx6kEMm0VevWgKKFqhJ&#10;ICODvCCogW+iUamVHxdS6djmJHh+3NeFar7mYX64VIgZFGIHhGSxkCpOZol5xEl+8AQvqDaRRvZF&#10;nrLz2OUZB0DzB1zbRmw5CA6M/AmXEJGf8VZcy7ek5h2Yjm+JrdsJeRfOu4Bwytf8O9fd/02y2FOA&#10;PHfJ4uQ3hI7thMrvSG07cLXrCe1f3GE9rtXALUb+E6npv/H1f2BU/xc5e7dfpPnFQAHaawCuK6P0&#10;85gSIa2PjZOAlgupvUJ6b3rMw66KQXY4ABzwmMEDfg3HET5hMBEznEzPIvr2lGRpFUoAOyXUe2te&#10;O9xGBdn4D/IicKBWF+p4EUKkbVa4U0aIjzDQu6soRb1w90ZTsYSdWEYnJAe6ZGG9FE+nFxefG/v3&#10;70q/PxyVWqDI1brFN9XciDQ/u0xf29GSdO3Ku9e3xwQ4xIe7o+qV18AyLL14kRFsm4OyTPNzERcJ&#10;dB9fAq0KB+6nLNgnMsgOCFGrUDyYHY8O9RkWkkd5GFlSCKzHAU9cIYzwCMPwxETAWMADIky/iDzE&#10;w0n44QNprLkHkpmO4l4+U8qnSdnBw0LgfuH7k0iDHHI/m5xDC3dEYHc4hqxHpWwPqNtIlv4f2uB3&#10;+KbvcG3fY9rWY5o2Y6s3Yas2Ycv+QGr/jtB08jIiHnk+O+hstOep8EvmPF+LIr9DLJezW9zigW+6&#10;BV+/GVO/Mbx2K7pyQ1jFOmz1d/iGP+Gb/gvb8R2+Y0NwzQ7X2GPejIhA30Y2TcYP7+UThsoy7g60&#10;PZyUPpJ2yopFAynMPg6+t7jg5Z0bK8uv2uvzRlvan00+GEkijyViZIIwMNKmksgSIVnKx41ywyYE&#10;WHFCWHschk0OX517Y8xbwPTFL5FqZSnL66Q0jbas1cI8iVopX1pdePE0hRr+eLhPr1QBp0utkWtg&#10;6G1A9N+ffn84qoE+08PScTCLowZOIXQQdavq9FC/B/VZiwvX8lFOb++ML795IPJ1eT4+qNWsLr17&#10;/XHuDfQiYYYc/vdTBqKFmXO1VrWqWAE3Vq6u3h0Rxwd7iPnEEW644Vg9zAQvfJyHGYEnsZAnuNgx&#10;HnGCA48HGisVKp49nnt0v7OvY37xvebtK9X9u0OlKW1cipSPHkghqd48aMgtlFYWTubG9QtID8d6&#10;3r24O9ZQVMqNTmLQw0KxV7wDDzuQ9l6N3n/KgW5nlnxlj8DjdILbUY67OcfVNNH9SLSXpcDRnHtx&#10;A9Hp1HbrgL1XKJZXQ519QnEYSlpMVCMvSixkdCej+1Pp4vTI/jxuc1qcmB06LMK1p8fO3b8x2lHf&#10;nBYjLRI8nxQvv3t+586tl69fdaXhq1NiZsdm556/Xlh4ffPhtfln17oFcP3vGHAcBeFTfPSwAA8s&#10;RhLG98PLZzDKhfWt4MpsIKuvI5WvCWhQga/jk7ayqpyUsfZGQYj7O1lbMQXRwPJZGG5ozhU9vXVL&#10;p4Jls6CaWLvo70t/B9/xcyQZSK7XLqs+5JJ8yoOc0wO8396/11+VP9FQvHh9VBjiPlksaIgOaY8N&#10;ESDtbnXVG46/MJyiAVAIGETpxnVK0OMGIobKE8TnhpXweq1K/vTOLBcXUBKBlggpcCcUlzjCo0qE&#10;8DSPUW64LJl8o6363fP7kzKxVilfePl86d2TmpL0ppTo+xOjT69dfzQ9tvjmue79wxf1hf0cirQ+&#10;9cb13rs3pG9evW4vTBuEp3fiJALyJBc7nYQc4fj3iOhcPwem/YmaGNq1+qqedH6y39UcxPlMxEXc&#10;+eON8WBUhIwk+Ep5hH4h9V5zcV8Wpzs1sk9AVq2uDpbntAsYnUnogWRKV0PNhyd3lp7feXL3+vKH&#10;V63lOa3CiOqMJPnc89uS3mZRwo2aou781JrMhNmmjCEBrSuO3FyUs3Rr/OV4x7Xuyq40fq4gYXnu&#10;NfDkgCgMKRqDRKASg1L6JPxPZHT7Pk9twA31SvWb2dEilm9ysH1tDFV9c3xlui8lyOHpxBCsjAmU&#10;pk4FtSOgr27496C/Axy/IigAjXL17cvV96/0qmWgORe12qUnj1JRdvUccgk+pDiBAWx8XwozP8C6&#10;JpmtUKtVKuWUuH0gMyYr1DUVg3h/bwaeAw1vZjAcXxLwz1Uri+976ooFoW6didhhAVGaCJBBAjpS&#10;xid2pMfp5x5JejpePn20+OxxbVaK5sOblWXlxzdP7gy3yZc/1Akjb8v6Xj24V54h1C7NDfV1g/jx&#10;zcPbq7cGF6c6Ho/2XGurmKnN7RFG4i0OpPhdqognfnh+lxnskhLkyvd3q07ntIgS031ssn2tI66c&#10;HEiLvlGdNt7T+XhcMjcrW3y/uHRr9M29Oy+e3O7Jiy9Kz5V/XJWlxhSlJCrfv+4WRtbl8V+8X6pI&#10;pEx2NnTW140Nim9OyB4/fyHpaOzlk4e56KGk8EEesSGWICIG3J6RadRypfKXc846vXIV6AJgpJbe&#10;LT6+NVWWkY5xX3hzH2hRQxLuh5gGik8L11ivvl959UB+b2IyLyk91OPBYHdJIhUM1x8++TtkuX+R&#10;/hFwhM8M/hmyOjD3qlJo5G+yMb4T9SV6zUIGk6q+M9ElYqZGElffvVp6+qAuwk+EupKGcillYpbf&#10;PX15TZoU6KpbWjCYbBjofElwHEPnEn4J+KfVry59GOyoE9BCipgBg6nMcWjHscPscKA+RzmhY+wg&#10;sYjWm8xoTk9Svns5Lu4RC0JmWgufP7r39undpzckN0Y6FQuvqlOiVp/d/vj8yZPRobn5t9cG2+nO&#10;ZzOQ5wv9rHKJXqtvHqeE+2ZHhHdWpA/VVS9+fJvqd7EMaS10syiPDGpJZTy9MTVck92TQl14dH2m&#10;JLFJRF5Z/NDCZ93s7ZartbWl6Z1Z6QP9DY+vD3VxYobEtXc6ihtFzMbU6LH28nvj/aqn11qyOJmR&#10;pNzE6GtT43IArR+8GPjPMDT/HAEVCBQhrFi5uloZT0v2t73XXbbw/t7bKWkTGdOZL9ToFUD5gY+t&#10;fdJAMADV6j88eVjACmtk4/ryk1RKOHcDfv8JuH9v+kfA0ZBJMNgI+EzqeeBZqucnefQcxJWcIOs6&#10;V/NCLOLj86cgsn403F7CDFF/VC9p9cu6henO7IJA+3Jy4A1pn+GQS9ANcFL/CwLDFqBcDcGqML7V&#10;quBoB1G6RgMidc2bZy/aKytT8KHFlGCgb4CtHOUSrnECJHxSe3JsHwczxcFO8fAzXPQkJ6w7OVG/&#10;8FFakgxXZLZUvp+bX35xS7skHyzNT3Kzzkaez0KdL4gM+vj0djLS/Ya06dqtIfWrN4s3Zovxzlm+&#10;Z2IdzzRHUwYz45VvH7dnRAymk2TN5R/Gm2fisVPXrt/sLZLy0GI+c0DAvSlp6OYwhhKiOgXkO/FB&#10;Eh56ICG4GOOcx8RcG+ibW1oCcII+CbCpmhW95iM8LwzOOQCHXK3883gECFtZWZHL5e/B1aqPJdHY&#10;Zi4LYKq7svnR7OiqfuFuT10+wq40yGpmYhK69gY8gtvJdcsfNXJooxVK8D1wq4wKfI/KGJ0b1ir8&#10;3ekfA8efEoi7AUjAoFOrH0/JFh/Pqj+8KQjHtCZTKzlhxQHI5sLklRfPdTr5SFVWVhhycf6xWjN3&#10;r6emPYHYnMK8e6dHr1oEaIMD3BD0/eLANbpVho9pgW+uXll68fB6V0MZn4XlEv2K4+EJ+MN8yngi&#10;PKRgjIeXcLEDApKUg5nkhY9w0BIRdbq+QMwjgRA+0u5oqr9dIRn1sq86y+t0ET385dSwAON+fUzK&#10;D/Lmel4sQl+VAv81KRzAblBEmyoV9opo/SLCJAc9zkaPcnGjQqqUR+nkRhZSQnnEwOQkmljW/mrp&#10;GTAaarUcbsSDbp6h3b+OgADAaNdpFatPr2dgfAT+l7uy44Zqiqsp5JI4ikr++u74QG6oT6G3XQE9&#10;RLv8bHGsuxiDenZzqNDnUiELp1MuqCHuYLC4dsd/Hv0z4GgwrkDgMAKEcQucSXytW37eV5fj7/z6&#10;2cTTazebM2Ny/B1nuhoBKO90NPFxfvPLzxf0i8tLz9qEiTyEtXzunVIBjwwy3spIhpEOae3nHwh+&#10;DPzOwEANwGFu/BFeDfPBKzp4+PnSsuLt69fDQ13VZdnpTFJiGJKPQ2ZTA8uisA3///au/KmJLI//&#10;L7O1v2zVXrU1Mz/sVs0PU7VVqzXrMCJS3oAEwjmADOASD8ARuQJyBARMABGIXCr3KQHkUjSGO9wE&#10;khACJOmk785+X3dQDp11rxKED49OJ6/f0e993vfo97o7+UpbclinNKY5/WazNCbR85u4k99kXv4h&#10;W+Qu9TuVIPa8dyP0UVx4S8b1uvTo+uTI2p8jSm+E5ESJwP1PjfCVgyNSWTqhebluNmIMZWNB3CFZ&#10;ByeA6sCLd6gVfBMq9gtD7O0KWXAynDTB0VhjhUJVXQKW372rIb25SRzFbYB0w9YWOp9NtxaVlqSY&#10;nKxVv5Ab7Gkd7niclZgbG6Lta4OGwGEEODkCsoM6uIr/xPgkdNwJvhWgA9C8DLZuWdSa+hpf30uW&#10;RfjghBnGrizofHmkd/lPorUXnaxjndCvZfq6WefGnDQO3ILUNugetCjAQpmnbeOjer5tcdhCK4M7&#10;/mG99vGALCAzAAivlbnFE199ffFPv/H4469OffWF55dfnPvDrz3//NuhtiZ08zlPcd6G3QF+6KF8&#10;hLC360mnheaVMPADzGSOAXPFCTvg3LIMQXMkmtZn0ZJW8EWai/NnWusMK+NJIhG7NN1YlNJ2W+KY&#10;G5P6ui3W3csJ8sgI8HxVmVebJqlMj+NwCxROkOTq6uresbqvsA/o6ALQkQRNypH2qrS4FfULFnqA&#10;ZUbaqmWhZ6X+Z/D+JlnE+ZkOZX6kn215ESxC4BwiGuh8ZlM3PqzwE/WVpWuHa6czcpZUrUBW4emr&#10;/5P2RwQTdiBPNBlPqJ+3X/z2L+e//N3pr39flJlEEzYw2kj05H44FsQdqtp2gM2HKIYMQZ6Ze/mK&#10;plCwyWflWQEn73qfTBW7t9xPd6L36DOgiCefdxX9dPnupeOpou+e5sbTK3OFkeKh0rRppVTqf8Iw&#10;NfSqpTo7JpizO1i99uF1cW/5PXWVrDghYkrV0FlfA0Te50QU8OnpyCumd8oUSAZExDkCZ/lXcDJM&#10;a03xpqYnJch7XTfN8A+Fgf5EfiH0KigshhotLSi5+ROOryqlt/oKsx3kanH4Re3rHhot1IA/nrT8&#10;JTeQK7ClKKDLv4et2qEA2dFg4gF5GJJhCfCbeH8AEQxioXbCJVNXSh4oHoxlHEMPR6BBzoGhtuMA&#10;AMsSS+Oa7qqHTrtxXTukbpWvDT3jHJSddqgUqQ3h3rTF7CQpksQx05Is4MKUpo+an5+bHmHMuoJg&#10;r6WXrdbJwTs+x/F1M05xBs3g6OBzsAnRWioXEQX5vq+xf6TjLwH15o4rPIiniLisEzzcfLEXua63&#10;bKzkhokeis/Koy/PDXWjF4WiB/+hXsBYJ223NtyNTfd3zxL9UCsROZZnDTP9FFq6AdyhSAYMUTBF&#10;QTEC4SFr2EPPnUF+OZSO9K9AN/SPiCgIPxo+YOyAJ8BXBRnCiGZQKETDFkYCCSlYqr5ACuUqk67W&#10;ZEhSQs6rm55SNBpZTpIwTI2taHos2v7718JxlloabC/x+tub+jJyQWdYHK+Mv9KYFK1/2aCMCiQX&#10;Rlsq5PjGSuq1iA3tq+WZKZaBXKBohrHqkyP9R9uf4qaFVfMyFLmH7QcDB4aOrj0eyAOAAD3BcJbZ&#10;sTSfY/ODDThlYan1zuLU6sxodFOckyXQTCxoa1Dmi3eCzhonhwXmbRrnZaK/10Rf4fDNwf7GHPGZ&#10;4kvHs3xONZeVMgyJbcwMqyo1jx8Sc29o9KYxEKeI/GC5gYRjaaSQGRqnKAK0K8fi6EYlIC78jpa1&#10;Az1ABPNKG0gLBh8SpeAlmZfGBsoT/lH6o8/T+LAVdQ+v2glVwe3GxBBm4c2yekAhPvOyUTncpCyL&#10;jySxpY7stMLkGNtA+/2oIM2bfkpvqrwdnfPjRWK8V5UdJw89R9qtNAmy2eUSQyEMDexEixCB6wdB&#10;FL4HB4OOu4D8E3R9ET0KGkxOdnniccqNbD+PnGD3tgdZNE4gwiKFCZxAcoJcnknzO1kceCwnwG1i&#10;oIewYtKA88bFkS55cu21AJK02VmKpgmnw5wbG1qdcZNd1NDLs105qWlgsxq1ywuTikCPPNH3lVd9&#10;ZKITNTf8C8J9WNxOcPYqqaQ07MJ9iVgR5ZUbfgEb6X4sS+quecCAz8tLR2QWMFRLUZYizIPFYMCQ&#10;TquxPvtWzs0w00hvdoQvszSuG1Rtzk7Yl0azxBecNqPqSbHM7/sn0hQnsVabIJlvqQf/GSwCEMKU&#10;w7yqVeOGecPsBGbZQNmj64Jwjvz5oobh5aIQDiAOJB13AQQNiE/YAtAM2B4YdZqKQF8noxuuLWvK&#10;T2/OTWwqTHes6jMD3FplaZUJ0akh7jaDdnNp5kFM4FLLo6zYK71VmSyzXhHhNdf9qDzKZ7ar3ThY&#10;15x2i2Gpofz0wpsiEL74/Gyp/5n6aPFMZx9jXssPctscqBt8UtaUFAyDBGQWMiegZqS9TSlvzL5W&#10;X5Asv3wuIdxHNztwK9iLshnnepsygjyJ6f7JrrrqZElrVuLAw0wrCFQKHwcfLvJyxfXAVLEnZjKC&#10;8DsM+Bzo+C/BkdahkoK7sYETleWmxdeK4Es2q1G/Ziy45LY8M4yZFuUid+v0CLhPT3LuVGded+L6&#10;x7G+hhcDMwMdTszSWJiRd8VbFujRURg/+CBdVSJtyEy0L2tTAzzWNe1z6g7MqgMD7v5V78XeRsPr&#10;/rKI0/zjacCQ5IUUkluUtvVJutcxYk1HqlsUkd4cuFMgy2iK0M8+SpaUJUqsumlsYy3J7yS1uYkM&#10;SyEdH0D28Qrh88ehoCOYkA50xzftxDgTaHmbBbxi8D+o1QFV6nVVUgy1qiVYfoLWYqyOCcj0PV3i&#10;9S1jNto5G0dQDLWhlHi1KwpNhLUlKzkl1G1KKafX9VLRd7b5fiepV0hDu2vkZZIL88+qWN1Uns9f&#10;SRuGbmoCDgmURLoUY9cs3ZUpmqK8Ip9zFGagOHQxHCQozSITs0Ga9krVWxXnq8yKN/EMhpit1HCU&#10;6/7gzxuHgo4fgqDikX7f6nb+0iDBMQRrB8uMBDqg38AlIjfHnjV0P5Lb59TdZXnmSTVLMZxjo0dZ&#10;oPg5qq+mhHVsdlVWzA8PgiRWq9oZhwNydhUjADJC1iw4GfwsMO+cIcZuAUjJUhsMptdNvWbBkD2U&#10;ONR0fAdEuh27b4PwAapzV0BRaONSqEAfQbeChwWx74Eru12728CzF/ETdkAaHkoc0fEI+whHdDzC&#10;PsIRHY+wj3BEx/dAsO3+y3CE/wC76Qi+3i586PfPEvyl9PfAFf0RcCXYA1f0IYNAno/HOzoKrcbs&#10;Ab0F4QDXF34R6HYIsQBXsm1wRWzBleD/CaEgV/EfhutMtk4NsJV+T2DQdPRHhbdJdkLIf3uhAoSa&#10;7E8IdQa4zmELrqpvazcBrmTb4IrYgiv9h2jqdP4TOTBFqLiizZsAAAAASUVORK5CYIJQSwECLQAU&#10;AAYACAAAACEAsYJntgoBAAATAgAAEwAAAAAAAAAAAAAAAAAAAAAAW0NvbnRlbnRfVHlwZXNdLnht&#10;bFBLAQItABQABgAIAAAAIQA4/SH/1gAAAJQBAAALAAAAAAAAAAAAAAAAADsBAABfcmVscy8ucmVs&#10;c1BLAQItABQABgAIAAAAIQD1HkMkQgQAAIgJAAAOAAAAAAAAAAAAAAAAADoCAABkcnMvZTJvRG9j&#10;LnhtbFBLAQItABQABgAIAAAAIQCqJg6+vAAAACEBAAAZAAAAAAAAAAAAAAAAAKgGAABkcnMvX3Jl&#10;bHMvZTJvRG9jLnhtbC5yZWxzUEsBAi0AFAAGAAgAAAAhAOjpboXgAAAACwEAAA8AAAAAAAAAAAAA&#10;AAAAmwcAAGRycy9kb3ducmV2LnhtbFBLAQItAAoAAAAAAAAAIQBZWd+IEC8BABAvAQAUAAAAAAAA&#10;AAAAAAAAAKgIAABkcnMvbWVkaWEvaW1hZ2UxLnBuZ1BLBQYAAAAABgAGAHwBAADqNwE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30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kBcxQAAANsAAAAPAAAAZHJzL2Rvd25yZXYueG1sRI9Ba8JA&#10;FITvBf/D8gq91Y0eikRXEalUocEaBa+P7DOJZt+G3a1J/fVuodDjMDPfMLNFbxpxI+drywpGwwQE&#10;cWF1zaWC42H9OgHhA7LGxjIp+CEPi/ngaYapth3v6ZaHUkQI+xQVVCG0qZS+qMigH9qWOHpn6wyG&#10;KF0ptcMuwk0jx0nyJg3WHBcqbGlVUXHNv42CU5d/uN12e/lqN9l9d8+zT3rPlHp57pdTEIH68B/+&#10;a2+0gvEIfr/EHyDnDwAAAP//AwBQSwECLQAUAAYACAAAACEA2+H2y+4AAACFAQAAEwAAAAAAAAAA&#10;AAAAAAAAAAAAW0NvbnRlbnRfVHlwZXNdLnhtbFBLAQItABQABgAIAAAAIQBa9CxbvwAAABUBAAAL&#10;AAAAAAAAAAAAAAAAAB8BAABfcmVscy8ucmVsc1BLAQItABQABgAIAAAAIQB69kBcxQAAANsAAAAP&#10;AAAAAAAAAAAAAAAAAAcCAABkcnMvZG93bnJldi54bWxQSwUGAAAAAAMAAwC3AAAA+QIAAAAA&#10;" fillcolor="window" stroked="f" strokeweight=".5pt">
                <v:textbox>
                  <w:txbxContent>
                    <w:p w:rsidR="005B522D" w:rsidRPr="00252713" w:rsidRDefault="005B522D" w:rsidP="00FC2442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5B522D" w:rsidRDefault="005B522D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5B522D" w:rsidRPr="00B95EC1" w:rsidRDefault="005B522D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2" o:spid="_x0000_s1031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vSexAAAANsAAAAPAAAAZHJzL2Rvd25yZXYueG1sRI/NbsIw&#10;EITvlXgHa5G4FYdIqUrAIECqgBs/vXDbxkuSNl6ntoHw9jVSJY6jmflGM513phFXcr62rGA0TEAQ&#10;F1bXXCr4PH68voPwAVljY5kU3MnDfNZ7mWKu7Y33dD2EUkQI+xwVVCG0uZS+qMigH9qWOHpn6wyG&#10;KF0ptcNbhJtGpknyJg3WHBcqbGlVUfFzuBgFLiuX48X2NNpnm6/fb7/L1nd5UmrQ7xYTEIG68Az/&#10;tzdaQZrC40v8AXL2BwAA//8DAFBLAQItABQABgAIAAAAIQDb4fbL7gAAAIUBAAATAAAAAAAAAAAA&#10;AAAAAAAAAABbQ29udGVudF9UeXBlc10ueG1sUEsBAi0AFAAGAAgAAAAhAFr0LFu/AAAAFQEAAAsA&#10;AAAAAAAAAAAAAAAAHwEAAF9yZWxzLy5yZWxzUEsBAi0AFAAGAAgAAAAhACie9J7EAAAA2wAAAA8A&#10;AAAAAAAAAAAAAAAABwIAAGRycy9kb3ducmV2LnhtbFBLBQYAAAAAAwADALcAAAD4AgAAAAA=&#10;">
                <v:imagedata r:id="rId2" o:title="F9919C0B-0719-49D3-A389-A67499BC56BB"/>
                <v:path arrowok="t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522D" w:rsidRPr="00FC2442" w:rsidRDefault="005B522D" w:rsidP="00FC244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>
              <wp:simplePos x="0" y="0"/>
              <wp:positionH relativeFrom="column">
                <wp:posOffset>914400</wp:posOffset>
              </wp:positionH>
              <wp:positionV relativeFrom="paragraph">
                <wp:posOffset>-409575</wp:posOffset>
              </wp:positionV>
              <wp:extent cx="6219825" cy="904875"/>
              <wp:effectExtent l="0" t="0" r="0" b="0"/>
              <wp:wrapNone/>
              <wp:docPr id="23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219825" cy="904875"/>
                        <a:chOff x="0" y="-85725"/>
                        <a:chExt cx="6219825" cy="904875"/>
                      </a:xfrm>
                    </wpg:grpSpPr>
                    <wps:wsp>
                      <wps:cNvPr id="24" name="Text Box 24"/>
                      <wps:cNvSpPr txBox="1"/>
                      <wps:spPr>
                        <a:xfrm>
                          <a:off x="876300" y="1"/>
                          <a:ext cx="534352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B522D" w:rsidRPr="00252713" w:rsidRDefault="005B522D" w:rsidP="00FC2442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5B522D" w:rsidRDefault="005B522D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5B522D" w:rsidRPr="00B95EC1" w:rsidRDefault="005B522D" w:rsidP="00FC2442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5" name="Picture 25" descr="C:\Users\User\Downloads\F9919C0B-0719-49D3-A389-A67499BC56BB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-85725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23" o:spid="_x0000_s1032" style="position:absolute;margin-left:1in;margin-top:-32.25pt;width:489.75pt;height:71.25pt;z-index:251668480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EUSyQwQAAIgJAAAOAAAAZHJzL2Uyb0RvYy54bWykVttu4zYQfS/QfyD0&#10;rli25dgS4ix8SYIFsrtBk8W+5IWmKEtYiWRJOrJb9N97SElO4gRtkRowwcuQM3Nm5owuPu3rijxx&#10;bUop5sHwLAoIF0xmpdjOg+8P1+EsIMZSkdFKCj4PDtwEny5//eWiUSkfyUJWGdcEjwiTNmoeFNaq&#10;dDAwrOA1NWdScYHDXOqaWiz1dpBp2uD1uhqMouh80EidKS0ZNwa76/YwuPTv5zln9lueG25JNQ9g&#10;m/Wj9uPGjYPLC5puNVVFyToz6AesqGkpoPT41JpaSna6fPNUXTItjcztGZP1QOZ5ybj3Ad4MoxNv&#10;brTcKe/LNm226ggToD3B6cPPsq9Pd5qU2TwYjQMiaI0YebUEa4DTqG0KmRut7tWdbj3E9FaynwbH&#10;g9Nzt94+C+9zXbtLcJTsPeqHI+p8bwnD5vlomMxGk4AwnCVRPJtO2rCwArF7vhbOJlOI+Yix4uqf&#10;bw9o2ur2Fh4tahTSzDwjaf4fkvcFVdwHyDiUeiTjHskH5+NS7skobsH0Yg5JYvfYR8X0+6aD9wSx&#10;2fR8HCFxAY0XpWkP22Qcjyc9bNPROIGYi0jvOE2VNvaGy5q4yTzQKAafo/Tp1thWtBdxMTKyKrPr&#10;sqr84mBWlSZPFHWDcstkE5CKGovNeXDtf522V9cqQRpEdDyJvCYh3Xutqkr4dDFp66mLhN1v9m3u&#10;9ShsZHYAOFq2hWoUuy5h/C0031GNygQUYBv7DUNeSeiS3SwghdR/vLfv5BFmnAakQaXPA/P7jmoO&#10;hz4LJEAyjGNHDX4RI8ew0C9PNi9PxK5eSYAyBK8p5qdO3lb9NNey/gFSWjitOKKCQfc8sP10ZVv+&#10;Aakxvlh4IZCBovZW3CvmnnYRcKF52P+gWnXxs4j8V9mnHE1PwtjKuptCLnZW5qWPscO5RbWDH+l/&#10;eaFKluLfMQpmb+rg35kXt+zOwdiyd/2f3qip/rlTYetvuSmr0h48kcNnZ5R4uiuZIxq3eFFSoIeW&#10;nHDstBKX+Rk3DFiu0sfvBi3Ij49r2YhK0sw8XifJMFlFyzCaDpMwTtbjcDGeJeHifBonyXI1OV8u&#10;z5TYuuTr1bXKgX7JPMcRIVcFFVu+MAr101Xh4LW4X76yfFOVqi8lN+8wgrEnxP0OzG1TWEu2q7mw&#10;bZfTvKIWLdYUpTJIt5TXG56hpj9nSESGDmtB3EqXoi1xpApq3CWDowvfiP4czRZRlIyW4WoSrcI4&#10;ml6FiySehtPoahqDdoer4eovl3rDON0ZDvdptVZlZzp23xj/btfp+nPbz3xfbFmkZycY5FmqNxGE&#10;5RBythrNfgPICAfmVnPLCjfNwSHdPoSPBx71Z6BdSBy1kE3zRWZAg6IIfCWdUCpqEmz6sps4jFwn&#10;6prPSSP6OKMe6Y+mjv1cZZ7wYW80EHFT/H2V+nbvUeo+Tdz3xMu1l3r+gLr8G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+XuDuuEAAAALAQAADwAAAGRycy9kb3ducmV2LnhtbEyP&#10;QWvCQBCF74X+h2UKvekmGq2k2YhI25MUqoXS25odk2B2NmTXJP77jqd6m8c83vteth5tI3rsfO1I&#10;QTyNQCAVztRUKvg+vE9WIHzQZHTjCBVc0cM6f3zIdGrcQF/Y70MpOIR8qhVUIbSplL6o0Go/dS0S&#10;/06uszqw7EppOj1wuG3kLIqW0uqauKHSLW4rLM77i1XwMehhM4/f+t35tL3+HhafP7sYlXp+Gjev&#10;IAKO4d8MN3xGh5yZju5CxouGdZLwlqBgskwWIG6OeDbn66jgZRWBzDN5vyH/AwAA//8DAFBLAwQK&#10;AAAAAAAAACEAWVnfiBAvAQAQLwEAFAAAAGRycy9tZWRpYS9pbWFnZTEucG5niVBORw0KGgoAAAAN&#10;SUhEUgAAANoAAADaCAIAAAE4ePsaAAAAAXNSR0IArs4c6QAAAARnQU1BAACxjwv8YQUAAAAJcEhZ&#10;cwAAIdUAACHVAQSctJ0AAP+lSURBVHhe7P1lXJtbtzeMns/vp3Oe3/OeZ+9930uqUDegUFegLZQW&#10;2lJaoAUSpHjcA8Ehjrt7cXcNCU7d3ZXi8ZwxE0rbtbrkvve69/O857fHGs0KyZV5jfm/xhwy9f+l&#10;+xfQf32h2ln1zFQK7vycVvX2zqh69qVCo9YpdTqVdvGC36DvF6rW6srCg9Rq9eyT25pPb4tZ3lCY&#10;Vq349OxhNg2rVE7PP7ymVSgWr/4VfafQ+fl5nValVet0mgW1TgWfvH792mbD30pLKw0XaHWaugS+&#10;RjOvk6vhql/TLwudfHKnlHFRqUNS1Amog0KigbM9rKJO7zG8H+Pi5nUarVb7dlw2B2D8quBvCtVM&#10;TurkOq1Wo1qQj/LxhiJ+DLq8nNSa7GW3gZBvHFzu6eFr+HwkEQ8/yXa3UyneG36+RF8KVWnUZXQ/&#10;lUrlumMjyCUR0n/G160iN66n1a2ht0rE1DX0JngTz09aQawOdnHk2G3JwVjqNPKHPS06DTy+L/Sl&#10;0E8fX3/SyuUaxaAQH+qwK/zcUSNq8wZmu9VZv62crj4BeWOYZEtIt0lwNhS9lt5UiN2f7HVyWIAH&#10;jBWvH2rlC4sFLRWqnJ1so7rDG0PVVpKaNtp7D8UTt4a17ifnmseNwodH7J3NmD2m4V2bwiUjfL/V&#10;xObN50Lg81fPngG+z/obAD9DaYuFJvo66qanampq4KKfcY0g40ZWW044q5NHc/IPTeNyfQ+b9CWy&#10;m/LSQs9tBem2svvW0ltXkBrGuX4yARFKyKZ6aj6rLypUo9HkBevFFBP6hawN+NJj5wJ2RPSYRwxI&#10;RRRX8zX7PUJlQmJkdsOdzrJuAXXnOR+T8G5KrOCAC3UNRghyyFUKxfS7TK+j+jL1hao0yuulPHgz&#10;LCAOicmrqC0g5k5aYVt84OHYCamY0SrklGD2noioD7O39PHxvXJZsCF2YCe7YR29FYCCQlMiqA+G&#10;Wqa1i48LFbogn+69XKBSq/Ix+1lWW39m9hwgZLNP7X8hbZCIqHEM0vk9G0UiUXFx8Ukr6x4+VSbC&#10;lXACdlqe2ECpXUOsAlWpE9Dl0CiUXxX68eWDTIoLgJDtYRlttXIDqcGCVkE4c0QiIqmeXoujso9v&#10;39zU1ASIHz/tJOWTh+LoJXSPjUcubmQ1G+Mb0zBHWoVssAevbki/FKrVKGfl6CbDfOq4wG8l0qSO&#10;bZzegogQGz9ar5iUdXF3IeagOyMx9PBWuq/P8wI2JU2yidOxntG2gtgI1U+NZNzsanl2/5q+TH2h&#10;QAq9MgzxCYOioNVBpdFh3HWRDXsjO6VCkovpuvbC+GF+oGtk6bCQ0BZHND4ftDFcsolSM3E5Y71n&#10;CnpQcjU8elAsfWGfC1XpZhZU6vb2drjiP0iDxjR4Vh2VxbmDwojysbdW7kTCMdOW5PDOnDTqqbVS&#10;IXULp9WY0foDpWuMyxoQ4aCET/Dva5UCGh0Y0SoAaw0UCgyVWnvMtTU+1ITTeZBWtCOiEz7ce9rb&#10;nFFhEtZpFNLfH4NfR67ccZoMn3949wxKmHz6YKmpLhY61ll8s6NSq1XLdYpBPind81i480EjWvNa&#10;RgsXh9vG6ZGIiGvCR7ayxndgBGsYbStp9fnY3fEex4f0mp8RcFaj0akXG9TnQoFmJx8bWq/1+mWg&#10;JdAQlpNql1FbjMh1a2ktUj5tFbMdFPNiIOnvlLZADIl23LzoopVSq4Cm/2qkDSyR/teIvhQKNPbk&#10;UU7oaaVWp1YiHMa5VBkPvwxfv4rQmOZz7Cdy40p8A/uC3yDPB74FGcFGQnMvIPuDwfyavikU6ElX&#10;/ewsuCJ0VWUUpYHH/HBN2no5UzH3inXyQFNmZG9dzujgkFyNAJx6dk83r7s/3CP/ttRfFgr+SeB1&#10;8sPrB0gjgLRqpVYrn3xvv3VlbWmWVrOoN9BSNK/uLnx6Dp/8mn5dKCJkyiYkGo3iYV/N0ysjqAnC&#10;3XS6lxMT8d6nQTrd7PsnN68uXv0r+n6hS3Tj9R0VqJpcNfP8zty9qzOaBX0D/554X9EfFPrPESoU&#10;KgsQwetvEaq8nhf//m36UuhfS/+lJSrhcY8X5msUC8leR+Y1mviA81muu8Bian+h5d/S90uEcOlW&#10;V0Oq5wn5u9dlZBelYuF6WzXEVVnBFyZfP4JvRZfOAvaLV39L3ytR+W7yxV1pWthSCJOVlWG5+j/e&#10;vXtn+FOjVSe4nS0knLk/OmD45Gv6pkQoQqVTShrL4P2cTiX9HOqEHN+ObIr+PfDl0CB0sWo+M8hH&#10;6Oeg/+kX+lIiRG5CX+vKxFB4P56IM/z4lCvWOLjyJ0pTlrf1cmLzMkK54fMRHh7qrNEtDGYwl/TG&#10;QF9KbE8I18jnoFnkeFhnX7J0tD+7itTAYYQb0drW0joG+CQwcWD8fyQ0rSZUDwioGRgr200rwSYp&#10;VTrtwq/Cm0T/s3MfnsIbcPFJnvbp3kdWUFqgiE2MFnNW01ZOx2A8FSKnfYHJEEVBuRFeZ9gOOyC6&#10;gtKe3BzPYfgZygHSl6jRlfo6g/DFqUlQo/WY+OX0Jhm4uegmCI/oeIq73RH4fEdElzfW34zTOcAN&#10;2HbCzxArAEMBVSGeY1e/8peK92+SPGzgjUxIHUjErSDVraM3m4W2DqcJok5u2+SRMiBkRbgeP+6b&#10;fNaX08ejhgQHgOODiOpvBOQKp6ambg536tSL8TgqUTv5Mgt7DswifL0ZX2jlHCDmRG4Na8ce2dEe&#10;RZAJcHaY6Oux1Irs4pNmK6UC2t6wjmOkEquTOCNSzQTvkpSPHn0B55JB21CJqQGeCzpNTKAHlLia&#10;0AjeZgu7e1vE+LXiNLKPG+vMgZMcYZb7vgQv21Ee1ZqaGxnIuDuvhVhqNaVFKiAPCQhQyPzLEbXe&#10;3KESX94fU6k1hKPbMzFWa4lV62jNbpjAcob3SBxRKqAe37ZMKBQqFArLPYfjmNR2PrmfRwk8sX9v&#10;YOIqSmt60Nkcj0NqtfLF6IBKr0aoxLoYskarqYgIyvS0WUVq3MxscLgUXkHDTvDxMn7AsYuBXl5e&#10;HA7Hcp81i8boE3MkgpBg+8OmhJxNpJpqP4c0jDWyeYoFjRKSBX2Jmpm3Wo08JhALtQZfCAH1ppCe&#10;itbuxxXVbD9//JH19gmDxR4H83wOvBjtOMGskBWnbYvoX8/qgFr3CilDfDIUkkzx0eqQVqISDQ4Y&#10;JIYSjXB1E8WZGyHcjhg5f2Rvaxy5PktgGxz/qK8BH8I/Z7YGYhiL8K6jnGprF8ohd4ZUhBvkoRJf&#10;vnqtL0ZfIlJIfajQk4gb4RP/Tu4A3d4dJhuPC6kuzPHCh9cliBI87Y4GiHYya3r5pORgz01IwKb/&#10;RSwBIaanp8G6qT87SVQiPPWb1emqt4/LUgVwxXqPuL8xKiUi2vqQXhNO93lSlOOJE/C5WYw0lh1q&#10;DjmHkLzb3tsQDgJDCVn+9i256foC9SVCfbVz7xJIAfAeruC72RRjNq6hQBaE4s295P5NYRIJHwKj&#10;LhNmFQRJRrSWGMzpPIw1XKxA/l3VmRwx89lTGmqN6HFvAwgLHr/4giXFdqfr2XOrSXX3yoRraW3G&#10;jPZhARlZCkrTz7Sq5YTGAT4B7Jv1ViP44bz89afrvYZCgL6UqFDrOi9fTg66AKGxoTpX+Biv8+eW&#10;ExrWBzXleFiuJjatwNVPCAkL05PwrRw1EdW1stwF7ayhBAN9KRGRRn21pUY1eRfeKjRKqZjSUJDe&#10;UpJdGsd+cn1ooDJvdm6uoTCjMNTXcHma1xmwL82JfMOfBvq2RLipVvfpwd00TysU6CCItSrlfHNe&#10;puX6H7XzMwugaSjd1vW31Dx68ZIbdBG8uOGHS/TLEg0El12pqdcpp6fevIQAAZUBAOuUCx+n3zy5&#10;pnoxAeX+I57rM6lVuoII7/dXe2dmn+dfdIQCUv3dP32cBP+xeMX36PdK/OcIlYhilt8l8KdIaX/7&#10;SkPkhK74V8j4r6C/QkothP3z8LyQFVNBVKSE96hrSAf5wF9D/4yUGvXCPMRoapVGo7reklFMdx/M&#10;iJ5//Skfd2q0qWxOMatWKZVKjUox15jMv97RkOh9PAnroFHPLP7+H6c/KyXoyPt7E9PPnmT6OyMP&#10;sPBReX9YPv16SXUQoaxLCQr1zWfwh3JW7AUxom7kcq5co1KrJzXz0+gyvYH+M/THUlZG0nIvHC/y&#10;PwftHIJTCPYMMsghxkkR9YmogwLSGD8I4pLo0/tSvSzTPS2ptltkQvIYHwfRVJeAUleQrf8Fai1q&#10;tU5WXNWWHJfnewrEFKMoyfDl79FvSIl+CUJpCnBOqL19NhIarbKQ5WewzAYe41F6RCyZiDXEC+gS&#10;hQbsXxtstaVfgBvh+fcL6d1i1jgP5epLnEzwNPRAAkVi7eMx1rGYo+qP7795Jr+i70gJT6E2jjH9&#10;5KNO9bFIHAMSnzVff3LzyngP26WY+oogcLNP4UZcZWNBzipyMzBEBuuJLQyHXcFWpqspXfDnCkoz&#10;8DavxHNY2gYP3gQvyPBbmZDYLcA5bjE6udUIZCvyclc+fqRamB+oQ5H7d+lbKTWoczTdzz7b57hW&#10;BQ8EIFTdHOrv4eFyMFYZHkcLvA7bWVmvJNauIjeuoTZDTLcuqNDEPW41UwqB2/qQbqmQJhHSTRkN&#10;m9jt65ity+md+y9EwGUQPMBPlpOb9h05n+9lDfF3tschqYCi718Av6Ob1ioSnExTsCe03+uA/kZK&#10;aBavxnqeXx0Qe9jBn1DEsHAxiRgV+G++yLY+daEYe4BL8F7FagWxNod0bA3tEggzNkWPbg/rcIip&#10;utvXMFSeuovTZBrWs449GC9MXx+pv4zRsp7ZmMnwLPbYccLu1A73yHH+IrSdSWFwL4BE/Wkq2/cM&#10;2A29LN/QFynBsWsU2vRL59Vzjw2fQIOAUq7FEctE1GUkeKZNELFvYLZu3+04wcO3p9IPOJzbHd66&#10;JXboSV60nUjCOWYyKCADc07sKZ54crcganPs2PaYliP2bhN8P5mQ8v/d77ye0QbRCuC6ilg/JCLV&#10;J8fALaCpGe44p9W2c0mNuRzVZ9010KKUoLwJPk43h0eVKrCCqC1KRCRDXWvimFmJiRvJNWuYTVvo&#10;1fX3p7eE9a+NGhsUEmRC/JCQ3MunzD+9e6MouVdAPm2y3GXHmp7E0Aflory8wvtVKe9u9Q0mRfXy&#10;QrdFt/E6H5kxa0ETfmK0byKUvixIlvEIhru08SkQMemUap7XuQzyBfUCCqGX6IuUelIp9b2lr58/&#10;GQATIyRKRNSVhJp1pIp11OaNlL4dnLa+mso7hbF7WW17YlrZDge6E+hOJiuH4wKsHX0asi4/7a8p&#10;uHBKce3xKdfAsWii0/af25IYHscOm/E6zX1znhaHuLoGbuW0mwU1raK1riA3LyfUDfGRlIMCImSJ&#10;cOtEP8cmIUs3916LwFqkRSnn37/K9HGoInqqtZMgbHsSB54CRNZ0Ah1iXCNqK7QAUEQIhU3DO568&#10;nbQKG7ajVZ62tnZ1x0RyQr2dTmd4HT53xPz99PTY9euJYYwy990HTJf3X30Q4kc8ftzS8qiDWcz4&#10;/rDGLREDG8MlUBTkFcgOEBslQrZMQJYJSWVhqLtSodE9un41EwfB6JfBlkUpR6rKJ1oL52bmNRq5&#10;s+naJHerbIwlpFJk6/XuZhtyPM3APktBgfiMzngOaF6fKOheT7WLqdEIn5rosS/bZ7/D/v29vb2D&#10;g4PZ2dn+/v7t0v5sz8OCC1ajIqL7dqMWqktPcmhPPG6YTxsT+A4L8COCoGr3PWdNVvsf3AyBdBpc&#10;7H7S2WydUq3Kcz1ZH81WaX4lpVY1n+F5qjQ6Uq5PT9sS2DLkTojcYB+orjGlFeXh7HaEZVjP5tiB&#10;yvtzdsymcydsOy5Xn6el2FlY5HntdT15/O6te02tbbXFheVee2zNNhxxp2Rk5nifOHj4yOl9MRKL&#10;iD74OWQPX2M5wKcNikgyESmHidIOhWqhMU0wmEDSab4E6otSIt87P1mfGvdkoh/+/PTyKYAH6tIv&#10;YqzEN6ykNqOuZlrj1gsRB8/jRop5RyiCg+E9QWcte3kUB7OfQX0dHRxf3ezP8bZKdd/fmFfQ29Mv&#10;E5DObFvRwSO72Rwz5/fbRNVdzcmJixFaBwlNaNX6lt4MUl7lBiK95FNUSuTVFZoF7cf7mYEQHiM1&#10;NdCilECgjqd3b0XhPnKQ2gH+omfrFuHrcuOX0xrXMtrWshvMmA3mYR3bIgZkAtQ8oTKj/ICH72eH&#10;asSap6Mnt6x0MV89wCM+6morDSMNROpbhpDYxyVujJTZ8ru2sFs30sGitS4nNdp4hg7GLo55dQmo&#10;S344KtjT8GaJvkgJFekKJ2pnHmg/j2Fd5yJjJBWS23kUI3y1wd+AwbPfu39ARBjjEXa5he+JaDGP&#10;6psoyyDwa1k2JoCfVECLs99YPPhkvDh+R+yARZjU1IkEbRG+Mtu+Zz29DdJEKGolvro7gTbGQ15j&#10;GMyQnqBZK9Sq6cEmiJgMnxjoi5QITIWmNpSkUU/xKf6gqhDT93+2ZwNC4mZnzjH7s9mYA7H+bmup&#10;LRsZrZtZ7ZvD+vf6he0K7TIN7zoeVd/LY8qSInaHVoP+bYpslRYWbeZ0wWUbme3raK1iWlAW1vKw&#10;7fmd7hGDcYsld6dE6m8OSGrE2OOtXGZ9Mg1kMQhloK+kRA9apVHP12UJ8ogBiplX+k90L25eoZ3e&#10;mYk5Ak0+yfOc9ZHzK0nIKRv8uBmu8JRL0DZ6G7JTzHrDjbfo/ec2WsMqTqXdRRzkxcBGgB+p6fBx&#10;xyQveygqA2sVeXa/XL4YB3aUp74b7ChgBmgV39hzA30j5RfSamXN5WUxNI1WDqWc27zWaceGbiHd&#10;IATwsIj+H761e71ipWVFeqFRTLQV30Q9vodgt2sVtRH+XElpBv5flPQdLsydLhypAJ774s/7RaTj&#10;29ZfOLILggWlRpfkfSrF23Xuu538evotKSHG1eme3coIvJCAOYyCc+QYVCByBtN/hI/rFxPvSNpz&#10;xDEPZZ3VQkJnet6QCD/A86McP4w/bN6FYjPShKzvYXtZV0tjZX7maDSlO53fI2DEBbtDQRBa6G+D&#10;aKQwLoOERV7vm4f8Df2GlJ9JIVfMvL6bRTjzcbxXg8Y7UJRlIMjQq3KS+oWMwXj8vZaCnviQCpbn&#10;5NMbgiBn6rFNk9cGuuJZEiGpi0/raqxY/A2QGpqIJhN/6uGdW7VJERPdeV9s92/TH0j5mTQKjXYi&#10;h4tEVKsfXGt6fRf1duq7Kb4hpVau1syhoSR9HKjvS9G9vyF9fnNw7uGVB805ad5ntbMfXj55oZxE&#10;ev8n6U9K+Q19+PABXuXKt+WiuGSWi1ahnNfKbw/Wz4zLIER4oV3oLU2HxzqekfD23ct2LiUh2CU5&#10;4CzkaIaf/xP0z0j5NSGTASbEEMBoNZC+gU4bOkPh4RoMym/10/x5+s9KaSAk27f819JfI+W/lP5b&#10;xL+C/gIRQfnU+rE+hb7XSg4tBZoQmKC/SCv/YRFRPmcYIFDr1IpZCAT5nqdySAQlGsZ50pMeVy2I&#10;eDzeptBqZyBImX2lm38N/9dPpvon6R8WEaBRPr2ajncuYXpexrmqZqa08oUbI10o3Z/91Cpg1MdH&#10;JGKtdBplSeglnXIhx+e4Wq1J9zu7+Pt/nP6siPqnp03jBGiUM7Mvbmrl80+7y+tEjCwv63SKl045&#10;31uYfq0xXyef1KoUDTkJqFP80ahOrcrEHm5IiE10Py1Xax81lED0B1HWYqF/jv6UiBCXqFXa62Wp&#10;s1pVfw63PJZcwsK+fnD766kYoH0A8PUrw3pz/UUNlUplEQenUytVL+8VBZ1Nv+SqW5h8OixBV/xm&#10;uPMN/bGIgF++vzMa5NZohmszRN42OpVCgdrDF/lAjt6eASGTenKvEdkdMzgohU8Wv0MEDlw1DwHi&#10;9JxcpdaqNQrVc14w5ks9fpf+WETN7ONP2jmd/D1CR6NPk5Bj0yrm50pC/Ib4wWN8HCS4IyJ8ltvh&#10;FC/LVC/rPgFlUEAaEeAhbS1k+WlALCA9th+0833F4rlHQ7KGSh0a6IN6/oGovy2iVnf11S3kbT++&#10;+3i/d/bJ88XnotFV5GXIuISlfkADD/DxWZ7HIHfOwB5bimcNPCQiDfCog12tBtxBSzMZ5xc+vmhJ&#10;ougWZhee3UWa9Nv0fRHhwYwWJd9uKh+4nAXv9RCgys7NTg+Lv3SKTnDxYzy6VEi9HosdTwyq4THF&#10;Fw9fjiLLxMRrMR4Qe8O3V7lfagK1UiIDigiVqVxI8j4/p5xdmHxu+PC79H0RpybfaVXqT/MfZuGB&#10;6j/RatUFIfiBeNrS/YCbhOQfA4tWEJtWE1uWEdt3Biads1j/A7Xp76SuVcSmFaSGf/NMbUlY7Dc0&#10;cI+AEOfjqi9SB89fI1f3l5eXcSO/bnm/oF+JqFXq1PPzU2+TAs/Pg6dQgvopnE3Xcd3susVMCTfY&#10;cCcSgfx3Ym9dunA5scbQybsZ37CGVVrstusHWusqKkpxVlCaf6C09ZXl/ge5KYetz/n13BdPbOfT&#10;L2xZCU1OoZl58OBquqdNFWdxIPDX9EsRtWrVvFyd4Xta5GOHwj/4RLWQ7uuYjrUCPesVsaV83P9N&#10;7llGalpObliFq/THR62l1a6htxox29bQWiV8kjGjawMNZfvGtJY1+Mrd59nG5NofyS0/42r6+MF9&#10;Qlqu94lMzLHwsweQi9Lp5hfm8xhYtVqu1Gi+O4LyjYiA9fMrMrViriqatDD9EfW8a3RDPGKax9EM&#10;jE0W5qiIRlpJqFpBbFitz0fXUdv2O5M3MNBs0fWsgV3nUCs2wZesZ3fDJ1votebunPXMakhz4fqf&#10;KE3L8Q1tMfgEjwPpmKMpGJsePhX5A6Tq6tzYAO3sLHrwX/WlGOgbEZH5VcqheaVgzynVCpCwKhw9&#10;WamYEXFqj4fpj4meNlvI5Wup9YAQ4LSR0XrMK2Ibu3lLaOemsB7r3Qf7E0O37D1hGtK+ldNlwm7H&#10;uHkb0wbWM/R9UdQGY3JDhtthhr1FlMPOvrigQQE9xPscoAAiFrmcgdeKWIK+ZX5D34iYhvNSaXRi&#10;z+M6/VS6xw+foO5k1HFKiqeytwUllmDN8zwOrGF2bKC3bGK3bwnt2s5qcsYSTcO7TKIGX47161Rz&#10;Hx8/2haOOsosmPlHPcJ3MzvgyjWMzo3k0nSPwzleB7b7pjfEIZMJJY/zA1R6I6+en+qozpHff/Do&#10;zrheli/0RcQFrfZ2e/1lpk+nKET/gcqg3cBjQsLfiagF/ERvHRCxJ7jkTVYe++gDIBmwrLHONKI3&#10;qe92vzACLu4WMoanNWaR/Vcrks0iuuGCzWFdZgdOSIWUfiHdiIb6Kv6D1DMmCDAULokNQFGTTteR&#10;FKZ48y7b4+wv2vYXEVUa+aPnj/JDsR/05j7z8yBSXzJhPa5sNVgWStNaWtMaVs8NvrtETIz2sTWL&#10;GtgWM7jFRxiP8zjAzhgUBwPqd2P8LMPa9lHLEpNTtnK794eMFgac6E6gXxEFmzJaPg+ONBvha/pF&#10;DCh/WIB7cQ3NuIVHrJl6n4498v7qiF6iRfoiYoHn6ZQgpxRPSCvROAhUziBiUrhoObF+NbkF9GkD&#10;s3Uzs+0wJbOvSNCdGNfCZxBcTu/ndr4c7j0aXT3E9ztvuvJKNPY4t0r74bV5zGC0q2ufgCYTEEf4&#10;uL3hLZtDGg16uZLasopY28dF5Q8JAwfEFGgySo0uweecWq2a+61Os9IwL+3c9PPbE5BuKhVyg3zA&#10;xalprcUlG8gVq2jNxiF9u5jVu9m1AQ4HZELcKJ8wKKZKCpMza7pcnVwH+ORz5qtlIpybN6EpN61J&#10;zFp4eWOgMqWXTz9zyvlEVFWG5OkGdsc6WutBTMjVstRjWDQHxcAKBRrGuj/Uu3D/anMCGsJZokUR&#10;oRLXG0rS/DwMnQ2FERT4WUd8yAAv4AcimiZ7tUTQV1tlkzCwLbTLJLzXIqo9z9d+UIh3Nl9bzwny&#10;cDp/tSLpKs+9Pi6gIz5Y+fami4/XZcIlV3NjGR/Pczm8JW7cIrx7W1jngSDhtfywpPiMFeTmn/H1&#10;E3y/ASHq4xQSkOlWq9VXmvOzvG20Gn0spSe9iBBoIXujXZpRKOUbvAhu/xlPsNIbiDWr2dUb2E01&#10;AlpwMOOQb5x5bJfz8aPD/CCnzT83C2mtYtYWUp6/98navMh0YaQzOUImpNakJZwzXT3Mw58+57Yj&#10;qvNQUGJjdiZfwPt7hHQjrWYltW0NsTLt0slBfdOWCEiGW6d52X+8Ogxx8S9E1DxpLc+MpSknn+g/&#10;1A3pbc0ED/c3MprzDrZ3HaN1C7tjR0ina1b/CXrRUZeIG/ki2yP20ihvGY9Q5nnwVmXtuaOnCzD7&#10;NpzEZLjtmLveo351XxKDPXHY9mGFwIbKP8Cu3RQ+tjm0fzOrfT2tdTWtGUre4Z8xpI+YDNPFgG7W&#10;puWGuPDd7ZYiXiQiNHKxt32Jv21zFBoeg7YCIgIM48LgH0ioY301tXk9vXVzSIdJWKdZaL9FZPvp&#10;qBxzQW8UJ0ValX739esKzIZCjLWfX8C9J09ycvLE2OO5nodePno5Vl1yBkfaJew/SsvbFietvfV+&#10;OweVs04/MxBK/hu1ZZhP6BeTR/iLIkpqCxYmP6WQvZcCtMUHPffs8f2+9uqkKHh/Y3goE2OTibGK&#10;djpsc+L8j9Su1fRWM1rNiSC+t9MZoZttB582xCf08gkybvB4qZhywcHamdDW1paQkBAZGQmvN25d&#10;OebiUSUM60sKU7240xsTMCwgvhjqFjjb2FlZ7nambKHUrme0/ExsxBzdlXzhcA7GOtnD9snN6+AM&#10;X98cRQOxSvCEX6EIH6jfPMxmBvN8jms1akeTtVkeqDsZuMDjYLbHXt4pC5mAPM73lQhZyN8AR3Mu&#10;mK9z3rzcb9/W9KAzVW4WjY2NIyMjUqn0xYsXD69OlLkfkonxTDtTl20rGvMzx5urx+JIMgFljA9+&#10;D5xKEMfKKMvtUInX7iwPFKDkux8+ZbJap9SURwQU+16UNpUZegMXRYQH3ZcaVhXul4C/AB/LZ2dS&#10;sMezvG2pTja7TmJ+pjUZw1Om1x4k5Jx3xgovWPULGDIRuSuB3JkU0SGg7rEws3Zn9vT0eHp63rx5&#10;s7Ozkx+bthtLTIqMrBeFX+MFKV7fvCGt7RKzeRcOHba0M8VGbGHWG9Hbl9Na7W32hp3cmeVlm3jh&#10;iFqOerJBzxRTU7caq9C8Fz3pH7ROl0T0yPE7n4S1h/dggCCylwoIQ6IgI1zZCmqzMb1lAwONR5tw&#10;uk0iug9FtTuEV56IqjkawFG+f9ZakF6K2ZvvdYCAC7p3627nwGjCxYOZ7vsfPHg+UcobbuzYKR6z&#10;pWdf+6TdGiGBEr7RRXItZDkDfIKUF2Cwd68HG29VZ+V6O8j1XhFoURenH93WqRfk6kX3OKQfYgfX&#10;9B+ElhXkJiNq81pG21ZWl0Vo88bQntMe/me9fJ28WMeOn+sV0N4/G89321uGPeB61DrX86DJEf88&#10;T6t87N6BvMR+EdXypHu1SHzKP9zcK8wiqnkHxGnsNuRjqCgQ3uGXAm0ZGTgBWi8FlOppe6W0QC2f&#10;QR2WeloUUeDj8OLubSH2jP5DnUSMROwRhRw45QUiIu9Mb97KaBm6XKR4dsOKVbk3atj95OlBAfX0&#10;ttXXJ3pBwwZkErqXXQHGkuGPc/Rmj5UktEb4upislgpJ+5wYu6J79kQ3jEv7rhRnmwTnoICX0rSC&#10;2Jga5DwgRAauT0g13Fo9/1KaEffp2T191yoiQ3NBBK/IB+kpj4NqNsYndgkZxoGlJsF5rTl5N0u5&#10;1oTCk5z8nWEN22Nk5X624AMdTdbksHyDHI5dq8i7FX2xNob4TNpwp0B4wR2bGex6znwDKEyiu5VZ&#10;+JhZZJcpu9WE1V6dljhRlrjFN/5vxJ5xgFA/IJlI9zfcGhzMknAGWtRFILKHc3lejuG9WqNG4Ot5&#10;jyNp+0XB3xko0F/P6hI2XVsXOUo8dRh9C+kzn9gUEVQkyA4RljYXcM+ZGcvEAR6+pKknz1v4UYYS&#10;IEl1Puu4m9Oc0yzbyEKxMBiyTRjhQecvyRpaGqKnnMR4leKbwPuLiAAi6oADlVXrFArFFT7L8OOC&#10;WPo6fMUaUg1EKOgBcXrufHjfnsgd5nIk+fGPnjzaLRgbuHnteOjlm3G+p0yX3eR6OHNylG+fHhIM&#10;48579MUxoPFBALuTc3lDaBc0FChnE7HOmFhxNU5fAQFJEssA8FBDVSqgOfwiG/wionZhvreyaGa4&#10;DWW4Oh0/GgVzwFcEwWuCLi8jNoJGIhHp7VJe4DCfGOl5cUOEZGvU0A73iGN+2VvD+sFly4T4bgHl&#10;QETnfmJWZVqqeWTv+rhecTBGJiRJucEb2Q3wKKCcv1E7TX0SxngogOgR4x7cv4kE0KkKvI8pnz26&#10;HB+jl2iRvoh4v7v2dn3eeN/lEgYNvPaCTruU1U/wfVcQW8ClGpE6h4WEYX6wyamA7aGthoH2aHbs&#10;ipjrvYNDLWIUdQ+KyFdmVTvDO66WpaOEIaxzW2iHhfW5QV6ATEz5G60XyjHGVw/zLhkKl/KZBtAg&#10;cOjKjf90W6KeQyurlugrFLW6q/U1w63lOSF4NGil0717fA+CHShlSEDkskO2BWXnelkmultvJtau&#10;p7ehodOQHouQlp2BAXpRumbuDErimHMv728L60W5S0iDo1vgRnYvihvobbsImZDpZmEPb/VPr4U4&#10;Vy/fCD9Iq5/lgXIshYYfGTz/7PrlkMXWbaCvRFTJVeqFj8/v9DSWQeaIPtJoK+iXoKwKqlsm1vLc&#10;pn/PdDtuRKn/kd4D/mYto2Uds28PvciMlLiN02PC6Ty8Z1+XMHjTHjuT0M6tKPNqJkcn/hwiW8ts&#10;NaK3rKU2/UBuzHQ/6LdjWSrGphh3XiYksMDM6fVKszClUn5ST8lnQSch/v6Kvm4uqC53q5KV6tkH&#10;zeXoTxRE6gZFtCysdaaHdY6HdRnNczmhAZ4U6BPY3h9YjdcKMrfQ0ZQIM1qTmQtqYebBWRtZHfDJ&#10;6pCObS5hqwIrwfKDFYRfwW+bY3zBIwPnYqy7BSwknd7E1OeL4y+d0b5/uxQmLtG3IgLNz1XGC6DV&#10;L3ofaOczUylu1hnYQxBbDIpIUiH9/00dWU6q/ZncsjUwLZ3LhzYESRO0U0i+wJivJjeuobfBJ8Ar&#10;mQ27XUg/U1qNCdXLiZWjAo9+AS4Ve1zfx2ezOLNMrZt68TQ90PHJuEynmNJ/9A39SkQ9AXg1UcE3&#10;G9orckWgAGe3r23jM2XCL2YsjMb+n5TOW2XpfyPVoYCS0rKGBI++vNjdYhm9ayUFrWtYSWleTmlo&#10;SEz7X8SOgii2FJkeffsQkhv4DMdtKwwQzul0c5Nv3lyTGSzJr+n7Iqa5H+0pTLtZWzVzbRB1YOk0&#10;coUql7k4FwN4gofviOeM8AJ/8i6Ax7eK0GiMr9+Kjz9vsXElvnolJN2ExhW4+vWYxFGun4xPkhUn&#10;gJsxiCi+tNgzBvK1xofLVR9U8knVzDe28Gv6vohgop4+usYju70bbWtLj9WqVdCA4NEvTE+1cAky&#10;Ab07gTQ7+frN7bEr4yPD6aE18RG3uJ6NfEbIyUONUcFDXJ8BEeW1tG2sMn3h2bX74/1PPz6af/Go&#10;T8hWo6H9L2i9knW/6W95PtLzaxVcou+LiAgetlIrKYnNxp99dv92Dj0A5IaPlRpVS0XpEJ9SHIZ7&#10;KWl89uRxbUnx5fi4u/dupvqc+ni9+3FT4b22opmXjzvEtPmHdx59eHZjYuSttOXakET1WYwFnUbk&#10;4fBp5j4IO69Vt3P8dYr5xe9+Rb8tIooqlLLCxNuNJVdaOit5HI1GubT+E2h+YSqf6TccGyyLJw2I&#10;aWA1UtwsSwRRA6nR3UJ6XRqvT8yQ8vDZRE+V3vItEijfmxeDGfQXPeX3u7u18unfhm+Rfk9EDfpP&#10;O/fkZmsKM4/qOatRLZpLQ28BvCIN10+MVyjuXBsL9XK1Wf4/vI/sA9w0WpVao0GjA3DJ50wJfjh1&#10;d7w3gZ3u6QxpqEYxq++n/34rWaLfE/Ezwe0WculuWsUkPOkcQnDxJa9fV91wH8id9dYKvSzNA+1I&#10;CocPiqg+lbzwIhr2em32vfayX09g+C36MyIiWqwrgPbh7ZX8ePgjkeJZQb8w+eyFEpRW3wQUSDTU&#10;quDmSqVSrXg5q51L87tQSPJTPr5TERrQdblcCZfqewb/PP1ZEZcIIiUDANeutKbgfdoZATF+nlOq&#10;6WI2sRBjzw90SHY/iFy8cv7DDYnm0VVh4KVZpa4c/68fA/w1adXz0A5S/JxfXR1UPX2cGWBfLcLl&#10;+l8spF/UKOSAajkjEEGvUtyTtBrU4J+jf17ErwiN5KJ5HBol2HgdNAFDaP+5Hfx5tfsu/SUi/mvp&#10;rxER4PoF/4WERNTbJkTwRBbf/YOEhIKHa5BO/2bxi3+QlgQwCGeg/wc86P9H0H/j+NfQf+P419D/&#10;ThwNtgYIrJUWAgBwmU9uK8DuKHUvh7uzyf5zGoV2+nVykK9KMflwfFgun3o1OqDQeyxk3pTyb6eK&#10;/O+k/xIc0bwZrX4uJsTeM6o3d+dfvvp0bzzp0tkciqdatSDwOPbp+Q3tw3stmUlKJdqRKs3n2Nzk&#10;u5vSrjZx6MdPb5/eGdMo1D3R5E9PrkOKC1GBYvbjcCJLK/+k1cwUXrC91pCnU85NvriPlqn/pyKD&#10;f5L+ehzBE6LcQquAqF0BCjc3NafR5OGc7wx1Pmivfn/jxsMH9xIwR9VyBR9jl+zv1F+afbuzSjf9&#10;Ltnbbubjs5nhHt2MuoQVtPDm2mh1WY2ArXh5r708R61Y4Po6omhKo5lXKbnetoU0b6Val+R3Ksnb&#10;rpxDVcvnalPjKtkXF5RaNG9Jo+gqioe76x8fyKPPC/5l9C/QR2iuirn8EP/+0jTNwmx/bsLCzAdI&#10;vFJ9jk19vP9+6m3dJXutZj6T7CV/cevl/XsTDVVo4b9qRqFCq3nnUeqqnYa2DamEYUYxpGyAA7R9&#10;jQrNl9eq5uFSlXL6zXPV/PzMwxuZ2MOfdIp056Mfn318ODEAcbdap+B72c1+eNGSKdQqprN87KoE&#10;EQDuooT/AvprcNSHU1rNh/f3ro1BujWHEFAmu5/Uzaumpp/35sWrpibVanlxNF376Q1qllCj71XK&#10;UA6QBsyAVnHh8D4f07WnLYzl8jkVwhFluMie/ooMNgOBDH9o1BkeR9TTbyvF7Pl3DyqJzk0pfDC7&#10;XPfj92vF829eQCmG+HEpl/7P01+Ao1o13RrOUWmmHhRl3x9t68nN1qOgUyoU/AA3tB2WSg66oPqy&#10;Ex84B7R8fB7+qTXDvV3xNFxxJLlZxOgTkCUCokzE6BcxOPY78zC2BR62uVhbseuRATFjgEeEb/tF&#10;tNZETk4ILjWUfHNsWK3R6qcoASJf94GAAGqNWlkXS8qn+H789Obpi2cZHtZzWl1Xcfrr62Pj9foO&#10;VX2iDZm2HtT/FP2zOMJ9Z5ANXAAo1AvZXmffLCxUXHJVq6aSfJ3U6pmv5ZJDJUFerQr+G+2qraW6&#10;LnULfpclImq4/c4sj8OGHl7gLKxVgtvRARGaIPE7HE/BvnpwbRrZQ0jt4Z6fe0i02umpOZ36U76H&#10;0zT8qVhQKydTfC7Und8nV+lU6gX0gpT5n7eh/wyOcLfm3NS5Rw9RjzXcW6sDfXs+NiT0OTV559a8&#10;Fq1ChKoYLoZm2F5V1MklSni4IT5OKv5msuZ3eZgf2CukJrodycFYGzjV066B4zsk/IPfGkYmhgV4&#10;KR9fH4Z7cn3UMPKE1E2D1k3Cg5+f/1jJZ4svnayPj4WGkuJtr559x/NwUOuBNMj8T9A/gCO6iVY9&#10;2NUpvGij1U5By9Rq50qZQVP39NsVLZktjRpsGTTtNDplBC0j/qaqX7MkkQLYyxL8esWUECpt7ykv&#10;Y9/s5cSafyd3GeGrYs/vL8DsSb6wp8RrL+7Ukb8FNf2Ib1mBr13tmX3AwTuWGdLDIwyIL8lEuO6E&#10;L9NVf8FSEa43OqgjN0ulVi4uf9ET2Bgh7uy8Wpntf2pSq3vTmpkXzSylXFSrkQlevOgfoT+BoyHy&#10;Q3ZQO1aU0xaLB+crlyvy/c/PPbgi10DL1uueEgKdeZVG/vD6WHciY5jn/4sqAUv57J543CCPGoYn&#10;OboQ6NHZW4JLfyLWryCiOXDAq/QTTTfi69cSmo1pxak+tskuB1Mwh3+gNK8gda4gL16wgtS0nNgI&#10;bEwo/w9Kj0lgpiAqsoBNHhV79CeGjcd9WZa3xGNcfH0EYW7mg1oxi6LOhVmkf2rl/FDvwxuN42U5&#10;M6pZtUqRF2T/5Oa9pW2n/jz9MY4QfoB+3eysmr7Xr9CAGs5qFqZ4AW6fnr+EFo42HAHFlM+7bvzB&#10;bsPf073scrDW2ZgjaR5WGUGuw3zckAA3ICDJ+LiKiOCtnryfiG3LyA0/UirX0SoaszO7L1dvINSs&#10;oLatpjauprauRqt70RDUekrbWmZ9j5AWbmfeKaQsZ3SsprYZ01rW0FqNqC3GlEVeQWtZdVF0s4Tn&#10;QY39kdi2AVf1M6nNwjm4k0eSCJnDwuBBAWGIG9AjYkU47MrwsE3DWse52dhuWX1hx3odtGSNUqvS&#10;zWgVw5n86sxYxbPb6ZjDincvUMqkUS9A1RV/1mL+MY7KBQXX80S8z0ntghy0Pj0yuj6aIJ989dnw&#10;oNeaDFF9OD4TcwScQzrayAFxCsa6V0Dtiaft8Yj4N0r3puDi5aB05KaVtCYjchNAtgNfcLM8+2p5&#10;zlZ6jTGzeS29bT29bQOj3SikeR2jZzOudFCMBrOHBcTN9Ka1zPZNjJYNzHZgtEBZz5uwwseX46vj&#10;iOuoDcaUulXkeigfaSupfhmxwcIlTCrC9wmYSZijGRjLDLQy9TC8yfI81p0Q9vTuTUhGUQVQS154&#10;c1WmUKt1GrlWp1LNTsX5OiZcsJn//uTk79Bv46jHaOblo9m5Ga18tjIisIaD12helXuegUwOwYeM&#10;jG7+w8cOIXWEG9TNDWYcNc3CHMlF06cOpXvanNm6Pt/r8AFHv+Xk5mXUNiNyvZF+4rJh0BONezLb&#10;dlKKHhXHDFUV7aSXGYf0bg7pAN4YKtkU2m164BR4DD0TNzoxt4Z0bAnp2hLaCRdsYLcbh0p2YThX&#10;S5NrEpJWsGuhNDQfgdZimFNgDGiC1pPr9p9wSfI45HN4c5qbDTzaHI9DGZgjFOutUgFpiItvEDLR&#10;3jJQE8ASVUiVfcFqTvu2Whg+d61Dq1Qo1Sq1CtICVNvfp9/GUaVU6DRTdyf43g6JmCNq+cLUhxc6&#10;OcSzn1VdqQvDY8Z5X2zQsIDQK6YN8QMFHgcLLh4octt1dsfmNC/rHVs3GVMaVoP6UFvX0FvXM9BO&#10;DMCb4TWkazu+6Mrl9Jb8nG2cXpOwTuAdoW1bwrt9Tx1aePMIQvoH3bW21sc2R0jMOB0mnF7TsD6L&#10;0GYz39R7l9PSeTwEegiaeL6BiUpeq58VvxY9sAbrPTtTvU+eNV9b4H4wx9uyguYywoegimGYhm1g&#10;WQKrvbochbt6QlHnwkx2aFBDODGLjK2tKxQHuOpUf2wufxPHqTeP383Nvrk+muvvsLAwC+o+/eoh&#10;inj1y+yVSmVNjMcEjyYVfcGxW8RpicVvIJQtJzRsDaj5G1Gyyp4R6rgn9KzloBDXFnJxh3e6cUgX&#10;KBSo1VYOKFeXCafbLKx3B610oCwnLMB7V1jLtijpSUE3hxPSwHQf4OF6+PRhIa7U/0jL4M2dYc3b&#10;I3uA95ALHuSL/Clx5hEdO1htq6Jk+tI6N4R2rGd1mGD5PTF+vaLw8FO72Wf2b3Yg/U9qtzG+aiWu&#10;2iioeJwb2CtenAEELBVSpWIKhxign6cDgS6YRV15KHbq6RW1QttekFTgdfT9qAQh8rv0HRzV4Fem&#10;P2R5nJ26OqFRaZXq+Zl3z6/0ty9+DSBqdP1frYxZYjuHiz+RGlcTag1e1YjSupHWbEztND54sUuM&#10;vxpDkQoZA3zikd3HLMKrt3MWZ7ebR/VuiRmyjagpzSo4gIm68m5+W9yo2NO2JeHLRIMhflCs92nr&#10;8LqIyrEDYS3DWWFO57Em4d2AqaGQzWESG0o29uD2GwIfiZA+KKL0CEmb7TyNmN3G9OZVVDTfFU37&#10;INT/ndIS7udt2PNhicfiKbkM7NdOJdbHZSDqXHLwuQ+f7skhOnnzAIVyi19+h76D46x2TlKeHOt3&#10;UlaSplXO6rRzQ8N9EF0vfq3TtfFphj1yDCwV0MZ4mJ89ksG6/0yuXU2qAwsFpnAdvRkaGjQ3M1br&#10;8vBuHwfH4VgIlXESEWlIFNQpxEe5HT2OS9wHOhU9vC2y25pa/uD5RztmtpetUy714kSMr1RIMnCv&#10;ODATu/O0rdPu2I7E5Ex7v6jtsZKdMf3bub27/CNzz564IiYN8UkjfNIwH21DamtzajOzdQ27B5wS&#10;mq5IazGYZhQzEevhSR844y0V0q9yF9cJDAuCZQJyGuXLthcKtTbb61RPdfb88/v5eJdIz5OKV89/&#10;J7L8Do6QCSsUM9crs+MvnW7PiFVPvdJrPLygfoICzuJ2RUvcyaP4BRJWkipXkWqWURpXURvW0NrW&#10;0JtXo1k9aAMiVslo1Y1JO36f9QVSV1xQv4AE6cpASvj45fTpG7J3d8ZyWb4BLvaOmTdcA8incUJH&#10;DK1HRJYJg85brHExMT5jtnqUxxiLC9rjGWrnG+VOCDsYWuPvHci2M5HwSAN8spRPbYtn9eVyJ6qT&#10;B8syXXExB0KqdrFqN4b0bmK3r2e1GzPb1lE61tHqltE7V1BrtwUVbAuqYTvYjET9MkHKYAagEWu0&#10;6ACiIq1m+v3sbdlYY2WRgJMbcO7FrQk9Qt+hX+IIadxobal87qP8/ePBslSRpxME2eDU9B0k6kRR&#10;7LXPE9eWeKe91xpKV3sSZ6wsyQZLv1UktnANMaK3bKXXbmfUnoupMgvvMmN3moR37omo2xfWzDxq&#10;guaICvCDAqIM7SYaLBVQhkSQe+BP4nmNeZmPnj0viiF1itlSIQ0Ql/GpnYmkMxex9rHtRAK9oqgY&#10;POlgYVyXmDkAJfBwI1AUH83k4J212B/ba87p2BbeA7yTVS+Z1GxjNW1mtuzACFa7Rg4W54s5HEqo&#10;iBIQviygMQ5r/4u6DAqDn9y7jSJijU6u0j5+dDfZ8+j9gTbwuhDnafRba3+XvmsfIThVf0Jh1ezc&#10;lzUKEOYoOwVUqWjRMvaK2AMCZhqH/jPKKyp/oHSuptT+SO/aSmo3Juddr8zywXq1VJf1luXsYlXv&#10;Z1dtiBrcGdG/jSvdGj2YjLUZ4gUMCAg0u93ntq8/s31VgNWWQSFBKqLt9eINVxRtpyUMxLFzA85k&#10;B5y/KauckAydFda15BafCqAM8il9CewTW9bY71jhtHVNlMuxYS4Vov103+N7Iod3RvZujO4z5XRv&#10;wcbvo1ffK02fGOjd6RVWFsffyio1ZrStpkEDr11JboRgdhnaEsp/mI8H07GIo4DQEEPR98At0vNH&#10;48pPT1IIF2/Xl98b6Hr79JG+cX+5wEBf4ajVqDTKLLJ3BtUlj4DJIWDSSd7vb99Y/Fany4gLkwrJ&#10;hhVWwBN83xtcn7W+uasJ+qyO0ozWVkDMQUc2cTOrfQPEMaw22aTygHucJDPM5BJfUpmVy2YdCik0&#10;5/Yd5TZ2JEYM8gKGURQCTEnzPZXJutQQ4ZLg6/X6wWBFKCHd27YIuzfP89DhfZZPi7itjc2j9SUl&#10;dGyqj83D4dZeHn6Qhx/mB3eJONax/YdJudYeQm+fiLHaVFsX3xBKyF4M5ZSgZQe9zpTVguZmstrW&#10;09DM3MVFjcRG4N1HnWUCGjyGRRyFeKmI9PYx2uzUQDM6hUrx9umtaz01eUXhvtG+rigN/pWh/Fof&#10;5+c0unkt2nlNp5yee/2iLY2r1qAdOoBAOSujwZ9AYyRLxHAzcoeYc5nP+TseCYS8sz6rQykdfXHH&#10;uG1haM2OSURHVe/VbVyZVWjNvsjhw7wGHItGDaJlp2TdLCk9i4+2JifYBca1x7Lx5/Z9uHen8OLe&#10;dN/dxS6HnI9uPX94R8BZW5zzSbudm9O9jpW6m+RhD+V77o1ztJYrJx1xcb7B/vYh9ZLqzCsVuTuD&#10;c88GMQ7HdW6PG94Z3bsxauyUsOZY2OWN4f0WoU0ovGe1GSYn62N1NJcfJF8dXD4WFzAgBgeIB/ug&#10;n8kcFBPkttRbrHr1bGKoXq0Ci/cRkhsloApY/Mpzf42jZu7DuzdXBj49eZhE8J5VTIKpNYzHwQ+h&#10;3BYRNdHdVux8IP6CFdthB+CIPW69Al+7hKMxHSUVGyDeZreD3KahXdvDgDv2htV6UOIl43fTnW3x&#10;Z8xL6W6DfJw0Hl+GJ56gpFI5+KvPPlxrrBi9nGfthC9xM/W0P0ZgsBgMRkK86O2bVy3NjanJKTQa&#10;LTNJnOZrZ+vs3VFQMHld4hiSEUQXiNtlOZzwHiGuN56YT3CPtjfjux1wczpz+9nLI4xC89AWEzCX&#10;HJQFgVS/xtGYXNXM8emJp0ee3hPpsDv0jEUnl9DIJxnCSSCVeraJ6fXu7lCK9ymtcj4P76aFrPyX&#10;zforHBFiC586csQqrVb++EYxO/DNtTGwuEqtmuPt7Ga6JgFjk+VxBFIrw/KZYo99fge3FGL3l17a&#10;m4e1jLAx7xcGjwoujfN9hwU4eLAQ7vaKGf3iL70vPfFh90cb24RMp00/OW1fl8f2GhIShhNppFOH&#10;sgNOl2J3lGB3+hzdePfu3bq6utLS0oqKitra2pGRkb6+vvz8/PqamtKC3DzsvhIP8+60KL77EQhj&#10;oV0nBLo8v3v1tMW6IQFzRIS/1VbRkcy8EotHAZYQTU8HhzYqQGHGDZ7XOD9AIiZTrY3zsfvKsXsr&#10;vQ+cXPNDtvtin3EG9lCmhzX9xB6XbavKxJFy0CSt9tNEx6uyQhkvpi7Im+/vqpqHWNCA2Rf62j7K&#10;FRrNcK/kw8MbWvXC2NCYfO6TCtyWVne1r9vRYpMQczLb7VgWdl8WxjIba1XiuiPAZm/BBYtcdwsu&#10;5kjQaduOeJpEDL6CMMALGhdcuhLnN8QL7hfRO8WhEhENIrshAbGfG9yeEP7p9rDjrg0lBNdeHqlF&#10;EEK1OyzEXcjz3lHisfv8IYtXr14BlOPj4y0tLYaTWDo6Onp7e+/fudnTI8nxPJiHsWhPi6E6He3h&#10;B/fzgwBH151GpzauevHm/oAgajiRPCoIhBigVxgiEdIG+f5X+D5XeMGjfGqviNyXwm6MZ/vb7kr1&#10;sSzy2FPqevDUnjU5+hpBvTIwh7PcLYNtdrnu3jb56DbqY9XoMr2PloYG3KrLf3/nlvrDHTS69Dv6&#10;iDom1GrtwqwOdbMrFjQLSqUaOXr4HWrWmg4RrVdAKA8+m+xxpIeHvx7nc8Hh1Fpi5XJi/Upy60rU&#10;roHb1jFaN+vb9eYwCD4gHe7dx247xcz3JXL5GBu69ZYcxkUJnyQTkorSM3lpuScC+S4+5JHGIo/z&#10;ZywOHi/12McmEXIzM3PzC65eu9rS3Hzt7u27N0bScnL7e3qTPfYdtbKX5sZPP5C6sTPO+QRhSLFJ&#10;nEjF65vtidRcvDPtyPYr7aUO59wtcckHOBXbwzq3ge8O690S0gkB+XpW6xpq41pq4wrIcIjNy4i1&#10;PxArqyPpEgGhOdwv9syey9QLMiGhIY6ETBnCRA3ZWy7JO83XXlaSqXj9Wq6ZQR2Fn6MYuAwI3nyD&#10;o04530S9cKW/uS07s5gVnIOx0im/rGUojaEN8YkyEVq8BjwgIjbH4I2DS8DKLEd7p7X80s+EdpmG&#10;9QDv4HTvjmi/NqU9FNd1lF0hDIs8woi/nZ04XJJ9nMB39qFlV7XeldZRj5rke+7OwR7JxVpleB21&#10;tzx0wWZ/Mo+9Z9OKnRY7c7AHMr2scjwP5GH3k5z3tsdFORC5D5+/dRdVPS4QXblccMyVXZKSdUgg&#10;2REjtQqrTxl6tz20Gy0z43Rv46CkHqRay0CdmPrcBq0HATYmlV6J9ZfxUcSjZ4hGcLH+6GQlA2nU&#10;87Ov7smnn8jl79H8Dq0c9bV9HvhZom9wRF22H9/ksy4JMDZJPg5FTL+xli+7jWXEcGQinD5MQcYO&#10;jCDwer+slfiGFeSmlfrEC6Rcw2hdx27bGNJhHNZvxukyDWkuy8sXJeTeLooYvZx/mF7i4BF2gttn&#10;y6sbEAQPi3AjfL8+YZBq8r4QcyzT3+5yqHeoB7aspNHXej+45lzPPfC6Z8fWwfLkSj7jMtUj2c/p&#10;49PrNSK2lEeQiHCyWGizl0yFEgtuw7HIOjvvsKt5AowvabC28tnjdxYh9TtCqjeGDG5gA47IDQIb&#10;6xNEABE0YN/xi6N81N1rqNQQZEdC0oenDxfrrNNVlefcHe0YSoube35N+fBuqu9ZtIzwV47mC47I&#10;P2l1ik8zE9X5iuf3tYop3WI/4yJBvtgDTuPzcWfXuH4SMZEXyVtFrIekdQWlaTmxaTWhYh29VsRL&#10;ktZWbT4fMFqSc/q0W0bL8MHQ+m2RvdtiZLuiOvfwZKnedp1CqpQXzHLY42K61s1kxYWTx/rBEfGp&#10;lpR4f3yoVcKIJMYrl+CS62PdIaDUcDkJPbdHrt5mEKmjceQhLuH81pUuZiuczdYk+JwdFuL6E8OE&#10;/k674kYtYjq3R/WaRnTtCWuyZJb5ePhICjJ2O5NHS5KDA4gbAxM3+aWvoLT8RGlfQW5YSagaimd3&#10;i+lDn4PiIT61Jhr3DUpg7lCco5+JsPjRd+grfdS3bH0qjRKgpw/uoLzmK4sKf+RwI8A/Gm45zKej&#10;MSwRxfSUz54zuGcFkQ4u+PZcIZ1F38CogejHlFq5mlNuy6i3CinfyWk3ih7fEdl6iN3EsN3UKw4f&#10;5oNHwg9xcWAfusUMKdf/8bVrF1k5+/BCp4A4jq9TUyL33a2JK40VMgiS+eyKpqqAqndpyRnHT56W&#10;gPMVkQYEFAhjhwTBEhF1gu/XmxAuOrF5U2TnjrAOk/AOiLf807t2h1zeFNK4ltm6MaQbjM8lPwr2&#10;vGd5ZtrDYuEW1yi6z+kBEVtvqRbzmSEB6ePTu4tT9PUEWVygy8lzB8yaqksQQL9B3+C4SFrdcEtT&#10;PJugUxs26VsitUKpyoqmDn3ebdjAw2KWkU/malLzakLrMrRvRhUYIAjT1rAbNzLQhq9+mRI7XqcV&#10;o2j/Gd/e2MXHoGeCTETt5pKF9hvxTkfjG6+MvH4j5pee9MCO83ETArqz6WqX7Wudzdf38/yu8HEW&#10;XhG2rNxASohdcDrpgjPv2JYeMWlASJLELWrTGB/XEuJxCsdvuzu5P6IFbOIGdvtGZtsaxuIiI7St&#10;B6l+OaXh36l9px0xhrVpSzzAw4kZeCVg+C1eaP4t5Hq/+vxr+g6OgB0w+Bft3Hvl/XtTt0a0GsWS&#10;XoLjruYylrJDYAjHJmKIm12DfiQ3rSZW/ExBhlLfb4aMEXhJE1rjhpBm/PnzgyJaWzx1lBc2zmVL&#10;Iugkd0cLdvPOqK5d0BK5sg2e4k8vn+8KLcOePFrgf2ZE6DcC1kpAGgLoBYQ0J3PLU5gDsf3hCQXn&#10;/DgAkwV3YGvsiCkpgePk0hUdPMaHgJE6IggaEZM9jx/axOrbBhkqxA/MdggkDP1my6g9GwiX/07u&#10;cHTA9CTgez9vxgMxGdwimRG4FH5D7SHo6c5LysCdS/JyeX5tRKcwbC3zffq+Pl5rLpt+91hWlffq&#10;xqisKFk791ar1OiDID2pta0JoUs4LrHVWb9VhIblZJTegEPcSGxeyWgzItZvOXRGCvk4N1gKmayI&#10;YnbgmBnkvGFdZuG9wNsj+jZFSK29WOPFeecvBrQ9nNkRO5bnfWCE/2XktkvMjva0OxDVGlIyuDdu&#10;MCI6xRITsje0dqkfd0v4gBWr0v7woRFB8GA8RSogD/D8N1qfXc/uNKZCroVEQg6a2vQjvjYG/3Wb&#10;QCwT+meE4EDnFisIpFYvqLSiAEfN1Lt8wnnV+5tX6yt/5aW/0Pf1EdT4eX/L5LvXsqr09kx+WqDj&#10;9PP7sZ4O+sF+/VJntbo11PMX0gwIyN0Cxjo8ioSQ0PiOn+1xHJttdPvdkE5cZgdZBOdvpLdtYbWu&#10;C+03YUPGthiXWJ1nDBcl0J2dzCKk5hF9R+N6mfGlmaFfapuLO9s/cMU8qndnROvmiH5TZktnSS7G&#10;jwQIGoZ0tnI6Nof0bKY1rwvtPnCJVxVFkvLw7JMmLIddm+19/05tN3jnn/2yhsSBI9zFkMPAYKZi&#10;SJc0StR6FyHQ6cYaS+/UFqlm31dx/OpFkdo5FdqD4LeB/A6OWp1GoVaqFqYS/e2eD7bdqMkujWEo&#10;3zzVoHkw8PViYbNabRI5YOiruQxSAWEAmI9Lwtjkeewq87B22r0t1e2g5bqfoFkZ6c8J/Xqcy4xV&#10;tyF0YNd5ymipKBIf/WM02oYc2IzTZhHacunUkY60sJHLCW0poSeO2W7ldJsath3gdO9ktxzAJY8U&#10;CiLZPOOw7u0UFLFuYLYawkPgVXAXcv2pbatS3Q6dNV9XcNGswOdgVahPH9cfPIlM+GWeUJ+AOtBc&#10;tzTOhSY9aDQLH54P1ma/6Kkt4hASvM+o597kh/o/vz5gWPT7Xfpeu4bS4Bd6Xw+ZzNsbV9oEIR2J&#10;sXJIiZ7f+jKJUIvGXVWzHyVJ7JHowBY+IcntaCaaBGCZg7HOxNjab/4xyeeoraM70k09f2030Ugp&#10;6/IGn7S7ObEsDn89u20t0inE21lNZuzGLQeclmq7wZFuwm7epB8jAzYKbd/MbD/sFv+8lJeZIF7N&#10;7oHSAD4odo1+La2hDwLY2t41y/ugp8XyHE+7bIx1hufhbMyRDC+7HhFtIo5YzrkEKRyq0Gcc1Vrd&#10;/PxUb7oIPi8ke/UWJqIdwQzf/S59H8ev6dXw8B1JcU2I7+yrJ9n+Z9GkDtQ5/qVwpUbTWVHof2hT&#10;ptvRFE8r/XC7ZSb2UOKlkwBBK4+01o37d/A/pLqfSG2ryC0rQV+oDWuo9RsJFe05mR6XSEaUmnV0&#10;hC+4BcTM1jWsrnWE8h4eOsMA4UhrMGJDYte+kdGOXIf+SQAbeUSNlwmrE0N+hjIZxcaU8mWUrmXQ&#10;fok1awNqV3uK+hKoUgE+yft0tn72Wp77kUTvI/luRyKdLJ/evqX+fJwtMvxQIc2sgOw4p5rtq0h9&#10;e++6Sq15JqlY6kD7ffpjHOd12qn79zWqTwpkF6FQlU65oJV/szW2+s2zC2Yr7Tf+lIg9nok9ku5p&#10;E2K/EyJ2GVh9lP/gJCJGSwxup1vEz8TGNcSaFaTmraTLOHLY0QvBq0j1oEHG5BaUWdKa0aY4jE4j&#10;etsyRm9PPCPkhIU0kbGC1gEuayVN35tNQxpn4DWEpnXn454WCBLDBCuIPca4qh9wdfsdvNp5dEl8&#10;0AiPPijED4vIgyJq+IkdaZ4nsj2ORblan9q83MlkpT4nWcQIqpRwyfH9aPdQsujZvaHO6MgUHzvF&#10;5OQ3lfxd+mMclwh0vr8qee76aCoNq9SqNPNPNHMzRVRCOgWr0yxo0YZ7yEm9efSwTUiTcRf3w/qa&#10;oW4Q9F6NxaTQfLY60nc54f6Oa15JRD2YyA8AU5uB1xIb1xHaVlNKsn1sky7sz/Y88m/kjp+pLcvJ&#10;zRBLwwUGpwG8DN+wMrD750vFRUyv+lDPIT5unOc7AAGQfmMiw+ppYEj1pHE+TbHEmZkpBeQn0I6R&#10;pOh/4FzejnWPXs54c2OgMjxooC4/l+QwWLy4I8efp38ARySBQqmZ/jSr02VftCsKvKTSLDSJo5WG&#10;00IAx0VCxkalmMuMZncnhcjiAkZQJo7Xn29BlcYG1BfmyKfeNaYKu+MZYwL/e93Vj+5KSkieGOvD&#10;e93CNwUVrcA1bfJJiTm7o+LigfKL+0vdLVln968PKFiBq1/rm7fjPOP8SeuCUP874guSeMrt9qqh&#10;ypxyPuP5/Tuv73aonr/PLcxuKxTJUIdj8LAA15YQ0lGaq/2NU8rjMfbzSrX6zYNqLlXgeeLd86fI&#10;ZH330t+lfwBHw2NEb9TyJGaQTqHQfvp0pbGKF3gxhxXUIqDplHNNIUT1m/toDQzqpINEALms4c72&#10;ijj6BBfNIx2AtLqu6M3Ll++eP2kuye1rrVuYfHFjpP/F7ZHuzo7m6sIeLr5dxOoTkLjn9mqmX3fG&#10;R7RnxGVirDviggZ5/g/qM+oTI5/defR6vGPm3afO5sutvNAh2Xgpj1WTnzn94dlAPF0qpLVFkhLC&#10;SAvvP4K6IZmhCcP/4Z1SOYemOSy8uC3TKXQf9TGcan6qURwT7+10s7NKq5lE3TlopuI/Rv8AjksE&#10;N0FmUq1O8Tgz8+xGTwJHPjtVwPCaGuvLCrqgfH4TZQVLq66B4Gq991dqlHcnpDm0SwMi5iA/AHKV&#10;/tSIrixuq5B0pTJl+vm9lhR6aWbO5OsXkY77cjwOyV8+VDy5mh8Vm+Z5JPmC1ZOhrndPH01PL3Rw&#10;iZ1FYlltxURj+Yehri4RqVcQ3JDI4TP93j5+pF/TgLoV9BbwC8FjBbkSgy7qlJM6+XQ2MfDD02to&#10;eilcDuGOSj3UXj0PUMPfS0nNn6Z/BsdF0ixK8PrhXdWNNsW9WzrFVHSgi25mMivgYmnAeVllNnqs&#10;n0OKrwmqqFRr5BBzqBQPb4yn0HDFDP8OMWNARBsS4vqFpBFuINPWNNXdJsnLUXFXUh5OGRCTRrkB&#10;/SJibwK1W0DOIHvkRNI+PHkIERrYZgheQPUWS9cTKCKQfgq9UqeeScSc0armFPKFuxV5Hx5eyWf4&#10;VjK9Pr58NHX/ihpNyv+OkP8Q/Sdw/Iq0GvntkYHehCiFeraOy84MuNBXlFzADgANgIrIdZpk7PlJ&#10;rRq199+MZL+QQRu0C8rTG1a6mBq5mqzTyueRan3RL8j39abjMyETopzWfngt1yoUSqV24dP85Lt7&#10;vW2a+WflXHbiJdf7g5KSIDuRnxMv2AP99q+mvwRHNF6hQBHSgk6uXtBorvZ0q9G0dsBMqVPIX070&#10;fLxx9UZfj2rujaEG0PCfPUPHp/8WwWUIzQVwblACMm3wyRJs17uac6MYKuXHxb/h1hpdeUpsyiWL&#10;rFBmc0qMSqn5pNO1RdO0ctWUckFMv1CezNXJP+mgESBT+X8ojt+nxWnlC7M53k53y9PfSdr04mvk&#10;j2/KX94Co5BBD1x4fnM8L07aW/JxTFLkbp+KtdWqZt9dlRZzQxde3dOo5Mqp5/11pd1VhV315XpL&#10;otSoVAUXbZszohKdj+g+TSXiLii1inQWhevvVBZwJsfb8b1CAZAl+zsW40+jMVK9FPpb/wvpX4jj&#10;EkGjQ+3usxbMvbzVWSp+f6338R1ZlusJ+fTbF1c6EzxPj17OnL09PP9o/PmgROR75npjpXb2QyGX&#10;OP78RibZ7U5vC5rpj4pTZmEc394f705iatTKy+Kw2sSIZ6ODM/AlmJHZT5DSGW70X0n/FTj+DqkM&#10;hN7Jp18+0SygZZVXqnMF3o65BBcIU1LwF3k+TnlhVM3Hx5qpxYYMbRNNivv0bunZJBK8eYEehvf/&#10;W+h/M44GQmDAPwQK8kugcvCy6FjQ5xA1QRgFH6Dv0MeGd4t/6QltzfTF7fzX0/8ROP7/Af0fhKNB&#10;y36f/4+l/9bHv4b+G8e/hv4bx7+G/hvHv4b+G8e/hv4bx7+G/g/AEe1TAUENmlaIwm6tfhdrSFg0&#10;GojK0b6CKv0ujPquCv0/peH9/1Fh0P9mHNVAAJ5CgTrYVIp3zx+g/l/5fA4t4GF/84xW1y4MqYgk&#10;KzWKxnShDlLBt6/QUisAXy1H81v/BT03/xz9y3FUogwPNAj1ral0C5D8LS7jm5maUSxo5S/npx+L&#10;/bDl0YFauaY6OkgFH868ezHcHY+1VWlUSV5nWsIYuvkPcYEOV1pL0H7n2lmdZvZDb2lsoKNSodXN&#10;TeqUM0qtTqlWG/7pvlrz819G/3p9BEVDswr0ZywqIU+WV8ZHQP6chD0if3FHVpEy9eT+k6sDYoyt&#10;fEGdHnBarVFoZz9cb60WYo8rtZoSvMvDwWaNVl3CJIqxp/VzYbU6tVzgfToh8AKUmU90f3NnLI0d&#10;AB8rPr3WapT/+ODKX0D/chyh5aHBmvePdQvvNfMzHZn8/EiiVjlfyWUle55Lw56Ua3WXBZHpOCeF&#10;VpuKsdNoFBr5jKQ8N8nbTq1dKCe7t1DdAbg73dU3GktArUH1NCpVe1Z8aghBq1Jn+J1+f63vw+3R&#10;j3fHu3iUDKoX2ivhv5z+ehxBHUAzoCFrdHK5SjPz9plSMV/FvCj2sp3RKZPd7KbujEnLEt88ff9u&#10;vK7SZZdKrRP7O45V5avn3yX5uMpV8wrdXF0MSeR1VqfU5JOci/2PL6g1d3vqVDPvDP7lWn3q0966&#10;UlGY9tOL59KWlrggnVyVHOwIr5VhrroFFejp2/vjk88falCXJfwHpuTbQa+/mv56HMH6ox1e4FUx&#10;lXjR8p6sQ6NVcH3Oq5UqhUbXnil42VGS6Ouo0qhrhMx0n+OzU3PJREx6gKNWLc+iXSoTMLXyqQeD&#10;/Z/uSaBdv5no/XR3ArC+29+qBXz0c8L4Pvaalw9b8lNkRWLd+6dpF4+r1XO5OE/Z5Vzd2yfg+MFu&#10;xPucHhQR5t+9Br+kUevPpPpXIvkv0EeV8tWNwXSMzbxWm+7joFMolBq5tCQTfG1TWoJWOd2Yzm2K&#10;ZSyoZrKxtgszbz++f4WQVy2oVRq5RqVGLkOjVKrRdvsaOfxlGJ/QOyp4o9/jQK1fwvfxY2l40Mzb&#10;d22ZMXckbYoX95NdDqMD2FS6d4+u363PzPU7o9XI85le4Kzm3r/Xjxf9q+gvwxFNhUEuBdqQ6kFb&#10;War3OYBP+/pNst+x2bdvteqZdOLFlsQwjXKGG+imUcxqtZ++mvz6LYFj0o+jqqGNL0DwA/oFL993&#10;H2jIQrFws7M+3vvM84F2VKJWk+59vCTCR/fujXJ+qhYUXDELFvbpFQm8gWLQBBo02mUo4K+hvwZH&#10;qItSNV+RkqjfaFAzr9M9Gmi+Kmv5pNXlYs5ptFOTdx+87K3rKUyF8BAwQnX4HoaGYRyEoEb59OEt&#10;p03G7qZG7Q0V82gzKDTKjL791QQwvb6iMpEVVOvevnj6qC6jytNxUqtN9Doq8jglV6ufD3e9bC0W&#10;eZ+Tg+4rVDoUtf6Vzfwv08ccGnb+Rt+CWr9LCwqSdRUYF8hElMqH1R52C58eg19WK+bVWqVea8Hi&#10;/bKVAUZTU1PXr19vaGhMjxc477M4suVvJ3ascli/KjspvaWl6d69ewsLC3DZ4g++IQAFPSLV/Aza&#10;Hk4uz08OfDE+fq+z4ZN+Z5JuXsCcSjV188bkp1eiS27qhanfaAv/JP1ncVTq1Dcrq240VXxQLWS4&#10;OUjLc3QqcJFIQzTT7wqFURoweEgJv6481AuuQaf7vX/58nKiIIniV8elSeIZfTz8oIgkEdLTfU6l&#10;YWxzLx7Nc7fJxtiHHrfojyPDV30Cco+AUhFDFZP9aooKZqdn9Et8QLngFksTtfRqqVW/eCLLu3gC&#10;XFAk0X9aUvnhxQulYkEc6Kybnb49IoXfgQx6O2D4zX+K/tP6qNbkE8+31xU87GmbmXtRQcdoDeem&#10;GaqHzmFF7XBJVNAmaKJ3xkd5NEJ3PEuKlqKRRwT4cT5ajyoTkqVCKqCZ5HYsy/1QipclcBbWKsnn&#10;aLeYBl8ZppWO8dFeCjJeYL+Q3MilCBnkN08eQ4y/1OT1GCHTMQO6qdTxsXaJQa4q5Vy879m0S/Yq&#10;aBQq1bPRvqHqy/pdxQw/+k/RP4wjuqlezHcQEaM4ZL65PGVa2pMed0n+/s5gfsrHGzJ9i12s0gLU&#10;BN6i4XudemEmOZLYG/OdqZFfcw+fnIa1yfm8/2MO1ioTezQf7/KLy75mmYDQHuZdzGdptAvI0cPj&#10;+wodcPtKrWIgOebxk1vaOa1asXC1QlSZHPXmTh+osxyiInQR6h/5p+kf10e1PqjV6RI93CHRRXZf&#10;q85iBCtfv832tJ/VqKfePtFjvYgjMlY63adPb5Npnj1i5jjvm41zvssSESUJHVu8uE8a4Jjmebwz&#10;9ps1Q79gwHFIRBoTkPpFrEy8x4J8+hvrC+iq5a9HpamXXOS6+aooytTd60UE549a3cxNWWKQCzKh&#10;yPr88/QP44i22FMpqmMps09HXw/1oQhCqZNr5eIgLA/vDE/eYHHQHqRwsVqtVEwnBF/s5waPCfEy&#10;AU7yJ/bRlPDxbFuzTMxRwyaa2RhLuo35kOiPHwBapycgDgvwkjh8PN5TDhZm0S4jjODJKtTqeGrQ&#10;ldqcVB87rWJh8uZwaTjualXm9JN7+jb2z9OfxhF1BsKdNErN7PuJEaVyVhR8LgdzSquZASP/6zF4&#10;kEmt1WRwyFIR6RebNy3xBJc4xqN2izlg+CQixs1Yj+HYS8MiQoeI2RWD43idjzy9J8pxX8DJg+0C&#10;xkA8YYiPm+D63I7FSPjkfjF9lEcf45EnvjrD/RfcJaC0Xi5FM60+iwQENvTV7fE7XbVvb4xk4s9V&#10;hwYXxZBBFyfvDP3GlN0/RX8aR2SONVrlQparzd3BerilSqt+/3gix89NO//NeXMQ6Ck12pmPr2s5&#10;ASOCQOmvqrfEUmGgjO85EOdbyg874eK/3C1hFf7yj6T6/yB1mNp6lrmZ5HoeysUcKHHfY3HM499J&#10;fT8Tm42Dype5Jrhhg5t4TEm876AooEf0mzj2xFPHBAFpOB+tFu0prllquGrFx0+T+eHYuUfXhitz&#10;II7neZ1Q3xxsivX/jaDqj+nPt2tIUAE8hWZ+rq8qsSeRC41kTqdVTL2ffH776/3oVCpFZXpKXxyx&#10;mwsgkgzHBX+X+QSskRNjOa58GbHRGFe1itCygti6nNi2ilj7I6Xl/BlHx60/X7RYjT1s9H+xhowI&#10;lctJzatIravxTSvw1X8DQFn1Fmfw2aFfzsH/BV/hBkmENIkwoC2WfG14ZGl/MrQtt3p6/s10DR8H&#10;MVC69wnQx4KQ4E8L8//0QQN/Bkc020YNrnl+LtvnrPrTR4VG92R8pJjmq1VNofQAJXBK1MOqnltQ&#10;KbiBF/Sr039ZvSuxpG4RWxbv2S9gOZzxyc2s3n0xYgWxzrDyYOXnTV2Bf6DXLSM3m+yzT8cczfOx&#10;sdh9eCOpdD2xaukCw76uqwlVy4j1K/A1fngi/sIFmYAkEfn2Cjg3Y765L/AIlzAsYhREs1XKWfX8&#10;J61qDoBTqdBUzUTv0zrNO9XbJxCuP5P0JTJJaHPNf5z+GEeU3mpUr7sqpPWlWoW6mOZzvaNUq1FM&#10;vnv68e4tyEvgKTeXFrptXXPaZA3T6RjPxaqY7NYpYv+iMmN8Qg8fv/M8eXNQ1d8YI1tcYkdLUnac&#10;Iy6hY+DVlJaf6PUr6e2bDjhmuh/I97TavstyE7lsE7nKsFkM8AqKnsk1P5NaYqL5fXnZW3BFy/FF&#10;B52JUn7wKP+bZc3APUJCtzC4gxsc6nj03NY1HmZrumrKQGww9jW58ZU0gkYzVxNCH04NXHj+ONXr&#10;yD/Ruv8YR7Vap1BNhwWeVLx5NK9bgLZ9s6OhMNQbdW6jvdTQMIGvg80pC+Nol6OZWCvwsBke1nEO&#10;5oN83KCAAE5GJiQNJNCOewSuCq5aGVy7jFz9I616mXfyvcI084sRgM4Kqn5dL1qY2mJMa11Fb15J&#10;bd5/wC434CxEJzt37FlPr1tDbTZsjru0P+5Kcs1Kamt+Rpa0qmAroWAFvnMVvsEIV+F4Cd8vpPUJ&#10;qMMCtO6jn0+MOXsgHWuXcfFokqfNGZOVZ8zW0NycNPo5plqVZkExG+99euHdvWQfj2YeHvWLoEEj&#10;lNEvQvAn6I9xVOgWIIPTPL+dEeiUi7uYjHN9PNg2PzujRcctIm2FZhBNCb5kaZrhdjTD0xpFfBjr&#10;LHfL2DP7+oTsq2J8IYe8zUu8mlD5IwGacN0KUsMKSuMaWouZR3JFMn+Db/YqWtNaWpNhFSdayElt&#10;W0NvPGdjC4GkVEC23LljDbPdiNGxtBwOrkGrCfGXLb25UdEJm4iFK2k9q8mXoZn/TGhai6/c6x7S&#10;ImLJBJR+IaOB45mGdh6yTsccysZYJbtbhzjZjHU3LK2mRgOUGlVqsPvk1Sakh+BMIUSaX5j/RwYo&#10;/hjH+ozYJF/H7vLL6OzBT7M3WyoEfucXVy/qOwfB1pRzmYJzh7PcDqVjLQ3BMzDBds94nOfJM24/&#10;otMqq5ej7X/BCDasojStoTSD0vn6+d8tK17nIVjJal3PaF7/eZ9h4E2MRqa7MyTUEA9irMzXMlqN&#10;9Js5fr3P8P9Nlw3l8cdKkrYEZRuRGpZRm1eSG9GiMP0+w+tw5SH+HtdivWkO+7M9LDOwVlnuVhkY&#10;y0zMEYrVtjSqN0S6etSQ9deppnQzH9DSffCkcvlITlI68fzU3d/cpfDX9Ns4anVokxWNLg13YaQi&#10;825+dLqP3czL16qpSdRTanDfapVGrU6n+Y3wCSEndmS6W2Zij2VgjmZhj2ZjrP1t9kU7bF0dXL6K&#10;WA1quJLUsLihin57GmB4s8tXvNst0oRcbsTsNywmBjZhNm9gdyUxEYjgPeLcjq1ky0yYaIsGwwUW&#10;1KqfQ/tML/L2XqSY+ucZigKG8lehVfSNP6NNRxpXE5uZx7ZFndqd7nYwxdOq2MU6C3D0sAo5bj7E&#10;w8WT/SHqhSaMqoPeoO66j6+uJFw62lxQda0kvrcoQwuaqpYrUMfKH9Dv6aNaLW/MSdSolarntwuc&#10;T7z/eOdavvjDq+cogIBgEsy0Uk3xxvTy8cN8HPjiNA8baNF5HgcAR8jk0p13J2ItfyS1LKO2gaZA&#10;9Qw4ooapXz28it0Zx09+UBCzy5m4JhSdxm5gs5BmU3Zrk5ANmQlwc0wg2gqI3WnYrBl4E6tne1jD&#10;tdLiiXLhXk906q2hQCgcboHuQmlaRq7/N0pvjvdhyukDiV4n8t2OJHpDu7ZMxtj0iuiDcYGQxdcV&#10;l+qbrr7XR6Uuz8tvyotYUE4VEM9Pv3qohXo/uKZBW8Shi36ffhNHuMH7x7cfXebrVAvzczOzOuXV&#10;DHFGKg9aMborygd1LZfzBkWGXWzxkGx0CxmsY2YRjvs4p3aLPGyKsDuzPQ5tvBi9GtqyXlnAmYBp&#10;gwovNk929y5cjperx3ZCnnlIG8Bk2H/YLLRpN6NmUEzuETN6UAAYfIBdaRraBV8Z2ILZvj2k7tBp&#10;x1MX6CtD+w2lITT1jKCkNqwm1VnYe5a478r2PBLqsJN+0jzm9F6mrVk3jzTID0KrcAUUqZiumf+I&#10;nDPyLRrQmFyv8+3caK1ae1fWKsDazzy+pd9s4Y8jod/EEWIdlWq+JT66gO5yt7VSodHImqr1h2gt&#10;kkIl7xFAcLOY8/WLWICmREwc5+H5bvvyvPe5b195dtsykZ+DkVPICnr7FkrzemoL2LUNTLR8H3gr&#10;s3tLSHOxMPpuWcKe4JytYb1mnPbNYX2bwiU7PdhdCVSlWgGGGNKeo0EJWyN6DJteA6+Nlsly026V&#10;xe+hVm8I6TSUtp4Bmg5aiRRzBb3t5xOkfLe9xzevJOxZWYDZH33aTMoN6hcyQcEHPu8HMMbD10ZT&#10;FPruHgOBljyUdYjdzxQS3Wbe3k0JujDSUL7wn9HHmY/vKpiBOvWUSi2vj6FUsv1HqnINcRWkqIBx&#10;GiNoTOArES4e0X5VgJWK0C6bW1yJe1zidlwURLpZVbltrnHfnkry3Hzs4g+sbmNa/XpGJ5g5YFA9&#10;c3bPlvBOew9yhihxB7PesNPE9rAOi7DWpoHrQ0WJ2oVJzfSbOy2XqbEZGziAINrlC3hdZIeTOz46&#10;MsM0ssUspNXQ2AHKTYzWNayONZRqk6NOYreDWZ6HKzGm5AsOOzx5m7CJNud8h3i+UgFtlL/YcScR&#10;MCf4vkIm+UvAqFY+vzo2Pf0yj+Aympum0cpV8nn1wovFb3+bfhPHidGBBXDEYWRpY4ESzPD8NBrH&#10;038FONbW1o4JSN2QwPIW075hPlUmJB51vLQhoPpv1Mb/xazcSqpzsjlCOms7zPXqF5EPHMVuZXVt&#10;ZtdBnQHEbWHd5uyuTWFdK6LHOKFRoxW5O5lVJpH92yIlA2/VzHOWoyJiP58m4VOG4omxF60S+54Z&#10;Ng8HzoqLGLlcY86p2w5P4nNjh2LXgWWg1G50YgzxCZVhtBiHTUcPHgXdXEGq3UCs/oHcSLhwTipg&#10;oJ0M9TIPCfASEVUmwE1Po2NpgCAY0s696ciPhab96dn9TJzTMBev0Pdh/T79Cke9VZ3XaSZfPKqJ&#10;oBW62owlsNLcbJcGRuBFrdX08H95pI5EFB5Gpv4QXGVI8iC6XkZv2UrIE9N9r8URJCJ8Jx8feu6Y&#10;GbNxY3jHfrp0fUy9YcuYrZH9NGZkf2319rCe7bGD7QPXDkQ2UY9uGBQubgwthR+e2m3PbXPh1WyL&#10;HtwZ2R3FJFwpTjULazeUYBHatk0PpTmtItTfc4x7CdAZF/gxgnDriWXGZJQFgUjAm4JKS3nhaFe4&#10;b4XPJGEBKoNOqtGmg+8K3A9c72mXLzxvpuNKWb4L+mAZuYXfoF/iqEAz5ZTJOO/euHDt7BxYDq1q&#10;dqSrafFrhKM2nuY3Kv6lKJ3C0I2EkjWECkOmbERt3UypW0XvNacVlERy0BZcAoJEyO6OcD9w3B0a&#10;5gFWP0AAygXQmEf1uvtQ08VJJ8NKz+bcsXHyyfE8McRbzNC7BKEsh322ftGt9z/ujB3x9AloKSwy&#10;j+4wj1jch31jWN8OTvvOk95NsfjrPK9OcQRAL2ITN5JqVrP7jGgQJ3zefZRw2cwjViKi/6IrT8YN&#10;enB9HKVuelIolJ04a56XtaQuZ0E3p5vRvbgxDhCiIOU36Jc4qtD+uNp53TyY+MIsfqGL3dvhKpX2&#10;y7EX6oVZiYACoBgkkIiIN2KCr/OoK12FK/C1K0mQ/6IQB1yzYRP2zayGLYG1/UKqVIQbjAmSComt&#10;SaSLdrtd2eLtnLYdUV1buT2mMYPDVQXjBQk3Z2f3R3REnbdtTiEM8Zl6r0puSg6pTwkJOuFwMKKH&#10;1TjakH15sFCwI7RpU0zvltjGnSG9hwnJ3sf2jYoCpUJQfJJUwOqLDP4xotvgxIFBGBAJBbDEhlX4&#10;mgOuzBEe7joPs4QjcAXdHa0l09OMbka1ADnOp+mJ/lysdXGoH9/9lAJa6W93YfwSx0mtal7+PInm&#10;mUF3n7kzAbnnwvx7hf5MBQPlxLJlAuoSjoMCXI8wpCbEZxWh7kcyBNt1BhAhlINUD3A0og9sZlds&#10;uBDXIaCM8wEdPNg7Cc+fYb/DzvqYZVjz9tgh85ihI7Ed9s6BfmEJB+K6BR77xmLp3WK0hSDwGJch&#10;5Ycme+04HNXTdu1OiKevZVSLWZxse1SXaVSVh+XRiBPbrgCCYkgEaVd4/uA9tnulbmU1bGR1rGeg&#10;zVUgGFqCchWhdhWxtk9I6BN8OWUBuJ+He/nw/mIl5Tr56ztFeLfpN68S/ZzKGB7Z9ECUbv92/PMr&#10;+zirEfm4ply0jfdzTLxkn46xzaQE6T6HOwqFooVLGUa70y2Olsj4hEGx/0avmOVEyMbQyQqLIDJQ&#10;IAI4bmW3bWK37WeXHzp4oC9H1F8gGkwTdoojewW0tii/WDebY6fOnoypt4ztfn7j6o3LadaR7ZRz&#10;dtJ4SivaJ26V07YV7UmRPWIK5szZ7XHSgaISWXP2AVadc1ih3wE7jsvu5ljfAfAVEFoLgob0G3sc&#10;PHJyM6fRlCHZxO5ciitBKmDI61egbUVqtjqQ+nhfdnACzzMhJCThFrdpNkxF4Pk6JmCPPLsyOIfG&#10;oFTgbH4njPwljnKNUq1Svn1yv5wTnEP2+HC1Bx2+CGEqcjC6NzfHl+5t4GEBrjQ0YFtwNljGFeT6&#10;5bRGY2qDMRUUoX4Tq2FzpOwgpajvlRxfNH44vOmi3bFBEbGPT+wR0YczY590Vytf3msryskmOm33&#10;4l97MefoRTkWXi4V43tElHPbjc6bGJ03NSKcO9CbRJAIwmxDyo57UJ++ebvlNCXV/XCBv+OggCbh&#10;kTtF9M7MiNGSBFlFZiLZ73RE9T52hSkb7bcHwdBa/T5xG6mNK6ldK6n1K3CXN2BjN/hn9Iq+HBGx&#10;xBq0bT3YNhShaFULqvf3n0nbW9Nj0yneaQHO6AzB36Bf4vj20e1sfwdJDl/+4Z1OMfdhchLSP+Sr&#10;wMZq1NGeZ35xYxkflx1KP3Tad6Ik/4Qncy2pbg2jfjWgyWpfGSo5QMkLb3u+LazHnNOxJVxygJAe&#10;fvbgcDxxUESQQc7Hx8uEpH4eoSs54mZXw62nH0YaasYvZ8QF+wzxg3NxF5x3rDlvYVwb5j3G88P5&#10;BrSW5N8riy8vqRBQ/SSJzAfDbQvPrtzpqxhN50tEIbJ4dtSJPVa0vJ0RZV4ZfV3vdAfDG7ewW9cz&#10;24xpzf9B794dnLMOV+LmFXytWGxp7+Z71vYXdQEuSU8EFwAqg/Ry5uPLK8N36oslhUliv9Mfrkq/&#10;jEz8ir7BEXxxd1nS+7tXdfLZF9ck5RH4a8UZ6FBQUEj0IpcmLUbdS9wjIK3zy13hWTByucTLzbmp&#10;vKK5sGANu8OcXmHM7ht9rzLhdGwP7TTjdGyL6N0SI7G3Pd3E8YdIE20BKiAOiQhSAX2QT5SKickx&#10;4TgyJ6+hr/vu20FRMEQnskSWREi7Ek0aj6MdSe5w8IvgccLfPnv4vLesOTVGKiAN8HGD6HgGkpRH&#10;KiS5njp52iyyd3tY7yZOt2loCyujxjKiHlTSzCthHa5osCjrRgF3uzOnKlW81Sf6p8CqX9QFOCOC&#10;hsYVIbLT6uTK+Swa5nJ4gGrqBbRstA2U5s/pI+CoVc99uDFSJQhN8HAsIQeNCzmGrzRaxav794bi&#10;v3Q1T/D8+rkkd8czq/EVy0kN64m1G0mlkoLk8pzscF7KYGXxanrP0It5c2bThog+s7C2bVFd26Mk&#10;R6Obo72hPUKSGzAoImPMjFx3rnU3XT0cTxvik46IRnrL8muKCrkk8rgwsFNE6OUSHnDoYe7ne2/d&#10;fnbzpmNk2kRk8I3mshPb/+68fU3AwU0SHl4moIwIiUKvU0eia3dE9piFD0IwZBLebcJpfDz5aR+p&#10;8lpZUktl5ylMQFwUfy21dQOp4mdSk1FQUVk0vV/EHBf4LFWqi09ZmoYFtnJePfvuxnBNDjPR1z7D&#10;3bKQ4KRWfz8o/2W7BpVWQc6uU8/BG9X7xTAfhedqXrD38FeDyJDJjPLxFh7clYSaVcT6zYSinxlt&#10;q+jt/x7axrjgd7U8bddpX+2HZ1a4hD2sOovQZtOILvPoAfNYieVJlwgn6x4+tV9Mc9m+9uz21U7m&#10;qwbElJYkopUHqb8guTE182RgaHc8XXzOkuN6RDN7/RK32AlL684M9zzj2puMm5t5cmrnShfT9U5b&#10;V0j1iSntxK5Tzpd2RQ5aRHasiZUdimjdgknY70Z5eUdGI3AiqcxDnqxV1A4jetNKWrMRuWY5qXE5&#10;sWGbnf8QmhXzZYNEMPf3rn7pdnz78OrU5IOByoIsqvfszfHmomyNQj/r5le0iCP6zpCvaPTz48Bf&#10;6affaSFo0pNSqy0ND17aHBfdkh/Uw/P/N0LjMjRQVb+eWL2RXGvM6NhNrv8fnCbjkP6TvuHPnrw9&#10;7hx4pTSloaTEIqJ3V2jzzpie7dyRXLd94B8kIlyg1TYXk1VeBzcPCSlXeAxJTKB98mBoSmKAmyfH&#10;69z8q1Gh7xnC8a03P768W1a7K+Fme2L4hID6+vUdt51rnE2MyY77pSJKv4CQ6rF/Z0Tfjti29aR6&#10;q4C00rycR2VxO/x4j+5fOeYnXhM2uJ3RvyqkcSW9bS2l/kdq92pi7WpC5TJc06iQMPE54Ace5weE&#10;BHoZqgyknr6TfuFYMgMzUZ6tnXynXXivXljQg/VLWtJHFSD3YLw/k+GSFuyUj8dm4d3jiT465eKQ&#10;qlyj6+VDNPclVugTMRNwPj/j61bpz/swpjQZemfXMls2Mdu2sTs2hvRYM0qcErvqEuPw+KjhopTh&#10;PN5xdoYZucmK0+nqFiTjU2SiIImAOCKk9IupmX4Xy0JPR/r6XqnNVs68zsfYZbkfKMTurXMx4YdH&#10;QAI+9/pxAdsv09d+sKWkR0ABYUb5AX0iuqvjmT3MmsP+4kNRFSOFeTfy8ywu0cWBePPIpttP3mxi&#10;dmxBm163rWO1rqOhPspVFJQjQnrzE6kOMshvjusSkYvDgwxVBvqgg2Y8Pfnx3lh/e31GZCrBRYMO&#10;lFn89mv6Bsf51w86eJGCAI+BxmLxpZMaxQw6+0NP8vm50QTq0qbX6JZCus0pj59RkoASQUNPKmIW&#10;OjTFJKRzH7NuE6d/4tXC9uihDTFSrDc5WxBm7+4tqcqwueizlZiHOeeewfJs51EH43AdfFoWZnuW&#10;+8mPj4bOnzh6OrWr9KJVCXZfLmZvLnb/gdQrF20OZ3hZlUcE3W/Oa8pJkcWQr8W4cWkB7hewNoFC&#10;Kw/ak/KEvHDu6WDqWR+8OfvKel7zPm7nrtDW9WGyX+BoBFAaMm5KizAkxGAZFllA7hBSF+uM0ul5&#10;vvfJD9e6C0Kd1KqPj57cnH6qP4T1V7SE44JKv0BNoZ1bQB3hc08lXXV5fI12EckX1ycm0CaEFEk8&#10;bgCcrJA6JMTt9oj4gYAEggR2NQ310a6ntULsbegW2xbWbRLesZXZkts5viOsbVf04O7ofkt6So6Y&#10;cy447WEhbSQ7zTSs/DSRTwqg9yfTxhovt8VRyjwOX3bdG3Bs8yWHQ972ViGXLmDsLf1PHix221mC&#10;2Z3raVnkaf7y+SiJEHOIEGnnE5eRIL5RluyADfelhdhT+Baxkh2xg+aR/Rs53Tfeyjdw+iw4LSAM&#10;iASCQXbwObfRb9pH6DQ76TfG84eIdViAH9Pv0jeYzDBYOCC1Ri2kY7UKzSdol8rZJ+CGF74/LW0R&#10;R4iLwLVzAy5kYo/keNnmBZ9poQc8G21WfraPVeniEQEedHBASIe0AW45JMRv8s1aga/6LRxNIPgI&#10;7zgQ0ugprHXmVlhE3j4W3urM5h/mDllRheAb7C5Fj1yOv5efUDZ+++WtiSSvg6VeFsVee/juxwSi&#10;6JbGtkcvXly/e/flqzddbe3ulua5ntaX3XcmX7KlObtS07Lnbknv5sfbhZWxLvoepEWdiJbaXQg6&#10;FNm+Le7athhZeP1ds/DezZweeJy/heNaYsVq59ircf6ghtCi0SF4+ga3NHFdjfoLPxZz2RqVoj47&#10;Nc3X/t14/9eTR5ZoSR8hgNc8HpO+e3q3LDpEOfVWrphC04b04EMEkMzw7YvDsW3Nk92sIs/syqde&#10;lPAJFm5Ra9BpoGjw3oDjBvriWNVWTpcZp3t7WIdZRNtxZmFlXUe654XYM3tYnrY9QuooN6Arnubk&#10;4WfrxbkxcWvizqO7lzOdXIP5WDsx5ujY1REWiXXr0Z2y0uLamqrqyqqYmCi7kyc8bXZHYU4cDq8Z&#10;qsxp7xyyCc65+u6dl3eQjEvvTsRJYinc84d5Zy347odPuPpwBMnW7JLN4f3bOWjEYjG3+RbHVYGX&#10;Tc+RJdyAcjom8tTuSPtdSX5npCLio0ePDCoJeOZSPdWTDwpol16ONj8cnkgj+v6ePqLJd5A/zr+b&#10;fXjz9mD7SN3lpnT+7LsXEJAqFCrIFMO8zmV7HMlGG99apbmhI2gKKd7Jnid2e/NWkht/YvSs1OfU&#10;m+gtuwiFNoRkB/9IDxc3ov2hSMeDmQHn2riU93evdAppUgFhWEDu5hMlfDK4l75EVk0M++WTBzwf&#10;JzsnD5eTJy02r7tz505ubu7jx49v3brV2to6ODhYVlZ25syZe7du2p11POIYfGHPuuriktoYGjSO&#10;pz01A7m8PmgfItAmnIxLHhAz3l/pSfM/y3Kycj126MBhGzN7752e0btxmVuo9RsZzaupTcspbStI&#10;Dbt8RImYQ6Hn0Ya+Bk7B2DGObouhUrUaJTqyVKtRq+fvDvTqpj+plNq5yfeoe9IA2bf0RR8VGs3U&#10;dcnN0VGlXD6YHdMaH44mcCtVGsX0+W1GDluX5bodzsAcMRziA8y7eCzP2zLVbV8Bdpfw1I4aDmZQ&#10;FHCV7zWiP+tKJiSDH+wTMdBUKb0Jl/Fwkw9GeoR0vLWps9mas9s3tvMJoyLiAJeifnq91M0CnUrh&#10;vUd68+br16+bmpo+fPgQGxvb399/9erV4uJiOp0uTkrGHTcvwGwvumTZnJvaKSSNCIN74xlO+/eK&#10;o6mJ7k7DfPD7ZPnze9BIx3n4YdQTjPbvHBMEgfmTCilXeZek/KBS6vkE1515bjvzLh3LwVqlYO2X&#10;xtzTsccyPKxPGv27o5mRUjELieD8uydP2ivHEwSNFGKh+7kQb1fD8OIv6DOOqoUFrTrRx0098z7O&#10;0047P/NwtG/qvhR0mEsMdDUx9tq/vsDj4Nc4xnvbF3pYuG34O2brskLvXZnYoxJusP4AVbSp/FW+&#10;j1TA6haFDoDF0XcjjnKJw7HBz0cHz+5ef8HUyMVsVU8sScKnVblu0r2+ko3dd9ndQux1dmpy6vnz&#10;587OzqOjoyMjI9XV1VNTU5mZmUwmM1bIdzZZW+RpVordc70qOyXg1Eg8oSWK4GX+04mNq1tqS7oF&#10;tJmHNwaEpGExuT8eIlzGGB+dxwZ3BxzhAQOgI8KgYo99JW67zq/7v93NlxV6HYjHHl/CESqYc/Hw&#10;oTU/nt+yorWkGAzatZ76fJJHvvupCoqfNCd5pLcFtdxf0WccNQq1TvP+7fs73VU69YJWOXv/2jU0&#10;k0yj0qhUJ7dvOmmyJtfNOsMDHRpkOA+JfNQkx/tkMcY81+cQ5eyh8nDf/iTaoBgPUfGoMPAKDzPC&#10;DZAKyJ2ikB4RUyYgDaNBfeKgmFwVQ7/kcPikyarBeEaPkFEvxk29flR2YXcRZm/qpZPVjU23b9+e&#10;mJgwtOikpCRo4DgcLjw8vKyy2vf4njLw2j42TWW5g8msAUFQh5h5avtPF7YbQ+6o/fRylMfujg9E&#10;Ay8CJuR8kMiP8X2u8QJHuaCe9J54alsiOz8MH+F8uODSoXL33Vle9gLPY4bDkPTnIR3L9jpuu+4n&#10;50M7UZvWqNtzxAXeRyQZMQ+66meePlHNvvm9+BEQhlywpyihLzWqIiywiOKaQz7/6vYEpNXwK41S&#10;Fe13gWW9Mc3jWJrHkUwvG9H5fT1JrAxPu824jOXU5hW0Fv25e02bGXUmjLoDtNKDfkmn3XGXTp+I&#10;dNyf4ePQHkPsQ+MKRMiphwS4znTOs4HWHtBTMVEcH/fizSsHy1M7nSmeZ52yC6sbGhpoNBo0Z6FQ&#10;2NfX5+TkVFFRwWKxqgrqj1/w3X2J5Lh/f35RaVkcp08cMh4XNMGldOXE3+os7hKHvLsrvcYPaYgm&#10;plw6wTlnfc7miKnV2Y1OVLOAFFNyyWZmgzGteT3qsa9bQWnZFJSdesmynOqfgT2a6XkM6pXiZS88&#10;d6CnqUG+oN/WFPVZqFVqjWp2bu7t80fD7a25GWhB2K/osz6C6sGPFuZ080od/E6tUGjmICPXGg6t&#10;0Wgy6P4DouAeLknseqiR490vInfxqVv9038iNq+AOJzSupraYkxHJ2tsYkHcg/z11rDerZwe89AO&#10;W1a1KzWB7YdNdj8ccWpfu5g5yPMdiI94+/oT5iL+ILf705tH4yUJmITGNA/LtAtHr1+9Hs6i3rz/&#10;uLGxkUqnFeeXTH586u0VZLt9tcDD9hw9d6w8tam319ab4IzFn3HyftpfM5IUUc+lMO0shBfsOpvy&#10;1zkGHWC1bOe0m4R2IjEg7mF1rGO0raU3r6OiCRfoICw0xlC/3pcvScT1CymJbkcE5w908cgD/OA3&#10;b16pIDOG7FihbcvPyfRyKA/xez0uUyvkaBjwq2YNFxneLOEI/2mejfdneDkke5ysoHk3xITcark8&#10;9bnHrTEzfliIQzv/o05DNKN9QEhbH5S/gti6gtK8ivpN3PMlfgzr2RLZYRIp2R7TxWu+ZRde7cbM&#10;OBI74OjD8Pf3PkAIe3O9pzwns6Kh98IJ+zwvu2LsrhysOcfZuqTkcl5G6vDA0OXLlQmCuIl7zwPt&#10;DhR47b/suTcReyTUxcExukxWkz58Of3pi0/x4REYPP9AbOsR10C7sPo9CRNeSQ2WoU0QPxrOEfhF&#10;/LgaBNbHPctxNT+6Mnvig6QC4gAfzS+EJLVfhF+alTuvUrx/ciPV+8Tj7rprxYIynENHctR3+8WX&#10;7CNy59kMv/vXJYMNlRVcbhnpYmVYgE6zuBX5s5vjQ/qTdwb1h3OhrkM+YaNb1A94hCM06u/G4cBm&#10;4Z27wnpPx9aei28zj5Kc86GfxDGzEouuFIsueLMDfDhBZFZheXFnAi3b+2AO9lCJ+95yzG7X4zae&#10;Jw7F0AMuXThpe2CTt8OJTOyBXM9DOV6Qce+TxpDOetODmKFlskcsOud2ifgoFpeekHrKk2oaM7wj&#10;srOy96FJZBs8xW36I7aXcAQJUV74OX78CdewwdGnTxSgP5kLMQSPfQl0Q5WBwGd8fH5LPflKPvdi&#10;QTW1AG1cvx/Jr+mLfYQ2/Oz+vZlXDzSKKbVifh6iJ/W8fltaRIqFTwPo6PUv/WbdIqat7ekVxFoQ&#10;aAVZPztJf8jBemb7JlbnNna3BbtxM6d3T3jrxghp9diL/OQ4K3fWYGHKvctcW07juXMBGDef4jDy&#10;EJd0LY3XK+KUuO8vwB7Kx+51OH7qVPJoBXZfHvZgPuZgEWarZf4dnM3+Ao8Dud57Sz32t/NY6pe3&#10;JUJCBj3Q1d3vbHDkobCCh0WiypwsEY/fUVywidff+2LKLLRuG1tmGtq+OaR9PbRr0Ed9T4oxdTG/&#10;XoGvTQwhdotDlio1KMS1C9iLdYYoRqmO9zmd6mtXGxN6t7ddNfUO9ZVrl6ZOfqFFHJEzQe5EM1aa&#10;kBTknOJ1tJjpI/Y6hVZh6UmpVUkE1KWZCMAj/OBYCunf9OeSAo5Lw4RrWK3r2ei8OBNO+xZO736P&#10;0A/PX+z1iL5TklAsjDhCLzvBSNgVLrXHRkj5wcM8vxFu0CCf1csPTfK1L6U4cTxO9VZUuroR8jws&#10;87z25nnuLXc73pKWOVSVEud7upJ4MT+WerO7uldI7RPhBwQBtxKDLZ0JlvQ6S07psZiWtrLSscLU&#10;g96Eq+0lG3yyzEPrTEK614f0bGLBA17E0UjfrlF/D7WjOTFymP9lhZNMhC9mEwxVBpJr5D0Nxe+e&#10;Xhd4OeoWXtWFhWkV+l1yfkVfcNTq1KpPbwZKklWfPg63N6XQAkSYk4vZtU43o9WVUDBoDPrzLa/w&#10;AvoT2D+AffwKR2g4G5nNW5gtpuz24ozsspLaEArpZm/Tdiz/WGDa/thWi+iBTYKRXJ9TI7FgIiiM&#10;k/tcTY18dmx9UJA6ysO3JXJOs3LVkw8jWXia3cZczOFcrFX4qfWObpc6cvJY8ZWqN3e60ERb0vmt&#10;PzptM4o6Z90nIPUIyemBx/bFjJrH9e8PbzkWeXmPT+hEeWpO88BoYZYgOd+MXGpGKjLWd0cBjquR&#10;tAjHvwfXDogYE5+n+wBDu+b5YRfrjM6GUWo0M7Pvb2vf3MuhYopxrugwI+13MuxFHJGPRy1b+bKv&#10;4fVQp3rqrVY1rftq6j4kSXyc1yDozudbQiw2IsRZYGJWEOuXk+pXUdoBx/WUy0b4ir6qmmBa3P38&#10;jKHyDF7N4Alyimk4OoLHNGZgZ0yPqX1g1Pl9I3H+ELFDNH7aYr2z2Tr5w7EbvEtHAuK8KDEXAxln&#10;gmNk8dQIB9OQo+slQpYjKf797MK98tzzZ092CwL74znntxs5mxk7mxmh87kSaCGWaw5cxO+K7jaJ&#10;7dsd3r47rGl3SMPbt297i/K9gtjDJQm3CvmbadVr3fjrmPU/EdqWoXZdv9He9wbX7+sz+ocEwV/3&#10;hxv0C2oPThj5EMOH36Ov9RERAKefqowspuGTRdIq3z1+CM566ZYDQsJIXIDH6VN/J/eb4nKN8IXn&#10;A6PvFKbtcSJfq8xwwsduiqjeHNl2Y1a3IUxmDiFI1IBFZM/+mM4oDwcwQyN8dJT2RYu1jtvXum41&#10;0r293ccNtqWm3yrLa85OjCEE9PBZ4D07Mrkzz0fpRGJ4ZIasusCCe7VPTOgX009tXOZkvjHwsOkA&#10;sjBBkDWJMUcso2t3hQ9vi+4xj+hYEyK59WF+I7t/K7ORcMk3LkJADfJ9lBe2x426CxtliuX/G7Gn&#10;JI56nY+Ool2qlCSe8fWsKLCPKp322YNHKNWGv79B5BtaxBEIrkEF6DXz3bs3YC31f3wmzTw8lOH4&#10;L9Oj4NH18mn9YsKa4MtDFYU3isTHzgVKyhJN8Wl/41xZw+iFAMiUefWeQr4+RLKD07ItsmNr5NDZ&#10;UxdbYsmgiWM8OuRqQyJSZwK4S7q0LC0pRrCDlHzKJ8YmvHGUf3G4LG/28b32hPAHMdhbfEzRs1mX&#10;QHwJP3U4NhysmFRA6uajkH4Ahfd0sHHl7MCTx09vBZUMk23ntFkwahpvvVgb3ruFVbuDUgqG29yH&#10;n0gh7XcmPi4VdpfkbXZmynh+EtE3Z7ZdDgv8ujsH9Km0KMNl5+bgC6f0S4gWP/81fcHRQBBYDvT2&#10;XLI5EOxyxnD2gIEMKPMvnVu6pYGHeEGUIJ8AamI6K2QVoelHFpp3C0JDpLaO3WYW0pFcK93BaTcL&#10;6zKP6rIKFPPO7f8yRwmlvZApEsBC+fsGUCkhsvJUWXFJ12jfi87SeJybo+kaZ3PjyrCgjngm1+9C&#10;VX7x7O27kqb6LJK/RBCBIpXPYkCZkN3T7fdZB4l2cpq3hzRVPZjdymjZHNIG9towOwU5GXLtckqb&#10;A4ay7UIM0cNj6edLXJmdpm+Tnwl0R6sT0INrC7L0UHwncjTQr3AEHVRrmN4e4lDUvb6k4vo3mo9P&#10;76P1MF9VQCqi1IRT/i9ClxGhfQWpeRX9ssHbAG9gNm9itq1ldo6/kW8P791Gb/Cxs5SJmEu/HRSR&#10;+oW05LOmqZ5Wpy/RXyt13a2DO3HcAX7UiJDovu2n86arz5qsZp4+BjFWp4B+TNDp4Em4937K4ohH&#10;6YVd8R7W3Tzwe1+ayICYEXDEvP2FlnV5YgsgGNqBBNCDCLwGwglyvRGx5kdy/c/Bjb3iX47FQ+NQ&#10;KSCH+xosDSBpeINe/rw+6gkKUsnRkiOIdxa+PptUpVK1iTiom+9zb5hUSLwZgz/gfGkVvm41qWEF&#10;ucEQ/Rik38jq+DFcZsbsFPe/a+5paSvI6hBFjXJDZPywkYSo0YbS0ZGhh09eU4pkB3ljdx8O3MlN&#10;PBbSdcHRZZwX3CMOPW+xyslsWYc4Fiyp04lj1nHdLaWld6sENvTiQ1HtjnbYGA/r+qhLkjhiv5gy&#10;zsOBHx8QkJzMt6wJ67Jg125mofk9xgyUxoBUEFH8RO4xIlavCK42c7g0JPJaQrA/nnglBi+m+Bjy&#10;PD2QaO+0aQh91GiynQYghG/+ERyRjwbtA2Og+fR6avTKwpvHi9/oW32eOBpkHf08FXOYT2xJwbWx&#10;2X+DjJVctxx1j39ZlwANagelZhWnd9eZoFEhvU9EbU2mj/JCRmMYYYd27rL3MYsb2RHZf0DQZxHb&#10;21CQmZ6ecTyuPMd1h0RE6+WTBrgEKbCQ3hEflYux2hUrk15/esQ12JKcYxHTvylu1DSq+YSDK/Pc&#10;3gl0Zi5aJDIU5z/AJ1peYK5hyyC5ggcJOIIwBhzXEWtWERt+IlWOiHBD3NAlHMG89Avpk2+fGuZJ&#10;QfURbIrZFA/rcnZAGvGSTjEDevrbMH6nXaOZp9rJV6neLq8f3pi606H5+GKpdQMplIoeAX3g82pd&#10;aONSPnVcEHz0tNvfqRJjQiWaG6ePJQ2taRm58ZCvGLyqVAiIEMa4xBEh3c7azopdYR7eviOya13s&#10;9a2xw20Car4gc+ztJMSAlIunu/g0mYgCYT+UPySm1PLomDMnDsZ0RDbeHS5PvVksPEgp2xLXvS9k&#10;YH1039HQeivbk308GrQSgBIxP3gPPn0jA002M6IbDmpuAsHW4kuXEVu8zpyBsBFtjfEZxyEhIZsT&#10;ZDh2QE8Q4mj7c4SKmUm1QvV+tK04DDfR146Smd+gX+kjYKZR8zDHtfLJG60ViumPCT72EI3rF92i&#10;ZwUPLCWMLkv45ZGUgyLfDX4FywlouAbYiNq6nNm6hdpqRilriQse4IPctGEevjyCtN8FtyV8YGdo&#10;s+Ewzb1h3eaRbePV5WMVeTui+6nFQ9YXaQJvxwGhYUUJcUwUQD992NY3pPHWuy2Rgyc88NEs9vHQ&#10;crMINFfcNLzLnNNiEirZ7ogvi2YMcnG9fFyPiFXC8VpDQ4eaG6EOnsXTrpcR60wuxg5/ez4tcLcw&#10;+NnNG0uLMZSQ26mUsy8eSPN4/dlc7cynjMCLaEEqmo32ffoljkj1tEq+u51qfiEL59SYHKWeeaeY&#10;fF8i4Ojm9WOwWq1Cq2yNpkm/iiWBZTxOKvvS34MaUHqjnyK+Ad+5kZ5ZRPGW8YIHRNRrXD/P82ct&#10;KBWbQrosQlu3cXpM9B1CxhFdLi5BbgH0DZGSQxF1ie13d4W1httuuvJ55XF/TFDCyfVnBA1nha07&#10;o7o3xk7UJ3HHKzPMQlvRPB504nq/RUjburCuHbRy3CW/KzzfAQFtXESMxHmvJdWtpqFUGng5oWE1&#10;saY5jij7dgsBUPmUII850JIlILVzn548KAhyWHhy/fGE9E536ZW2OlBW9ddb23xLv9ZHNINC8eHV&#10;/f4OrXouFX+6JzMxm+o0f6Pj/pgM6SW4c5WutbZ8APnKL9L0JOCuxQVbn/M1gAhsRCvz2LOHc2pH&#10;Y2TgiJhkcuyMCaNnI7NhI7tjQ2i/BavB0CG0I2TkakX6eEXRnvCOXeFdW6P6Za/kYecPDgoXz3cd&#10;SsLjMV5ZHbd2RnZujuzfFd5Ewvn1F2abctoMOJqG1m8K7dvMbtvGbjOiNe456QmyldLcuA5brffu&#10;MSJXL+EY4uM1zA0e+HZp/bCYLJ+dhHa21EELli3V3Wr+w7t7A11Jnic+TAwhBNEmRN8dK0T0az+D&#10;pvYgOyDXpAZ5d8SyZ7TaMpbr7KuHC68fGp4XGGNwOEkUX5RILAkkoAwLCAPxdPMzOCM3oTFGzHOz&#10;zsRaZnkeLaF7WJz0XQ9uB2Xf7RCLAG9hd2wL6Vwf2mdGTt5z4eJmciaAYmCzqIG65p6xosRBIUfC&#10;Yz1ozKfFJWz+vHgGeF1UP5kU1ViYszukblNINxS1mdUOvIGBVnqupbasO4oVue4vxO7Pxh5ieJzb&#10;4pmwyYN76Gxwr4A2ykMn8htk1udCwckhZIN7AYJ6Q5vWKLSDBelPZJUlbH+B/4XJGyNi71MP+nt+&#10;u1l/B0c5ulirGK7LWnh2PdX3+OS14TSSJ3pSkLTrrzCQRj7XKWQPxn9+tuBwUD9o8ICYJjy36/LF&#10;TW47N7ls/fdSX8ttHvyVtGYIPsBv6uPKxfVcoEE7WI1DFUV3q7PMWbUG9dRz+z6PsO4E8mCxcLBY&#10;IEmgHA3kGuyAgTdxJG3pkSOF2Sb0ys3wYPR9i+sZqHC4BfBGUsX681FF7rvObFtBtVpT5mbKsDPr&#10;5aEdqSDelHxe89PN9a2LpupX4i8S4KiWz97rKpq8MVQVScynuxfG0m4N9qaSvZXySbSn2G/Qr3DU&#10;K+Pr2xNa9bT6w/05iMvfPMoXsOsS46/3tqJJQJ9JrdN01ZeMC+lS1ExIQwI8yXJTgpddHuZAjLNV&#10;jOuhbC/bYo8Dazx4y8D5UJtWQTBEbzGGvIIB0SXijczu7aEtpx0ueF8K2sweAKQMvCWsew+zbkgM&#10;7gLfJwL1IexjVm3h9KNFMqGI99Dr14T32ji7u7FztrBaUMcigMhEha9htMK9fqJ3rqVWHD3pVui+&#10;O9vzUOTJ7ekYmxIXi2SsHeOoGXLoyCzipVFE+czbpbEBILVaFx/s9nHqje7jw0wWHUJouRqZTUgQ&#10;gRHMv0G/1kdEqGj9omDdgjzT5bBy8mNuWTbvkv3XZ8ZCmQq5gunpPCykDvHw4Sd3pWOPodF0rFX6&#10;BatEt6NRTqYpWKtlhHqDeTKsGzbEQ4Z+wJ9DOvJzSsfLknYwqo1DUJelgTeE9piyWrs/a00d6wLq&#10;XQf9/XyBCathJ7n9bkXCneKEzX7x66gtayBCpC+uHjbSH8ANZvpvhPYszA7ycfMUrE2ux5F0z8No&#10;uwIvO6qN6YSI1h+Lby8r+ApDRJNabf6Fc3MaLc/bhet9WvXpjQbNR/5j+j6OekLbDohoBJV8ql1M&#10;kz98kufvovr0EiBefIAoVNUplapkvJdETM7wsExzQ6vEsz2ssrDW+R7WxcGOoZbbVhLqDZ4HgkpD&#10;iI7yM0oThOg/hPQRgsO781J2kuu2MhYntACvZ3ZvCOnOYvoZcIz1cljN7tvGal66YC2rc2VIjRmp&#10;0MbBawNGAPG2MUSI+nNfAURguJ0+bGhiH1vN93FcHJvGojN8M7HWKRibAT5FTPYD+VFNDLXRU855&#10;B61mOhXvKvJ0eDrQ8/raCOox/Krh/xb9Do7In8zNzd2/318ScPbeo8fdIvb9/mawkvrYaLEvU6vR&#10;LmhUBRxSseuxNK+jIGu6p1UmxjIbc6gEd7aPTzqBpa8gV62gVC8j1f1M7FxLqllFbVxDrTei1Z8M&#10;jJfmJxpTa9bRG9fRmxcPG9afRL+JVkfAuPSjsSei++Ft5iG1JvQaw2HD6AJDvsyqba4pGyvl7fDN&#10;NA9q+A9W3WpKzY/EjlXE6nXBVUb+5fH+Z2QiXKrP6Sy3Q4AjPONUzyNJbofz3G3i/LEa+ZcgBtVI&#10;pViYey1NS3w787SzqgzSkUfjfZAHLyrNH9Hv4QhFKJXKmz3tk58ewyPSLaBp5lAq3PVL2RrtvFbl&#10;cmhfgN3WErdjAF8OevhHMj2ODSQwpfzgIR6hJIK02TPhB4jPidU/UJpWoD0Q2lZQWtJjQwYvFyzH&#10;VaylNS01dmBjett6SsNZWxspH2IAso35hs2U8i00gHvxGngDqvc/2P173YmnfSgbCGk/U9pXE5p+&#10;IjUaEaqXEdvM3blNwiipgCIT4PoSmUkexwHEXI9DOe6Wue5H3XYZVRbmoi0ql0ijm59/r3z9tpRP&#10;LT9vr5Kr47xO6hTTfxJEoN/D0UAapeJBfzcYRn2hKtBzzexHeF38Gm2voHI0Xe+4fR3eZkeml22W&#10;5zGR29Ey5iV9oI4bE/j0iEMkAqL7RT/jwKKVhOpVgCO+fqV7PJsTsyswzZjSAKAYk1uhYX7m1jWU&#10;pkOWNsneJ3MCTu/fuXMTpXwDFUXUBkbXg2XA16wlNbcXlY0Xpq/HZxoRa1cSm9YEFgYGkPq4/v1i&#10;6qB+NEnKIzZFBIhcrJI9bJOxx112GDmbrIhnkr5Who/P71XSsG/vXc/19fpwfSjN/0xJFGX2z2KI&#10;6I9xNJA+GAJMZ+N9TvXnJaR522hVyue3rijlL5VarZ/TaadtxidNVqeTfdticP0i1teDRwaWCGnd&#10;gpC9p9AKuv8PXZqXlHKvKGGfK83ghcAzoMl/el5Bq1tBb9my53ym674CH8udu/ZtJpVuJFUvXbDS&#10;MNJLrPuf7FqHS2RxfO7K4ApjQrWtC74vga3fJvKbWw8KyGj4QUiIwJ5zMNtw1mzVm8f3kXnXI6XQ&#10;6q52t8jfv8gKDS5h4NHZk3pC3/1p+rM4quflWu10SvDFLIKXWvFu4cPkwsdnC69fZLqfe39DCkYT&#10;Jd/Q4DW6uCCvIUEgyP1NTVBliP3xASN8/CjXy+msC8R3q1z4fyd36h2C3jPoD78GXkZt+IHWbr7n&#10;VLLb4XSM5a7d+zfQajcQqwyHXwMb3MgP5Lo1/l2riC05/PAU7NEhYfAwP0gW7d0nIEu+zbVkYhAG&#10;l8ON+ty5iEZaAKhZLaTM8uFiwdTdMS7Dt+KC9dTb/hKMo77G/xj9WRyVmlnF86ddFekZpHNauSYP&#10;Zz/ckZXlevDtk5sNKXyAD03YQLOqlCqlpqWsWMbz/bomwANC8rVYsHfBUhFuIJ4lE1JLSC7m5+nQ&#10;xoEhaVtFaDTwT+S6leTq8/ZOp7f84LF9tbPl9k2konX4CjQRXX/BSnzDChyEAUVn7HDN4UHdXNxA&#10;TPA1oW8fP+jdzeHW5pavx5GApXz6vas39KPO8LT1jPaBBUeqzvCwU05OTT6+1ilivQZw30z+Q815&#10;if4sjiCEWqN9//TxO522OzMhDWs3MztVEuz1Sf5pHkXnX8dYkDWqVbMfS6JIw2LSiCBYPyOSMMbH&#10;jfHw3fEhT66P3ZD1NomjB+IpA4KgD+8eNiSzwx3/f+z9hV+b2bY/jv8Hv9dPPt/7vfeec0bq7kjd&#10;KVBKSylSHJLgFnfBLR7c3d0dAiTBre7upUCRePLbO2E6nXbOmZlz5si937NmNRMgz5P9rP3ey7as&#10;y2ZXQs2Ds7YRG9cTOq2tbYo8j1Z5nKjwPFXlY3La+tIWQvsGTKO5n+jYlWCa79Uxvv+gkNAjpOre&#10;PWnmEitSk14+e9rXUFibkvVSvTyUyhwWho4mBQ/wiWy0L4hRDHrp80ZCWni/oL0lU6+q6kQxr7rz&#10;KrhRwLL+VWL81XI0FNGA51gpdB+TA91u9nYuDDb1lgpzwz0yAi/oFItGlx8oTSBwIFbQbqBiCpNY&#10;vakRMgFulEsYEmCH+eiP90Z6akufPLjVX1Ukf/W0pTDt+kwLMOs3Gmvl714AFTaSSgSYHeaH5NJJ&#10;GIvD+HOH6AjfPnbYqAAzIsD28Igj8JC8d+NlqfMzvUX8mNeP77yaHi3MSdW9vVeXxFhSv2phUcdL&#10;svoFlBYhQ9JWDxptQCAA4I9yXFN/mlV+kEta0BV2kE9aiBPMG3weafwW+rVyBF9rZLVW11GSsfr6&#10;4ZJOnYsL1L17r//4uiYW/0H5tlvEG8rh6NXLEKAGJQ7apJOvsgkhEi5Rxg0bTkL3iOirrx6kpadP&#10;DHS9eTNfn53Y2VCi/vju3o3Jt3PPO3jEXn7MkIBcGO5awfQfbix60VaR52XDPL9DJqAB9A1nskbT&#10;SKND/W+fvHzWUCp/9mh6pKNHQNHPvykRJLyYHYIH84gixRmJ/PgIMGwNy0gMTTG8gqEDwrwHk2I1&#10;kJfCkN7RaZffvBQFegv97DRwTbISfvi306/G4w8EuwsEMcAb0qtSfC/VMILVS0ttMb76+Q/37o6r&#10;Xt/Jj8DALXXGT0O5A4hq5cuLGZQQMZ8xwcH188ldGUndoogH0u75Z/e72Ohr49Pqd0917983ZHMa&#10;a/Jf3J7ho648Gah9d0v6clb87t2rbOTFvnzO4tOH4txEcWbkx+f3Bmprnk73yeVzDdzYjuK0Z3ev&#10;97Q1Prt5rTclMofmq1IsfWrA56TSacsYwckBLmX0oBXtyprEdPoVvSof41Ec7r3w8C484Pm302+W&#10;I/QXDcNk5cMDcXZqRiiimOwDz87kkl9311dwmQ8knbD3Pw0PiEmYi1Jo1ArlUkYCs5lNGeETx/nA&#10;docpHt2U8kImKlPrMxInxfXahVfNqdyJpvJCP+tiOjIV5dHTVFwoSixDnS4jIhdAIPDs5khbzct3&#10;8w1sxutRSUNqXBePLuZje/j4nHh6bY5Ao1CtaIBZhkpmrQEGWotM5EsdIsaqSq5+9XSstgiefQRA&#10;C9qo0X14dGfl4xsYpf1j8PiJ1FrN4rOHWVgP1ep8Bd6rmOL4TqfNd7ugh0erqHRKw446Q/npLwho&#10;oacPbyURQzp4tBEuflCIGeaGtQtpPQLqABs3WJrRnZ0Y63CsPomU7Gfz8u6dsfbadKRtP48kzUt6&#10;PCqem+7p41NlAvIYXGZHbU0kJ0eRPrx/+Wmf6o9kCLxAAzQaTR0nLCcIufThfVrolYxQL5VOUUoK&#10;ySL4K4FO//rC305/vRxhZwIVrpEnYAKTUDbA53l7Y/DVtZE6XmIr2Tcd6aBWAl3zM3NsGliDAcIU&#10;Dvnlhda8tORg79YkQr+ANsJBSznoaT66JxGX6mtTiLDqy+U/nB7methMcvHD3NA+PlEswDfEhHHR&#10;CGlHs1q+vAJXycElxGt3/4EA+uCGUx3cctAkjFA9ugOGRDkFqZVrs0Ivl8fh8jA+46UpWs2y5vcQ&#10;5F8vRzBWDR6ORqnVcYKcsmmkfPeLKr1yMCtyXqtffv/o7f07QM4GQMCUh/EqSHCYA1EafWGdEjhJ&#10;4CPgqdUajVr59t7t0fba2qxMt0Obz278b9tN/+fK0d2tOSnXRgfmnz5Uryyp4YovEHOA7wWRFNyZ&#10;C28F19/8pMug8VWttBVlJwa6NXFZWq1qtpCXivORa3W1XLpesaJWr4JIBooa3OBvpr9ejmsEmw/E&#10;JecEXFU9vfVgrO+VrCMF49mVwYeGG3xArrt3e3yoJE8HNBTQWr+i0UDkWpWmu7zCafcGh13fprNw&#10;8KLPLwTvYQet/UatBkJTLj2+rVMugVEqBzB//06n+phFCO4UJcoX7j0a7U/3s5Lfn1ma7b0h6wcS&#10;BurSeO3vRX+rHOGjwH9a/eI7OXi0pdfD6RG5URjN0hLAGxj6S9qXszlZSYFXeL7O8LDFH6TxFwRq&#10;/INKr5G/f/lwUgbeQ2/UEOIDAhcai558uoFSq05BXX53Z0zaUg++QOTv/LIpP5MR8H5yMAVlWx7H&#10;yKYHaeXqtFCH5hyeTvHXBSy/QH+7HOF/gBQAIlow6PRL794B/9bw1ACAyrIwX51q9f37hym+lzUw&#10;WlAB8Lx9+1ah+LNzb+B+EJJgsAJbBu4IfjZoASMBORbF00d6Gta+GHzNR/DFq5nIy0WBFz8uvZtK&#10;YsGYQSnPr817o9c/qMvXKRbqUuLAKAbOr8HwfbrZ70Z/87j+in7cgAceVKvPRlxdWlwuC/PTq1aN&#10;MXhXccq1rpo8KkqIsPuo1d/pbZIroOeu0OrhmmE1fErQC8DrBD8Btxni2vjoOjX4TG5ihE69uPr+&#10;4YJOd72rLDvYrQBxvrs4bVW1BIwvz9+1lBRUEU/MZcfrVXJoftSKhaeP5BqF5ifTdL8z/f5y/JGA&#10;4VBpa4iIybyUFJS9weJAz06ARSy8fAwkMlJVwQ2+9Pq19M3tiXwfp9ygS9OdlcBeNKWxp1orRxor&#10;5HrVQEma/M1D+ZvHsyP94IZyjW7+4Y0cckB9pP/b+0/yKSFVeaKJumr16/vSkuiZGq7uyW0QslSJ&#10;4rIDL0rFvUAVGtBsgC789/eiv6ccDQSG4dzc3Od6Pd/bozZT8PL6oH5uvsDf/flQ78c3HzTLr9XK&#10;l/mhyC5BdB7d6+79W8UUB51CvvxY3JKftTLbIcmgafRapUpTxot6o5a/XF7ko+xTg93Tg92fzbQp&#10;Znvvdfe9lVZVM/2A5V/7pn8g/SPkaKS1n/X6TG+XjBBkEcb77dxL+eKL9CBrxfvHaX72WcG2IBws&#10;JaFaBHTlq/ulbGYqLXi4t0yn1r6StTewfACWAagX3j7NCDgrK41b+vBWJ//YmxsPPNZMsq8CgF0p&#10;X3r55Mce+wfS312OXxPwF/VLqrHCXK1anx7qUUAOA4Y+g4DIdjut1iuW5h/fba1KDfKQZvDS/e2K&#10;0CFvbk8+HWwoDbNb6wqdvluUUY8N1crnDcZM3p6XlY13XoBrxIxD+J8gyX+CHD8ngFP40OD5NXI+&#10;JQSYcrVKnujrxPO9fKe9qiFdMFokuNnb+HCgLTEM8cmZh/BWK1SGyBPQ++cPqiPQOuVPyo78g+mf&#10;L0fo40AcQeEYjDIgYNY18CAhYPo1cmjLDSEeIONVhkvADz8A1JCN/2szsL8P/ZPlCMgwEo3/4Iou&#10;6BoBTxTICkoTAhCWVgIOPRTeGq19Hv4PkhaeoQrPbFz7+Z9B/3w5/u+gf8vx96F/ITkaR+pf4H9l&#10;+rccfx9ak6PRGn5OMH/3j6UfBWZMWn7+o/E34Kd/IP2sBAzS+hn6t378N/0L0b/h+G/6F6J/w/Hf&#10;9C9E/4bjv+lfiP4Nx3/TvxD9G46QVHqdYYZcDRi8gUtddGpDjXn4N7l+Ca6VM0aoIDYFf9DqlTAz&#10;Co81hLO64GeNMa9suAcIYWGCX2WoKwVni3V6eGwhvBIug1ODH9dC3H/TT+n/oXA0ZBsgGd/rtQqt&#10;Vis3rAeBi640CvCi18nVOi1cvaWCr3AOXKfSq1Z0qhW9Gu5fgghVq/TqVZ1yRa9YVmg14A5wI6JG&#10;qQJohrc1ABvcwVBKCv4frn+DiIV/NX71v+kz+n8uHOGkpGF1Lpx/1OnnnjzoLxJIqzLVyx/hL1RL&#10;KYHeXaVZaq1cA2fetLqld/xw7yIisjkGL/B3Xv04L9fo73RXp/rZ9OXy8gMc6gtT9drVxQc3+YEu&#10;H1/dVbx7nohyeXJrEsBUr4RghFDXKbWa5XcPb66uLK999b/pM/rfAkeoZYAGMsw0GtK9cGeKXgnX&#10;lsFVkYZFVxr4/sn1iTQKprOqYGHhndDP++2jUfDXN09muKgLq/euzTYWJAfb65aXgcGujo4sZSAV&#10;Oo1GBbfd6Jbn0v2sng73fnz/Wuh74cmMVK1TD+WwCzGecp1usCRH1lKt0yqBskwOc7/eUpLDCh0q&#10;FgJbbphdVygBpDVLqzpdS0J4hb8VN8xJs/oerthS6RozuKkEv6ezIysLC88fPYC7fEDTtfAwEXAt&#10;nIMGH4P/+99P/0vgCOAHem4FrrdUqiAKlWq1Xvl+oZQb/ebhTfX8I2Goy3hzBTzff/FlQahdvp/d&#10;SA5/MC+uPDJErVxRLy1lBF2RtJQrlt/wvK3nels0Wp20uTLD3065rACIAr6edvlDTrDtaH2pcmle&#10;5H9pdrBjWS3vFbHKMW63bs9moC41JsfpgcHXKnty2cWBdmXkAL0K7jqBY0NtnIlX3ZV08IPdBtJi&#10;M/CBOsXSKvjEu4eZSNtyt7Nv745XR/n15SfplatalaIQg8wJ82pPi195cVutUy0bBtz/evpfAUeg&#10;OaD+0Fzr70wO9c5E2ZdzGItwze3yUBopK8R9Xqd/KOlI9j7z9vGtFZV+urezJMSlJymyMpmQj7B7&#10;MzM9r9f3p9LySFi9Ql2fFF5M91nV6l4+u56NurT08JVGo4C6VbVcEH65uzBdszQPDPRQZYZet9oQ&#10;i63EewMNWkpD1OWJlHC/hP7F+LDQz3rl7V24IQeELlp4bJRGs/rh/bwQZaV4cL00MTYzlqpXKfSr&#10;qtIYVpeAKgq1f9hZnhJkr5F/lKv1HTnsWJyHfunhvcZ8Duoq0Nb6X1N6+38+/U+AI9QrBgYKwvBm&#10;yaAptB/fvu6uqWYG5zD8dco5nXK5LApfFIlXKpVtGYKpluZVjUa7uFwY6pUb6pONvJzra5VNdFPK&#10;3ym0qmyc5/3+yr6C1FLP4+UUhFqlm7s1LvC/snpn/E1fRQ7KYmX1uXr1WX6QUzvepyaaUB8dpVe9&#10;v1FfluzrmIm5mhbq8Or5DZVW+W68I9vXJgXhnIK0X3x4D8YpKsVUTSE31FO3ugADFdhm6JvqlfIC&#10;rFsx1j3Z3z0bcbk+LVGt1Cxcl3CRNurX93ICLxT42003VWlVypd3ZrmeNi/uT8jfvcn1u/ymt1QB&#10;lLpaowBWHDz2ypvmGGyWhy03wKm/PBvcFgZVcPkYHJVGNojnfyT9D4CjBi42BaEpdKhUi69vD7Qo&#10;Xt1SaxfaK1IFKBvl3FOtoYKGCjhnKwvpYW6TGUTgQir0cnjwp1756sl1Acr61W2pYvGVKMBdkpcF&#10;euyeuD4r2Fm99HGoJkvka3f7+jWdcnX+ya32fGF/cdrq8zvQEVXoVauLCtV7FQixwVdrtXN6PQhf&#10;QDStALcHGNPBreir8Cx2Dfir4UtBK0FUvazXwHo1MNsD80HwzcsXTwcaC3TqJfD7aDRC0toA3Moc&#10;ks9oTZ5m7m2u7+k8jLdSq9Quvcv0db4B/AqVpgDvXcWJAk+n0chVKnjiDWhIQ3JMJjMQqNobuRHJ&#10;4e6Kj3N6rfrt9YkaNnPh7qRe+REG7dCBhl/+P47+FeEIBQl6Heb9DP8HslUo2rKS0n3PA+vZGUv9&#10;CHx9tWJRr7pdXFKKdBzMw+eHOC9M3QZdoJp7koO8NNNRq1peTcD6ztSmauRLsxmxWYGu2uW5p9Oj&#10;9CCPlWezQIO+fv1apTImYn5Zm8CsIvjYJ+UDmmjYkKbUaRVKgFXYWvh7yAZd+Eu3NH4vII1Gs7Ky&#10;0tDQ8PzBbb1ioTAal+x78VVDagcrOD3EQ708D24Mvg34rnrF2zIhqhDhUBduVxRik4H3/CD/oNGp&#10;X7fVZiGuvLo+3N9UExXuo1iaB08FAyGVHkROcEEtbLMapkYBGcwLeBRDgPUvR/+KcAQqR6dS6+Vy&#10;rQqey6vXgi4D74BbptEtvM4mohrp4UrtvE6uW9Xpu+pzchFXFO/vzunlCiDmVfnDRzdSkZZFtEBR&#10;oIM4N0knXwKRgFKxDDoG9JNhTTS4IaS/Is8CWgNUNVCBC68exwShXE13eJ02mxA3KFXLAJ9w8Bg/&#10;9SsgbiTQBjA2wCvcJQgUmwIodZVq7r1y8b0OhPSwrrEB3Fr1IJdaF+i6JF+YqkhLD/WQA6xpFNJS&#10;QTbq4s22ErX8LTAScrVGp/zYkZHI9bYSIq1rEqm6j++A2jZG6Gu3ggxa+Juf/R9A/0JwBDAx4uPl&#10;eHcOBpEc6DrZ3wRGOQSQoZuB1YbH3ak0JWxGaYiPTv521bCFf7A6PSPEeUIUkRHuIYgg6eQKFdBY&#10;arlOsaIAKnatAwwM7vJbesLwzXBrn3FHKeh/tXxRvTTncuqIz7F9TiYbXQ9ucjXd7GqyzfnQvpWX&#10;L+CJFmDYqEFcD/dNGh8H4v9XoNPYwE8MNKIhXQVYq1IpHj99lJVEVSy/vN3RkOlvtfzyIcBiI4ee&#10;hwFO6tyjmTHli/swq6XTdnKxJVhnrVzZWMpOxoTqllbUOsWra6O6R3f0GiAw8CnDYAH8r0f/fDgC&#10;jaBWq4GUNMpljXpJpdW9uzObHuoiK+Dr1UqtBgQey6CH15KJRjlqlCPl2cLAq6rn94Ejp1Ev3xoR&#10;r7x7BfeyQ8yu3flHgmoHXA7vAP4IEQN3zsN1oQBo0GSD+4P4+cO7pzdnJM21pSns7AiCiBCYRfYv&#10;ogXURIW2xeC6E8l9PEYPn1FIQpEvHBR4WOb42uX5Xs72sxMhzrPsTyZ6X+hLj+7kUzqSiM1x2ApW&#10;UC7ZL4sSIsQHZkeSG/JSZge6nt6a1awCtxJCHIAVDi848QP3iINWGR4QuCZ/ZsCAJwMepUa1urKk&#10;kK+UU31yAh0fd1VpV9+pYckG1dLSkkauu1uXnRZko5pfBI+rgG71fElseA7aqzmGxEM6tOYmQz/c&#10;MDyAQNacEOAVQW/gn0//fDiC7hipyU1HXm5KICcEu86U80EgqVEtVHDJ2QGX01CX+kqzARxhJSzY&#10;W1BwcCOSWvH23vXF5w/0WrkaRAeG0BKizSDoL0gJZ/fgwVvAlAFYKuXyp9emW4qyMxjoHEpAfSy2&#10;n0cb4FNhzWQebpIbNsENmeBhRjnoUS4sPzYKi+6jZTxie3Rogv2RPNT5XIRFNuJsLjyH8ywIw7Ph&#10;8ZZWWSgrEcJC6H2un42VcQmGC3FjPNw4LFyMGYO3woFfSnlkqYDSkkiojAhNpwTmxFD666vnHt03&#10;gA08Cpw9X3Npf/osa78yEPgRTvYolp5N9U8ONmtW5JKaplSMm3zp/sOGLBC5L354rVYuPh5oTfex&#10;mcqK1auXgZg0wC1QgfEOoiKl/PVT4H8Dfwh4OAbwwwFv+J5/Jv1LaMdHQy1pfufH+9tVKmUrn54T&#10;ZPv2+m3QJ0/GuoX+DtONNUCZwE1xP8ARyA/YQugIGpY+GOYvYHABb2ZQgUYCcgaaD9DL+zdr8tJF&#10;5KBiRvAAjyTl4kcFWBkHLePiRrg4GQegBMJumE8AmJPyyRKeoQABPCwSA3gUVuHADArINNvDGf72&#10;ud6WBd5ncxGWWUjLTJRlNsIyz8eyxPtcno9VNuqC0MOykRYwyoeVcAyXw/tA5hFl/B8YtIGNlcLv&#10;Bd+Im0whSthhwwJKZxIxjxqUwsJL2urfv38PHsFo7o1kePQfWakF8btWA6I3JRDEsmb5VTOPVhLo&#10;WcGJVK28Va6u1NICchlo1eu77bm8mZ52nVoHwKhTrt7oaRAFOBUiz+dgAnSqFSB/CEdwx38B+ofA&#10;ESAEYugHQ6lUvrh3EyDMGOyBIE8NjJXyQykVnR7os/TsxvLrB+lo7/wIjEo+r11ZKmJRsmNIKjU8&#10;JcTQFV8NYrhqAX4JcBPl8KAF+eLC256mSh4puC6OJOYxZVzQ9z85/vG38hAXJxFSIy6aZ/raZiMs&#10;cn3g6bqfcz7qXA5QlijrVIRNBclbyv+xwNdvZdBU0OBBAb2HR8+jhmWxCLdkA7qleSCjVa0auNJQ&#10;CNC2/5SAfNVQ8an06hePb3FQV2twl1cejmnAVRC7wNVc6kxPFoZ43ukuyg12a0uLVaoXgSxVctWr&#10;W7LlV/ehywAdAtBJwJAYcpz/cPqHwHFNscH649rVDx918w0MYp0oSqlZgmcXwb8aNrIqge25kxns&#10;UBYTtfREXBFyuT4lTgWUJCxlpYaVkcFdoDH+sSeA5gN+JzBb4DaLH183lmeKMP7tcazRJMIo1D04&#10;mQAjEXxVhuS3s5QTLuET8kIck72t03wsc1HWn8qMGzkPaZGBsklFXoi8aCY11Ln44g6/lY3KdZiP&#10;kwrwQwIi0M0tsSxuuO/UaK9CI1dBvQkzDmuCgOMUSgf8pwI+MZDV8vLyu+e9ObnKVy8Wn88W0fyK&#10;fGy7cxOfD3fn+Ts8mWwHeAY+7PLNkTS0R2lMSA7aLYMcrJwHbii8ERjzP976H0h/BzhC6BlfoFUF&#10;KFQDTQgCZPXy08mhQgJSiPDtqku5VcIrCEZ9/PhWAUJgwxE6EFLgBdjgN4+eD7YvfXiiX4HnBS4Z&#10;8n3GABnc0DALAY0YQCX4y63rU/Fo3+oEqoRNGmejRwTofkHIkAgrEeGGBbhRHizO9EVPA5YKAFJh&#10;CaEfjDK016OAudhR8AHg4QlIQMPJALBg1VXsGDd0LJks5RGGOJjIi6YpPucBInNg4W8ATatspFWm&#10;12mW7cFqqp+MRxhmh41AMIE7A08Rnl0r4ZNAS0b54Cug6f9kwWWAjS0RfAVfHgmWfOMSxjn4CQ5+&#10;koMdEoaOcsOn+RQJj1lIwwiSYubfvwE+NRydcEBDtwVIBgxuoNggUFdVS3r1il7+4dF9rXJZpfwg&#10;TsQXBNh8nHuhUWqePRrNCb6cF+Kqm3/24tZkkp9jI4em+/gBwNHg9IAQ658AyL8DHA2xGngUEKzC&#10;yFUhv9FWkomwG68sBDoQnlK5vCR//6grP1Hoe5mHdNQ8uQnUJsCdQq8FbBz3Rlq7IbidEZFri3bA&#10;sNYMdTVEB3sO8hnDSeQRLkECgPhFd/5FnknCziThJtmkMQ5dxmUCfxHCiI+TcDESEXVQSJlgh3Sx&#10;/FIxfnSUj6e9s6P9ZUtb1xMnbYluVyLtj8Y5HUv2vSDwOSdCWguRVgKf8yznowluJzAOp8+eO3/B&#10;zs7pon2Ai1eMH6qcFDAUG3qNHTKUwhgWUuG38EgyEM1wmcNc5jiHMpVEmoaN+Q2+BFC9gMfZFHEC&#10;sZXHjMcHPH/1FIxSKHMDGwH6iYySVC+/66wt1alXF69J0/2c6iJpwLjUBF/qoV29JWtfWV1W6tSv&#10;H9zMCnDMQJ7hYDyf3HtsyG99dqO/P/1dtKMhngCoVGmWF6NIhBZhRDcnJt3v6mRjvkKrXIGDD8gI&#10;xMer2vkX5QwiO9Tn7e1ZKEEgt6/yNDATYjT3Ws39qdG4MISEHSlLwA3HBw/zw4EilP1QgOfX82Qi&#10;aSI2fCoJO5RIKCP4X/UKPGrrfcgn9kBY/iZc4/e4lu/wDd/jG9YRatcTazYSquDx2rj6dYTWfdjS&#10;0xc9E32vlKCO8x3NaOe25HifLPMxi0C4HnNj7UdXbsY0bcU2bsLWbgTXEuq/gwUJmr4jtHwX3rwD&#10;XW0anHXUCXP2MiLRx76OFT7Cpk8mUScSiJMc8hct/EXuTcEPCdHjPKAvCZJEWl9SRFQYUjX3GkoR&#10;guhLMUKJgwBQp5kaatCpnt9/PCsMsC2MpSqXVlZ1usGa3Hzfs13pkarlpfc3b2aHuV0rjflRI/yj&#10;6HeAI2jy5yNIo1tV6ZdVH16kEdBDnZUf9S/lAJjgQ8urD7qbMv1sKjhE/fLcigaEHeDTer1cBY/V&#10;Ak4gDJNh6TUFtO7QqYYnlwI/SKtfnF8UUsNb4sKlAvIw/5d7ricVMywKmuT4T3BwMi5rgMcYE5JH&#10;eSHSFGItHQlsaw0F4e1P2RJS8Q2hdwO6bh2uxcjGQ/SN5+h/zlvxTX+gNm7FtX2La9lOKj1n5ZKD&#10;PIc03eSybxP+3O5Cv6Pnzlp+Q27ZTaz4jtCzmdBgqFsMLzRWyYP8w0nxRv4vQu86XNMWTMX36Nqd&#10;voLDTsG8AOQohyJNQA8k0ztT6GO8mLEkykxi4CQvqD8Z15lG/eIZv2DgsEpEFDGHUMoMbclLXgXO&#10;EUzBAmDCwBmMf/Ae+OBA2GrgGqmVo+JO5TJQfu9qRLQsb5fZxqZ5rQ6uTVHoVK/erq7Oz+vly2/f&#10;tUX4SbPiwK1gXunvT7+HdoRTUOB510Cp1OpX9LpVGMwtvJ7sSyEgC3BBC/em1To45adU6hT3JvMJ&#10;yCyMx4fbw6tq+QocyTBJDUyDYnlxpL25lBMvZJHSkyLFXY2Dve0CSkifkCo1lEIYA979r4gS+pNh&#10;RVEZnzAJrHBseAgWfdrRZVuI4Hty1frw3F2B3BNOYVaexEMejL3ogu8oa0UMP0fPp9IXRt6Hbfme&#10;2rwD37Ge2rWJVrbB/DwPYZ3jc7IGdbzU91ySu8Vu0xN/pHTtJFRsIvbsJlRvJLUaL/x0Q2MBiHWk&#10;NiNvxVdvJtR9S+paR+je7pdp5hNjdhW93zNyNzLZxDPhsjumleg/zqXJOMB/JQwJscAIfPGMX/Aw&#10;FwfG3iQHPcpBSzi4bg6ZSwuvSOejPZyQF84EXDxJdL1YIkhc+fAOihpaJ9BD2vnRAS7i8nCdqE7E&#10;EAS6vJ0dUukUK6rlgbLsLMTlxoSwpblF3erKYKHgxfUJQ/f+fel3MdYGrQYNsPL13alM/4tttKDs&#10;EN87kn743Aq9ZvFNb65A5O/Ql8vRyt/C7VBgqCk1cAoZRM3waqgldVoVMwjptm+9x76NV/dtst32&#10;x9Aze0SeVlk+1tko21SEDdfDkmFrXk5GjQmJMi4sTPpFl3ziMS5DSKKecwrZGJz+B1LNlpDOreFt&#10;mzDtG7Dth8NLj7jHT1Vk3CsTTJRluwYyAXo+we5r3kzuBLyb0Poto2UHsXMDuXMXrXL/CcdctFuS&#10;49EC//Pcq8dLmP4nTlp8R+3YR6neSO7fSWrcSIFXAf7ibp94K7HqG0rXBmLHARfGSG3Rgyrho3Ju&#10;QUrKQX8uLF6Crf9/k+q+JVSaI2KuuIU1R1MnuJ9VY/45BjHToIBSSUNGOByJsDucdOVE1KX9kU5n&#10;gi2P2O/b7HZgi8feDe7muwQsMvTqYafpofoEcaZWufrmhW55Qa9eejg+kBLmVYj1rGEGpIc6X2+v&#10;LQhzBkH30+sTWgXcTWHo7r8j/Q5whGtDNPBUdaDqlYtzlWiP4hC3mZLMa1WFA2ncLkFMb3nm4rNr&#10;es3Kq3s30jA+4pYOGOYYshQGuRiFo9epFV42Z933fn98y39GOJ/NQ9kVIWAOBZhFY24vx/tsro8F&#10;eEO7fGwgIXSEgx/iMyUC6jAnfJSLGeWED/KI2KBgcxfCzrCCrfi67/Et38NyNE2b8S3rCS3riC3r&#10;SC0biC3gx32+ZIdA6il35O5gxkZK5S5Syzpyx3p612Zy01Zy6yaAJCqsMgcY1iSmdW6md+8gd22n&#10;9GymtW2m9Vw8Zy0VUob4pGEBZYhDkHAIxw8dW0/p20Tr2kaBH9hpKIf1k4pYBt5MbjfyNkrrBlL7&#10;NlKLeWj2aXvfoECMsz9lT0DqBkLDekIj8F+34Oo34JtB+9cRWnbiyneG5Z1yDM+gYm9wAyfYwWJD&#10;dZkhAQ28jnHRI0Iqx/sCz9sqA3UhD2EF63chz+QibYxJqBS/y46mW233bnQ5uC0x3B/4PyDcgevn&#10;PiVANErt6nwmJXimqUyvWFx69ag0GpsTYDdeW6BfXVBrYFYDOFzAAQC+J+i6FeB8gV+BuPL3pt8B&#10;jjo1CIzfD9XlTxZkLz+a+Ai8RJ1qceXl4uJTtfyDSr6of/2wk0MQhDgrP74BA3LtMgOBhwIPBrxG&#10;SJqVQn5seTQxzvFsJgKI9VwuwiLD91wW6sdss5FzA6zQ58wGBKzZRL9rnIAhEZ0ZFr7DJW4zFniB&#10;TSB0AL34LbED8HoiMMHNG0itG36o7LcRMLltO6PeKZQgq80fr8qeqMnc7sMxodZtpXdspTZtp7Zv&#10;pcKizkbeQesCvIXRAauaUvu3U1p2EepDnK+MiMhSPgjGiSM8yJcO7t0By1h2baV3bqH376LCgvmf&#10;s7EOPWDwGcB/ZE1t9xaMFwsfFCfM1ublxtK2Eko3ENo3Ebq2EBu/oTSuJzZ9T2r5jtT5HbFzPfg9&#10;vn09se4PpK5vsM0mrsxCRvC0IPR6InKGF9bNocT7XEj3twFAzEVYwhKCkC3Aay7SIh8BcHkuC2FJ&#10;tz2WivO/M9azqtdCBwnWQv+hDwy8pF5++/wuP8CtNZEuf/sEboeAvwfmSwncd7iHd/XD8ut7dVzm&#10;YDpfr4Lq1HiD35F+Bzg+vyYp8LKVZUVrla9G6qty/SxvtOR+kH9cBkhTvJVUZ2X6W+cEXrzb36FT&#10;6eQaQ1YMXGYQAXgBj6qRq/ubG6oSqT1cSg/Dl+t0IsvHIsfnVB7iTB7SIuenWARc4H2KfP7IAJdc&#10;Hks4dtHrT+F13wDk4Wt24co24Vv+izQOenSNSbBO53pa+yZy+1ZS+3Zyx2bgKdI7/sTq+a9wUWxc&#10;RG9GnB898gA6fze97Vta3yZm9y56+05a964feDe9B/CWyLad9O7tjIG9tJbdwYX8cP9hQy1iYCXH&#10;eJAxFw/vpbTsjuzdxuzZwhzaA8vU9nzO28Hl9G4jFgEfoFXtxRY5+zPb8rLy0zOOu+P34ju+pfR/&#10;S+vcRm7cTWjZSgQGvXUrsWUToQGqTFLDRnwb0Jp/xHf8idS3Ede+LjDH+aqHLAk9xKawbExzvE4C&#10;jZiFOgOACERU6H0ux/A+C2WVhbTNQl6kWO6TJZMHEonC8LDVuUXQC0D4hl6AmTnQI0AHAoSuwjc6&#10;EIXrVXA/BFxfrFY9HO4oxDoVeLlNFCfr56ayQ52q+YnAyzT0/+9Jvx2O8CEgnrRwtdWSXimH6QD5&#10;fH+BKC3QvozokhfmnU8JmmgqFFF8U4Icrxew1fJl4BeCQBlmH6Bphm/g/wyrWV4/eswJdRtMYY0m&#10;ho1xMUN8fIzjmSz/y5k+VkZbk4+wKAS4RFjkoixzUNY5KJtE94sM6wMxDsdygs6fuOT9LaEDGjUQ&#10;LhBhGclNhCajIjQyLGMMjSOsDwkYvIGFXoG6YvYeIpU5+hLHKrIfl8QUpaZsC8jewhKb0BqPk8t2&#10;M2Gh4k+8kyU1YXTsjBDvZnQdsPSqSKAZgIgZh2ltLNCOBVjXfUjBVob4AKPzAKNrF6vfWGz20x22&#10;MMV7gRFndJswqiwxwkJRxI3S5DuVeZ7B+F20pm+II6BVxuYZ+ZNZ//Qg4KGAml9PbPme2PwdoQmo&#10;yZPWV4qCrCnWe1OIQVQnywKEbQHCBvg2Wb7nhAEWYCQbORMF3e6CMBcpFz/Bww5zCf2pUTlxNKAd&#10;QNeBnjB0Kfy/4Y1BTaiAVVucLuJk+ToWoEM/jE01cxKyfM5lhdhFoi73l2QDjbmkAjGretUQOcD0&#10;yk/M3l9Jf412BI2GwFIvd6THpwXYL719BobTskqzotCpNdqZ6Vo+wb3Yx/NhcbFSCwz2nE4LF0DA&#10;nBe4GLTbkM4Cil6nVeRHEXuTo4YN0xUAi2M8rIyPk/BIzRHBdGsTEMdk+9pkIazSvM9mIK2yAy6J&#10;EDYIk29iXK3KUYfzUWfyA6ztzp7bhS7dgq9bT2oHpm0DCFpJa3AEfQmx+Fkf/2g6aR2bmH1mjMbz&#10;SMZIW/N0ibAop9AEnb+d2bud0WPyWXXjvRG9gHdFDJiwWvdE9B5ltR4+eGJQQJLB6RbSEFwPQZRy&#10;sT2JwXss3I4zm3dFiA8we/cxu40XfmIzeqspo3drpGwjvetAcHaZKOpObe5kXY0LJm43s2MTY/xT&#10;29bGzA/G/RMutxCbNxOb1xEaN5Kav8M37CTUnL9gV4g8Xog6Veh7mntlp+Phb2K9LPJ8LxYibAq8&#10;LTO8z2b7XxR5W9PPH+hLwg7D4t4gyMONG1YbAZlnEQKe35yE60zW8Aj7xdBH4HfKlfn5bGJwNdZ3&#10;sa06J8Q7BXXh8YNncpg80upWlx6Lm9No/gI/t8V714EeBbZfAzXp30q/GY4wFIPhsq6tsSINeaEv&#10;7PIDaZ9+6UlDAj6LgVMr5B80UL1rlR/ePH/49ulTvQKuYAIEZ5vh9XC/CbjHy2d388khYxzcKCcM&#10;SgcKyBAk8nAyLmWSEzLBCRngE8V8XDcb3cXEtHKJLK9TOU7H0/1PZQRbYq12uJqsQx/ZVIC0Rdoc&#10;PeEcAIC4idK5g9y8jtK7mdq2kda9kdK/ldS/i9QD3MEdNIDFtTrvgPfQOvYADw/WvG87Qau19wzP&#10;TMkoSxG6ugcco7duY8r2RfaZRPYeiOgCb3ZHDRxitu+J7N0d1X8Om+x+xnQ4GT9UJFx9dU+18v7D&#10;vcleIVXGDz927Iw1pXBHzMjemIEDEd37I/oBH4gaMPLO+KEN0SPHabWBnojq7NTc1PSzDoHmZNAM&#10;2V5m+15m9ae2rdWOh+Xj20DEA6KiHYCBv0vtAp7GFkrbAXzZ/iuYKKezKSibQPM/+uz/I9n6YKq3&#10;bRHKiud8sJDo2srGNSaQxXGYAS5oGHGSEzTBCwfjZ4SPgzXSeQCOgHEzHEw3jwEPXlcrQedAdQF6&#10;x8Cgv8D/dOoF+crc3Ls3GrVSK//4RlpUFoUQhThVxRA/XL+uX5WrX93rK8+8N9yhU3+E1dD/ZvrN&#10;cIQnKmiXbw126D68XFWp3qu1C7eHy9jY1OAr5ZSAN2Pd+vcPWwVMThhC8fY1eKjPC1AYSaPTl2el&#10;tPOA4UCPcghi9peFXsHAHRBSxEK6hE8cB59hk2LD3X2dranuVz0cbchuzoUI6yTn06Gntkde2ZcV&#10;cDzL72zcFTO0t8sBJ+x2Ut0mRvd2Ut9eUss+Uu12euNGFnD7IBCBxfyk8/YwgdHs3xPRtyeiw4xU&#10;U51Eu1WVfKuM31ZcYBaSdSBmaG/UwP6oftPIbrOoHpOo3n1R0j3RkoOR7fvtg0UsovzBhF4tB67T&#10;IpwZ1ujmXi7J6oN9EKc8SCaRPXtjBg9E9ZlEiT/nk4yenTFic2xuT2n5THHmg7KUfDbnEKlgVzTQ&#10;xP376WJjw0AjjYjcS2vfRevcSuveDBmE9p0bKeCJynZfDgpEorhX9tV6789DnqbYnww6syfZ/Wg2&#10;4iT6qi3SycHP3cPD8nhzXPA4L3yYh5PwaQMChpRP/jovNsQhjXHCxwQYDho59+o1UI1fEFR3GvWz&#10;8X6Ov2NVNPbW3Qd6+fKzhqwcb4vcIKe0YI/efP7qi4d6pRK4msAZM171t9BvhqNapQT/1C+fdGeL&#10;hP6O4hTWwrOnKr1GpVbpl+dfzQxVxtFS8Ci9Yh4utwYXAHVqIOPyE6VSySF493MoE2yMjI8GY3eU&#10;8+VarFlOgIRPAp7ZKDesmB1n4sTcGF7zLbH1e0Ln99iOPwDLRaozt3JCXDgO/PcChFWhz+l0pE0R&#10;3kPGC8mPxptYuJiTivbSmrfSerfTxHupsIM/YRHYTaDw9kb0mTP79kf27YnuMwUgYHWfIhQ6eKJR&#10;AQS7oLjz2PQjEW2mER0mMQP7YwZNosVHYno8hG0zrz6WpguLyL5DArJYRJmtTLvVWDCSnyQREfvT&#10;49KwiEezk2niZ0dYzaYxvaYx/Z/zvljZicBoFIaO9CNeQtFOkKoOMTt2Rg7si+wxZXaYsH4060ZQ&#10;7mZ2AbdhG717D6PDlFBqjsk9esa2KpE8mhiQ6Xk6LfhqWsDFXOTJLO9jHpZHdl8l78SXf4tv+xOu&#10;60/o9nXYls2Yygte6D4R81pS0CgXxP7ARod+IedhHhTyGA89wCdVsIJlfV1AKRq7aY10cGcIUB+a&#10;Vbmkua402D3Lz6W/IHPp6X2ldnVFL1+Zf35L3JQfgY4Kcrs/K1m76m+gX4ajGsZbQJmrQEuBb9ib&#10;m8z1v5oZ4tCUhB1rq3r79OH9jvL0YJdicuDzGYlCvQqex6DqfyQtUKiaFWCtP86vpGC9vxDK1zyV&#10;FDLIo8wIw7xQYRvDK7/HwZLNn+buNhJhhXDwug3ffNAuOIkQLo3DDbFJ0mTaOAeCu19E7k7A2Nu7&#10;bHehmUR0mTB7j5LE5rT+7TGd2+M6DkT2HmQA69lrZJPoPsDbYsZOhGb0FeXeLuFeL0/rzhYeIdfs&#10;ZV87GdW0O7LnWFzPo2d3kA3PHS8506+eGEyMGeMHf9Hmh1yfmjhSsufxM94UybMVas2kaWznnjjZ&#10;0ejO45Ede2MnLQLShuqyx+vLb+fwG5N5B5jtxm//1JL9keIDkf0Al8D1BLyb0bmd1mVKad5qT0G7&#10;2vcJacBJFQtpw0LicFK4hEOfSEThgnw3u0duxVfBUvWELiCcz6c316OL9iCSU/CEWXaIJJksE/3C&#10;bFaPAFeZnACrGAMFopWvQjcfkrE3FxcXlSs6hUb+dHaohR2dirhUSHYaqsh4+/L+knLl3ZM7PTn8&#10;h3eu67Vwlwmc8zHa/d9IvwxH4FKA9kBNp1a+f3RHvvxGpVtRgR/UK+rFZ6+uDfQXp2RhvTP87NNR&#10;l3LDXGHJUZgp+FH3aw014ObePE2jBQ0n/vLSmy52VG9c6GFHzHeE1o3EevC6hsIfSttvJrUDL2od&#10;tW8Ls2cvsXzfWYuiKPpsInEwOVgsCrsdRxjkh88kBs5wcTwycc+pS/toBYejmg8wJg4wp4FG3B/T&#10;akThJ94dO2jObLLCJNui6K5IjDsCd4ZcdjimzzSq56pIfP3V0uHYjtPYLJbHxUjrXX1C1vBXFfm7&#10;eREgVsDaHPZ3czrCbGaVSMSP5q1imncmTpvED19glhwIL7VDEhy9Q48gYo9Qao0q8yfNiAJO6uDu&#10;6KH90f1mkW2HArjbjl6qjAoaYQfM8DHDbJwUrlHHDyf6SrlhQrz/HnviQVL1OkrXBkoniMo3E+Fk&#10;j1FKEIv41j/iJdvCS78nNNi7+kwkBU9Ar/EvIXKCjR7kkQXRJJVWDaPOH7SkEY7A6VJ+uJ+EvDpa&#10;UiaXKxbfvbhRU5aHRmUGuLTzWa9uSJfV83Bxula7qoZmG2aTf3ui/JfhqANDwjhgtIrV1w9HCpNz&#10;MT5gcOSHe4xVFilevtKp5TrwAMCTNQD3a1JqVM+evipnYkbYwQPCX5h7BZxF8NseXPgHMNDxdRvw&#10;LRtxLT8Ckdy5hdL1J2rPTnLdLkr9FmrXNlrPBlrfAVKl+eHjXWzyBJco5VEn2NRhEPDy8BJO2KQQ&#10;xEMUrN0ZM1uP4+HCw5FdppFDZrFiwAAQ4NU8buBojNg0VnYwdsgMxe2rrLhbkztRnMymEqMqZAOP&#10;PhxL6DNPGHG0vRjvcqyZGdaagp/khn3RZimbOMYOL8V78PxsHS9dPJgg9RK0X1/Sn4zsOhGePVie&#10;db8icao8vyWTZxbTvC922NzwvYCNLQFsEtV9iNVxNCjl9Fl7mvuVYQ5+lAtXEAMGMALxh5QN3hMr&#10;Y4hmxyx3kyp3k1tA6LaJ3LGD3LSJ0rqO0m2EI3gFDCVGqPwTsW0jtmU7pu7QFUxdIlnK+Usz/n0w&#10;S4CWCIipLKpCCYzc6lr//UA6te7VrbG2eJ+uKNRjSbNa+Uqjk6u0KtXq6tPhgdYEeqqfXTYlWLe6&#10;rDNM/AD+rfQr4AhCeK1S+f5dWQTrbmuj4jXAH2jssla7pJMvPh8Ut8QRRQgHjr+n+t3bn23Cyvy7&#10;LKKfDHjThr1RX0hBxsdOsYmTbMIAx3cmCePj7bYjuGATumodseU7AgBi6yZCy6c8ojF3AyJlIwOX&#10;H/B24PJTuw/S288g4lxPHZ0UoiVC0ngifpJHGhLCjSng5pNJmMkkfD01CHH+ottFz0P+3LNRrSZx&#10;kj3xo+YJw4cSeg7GDx6Kl1jGNiIRwU1pqfkcLi8iouup7ixbfCRBctQFk+53OdH+2KCIPMULB+CD&#10;iuoz7kyOmmGHdyUzIs9tFiFsDmFTDnOHEbFV9xb09szKS+4IYXQMkxlzKZB+Kq79UGyvWZLYPHbg&#10;VPTY8Yihg3EN/41NtLZ383O41BCLHRORBji4SS6IhYlDAsowDz0GJ+ipg3yyw4F9RzHp6yM6DjB6&#10;d9K7PyWGYG6ICgYqzFauZSih0ICmbNmIb96IbdiMa9zvEVNMDZzghoLgZpIb3COK+KIjgB8JXof5&#10;xCEhOSOatGzIy31Oah2wwtBxe3PnZkMam4cOEKFsKrBOKd7Wi9dHdKurS7e60vxcpuoqtToFMJB/&#10;xdECvwxHmJfXKW7elM09GPnwbHRxonWqhFdFRGX6OeaREN25sY8f3tDp5EoAWQDbtYvWCJhsYLuF&#10;WNSggDLKA11IHoVLr7+UwhCf1J8cIeViUVds/ohpN0zxtX5Lav6e2LSR1LzZMLMCeC2JaJgXNuZu&#10;jCHzDuaYCb19b2TDd5xJM1bb0dNXBQEO41zyBAct5QYNs0PEImq/gDAowIjZwRJ+6KAgNMfXgnFx&#10;PxnpauHgfwqba5Y4aRY7dpA9eYA7fiR+YE9YeWlZ9ercu7baqis+IcdJhc4XXAOsN9aDwCuRMsUN&#10;bRcRB/jk5sigagqiKwHTxyHMxOMHhcEyTmRdrD/S1tTmnKNFZPvBiLriqmLF68fTZUWJiVyL2FYT&#10;4Y3d7BkT7uxGfsdeeo7TxasJzpejrM0Lw536uSQplzjJI45zIb7HuOQRHmWSi51KCh4Q0BkutiaX&#10;Q4FzuZMlMae3b2X172b27gLRugGUME/51bT4RnLHBgMuN+AaAP8B37bfny8kh0q45AFB1I0Evy86&#10;YpQP/Sjw1aNcTBuXXJqcCLrvc6cL2N4VmCx+3hARCEuErz5+dmumOjk+JcTldiVfmkF+MNqh/fjK&#10;cNoqPJHh76Idl/UgiHoiqeTVYx1zvM/k4VwHcmPvy2rfXO97Ie142tkwW8GZ7CjWaOZX9NrltYsg&#10;AcsNCIfDAVsJU9xQymTD5rqfSAFY1eHkkBmR38VLYX/CVW7DNGzCwtmwTfj6TcBSE7o2kbqMgv4E&#10;x09ANL6aMJt3sfpMI4Z9M8czRt7Xzqsnni3cvXHv3vjI8/szL+7Ovn0w9vrR9Pu3D+fePVx8e+PD&#10;09H58cHrrdWD+cIyolec9UYh4iDF+9LBqxgzYqFFTOex0ALl3NxwXdV0ebbXVe+j7NlNUd0ljKjr&#10;bMaIEDvNC+NetbmyfwPgq+Zb3Q7vAG8S6fh7cQF9otDhxFBuOOZ8gvgI/45DbGkYFjM7MTsv6w5G&#10;BZ9OkOwitjpcckzwucQJOoG/uK2G7C9ls6RsypiAPM0PHOdhJFysREiUCHFj/HBD2IutJvucPWvl&#10;jInaHSU+GFl9kCnez5wwiaj/BEcjIkHcY5x+/ATHDZSO9YZZnA3EJsDbsZX/X6Jsb2BRWfhVGQcr&#10;5YR/0RGj/LBhAdxROcEOlfHwzUnk+vr6zwNToBihNygHPauan+5fqC2du3NDs7Kqh9vJQAizChSn&#10;WqNbVmqW3i7pV1VwG/dvpF8BR6Xq2a07ysXFVY1+RQOaotYoPi4/mnnQWdaSQMwIdE5jkXQrywbv&#10;8pP/CxU9eIySRFan4BdWRo3ysIPJ0RyEfVtV1W4nyl7vaBsv8iFXull43vek9m+o/d/RutfT2rdS&#10;W3eRm3ZRmnbSmncwWrexerYx+/dSG49RK/quv+m+9tydXXuY0bgjanRLwu39UYNHmK0n7VCMS+aD&#10;Quo4Gwvz7Vww7gnDXBJk4CQIgFWiDqYwxvITZzqq5q6JFY/GpkcHs7qmi6bnBB0PThJyE+iMjpQ4&#10;ShTP5+L5aV7QFD9MxsUCXY46ZepktsXl4DZXs63OZluumG3G+56VCogSUeg1NnYoMdbZBUkkUPsq&#10;ijoqKhD++EeLaucUmRMp45KNfWagfVsCGrRHloCZSIu9VpT2pKNpflS28OjG6usHC89vzj2ZeXl7&#10;+M6t0QdTPSNtNT1dkoGbCxNPtJLX6oY7H2jV07ZxzYdp9fsiuvewunYye3cYJsS30oAP07qTbJjI&#10;obbtIDZvIzf+33TpH6l9psi4MBo3PbkgNIi1E0nJYXB7iAhZ5i/0C+ACevDzxw+UUD/CTeqGqWFD&#10;F6t0L2anufjw3GDLIr9TBaGXKyPC+lJZU6WJfVxMNtIqxc9O0lRhOELrt9Evw1Gh0S6/eP5yYmCg&#10;LLkgAlMRcjkfaVlDR4hzYh5Pd2vV74CjoAb+rA6uwoXGGiJRo9Upb92YqY8Nn+CGfPGQX7CMj8f5&#10;ooJwMaed8Qfs0DPlyTdL0iaKhXGx7MNBorO+ca5BEeZeUfuJlesYfeuZA1tonfup9RtZ0t3MbnJu&#10;X+vdpZP08sP0hn0RA7siR/dES/fFiA9E9e6NGzoS2WztjGJ6ORRgHPsF+KFkAtzSJcRKRJgRHjCF&#10;ZLjfmUeScInX40OnE9HjXOIYjzDKQY/zcXkxxKJM0dKbD8uPnzwf6/XBxlxBUep4kcPcMLiKh4vL&#10;CXcPPrkr6NQuos3BGlbIrXgisHEzCeGCROZJQqwDI5+fWjhamXutPCWHhalMTXr/4tmt7qqP9yeW&#10;X754MjM7U1czkJ0hSYmXcamTbPQNbvhAMmYoOVyajJakhIlTQrnIIxTk+cNIlnlEt0nk5DHm4O4Y&#10;yb7IvmPMhguRlSm9D7veqK6wWw9QG/YxDYaC0bWf2rIPX/c9Q7yZ0uwewCpKy4jnZZy5GuqFQk9X&#10;Z1+vFjwpLrh4JXRLeNUWt7DJBMoXHfE1SwWEBHyoXqMyLLOAOAQ6B3QxeNVoDLZw4UUZ2acgzCEt&#10;wK6Y6DRQX/rx5SN4xp9GC0D8VyxA+0twBOpNoVBUCKnpOI9Uv0sV4Q790f6zLRlvbw+ufnynXpkv&#10;SSTl4q8qgdP4GengtKBGtfgxPshLIoC57i8esieZNc0NGBAyhgTUUW5wCouwDcFfH171X8S+7/Et&#10;21EC90DaCVTU0VBeACVJWlk2U8O5XlFw6WKIqR8+KDicFoC47EX7/0U+2B4z9HBJs4fRax45sDti&#10;ENgys6i2Q5FtptED++L7zGOlB+MGT8R2HAhILnXZhL50qo9Pn+KE9Ato0/zgMRgfYGRcckc8keVs&#10;GWRhSrE73RSJG2BTZUnYES5mPDHCISjyEPv2JXKGA5JACuSQ+IJusayWix7ghMiS4sd4xIl47Ewi&#10;bpAd3p6Ja03BSISI1jj6EUbWkcCk7BhhZWHe0KN39x49TcpueZEZvvpoQpqfMsWJyon0C7M7EWxp&#10;wnK17AFOMxcv42FGoZUk9wtjZjhBrfwo2oVDYd7edpjUXQnTJvFD5nHtuxPFJrESk+g+OEsU3bM3&#10;um97bF9q482iyQf7I1pMqB3b/KNqk2NmM2M9MFQTr/DBsuybhewbJez4iPjdoWWb0bXbgvPXY2q+&#10;J7RuxDfuwZZsd2WKk5mT7OB+HuMax3eWh5Lxv5weGxFg+4XUujS+WgeP61/rYAMwwOv8/Hx3WvKL&#10;u7eX4dmTwKWDi9BWFpcW7t++39fenZcmLsvXa+Tw1BnDiiHD3s9foL8ER6MbqzIOC7gIBy4eBq7s&#10;u5d3Z/sqGrNj+hoLFSvvjHn8Tx4GGBVKtaqzrKBDwBrhY4e+2uMnFkRNcTAyHgMYrG4B69TlgO+x&#10;0FPcgqtfj2/+ltSzh1izgdq6jta5HV+xxzvxIippvW+UaWj0aFbR3YrU2SKepFh4PJDjTox/+PK9&#10;Y3jCMUKxSUTXrljZ7piBPbHiHfEjJrF9h2KkZvEjpmzZoei+k8SScA+HuAu7G2IJY5zQQR5xNJks&#10;S2FEO1l4me9wObjL9cg2J7NNrqYbaJePDsJ9J5geUVBBmLNddNmFMOGDwkhJvehGSbGtfwTKGTnF&#10;w3Wm4IcEuNRwu9CL++ujw8bimX3JUX3ixpmn78dnP0y3dN6sT5+tyqzNLTwVmlDBA93MlBQmzT2e&#10;Rhze63B0vd2hDZ7mu91Mt3uabMoMuirhUkbYxBEeAQRJtVFo9qVdfnbWZjGte2J6TRMkx2N6D0VL&#10;9sVOHYxZm280ixKbRvSewSQzIjLnn0wVFJVaOeGoVPqN0tTblbzWqu6z7kn7GHW7MRV70QXbCXXf&#10;0fq/A+E2rgYA8Ts8XAm6ntC8GVvj4xUgjUWA+GmCB7eA/dxRBTgZj5BNCtKsrmo+cwRBXwMC8BjK&#10;iMhBOBQh3UqwgfX8qKnarOESUQYGkYHzk1Tkal7e1yqWNWolcC2hyfwb4bhGEJTAF4QMlTaApzFx&#10;bwD8118Bfq1SrCT5OQ3DiSk0sIZfPCQwdhNc9JCANirCuaFCN+CbgFJch28BWAS8mdj8J/LA9+Te&#10;zWS4HmI3pWkbo2kzpXc7fXAvIe+gT9R+r7gTpFJLd8xkuUC78H62NtcDE3/em8zAkzPjImw9ws8y&#10;qsxjBk5EDx6JE5uyxYcTBsw50hMxbdirl7gO5i3RYRIBdQQEDUK80N/Oac83nmZb3U03u5ptdjJd&#10;H+dpDZo3KcANsSm9KcwMQqBfZN7pEIErkujoF+gYW+3OTKtIwJSFOzOdLZLD3J70V6ueT3Vlx3UD&#10;T4sVi+GkXwhmOiBCLwcyzpMzXWicJiZ6PJE4yA0ejsevKl/7Xzp/1Xyjy+H1HqbbPcy3O5l8n0P0&#10;ErNxo2z8qIiYQw8XeJ7wtLM9H9N+LF5yIk58JK7fFHgdsV3HIxrOMGuuBlAGSjN6SnP9AinmXpTr&#10;1YUP745PjgxdRTF3R3aZkWsOhJcejOzYSGpcR+nYQW3eQOvaSO3cToLrPteRutaTOjYSmjYTGjbi&#10;64HMv0UVDHLQ0sRQEGVOccNBEPNFT4ERMs0NHeST8vhJWmCyvyaFXvn05Xgapwp5qc7Dop7kVE1w&#10;yQpyEvo7ZhB8arikF/fuALv+g6r67XA0KDroGgDrr4bREiwUDzxBw3IPg4ZUL+tUyzrlR71iSadS&#10;wV3mPyWgtwdb6wbgnnky8AvHvgqlJ/iBfULmrSTfDjZ9q5doPaZ5k3GXnXF2i9S+hdRmXKFofN1C&#10;adtGh6H0bnrXHkb3fmaPCbNue5TEjFQbTEnqu/HuDK2AE581WpwyUyMaKy097M909PErT07JYcfZ&#10;IvGnEht3c4cPx986yiw6dj74LAJbFh/fy6eNC+gSPm5QiG0gu8V6nc/DeQzBHfUkKR8r5aMlfLpY&#10;GDnCD21MDLX1p2VQ8TN1ebKqjLH26pGaQs3zWx3JkanI80WoU8XIU4UoiwLPE+abvmkrzXsnrtO9&#10;fTgydd3Jwbk5NUEiIIyLyGBMDqbgHo60zzRXdCcQ8jEuQtcTLTTvYR5wnYn9fFqvMDKFFHbZA33y&#10;svepiObjSf1n2NJjbNlpT1pDfh74xgJBsh0SyxekTNfmj5ZkZotSD2KzzFkt794vWFOLTVltO6Ml&#10;e5k9QD7AjwS8ndG5g9K5HbAhH7mRbFgGb5izMU63Al6Hb3Rw8J6CiTZqn4hlOI/gJz01wkeDgA+E&#10;aOlEpKFozpe0qlPJZF3P7o0pVl6qdKtazYpSBzxKEHsv6TSLWuVHnWJRqYbzwwCKSgisX6CvtSO4&#10;Sg01nE4raywq8LtYFOTey2GOF6aO1RUP1hSNZkekBlwSFyf315csf5xXfD7jbiDw1QnYgBEBCWZw&#10;eCA4+DLvfY0TLuVSJngYdye377D1f8L/WTgaeTut8ws47mRJjtMbzSN6d8cOE2pmm28tHY5sOUcs&#10;sgxPN6G3HQ1gd5fUzDYkTdTlcuJrTgXFVkSGdhSnCWhYF3TUiSTZ/pDkxiSyRMToBT0BrDaHMsrF&#10;TvNwU2wQxBA7OSTypaOZyJOp7sfSrh5J9rIguJ3PTk9fePGktl3qGJbkanU+2/tsBeJEJeJoOfJw&#10;MepYgd+pCsSx/bbeJ6MaL4ZwUFfsAo5vSA13eDrUOHdNkscI5PvZRpwz76rIXLo3Ns4jziThZGys&#10;lIfv42K7uVhJCqMjFnuOkH1AcNuKWZkbRZyuLu4pywn2Cb+CCO2tK71RIJCWZpzwTTgYNXwiuuk0&#10;PXtPnGxHXH+e5F5k9czOyOFdESPHaPV/GY6byHCi/3M4/kdozUHPyIaUJAmbOCxgwHXEP+2pER4W&#10;2AoZD9fBp/TUlq518OekWr3b05WPC8r1d8n1dUhF2uV6nSlEWdcwwjqSE7r4UQKv8xr5C7gmEeq4&#10;tYv+Av057Qid11WNSqPSLqqXlctzz2+MjVXllkdgCpDnM5EXQIx5S9KvUaxof7r3BdDC29eZ9DC4&#10;l4oLnoc89pUJGONgJAJyHw9/wiHo/8b3fo9tAXDchIdYBPLaSDas1v5haTSccgBOJAMGj0DWQOIH&#10;WHDNy65Iyb4ICfCi9kf1BfE7xO/l52NajkbKTBNaD0aO70voPIYtOcBoOJnYYhXMuFuU0lmbdaOk&#10;yD6QGOhJ6k8n9+anoIJpF+Oqz8bUngNhip9bZRJFJqLJuPgBASXC/kgJ0qomAvns1uDTGXEt1iUb&#10;eTQTdeb8uYtXI8odbc7mIEzzfC2y4faoswWoc8Uoy2ZvE1NbL2dGls9JsyL/i/k+Z0p8jpcijuQj&#10;TqYH2I1XZc89GO1vqda9f9YnZJVEh7sgibZhnFOxLfb8dqR/yERlxt2qjKw4hmVgTGFW+rWqtCdF&#10;PK9g3NHogZNxgwcTxMdYo6aR/aYc8cGo3uPMnqPRbamSJ4Vtw99Hzh5ituyKEu+K7P0LcNxEgbP8&#10;n09qQ0a37Asr83RHSvmEQT4FTkj+tKfgFBo8mAXTL6TEhiHXOvgzUmu0S/enUv0uvp4aUGq0cpWm&#10;vyirLoailWs1Sr1q4X1uNO7d4ztQRcFtDytrl/15+hKOAMgwrAcgU358MtqzdF388dbN5eevlG9e&#10;6+ZfqVcWPuqUKvhV8KRkuHbsh6j6k3s72dXSmRw1ngQ8EtwwjwwUJHBKRnkE4KBMcPATbDzQlxO8&#10;0FQWxQzJ/g66jA1gpBqxaJyVBrKDW1sMcAQy3UGFM4FAxMZFYnsjevdH9kOO6j0Q3QPYPH7scMKo&#10;9JWKnNO4P2l8X+LUkcSuY3ES88RxU8708YRx1+hOK2b9oaTWI3G1vHjR7fyM2XJuXna+NYoWw80Y&#10;rSioLK10CKYW94xmJAs6ytLePLl2vSElM8QqC3WqIMiyCHmswPdEvueZjMAr7hcOIa7aIhzti/Jy&#10;b127dmNmZv79u6K8vKaqUrQfwsniBMHuRIavdT4KKImzRcgzxcjThaiT+X7Hwy8djSeGPn/25P4H&#10;ZWRySU9myURlRXVViX0oOcgfd68sd6yqrCIrzZqSYya8eTa2+3hc73HOsBl39kDixLH4/jOxXQCU&#10;5rHiI9E956LqO58sESqnD0e274oa3BfZaxLZDV4/LU4DsgISM27NAWIEDBC5Gc4fru37BtIGMt+G&#10;bViPq9vjSBznYGcT/YA/PQwPLTIwz/gKFAoRWHOpgCDCI0Hn/uAFrhGII7QqrWp5TqN8B0/1Uqyo&#10;teqPwLtTavRzjzXvruvm30C1BsFp3MTwC/SVsYYZJhiS61Tqhecvlp4+evtQ+u76YHUcriDE5XZt&#10;wUhZhjiL2yhMvDctU+vAKPgx/lcbClwVJdI6RfQxAV7CJfUk4lqYqDz01UKca0ts0KCIMCDEibmU&#10;Xg4JhQjeFVz4B2Lft9gmIBqjmD7BcQsVTsCAkb2T2rWTBoe7UcpA3Psi+/ZH9MG1WHCJaw9goDCO&#10;RHTsi59GVz8Ye7Zgk9huE1XihefgsZSEQM8Un8vhYQgXnwBaGL06ilbDJQYinayImSeSB84FJw0W&#10;lt6pzH9eklqaKnolVz28NjVZllubGOuyf1MawqrY52gp8kQR4hTX4wLa46J4qLuzt6+/X/bmPaDX&#10;L18+vf/gjkq1qlStDgwNP3v+uryiqrezvaowN8DmSLKPRbGnWZH34QTU5SuXLiWysCNlZR/uP2Bl&#10;5Nr64ib7B1bn5iTtVRcDCBa8AQtiSkgwopsb1cKgE3xDHQKC4213JSMsSV5Oro5Olq5hdsExZ6Lq&#10;j0Z3eCZ3SeY0zpwu0+j+3VFDuyP6zSM7gInYFTVkhOMnRP4iHDeRWv6D0LkVIWxNoI/xgdNMBgy8&#10;5wEesT0urJuNHeDhgVs5Ypi0rI3BLC0tGZXOWn8D0qhUamVNcnxmkNNQXvzD5++0c68rKd5pQbbS&#10;yrwXoyMFOO8cSqheI4dw/OVI5is4GpOcIHh5cW8qIdQ5NehyGsIxHXE50wtuMM3AOOURkeUUv+p4&#10;4tzDGbV2VaWTQ+yChmm1KhD/aLTxIe6tHGLMhf0pXtYZqAs5vpb5SOtcpHUW0iYTdSHG/rDA5+II&#10;H0u9eOSyE2ILKm0Duup7EFND7di5mdCxjdC+idK2Be4uBZa6YydUjd3b6D07mb27oJkGOqBvP6vv&#10;ELPzBLPpPK30IrXAixCDxDKjUQ4JzkcJjucftOYNtJTmh7j1RwcNcsLGOARpPH2cTx0UhA0IMcMc&#10;zHUufjoF1ykMykuKYOKiHj9+ktsw6J+Qff3J68nWuumqzJ7STGtssoNg0P2KbXbgaaTV/ggaeXhq&#10;Iie/+D//X/+nqDBv/NoEh8tnMCMyMrM9PL0Hh6SvXz5PT02mUoh/+uaPvv7+hSVFuSkCtKfzVTdP&#10;H1Hz6YwHcXjWUF3Ox1uSDGG+X1z+eVqhKzIsIpzwZPqO+lqPOBMuWgPBBFz9zsXIBKQhIVkmpEi4&#10;+I7owKyQK3Eup2iXjz2Z7G8t5Ia5X7x01d/CEXXMh3UwLPswsfwIvfZwRItJRMd+VucuVg9ct8vs&#10;h1M11M7NcGzDbeNbgM0hQhO0nthuSGU0AR9ppxMRifKvx18ZF+HinY8lOR/P8r+Y43cxG2Wbg7yQ&#10;6mfJ9jkfaXewLToAqJhhiRT0L4iToZIEpNEqtHq1VjVWkZHjd4WHQQpQ5wtwyBeTo1A9KpcjQwJy&#10;qZiFm7PgAqBHYUDzS/S1dgRhEaxRAZxHEFPDXbbq5UWdeh7+CBhoQzVQyyDsB4GWClhr3RI8EFCn&#10;0awuxGGDLx3YffXIzji3c1mep3OQNjkoy0IkeHMOMNwHiDyXjbBI97PHWR9l2pgVIY+n+FqFOtlY&#10;XEYduRyw15O60Y2yyS/WxJVs7ko87Io/5hRu5YG39wz3RYVjA0O4xLBcemhtTGhPjO8gO0TKx0i4&#10;OHjsnZAqFVCHeKQhHlnCJ4M3fRzmh9fTD8ZahuIIwxysjEsaETEKsR5xLufi3Kyb4kCYRZIlYSc5&#10;BBBYDLFxk/EBfakM7aubid4XMgIui/wvpyMtM4JdsgLsgk7viUkSAlpcXLx169arV68eP368urp6&#10;+/bt+Pj4mpqaqamprKwsJBLZ39/f2dl58+bNoaGh6dmZlubmaFxovL9taiAYyRYp/uezA871ZcaM&#10;t9V3pkQOwD3auCle6BgntJdHGCnmql4+bMnh0Nwty8iIEQ4FRoFczBQ3bJgT3pUcebejevm2dCA9&#10;VsoF/g+5n0PsE1H6BEQxPDKFIOaEtceHFMeRkimhUWGBYV7uKFeX0zZuJ208Tc44H7Dy2mvts9kS&#10;sdk2ZJ0FYoc16pBdwEl7JM7pfEXgmVLU8UQfO6aLTRbCOtsLHqO6toETHlp5JgNpm420TUNY06+c&#10;PL9jo+3+baVpXJ3iowbEFTAhLV+FU4EwDwMrjmmXFTrFslazrNOsapaUykXN0mvFwis1XJELUy6/&#10;SF/BUQvwqJdr1c8nB3ICLldH+N0aGdUrF59LO7J8bCrDL3fEYyvxHqlhbopXT+EwgY3QNJfkOpps&#10;dd+7wX3/Jr9Tu5N9LAt8Tuci4MGH4JGMcPzEFT6HQJeHWZrk+Fnm+p6n2h5CmP0x3uFgma9tqZdV&#10;qYcNw+5QDcN/OIUq42PHeJgJbsgUF86jyPikQT61XxAxzCUBx3SSi57mBs1y/EC3wdMTP2MpF32N&#10;S+8SRby8J1m9NlQSFY46sdvddLO7ydarJtuczbZ7n9rRl0yVAK+Ij+/i4BjWpjEBbspXt7NDHSu9&#10;TKuQB7L9zhb6Hs8Msr5gvq6hq7WjowOY58rKyvb2dh8fn7i4OIDFoqIikUhUXV1No9Hy8vIyMjKu&#10;X78+OTkJ/jr36sX47Cw9Jtr77KFs3wuZ/hbAAS3xP9OXGimtKeEiLuBtTftB5MTDSbn4Tg7NyWTz&#10;1YO7Lx7ac13SOVhTZLd7szQBjDRyN5/yqK1Y82i6NT1hSECWgNifgx7jYUHwMQGDRayMRx7k0/qF&#10;Ef0CJnhwuAPOkNAA4w38KANDVEDtZJOywj3jr54qDL6UiTibjTxHs9jhe+BPMa4WeYiT2b7WAcf3&#10;pvtY5yPOftrJbuRM1NkspHWe95lcHwse4vKFzf/pum+D6/4NVw5seXwD6jyY+tPopFU5aT4WuZ6n&#10;08Icy1gBjVySOCd+tIz/uLP4aX/T+2tjeqUCFsf7qd/5s/R1KGMw1jr13MOp1ICL5f5nC/0usH0c&#10;a/g83bJS91Fej71c4nu6IspfNf9SpYLn9qo16vfPn3qePupptt1j/zqHAxtTkRdLPC0KvM9nIa2y&#10;fM8AUBrZsEvautDzqghphz7zp2LU4SKUDf78MYej+8k2J0q8rYuBsPxPU+yOV0eE9/JZg6JIWXLU&#10;KJ8xxiGNcMjSZLpYRO1LoUt51GEedZRPGoWHSIVP8fyneAHj/GB4oBT0xIFegVPSUi5RJgI2mnRr&#10;evjx7Dji5Ak3kz2uB9a7mX/jf2SrmAd0JGaUEyqOQTAvrctFnde9msgMv1TleTgv8EiVz9F6b/MU&#10;xPkrJ0z6xJ3wgPGXL0dHR8fGxphMJgAl0IjgDY/Hy8zMjI6OTk1Nra+vv3PnDtCd4D3wLKXTs42N&#10;LZ6m35UgThT5WhUgj5f7npYm40fLOek+p2nWR3uTKKMc3DgXP8ileO9f72GyFWGyycds86UDm2rz&#10;k1fvPXg4PPDh6WhzbgQYk9fjQ+HaTQFxFB58j53igAcPHeWHDwuwMiGw7NQBIW1QxJQlM8FnAMpH&#10;uBjgpYwBFSsgS3n4SqJbzJX9OX6n8zxPFvjZh1oevHjaDOtuXoE4WYY663lgXa6XQ5437B3An/or&#10;09cyG3m+wADTOA8b+w3/x+fABlfTTUF2p5VL83IFPHt4Va1/ee/+na6m4bLcwbyYxrjAKuzlQp+T&#10;RV6nC7zO5PjaiIJdtcpFneFoujWQ/Xn62lhDtQqCaznMeQOXEO7cWVbrV7XwZiuwDi6InRY0Kx/g&#10;iW3ATGvBrwy4V6vvjg37XrbFu9hhLE2zvSyyEefBQMxHnvi0/zwfBc/QTvE6JvK3o5w7UIK0TfE5&#10;G3zp4Pnz9ift3Uw8MHvdKeaeSSc8CGc98SedA61dg+zcA666ePu5uxF9PRODvTLxqEp6YHt0WF88&#10;dpANJ3hG4CIMkmFtLzycBHYAZCxwT2Vc9KgAJ+WEj3PJA1xSbwlP/nI2mYkuimcOcsmjXNysEIT5&#10;2EEOfkzkM8bG6t5ezwh3qPU4WuR3pAR1FFixPMQJ1pWDnXWljY2NCwsLbW1tPT09z549u3fvXllZ&#10;2YMHDxITE2UymUAgAAoyOTkZjUYDRAKMPnpxfebeYFN1TrTruVqvkwMu+0tQ5mBsD2dHDpZwZMmg&#10;eWHSpIAZYTgYD1IBEWj9ShoKfJjiaJFNC1c8vP7whvRmf5P6ztSEKG6ETxgVwSIMa1kzwzEs4DEN&#10;S0jxAxx0d0JgS7RfBTUoLcSL4emCc7nqef6CnY2V1TkrK2vb09aXj1rbH7Lx3WOL2XYBtcfG5dxl&#10;9yvWDtTLZwt9zhUgz2UR3In2h7NRlsYO+tRfOfBYi/M5CGv+1VMp4V6uZ46FONt/fPYYRDCrCljF&#10;VqVSalTaB8O9sgJ2K4dSS/UoCnfICrFPDrqcinHLpvhmJ1Arc1K0ajhZ8iuU41dwhJdB1rx8cD2Z&#10;GFBOD2yODWtNwADLMpIXN1bInmytuNVddbe3WfHhAwA8PD0D+qhapcbwlRotJ9StL5neHuMf73wq&#10;2u5YupdVuu/FVOQFkbc1zXp/brDDCJs8kExH2x1xsbu8IyDtv+B5Js2b8G1bCO3biS07SHXbSK07&#10;QRBDa9tObd7JaN3G6ACO+a7Igd1MmFoziegzYzWfYNWfY1TYUXKcyen+RHYINgIbFEZFejCcrRgX&#10;D0c5HUv1v9QQEdjLxksEwLMEWhMLQoRhLqFXFPFupOPj7dGuXG5aBDHQP+RqAO1cVJlDEPvakydd&#10;7fUifoEDVWSbc9s+efyStW0sytHy8CGJRNLU1FRQULBx48bi4mKjgwh+2dfX19raCtRkWFhYbm4u&#10;nU4HxhrY8aT4LCIizM/u4pErPvbZYvPMsSBypLii5OnEaHRes3tMhTeVfzWQFuoflBvD6OYC24oR&#10;A0e2LE3z9sFkTWa/kDScFCrm4OpFUVNtFR8m+4j2p1kOR2lXz+J8riI8XC87uFi4oS0Q9DNhglOk&#10;wiOMxsOstoPRXQciOndH9u5g9W9h9m9i9W5i9m5m9m2k922g9m8kNW8j1mzBN26Gq0ibN5Abv8H3&#10;mnlhPDxdGmkhYDzXMVARF805rmeM/QWY53GacelEOsp+REBqT8KNSgdB/LIKIlaIEBDAwrOV1ErN&#10;cEf9jZ66xef3lhZXoA40lGoESkoBEAEdS6UxeQiB9VMyBESQ1n7+Ge1oIPB3mGNSK1XL8w/e3r79&#10;YGRM1jzWWtJbJOxLpA8kkq9VZ2uW3ip0wJNdXLvGQFqttjSe1skjD3NCJDy0lAfsBXZEAMtVSLnw&#10;rGzAY7wgMZeK8fLagqnZiqvZgDfME5Dg8YcbyR1bSH820fMp73ggst/IxiUF+2LEptEDR6IHDsX1&#10;HY9ptYlstKfmdfePZcRG8YLcU3ztGJ5oTwTGNySonEVoSCD7Ip3O0UtcU1sfPnqxeK1/sCrdOpTr&#10;5Y+ee/b8Wm/nSFWBm/UFq3OXElH2pYhDRYjjeX6WVOez/Jjo1MyitMzc0tLS93PvXj17qlpZXXk/&#10;N//u7Zt3r8WzwyMDwLa+f/Lo/a07t3EIxyQf21Lk8SLvYzGIK2fO2IhiiROVxYrbN5MzcmwDiMM5&#10;aXcL0gcqKu1DGAHp1Y3Tdweb62tyuHlkimdgqJNfeLTlDhHCCnf1EsLZ7QyK1T6njq8cMk3sPhbZ&#10;fTJCbBo3AB4ZPPsnUeyHu3X/Ut5xE+nLRM96TN3/RWz9NoDblUQVp4CxCq3NJwYQHDG4ByPcUCkP&#10;XR1H+PjxI+jftZ420AqIZAHitCua5adpOJcuQcRkcXJjHDEH450W7FpM9u/O5jwYE68h7is4fk1f&#10;G2vji1avWcmiBFZi3V7OSBdf3F3++GJO/nZRv7wMNKD8XT4R2S6I169oDVvDf0LTPa1tIuDuYKFn&#10;DSyL4MtVxyNCHPC1i5lhB8Kyt6DLv8EB7QjhuI4EZwjhjrhfTIOv5R0NO0GjxGbRvYej+g9GS03i&#10;pCdiujGlt2+8nHOMrzJJHNvBvnsyceR4Ut2xpJ7zMc3upKTxioKHRTnJmdVOKGZ6auqj0qyHreWP&#10;H9wUjLwt6xsrETIzI3HB5/aUBhwF5rXA92yBr2WVzxHwWok4mOlm5n/hmPWZM329vcK0zIqGpvTC&#10;ojbxQGN3TxSGVl1f5ex4IvzcehCiFiEtSlAnC31PAS5GHS9HHY5zsszCeLmHEs8lD9vg85pSsq5V&#10;lr+YmXzw5k1MEl1Wy79WlXO9TGjlyzBPmrBglp0mlp9O7N/DmT6QOHMifuBkQhc+q/3ps1fHEiV7&#10;4ocPR/UaH98oip+FoxGLAIjGpOOnvCOcjzHwekLb97jqTS7AmcENisLg0RQ/7SlgUuBB17xw4LZm&#10;08PWOvhzUmp0798KQ33TfV2LUC5Ffm5FAe4V4agqfHA1MayRSaoWsK4NNsNcDdSFaxf9BfoKjlro&#10;EAL/ESjYqgRaoff5Ap9zRYEXC8PtSxjuteyA5sJ0WUPp9Z62e7M3lBqY/fmCFt+9zKSFTAlA8AvG&#10;FnZYGGo84+sTD6dQ4EofPmGnC2NjaNF3RPHfCMfdcb374vrNY3uPJTR1vV1NzK0wYzSbMVrPxvZY&#10;IZniprqHBZEzFQVOnnivQGxfVe5UVR4tUWTC7rBIGj8TnX8uEI0PofUlhIyUpyzcGh8XsXDnTpcj&#10;rBsQR0uRh3IDjmcHHq7xMk1D2Dg4+frFlPlcBHHJiVJf4PKfTfY8nuZ1sjTAptXdZJ8dyiqhBOFw&#10;rsb7aJX38WLUmRLfQ6W+B4tRxwpRltTzR4a4uEkBQpYaNNNSvvr2LYuRYBHTulsweywwsVQoGMpL&#10;jaUlX8KwujIy75eJ7hUKmgvzT2PTTlIqjgfzzoUl7I8bNYu/d+vlh8CU0p0xM387HL/Dtm4OKzgf&#10;Rr0e5z/ICxzhAN8U+zlD/1sAXHNMD4/IwQaudfDnpNAvvXh5f3z4w7Nn8iXFohJWgQcKFE7AaIB1&#10;NVRhgPkggCo47bx21Z+nL+EIdTFEmBrO/wCfUL5k2POgU67IV988fTEhflAm6OHSamLJMzV5upXF&#10;r1ZQgAhqNR4dIOEQhg1xLgxyfzrmxnnh8OAYXqi/p88GTP23BHhuNhysRMgbDHvhgOyAEI3S3Err&#10;3Mbo3M7s2slag+POSLFJRNf+qP5dUYMmkZ2nontsguI98Yl3V7RHQ9JnS2Ina/LHq0rTOZxzvtTU&#10;tJLe8pbMNNGh0PyDvLsnuV2n/NMaksg9yawh4BBz0NOc4Ck2ZoiPHhdEKD/clQii6PaHUvwuipCW&#10;Qu/T4DXZz9bd7qxrCPZMVLFbjtjK1lqIOlvsC5TfGgNFWIa0Pm3nftk3gsdh58fiSVfM2L6nslBn&#10;873OFCAv5KCueLmceXpdrJ67O5rHHklm9oPwJZkyAAQiIgJz0Rvjb4HP3s2dPc0ePh4QyUvPYyfn&#10;nXCnnHUJG6qveFqbfr08i8zkn4jMPu/jP3FrKoJdeyyqc1/0wPaogX3R/XsipDsjRvayuvYwOvbR&#10;2/bRW/fQWo1butY2dgF5ktfmrD8Z629wrYfd6A0p8XBdI9zk+eUSilHg1AK3m4dr4zCH2xrWOvgz&#10;UsFN/kuKuedvn9yVDUuH03FpqDNFRBdu4MVUb7sCHyduiIdGKTfoLADSX1aPPxPKgH/gPxgvK+WZ&#10;9LDUIPu2TPZ4R9Pj69fBmNarl3XyRe3r+1lE77rsRK3uy924qzrdUGtTH48sE2JkAgxQh188pIxP&#10;neaEgudv4tDNXQh/IPRswBoOmfgBjl+cP7aV1r6N3raLAYObPczOA6zuw5FtZ5FRZ6/iTvolnSbm&#10;ZSVF3+0oVb55MlvOs/aiXPYmVKfniNKzLDzRpnGTO9g3z8YM7hNMeKHZV6zsHC9bdcRCJQ1aIuWT&#10;+/i0ElpQsrdNDtFdzGG9f3F9Oo3dB0NX9AQ3aDST2VWU9nxu9fmDaxMt2aON6WVp0b5nN2UHnMj3&#10;PZmPPFHiezofdTIHdSLf49ixbX8aLM6bqUqbrsuvy692s/Os5HEGCwWq51OvH8hmU9mD8SQZj9bF&#10;IaSGOqQirRqZyEEBSSKi9fNpA0JGKRVl6ejpYnv+dGzTnqTZ3UmjJkkjVsyas77RYTSuSyD1HD0l&#10;iCV4mZ1zp1T07v3TC+FcGxQ9GMPAk2OPeUWdoNbtYfXtorTuprbsoHVspIvh6hMDAzhuIbUZp2QA&#10;Q1Eb+L9xragLpwdEETOc0Glu6PDXq8GBfRNiJQJyOiHk89ngH2lpuTA2MiPYI8PnfLbP2SKkfVWI&#10;WynFuzs34lp9sgh1oTgar1fBffp/JRyBdoTxEPhPo9WrNPmilEyETW6oE9/nEjfAkRfklMxE12Zx&#10;J/rbl9+90mnB6Fi78BMZ6mApEoM8xFwQx2BknC8fcoYTLBaSh4TgPTYwgHggOOsbTOM6Ytu3RLil&#10;dROxcTOxaRO5az1dupE2spUi3UXo2EwUn3FlIdwDvN2uHsSnnQyivMvmj+ZybpcIcD4hLhTevbdL&#10;ZE7OMd9E88gOk5jeIzFtexNl+xJlJ2I6T8V2bImftSIVxLqcpdibNydgrgkxo3zCEI+YGebsfmCd&#10;694NjuZbfQ5862qyNYlBfS1plcJT1EjjXAyGgLfn1dqnjx4JFGHi0/mNwy9evpKkR1axQhgXdhb4&#10;nysOtMkJvEK8fKaSF5mPcUbGFh6K63ej5Bb2TKqe300saIpOYE1wKWN8xEgSVsxnoA7vcDXd4GH6&#10;rYfJRjfTLe4mm8qogRIebpQb3isgV1IDM92OhjtY2kWXHo0eORHbZ5bQsTcJBi7HozrN4gcOM+p3&#10;+afs8RfZEDPvz8w0pqY8yOc+zUtoKa8940kNRfl0ZLEzI+kn3cl7yJXf0Fo2UXvWU7vXUbuAm7gN&#10;yJbQsIlQvwFX9x2+8Q/E7m3ukVIhczYhuE8IxgPopq/WO3JIY7zwbh6pKE2khNPOXxFAGEAMMKNa&#10;pRaum1DptIZFOBq1RqMC/2DwvKbfPg+g/yz9DBwN18OUjeGbQLiuBm4A8FnBK0AqLHJgyMcbi0R8&#10;EWpBAp/S6vpry5o5FFlS+Ajnp0/Ix09xMIMCELthJpKCW5ITzjsgNuFavsN2bMHVbsFV/ZHc+x2p&#10;bxex8ZBfYhCeRmRFHvHGHUBGyCrSr5ek3S1JbUjOOIItPumNDQyJPxbIPMXK7XmiQIhaTKIHt0WP&#10;744eNIvpNokZOhTbdzBObBIvNUmUuQRRQjw9Yq13iEG8LyQbDjiEGwIFKHs3s22OJjsczHe5H9jm&#10;ZrIj8PI5zfyD1tSIKXZQVpCzEzUjhxc1VVsuqa3KSYiwiO109Q6fivXpFsYNCGmlWFe69e72+KAu&#10;DlqaTLo9ODDzZLm8uXmoLne2iHu7uqAtP+d8qLA0ktiTEjUOd2VQvc23XDXbfhV8qdkuZ7Odbqab&#10;S8i+wKeEXho7VMyjdMYER9iZBdifPRBVeyix3yxm7FDssFls/4G4HrO4/oNRnXujxLsiBs1ZnXfm&#10;P16kZpgGpx8K5B+hFG/zjr9dyR8vzbhTyo0ICznmSS1M5YxU5fPj4/cgY7YQarcQW7bg6zbhmv6T&#10;0PctoWdHYH6gL2qcg7meFDQoIIBgBdYJ/WlPjfNIMj4hkxKgksthNu9rMmRv4OwxUEOqtUqla/iB&#10;/HOX/EX6GWP9iaGmhL8C3wmgB/CohPUntcZavgaorn3wpwTXVcDhwfL36o0Nggepf/GQHIphLRNm&#10;hEca4uILaf57fDjfYtsP+QlRIbQMYQaWwjjhSWcl5d0qSb2bxx8vLzZ1jTkQkHEqhHfeF7ee1LiP&#10;0b0+snc3q2lLxKx5RPd9heYcJW9v9LB5ZO/RiJb9MX37Y8VHY7oOxEqPRnRbI+hsn3O0i+ZiNskQ&#10;J+ImOFQYY8HIkdQRHcbxtEZb7aDYHm1mhEpF5FdTvT21Zd3CSMeguNMpk7bBDElxgbQw2Skk1sYb&#10;1ySgz3JDJoEyE5Kl+fzXo2Lt01tPumu6syMGeNiuhGBrrPACvcLdPxoV4ns5kGZLrbno7TcBxqQQ&#10;PwT3UJMLMe5kK9PwM/sT3SzFbBwsYCggDvGJwzzCBDd8mIvr51GYF0xJCHvH0EiThFGTmMGD0T37&#10;YqRA65tGde0xHDx5jlV7a0F7nFG3PXpkN7NvH611K63vHDbnuG/CAUzpXlqHJypwoL7qepFgsKrs&#10;mAs6AB85UFEwVZPHpEVtCyzcia487YiSCnHDQHPDUj3ho3At2U+6CfAol9DJJTUVpMsB4H4OjgAa&#10;EBaqJc3S+xJufENBtnZpTrm6BHXkz0HjF+lLOP4MwYL7WrlKqVOtjHU2iOIiQFyjkithLSwjJn9K&#10;oA0Av2CU3Lx1sz4KM8n5esn7T3iYiyYEIw55ExztUTdrqkarMx6U8S/6xZmGFR32SzwaELUzLBd4&#10;kMCVhLE2zbBuitG6ndEH2DSi05xeO/Je4xRXs4fVvydadjCy+3BE+4Ho7h0xIwejxaft/WludlUY&#10;JxkXO2o4/nWNDRMbBkTCsoRDAjh/M56EGRPRu9Jjte/vYcJwPoGE3py08cI0NCXWIVJ2LITcksZ9&#10;1VH18cnM/PWxLBbR48QBV7PNIRYmxRTkQHLMtCBwQEBqTSRFRcQ1Tj/98Pbd4s2R2z2tFWm8dKZv&#10;J588xseO8whDfKqMByI8zPinANYQw35qm5SDAU1lB7pyvCwOIyJ3x8oORvebMzv3RIt3RA2aRvVa&#10;R9XL3qicc26YR3btYrbtAF41vXsHFUTThv3/P/iLO4nVu7AFW4l1e9DlJGrSzersseqSxATBaVvX&#10;BDql76u0ztcMvMkEQiicCAZo/LqnARl2rWjkqx0lWa4HNzkc2DLeUgfgCS+AEfYvh9Jf0C/DEX4j&#10;MNxq1f2BbmeT7Q5m2xoyeFoFLOVm+NYvydBqMJR0SqU6N5baIWCAB/tLZWB4WEliKMXJcqtf7p9C&#10;6096EbaHJf6RVPcHxtBGUu8eYs8OYqfxRJRPwc02VtN2RvtOetdeRg+IbKyZFePzGp/EStPI3q3R&#10;Y2YRXcCiHWU2W9u5cy7tlP4ARNCGT18Kl5cCj41HBMHjBI/aKYxuicEkeZx3PHPSOaKAO7pa2ibh&#10;CLJv93fM3xh59/TZuGxwtDJ1iI/vTsKJUxj+x7a4mW2+emCj84FNLqZbnE23xnqcH+SHdSdHTiaE&#10;DHJxdh7BjsERbFEBl5OBCCA+XdAUjt67/fQJ6tLhTN/jXUlBEgHekEPBg+Z93jDQVOOP13hhXbwI&#10;qq2pwwUb8+i+k8wqD1Ffkezx8PNVarnUNKJ1F7N3T0QfTIHRO3bR2nZSW40oNL6CUPp7ingzHjji&#10;zX/AtqzDN+7Glm5E16zHth10wOVFUie/OhTlCwbNyKMGv3v+TAMzN0bd8xVpYYVOwGPDY3BKRL4w&#10;Oy6DvwIEtePPXfIX6VdoRwA5AC6NbmJkTKcG9np5YnhQDSesDcj7SiEb7Dv8I7DoOo0qmhgyLiL9&#10;BTgCVTGaGDzBJZ12CdyFy/0W378O270VXb8FW/8tseM7UvtGUgsAolE7rjHDkImkde6kdWxndu5j&#10;de+ld4QUTc68XxF13D4U0XE8PNPj1L6OuJBuUcww98utjICBRpTCfVuUlAA7yuUjOWinNiG1vzr/&#10;5szs2JPV1Kbx+TdvBBFMe1/iVXb9Kd7QYXpyCT16mIeW8ULHOeQEn4tOe0EsstVl/2YPs20u+zcV&#10;0QjjvBAJUDlJ6Phw//NxLcc5w9aMcg4v9cHIwJOZmSgy3S6y7nhouuelizTXiyI/G9rFfYVoxyHB&#10;D9VAftrCARF1jBPcL2SVMcKunDuDoguPM6rMI1r3Rg7siRLvY3buZnbspnfsAUKg92ym925k9HwB&#10;xy3kmm9IXd8SuzfhjbUXmv6Aa92CyhQSQse4Ab0pf+kUCtBf3VH+Q831QCvCNA2wdj8HrbVABh6u&#10;DZQkdCTVhkLbBgv5s1f8Av0aOMLwCbAhwamFGSC4RqD76VYAAC70SURBVBcuilzW6T7CHCcgGNnA&#10;z37WBJVKBf4A4mxusKc0iQa04IAIOwLCiJ8++bBhSdgYF9slirzq7PM9tvEbfPtGXP0mQuO3hNZ1&#10;xJaNxMaNxFYjIo3aEUjcyMYTanbSO/bTW/cwenexJGcpxQet7CpFic8lPYq7k6onM5rX15fm70Be&#10;uAX4/duZublrt3vqJxsL0pNinIMpNhHlp6I6DsYOnU9sO8EeuhJbK2InDdZmKBdf3ijP2H016AS5&#10;yNYZFWZl2sVjjXOxU9zQPkGEVEBrjsVWskLa40HnkXsF0dc4/oNCWms8Gu9kfcDO73hcv11UXTKb&#10;u/T2bW91nm8Q0zJRYsqZORjTdyKu+3hC+QWyyNvqUqzrZaqtWar/xWEhdSAJRPTG5WFECXDpeADi&#10;0HCLRVGxHpd3O6LNqE17IwZNGJ37DEVGdgI21AeBtZh+WPINGBgTILGthLbvCd3rCO0b8fXrCE3f&#10;4Fu2B6cyGFGjXNwYL2yY92U+eIxLANraeKBcP5tVnhz3RahqsIQADHDxIjB9esXK+xtjAw1Fspqi&#10;txPDuvk5FdwNAJFgxOLfBY4A8UDXQVUHIAl3sq7cuSarFjD5gVezg7xz/BFJ/s5loni9ahXi8Stl&#10;CWj+1RMBOUgqoEwkYSd+KgKDFHAgrGtLI9yIR8/GUt0C/TeHlXxDaP2O2LoFV7kO3/ANTNvCM/U+&#10;5SPB6DcyQCTwlvbT+7cxhray+vYG8BytbSRJIGSBKU8YrwD3nEsY44aN88KknPAKggf5ioXPmYN2&#10;viQLVs2uuKndCdNH4cYU8anYTvNE8WHO8G5s8T500SUXb1xituTp3DmO5Fx8p7VLeJrfpWiHk/18&#10;yjQvYIQfDnpOIoBHrAAtCyfiRWQAoO7UpISz3ya7HbcPij4YJ7koGr61pPNmZnuFRzcVZBYUVZzx&#10;Ip2I69wfP3Q8WnYkZmR74th2rtiCVWztw0TYW6JtjvRFh00Abxue3kECrpvh1Ki1s6O6BKTjJ84d&#10;IFRuYQ3soLcCOAJ/EUgAoBDAcStA5NoOBIhFILE/kPq3YSq3o8u/x7d+j2ne5sfPYTJmE1FioBTY&#10;kUOiLydvwVOMc3EwfOHT0+LoMF/zUzLqGw1wwzS6l5NSvu+VvjyubuU53OU8/+62uD0VjxwqS+8u&#10;yVx58UCvUWgVn58g9qvo18IRDpSl95kMdB4LpXp7Q63VLC4u5bNIuUEugkC3UhFbq1HBj/0cHtUa&#10;3euXd2tpgdeS8EPCLyMbGSxtTpxKog4lhfSz/caScBEE3Pagkv+DHdyMbdqOrd0Ajxv9CRy3kGCJ&#10;NaPbDl53Mpv3U2v3nfRsY0dLOWHi9MipJMN6RwFRIoT+WTeXgb94yub8ZTt0/Pao3u+SZg7Fdu+K&#10;GtqZOL0vbvRQdO/h2L6zUQ0mccNOhNTnJbF3C3h3i2vPOrITM7gPXy7sYnceFFzzsTLnO5h0xGNH&#10;gBrjMsa55Em4BBg7wcWPc2hSLl7MJ+UQffieh61s7Q4kTFwWDD34qLSNrjxKKJzOIkuqS29VZOTG&#10;x1+Kbj2WKD0QKzONleyO698W33s0ot8K37sndvZYZJN1CN3+zPE4p4tAMsCIy/gQ5YDBmxku8REv&#10;sJYXt9ECtZNY9zkcN1Ha4dZVAxA/wfFP5O6tuKrvca3rCD17nWhtHEZfKqGZE3EjgSwThl5L/NI9&#10;6E3GjAhxkgRcGiNQpVGofybPCJQSLKwLDOFwHq8EcVq9+AHgc2ZALAz2rqZ6ZeL8OjK4+pUPwElb&#10;1uo/rl31G+jXwNEAMa26I5udGewgX/6oVyx3Z8Tx/eybUxNlzbVlwaiWaLoaqG69fkltKDAPa7NC&#10;99F4B4BllU6/8OaJiIAcF/yMJ/cFX+PjawQxxx19N2GrvsG2bjQuP/lst+FGcsNmUt86ysC3pIb9&#10;5GpTS+eUGNIAL1AiwoAQAWivnmTyBJtyLZ4g8nM7fOzYXlyFOasdFtSIHjwU2XksotXks5oGgA9H&#10;t+1JGNsTPX4cUxgYiIum0pxDo61oZUdjOlx5rZI36ivM5lPkVrrbBaKtaZ8QLRN8eQ6WVOTfIySQ&#10;LbZ6uPvbMBoI2b2yp/MXomoPxA+DeP9YVOcZSt0xHx93Bjs0LMYmJPZAdM9PTmKO7jsc2WEWObg3&#10;QrKHKTaN7jcLz9t34nIN5vINrq+Egx7gUcQCVo8obhSe4B+cSgvdfBlnTqr8htz/R5oUYHEboe6L&#10;Ken/JlXtwAB7XeLpgpwGA0b4C8dgj3MwEhEtm83UaBXw4AjQZ1+QZgkoJZVSK+lsV79/8er+3Wqa&#10;XzIRnU30S/axauCyRkszk5GuM411axYenjP+2+jXwBHOS8MyCEvvciOw6T5nayjuqTjPO4OtKrny&#10;9r1nskxeeWxMZ3Hm4vOpN0+v5VH8UokBOiU8mdJwA+DhGg83g5XmRdggY1gj/fMJoD5exAQ3ZFBA&#10;cELh94QWrMPArYZGOBr5G0rrNlzLflz1Hhu3BAZpMA7uzxrmUaUcipRLG2LTR5LIpy3PmwZFHIho&#10;2cEcMac3Az7IbDNnde6JGNgdOWRcdgDYCMetseOWSNaDMs7tgriWuiYbt6At8RMb2fdORDSbxEkt&#10;o2qH7lxntN6ytb/KcTBv43GmEr88jHmCS++k+ad7W1/2Cep6s0SonYEHOyVOHIztPRbVZhbbtz9U&#10;9CpP8DIvYaYprTY31zSi04jCT0fV74qWmEb2H2K1H2E2m7GaTEBTaa37qS1bvbg+F63FPMIkN2iC&#10;GzYmosEdGnxyHwfDxITttCfuIVSvh7WPmj7JB8hqHa5lR1DtVp/IVFrcaDKxX4QZY399BM8aA/dU&#10;wka3ciKas5I1hl1QoMcNybqfEDykTqls4tAzPY9X4ewzMVfTg63bU8gv706uaPVz8BMKEFAotHJj&#10;ykX5q7bH/IR+RShjVI+fWPtxBWpt+ePB0rRQW2lTybt71+d1+vcP7uQgLQZT4nUfniaHub+dluiN&#10;lT5/0JEaA8nl8gwKsUPAGoKDNQTOHX/lU4PfwKwssFYiWmMcwfKK79awonXoqvXElvX4+i34iv+L&#10;1ml1xpJiZZ7pdSYv4Gyh98E87yMVaDvQZwIq6bS122Z8y05q16eignvpXfsMx1cY2SSi7wCr/wS9&#10;6TCzeW90/84o8VHayOHg4pyItNdZxY3czIue4Z+UlvFM+eNRzZacwa7nys7KgmKSew/wAYThUk7I&#10;uAAt5cHjdAdTyXys280b0yLZmyPRbaZR/abRa0sS15g+ZYvNsQxMMEVFnfCn7QsXmrPqD0RJzCIG&#10;gObeF9l2gNX7qYWAYWT2Q11E8Cw7KJ2mNiHV1ODriWFpHhfyvKyKkSeLkKeKPQ9Qzm3fdzFsJ6EN&#10;QPAP+I4/ELq/xbRuDq7COFv3i6LGebRJDvQLpYKfChnKmTLGDx8RBHdy8KWRhMlhGZxn+2wuD0Dq&#10;hx6EAFPrF4a6yzORFiNxfu2CxHcPX3UJIwaFUQ+ai+rYhLSQq80x+Gey5gXt2/cAiADRv9l1/DVw&#10;hMt711KM4Cvm9fobM5IkjPPj2xMTfY1N7JCOvIQXD29rF56mYpx7yrKUAHPL7/WaFfB5iMTPBplx&#10;I/aKTtNeXtgeRx7jkoYFGMlX3uQPWQ+YHJbBQ6fQRWhHqv1JutdlvMNZlrtVtdeJFJdDoce/j7Q3&#10;K0CeLUOeYdkd9XRDmDti9lGb/oM1uZUMC6ZuJsJUHHQuqR27aPBMFeOxKvC0BmbnjoiBzdFj+1j9&#10;Z8LScgkR13MKu7PzbD1wJ2mjR0l3jBj6pER3R4l3sAaORnYduhLCIYd/vC1ZeX3jxc3BF7eG3j0Y&#10;/fhidk7aHOjrd86PZRozsDNGtjfiJ9oXsBlreE/E8JmA+JmK2Ola4auixJZU0UFK6WbwedaQCXUQ&#10;NMzYQiN/kdMGT7Se2riJ1rbtCs7P3ZXval7pbZbvf55w4XDYqa05nub53gejXE+RHI7HIi5gz+0S&#10;x/hKkmGphAnDgQsGN/TLnAbw42EqnktNCkYuvHulMaRBPoej0b6Bf+BXwEgu6tWLWp387RtBkMf1&#10;9Ijy4CvdfOL7wYb4QNdHM9K+uopnI+UNjKA2Ena6rEypXl36QRP9evo12hGmcAzaW/Xk2mg2xnth&#10;QlweSckEEQwV91Qiq+RHccOR4sI0zZsn2tUFvVKlB5ZauQKuMiDxRzgaSaPRKdXK16+fJBH8ZHzq&#10;BOfrszjQw8mkHg4h1d9OgDjPunKMddWaHeTpb3Eo3ssm3fd8kf8x0uVzzjs34I9+lxFoY2HreNAn&#10;cj2++TuqeCOldSulEbj2n0pRG6LO9m30ju0MeLiKkffSO4DK3Ebr2UdtPByQ1F1UdrM87WZ1rpcP&#10;9TCx6SCz/UDkwOdsGtVlGtm9P2rgOK7Q+eyxSV7YbBJ+io2f4uAnE7AgRBsWYI8es7AkF2yPHgUf&#10;M2N1G+G4PwIeUgA5snF7zOCOqCFzbx6FkhpMZJ3xxB3GFR9lNO9jdG5j9u9gdoFGGtsJXrfSu0DL&#10;jU8BXsETbSN3bic2rKd0bSI07fGICbM7l4qyCTH7g8veP0ZdMS/0PZ2CsMHbHMY6nKc4X6BcOBFp&#10;sy/W/qjQx7YjDi3hEEa4PxEy4FkBpSs9JjmWrNWpDQsQ1jroE60tZ9WqXkyIeQGOWUHu7dxIQbBL&#10;RWz4hyfX5BoF6GXl29fa1WWVWg59OsWSbmUJhDsr4EJwO6DHfiP9Gu0I6VNj5VrD8fnA1wXNNWhx&#10;pXK1ix9XxgjqK0jIAPENP7ovIyY20EG39MawR9x43ecEHtKQpdSqirkRLcmRA2wMnK/j4WQcvIxL&#10;raT4Rl86lOFzPgcFi7au7flCwl1tab4XAo5vTnA+ket/JivAtszf6pK1zWZ8o9FnMi6gMoQ7a+vT&#10;jGxUM8bEkJE3R9T/MVqym9p+3ic6gRBJxFEtEcxD9OY99I6drM5thlWVn7MZq21nJABZ20FWx66D&#10;NpKvJuIHEv2+swwAwDJhtZswu3dH9H9xh+2RfcB/3cPs30OXHEGlyErSbpak3qgqSohOPEkp3ULv&#10;h0fqgEYa9xLQ1vIGxnwWzGnDw/rXKnQYeROhwdLKtgp1Mt/zeBrKmmW3F3t2Z6bP+SKEdRHCMgd1&#10;Nh8w3DpnnYW6wLQ7WEbyGuRggY8IDM5EMjwWP4Uc9P7Jwx8yxoC+RA+cj9GAQPkFcA9ma/JgbWGl&#10;8l53fbswRvHivk61CDQUiAyAqoJXfnn1X0O/Fo6fCGAf6m+YrNeBeH6quz0D7S5pKE9nhNcKmIrl&#10;ee2q9pVMnOVlm49GPLp/a1m75s/+OPoMKUzwDICBJD7Oz8UGuvfxmNNsOF2bFHghzdMi1/d8NpAp&#10;0ioHlvqHBZoBFyAtCxDWxT7WNIcLxaGXYy8fKgh0OGnjs8642+azWAfA0cgAlF/kKY28lTy0h9hx&#10;wovW01w1Vp/8rDimUJhmHla2l9oHtCYA5S7DwUuAdxv26JjR2nYwxSaMlj3A9byCro37cVrPyBlo&#10;5wN+os20nj309n20jp0MuCrbuDDbyEAf74J70Lp2Mpr2kos8sJENTX2NlY3nPcJ20xr+izUB/F3Y&#10;MOPibSqEoJEBEI386ekAg4f9T+zg8UseGYEncJYb0nFIjtelPIRVHsISCAoILcPXwlhhHXAeEoxq&#10;ayHCpojgPc6mTHFpvckxKQl00B9rvWDolM/xBNPZIHCRf3zW1qpZeHq3v5GPcrrXWaFbeJgW6PSy&#10;q2rxxmQ5n83GBXx8dh9Wh4Z66Teb5q/pr4AjiN4hHGGcolnpyBFmBHsUkp1LmeHae4+HS9MTQx06&#10;cqM1iw9uTg2khyPv5nPBg32e3IfNNjy8Dq7CUGk00FJMDnblUn16hBSa9aF8gD+fszneZ3MMiMw1&#10;iDgTZZHpdy7T92wu6myGr1Vq+JU6YXRHbJijnd26sMrvDNH3Zx0GU5WfspWfehSwEZc7ST0moUUn&#10;vegnXMIPeMfuQEXuopRtYPVugmUAO7fCmR44D/mJzcitO2l9+6nNm+h9R4KFbIzvF3BEX7E4Sq7a&#10;wJLuorXvpYEPw+0Bn/N2WuM6hngjvWc/tX0HsXMLcExDc5KY0RPVudKqAsxV961E2LxNxsQhuQ04&#10;vkbeBCt0Q/4ERBCyfI9t3uYv8HFxnUhCj/LoiZ4W2UFAVmcAfxq9hd7ncn2MZf+hpgTCZF0w6Ukm&#10;cUkI1eqHZQg+0JUq6NwD9fAZHI2KY2lpKTvQtT4hXKP9oF0CmgfGoW8e3H011tuWzErxv1iIdlYB&#10;/9C40hBe95vTOl/Tb4bj5wSaAUgpf1/HoufiQ2ZGuoHv+HSgOgWHaBRxVC+erai0K6CxMJUPlSp4&#10;NajFnxJcu6ZTAEW5vMBFB1NdrFOBUvSxyvM8l+8NRHkmG3k2F3EuF2EB2CBrC7r9sa64MBk8ZQvf&#10;z4ElsDnYABMX+pawom8wtd+Ruzbiqzfjazfh6tcR2/4EDBypeQOxdT1QMOQOI+/zjhoo4DwuSxiu&#10;LGwryvkuvGo7XIIAy9VA9Wk8iu4z3kGDi4m20Hp3kZu2E+pRzleANyblgliBOGqY5LQz37qN0rab&#10;WAEAvY/SsA3Ewgb+8SY/KGYjb6BIdyEza3mcx+WpI5U1mNDY9ZSK/w+zdyO+DxaDwXf9kdz1LbF9&#10;M755K7Z2G7ZmK656A7brj4SmTeE5J1xDW5jhYj5lkAt8m/BhIb42IijG+UwO6kKG1xoWgZSyUBY5&#10;CIt8n3N5PpY5PpZsT0u0o+W0tBcWDdRplTD59lMCvhesnaaT67TA61Oq9TOlmfmB3rqn1xrQgXn+&#10;ns18anKw/UxLoU61Arp1VQvraQIA/ETX/G30N8HRSEBTf9QpXswMF4cjOzJY869eadQwxwMHnW5V&#10;r12AqyWB8gfR+c+23DiydFrNh3dXDpo4mWy12v2fMVfPZntdyPcGI/5sru+5HMS5bIRVpo91Jso2&#10;6uLBRlYw6AngwMFTKHjYSU7YKA83xKd28pmM8HBLx4AtIeUbsXXf4xu/x9dvwNduwTdsJLR8T+j4&#10;nti5Cd8IILUbXWbiEYnH03FY6n63KIAkA3eAcGEbuWsrLDW35ncaGVbxpQI4dm+ntG2k9dhY2UgE&#10;NDGbMCykyuAaVaLlEfPN9N69lJqN9O7dlKZNlB9r4RjZqJU/meCdxMbNpPbviT27wiscvXAl3KSE&#10;aOFpJ8I2Yvm3pI51xNot2LpNuIZ1BOiEbMfWbw+rtnQKyGDhRnkhozyshMeAE/0wHYaDpWhElJbo&#10;EPK5/emoixk+1tkI62wfiyw/4OpY5aNss/3tQ87svrzjD65mu1JYjDUn6WfSilBt3JG0ZJO900Ic&#10;gVFujoleuitrqeNmeV65lZ0+f33sRkO+wN/u8XCXUqNagemW35l+BzjCKXWVWgG33MLnUQP0wZ3e&#10;cP04TJyqVxYe3uzNZpfQA3OpwZMtZQq9QgOCMjC0jLpSZVyaodZ9eO10YJvv3nWu+zZfNd18fvt/&#10;hpzbF2V/PP7yoaQrh1l2h1MCHNsTCEN80iiXYNhnBBhOMA4KSEMC4gQ39Do3aISD7oM1GYgiGvm8&#10;c8h2v9TN+LqNpO4N2IYNhPp1+Baz0BwEq+BaVcqNSlF2QfUGlOg7cvMmItxKsgloI2IH3MoIXg1O&#10;5yfeSO7aQG7dAb3Slo2UZrMTdikBTiLPM/m+ZxMczDMx7ufOWnxL7NpHqlxPadtBbNhA/lSlH9wK&#10;stGXhSciG/g/qB3/TWnfjS3b707prCm6VhL/oEqYlsTbEZ7zDW5gO6Hju7DWreg6U69oJwS2Lo4g&#10;E+BGBOFjbPQohybjUUb4ocZEGPAThrn4UT5BxsaOimhSIT035GrS1dPxVw4l2h2NvnoOdXb/pb3f&#10;u+zf4Gm63slsQ1NhJugwoBhgAWqjgQahiM5gsjXyqbaaZF+75ftTGoVKMb/w+uXo9aK8FxPDau2K&#10;SrEon3u78vqFVr4MU5DgHqpfPj70t9LvAccvCDqWwEArdOqFxnQ2J8ADRHbvb0lhZWG1Ihvn2ZWa&#10;s6pSLmvlE2WFGUirufEq7eoS+NuqUjX/4cPM4FBDToYokl4gYN8bl92VDfFxQT0ilpiNHeOGjXLC&#10;h79aE/Q1y7gM0EOjvLARAbGfTaWSoiwuIdYHFf4HvvdAaN5ZF2xzdtZgSRElnHEUwf0TrgtoICOv&#10;+WeASe2f81ZC2zpyyy5sxzeUrk3Umi0HLqX5XsrxOV2KPJaHOMnzPLff/NgfSP3bCVXrgebD160n&#10;dXxxB+PGtE+8EwNMcNMfST3/SWo1wRSfcEswd8RZeFOPuVOOuRAuuQRVRuJ6+dSxpKBpbuiogCzm&#10;AB0Ms9mAwQP+3IY4+Kdxbsg0P1TGwzSzKTwaduH5o/vXZsb6u6fFna9vzygX54A1NrhM4J9ap18F&#10;+g1OmIGAQKNa1K0uzz1ID/acqKucuz+aHH5edffG0/HmpOArd9pr1fJVg2sGydjPfw/6/eEIohOg&#10;9lUfXnL8bF8MNWhVK6NVudwQR/3KC71yeay3OzfMJx1xNZMYeOeaZFmx+OzWTHqQQybRV69aAooW&#10;qEkgI4O8IKiBb6JRqZUfF1Lp2OYkeH7c14VqvuZhfrhUiBkUYgeEZLGQKk5miXnESX7wBC+oNpFG&#10;9kWesvPY5RkHQPMHXNtGbDkIDoz8CZcQkZ/xVlzLt6TmHZiOb4mt2wl5F867gHDK1/w7193/TbLY&#10;U4A8d8ni5DeEju2Eyu9IbTtwtesJ7V/cYT2u1cAtRv4Tqem/8fV/YFT/Fzl7t1+k+cVAAdprAK4r&#10;o/TzmBIhrY+Nk4CWC6m9QnpveszDropBdjgAHPCYwQN+DccRPmEwETOcTM8i+vaUZGkVSgA7JdR7&#10;a1473EYF2fgP8iJwoFYX6ngRQqRtVrhTRoiPMNC7qyhFvXD3RlOxhJ1YRickB7pkYb0UT6cXF58b&#10;+/fvSr8/HJVaoMjVusU31dyIND+7TF/b0ZJ07cq717fHBDjEh7uj6pXXwDIsvXiREWybg7JM83MR&#10;Fwl0H18CrQoH7qcs2CcyyA4IUatQPJgdjw71GRaSR3kYWVIIrMcBT1whjPAIw/DERMBYwAMiTL+I&#10;PMTDSfjhA2msuQeSmY7iXj5TyqdJ2cHDQuB+4fuTSIMccj+bnEMLd0RgdziGrEelbA+o20iW/h/a&#10;4Hf4pu9wbd9j2tZjmjZjqzdhqzZhy/5Aav+O0HTyMiIeeT476Gy056nwS+Y8X4siv0Msl7Nb3OKB&#10;b7oFX78ZU78xvHYrunJDWMU6bPV3+IY/4Zv+C9vxHb5jQ3DNDtfYY96MiEDfRjZNxg/v5ROGyjLu&#10;DrQ9nJQ+knbKikUDKcw+Dr63uODlnRsry6/a6/NGW9qfTT4YSSKPJWJkgjAw0qaSyBIhWcrHjXLD&#10;JgRYcUJYexyGTQ5fnXtjzFvA9MUvkWplKcvrpDSNtqzVwjyJWilfWl148TSFGv54uE+vVAGnS62R&#10;a2DobUD0359+fziqgT7Tw9JxMIujBk4hdBB1q+r0UL8H9VmLC9fyUU5v74wvv3kg8nV5Pj6o1awu&#10;vXv9ce4N9CJhhhz+91MGooWZc7VWtapYATdWrq7eHRHHB3uI+cQRbrjhWD3MBC98nIcZgSexkCe4&#10;2DEecYIDjwcaKxUqnj2ee3S/s69jfvG95u0r1f27Q6UpbVyKlI8eSCGp3jxoyC2UVhZO5sb1C0gP&#10;x3revbg71lBUyo1OYtDDQrFXvAMPO5D2Xo3ef8qBbmeWfGWPwON0gttRjrs5x9U00f1ItJelwNGc&#10;e3ED0enUduuAvVcolldDnX1CcRhKWkxUIy9KLGR0J6P7U+ni9Mj+PG5zWpyYHToswrWnx87dvzHa&#10;Ud+cFiMtEjyfFC+/e37nzq2Xr191peGrU2Jmx2bnnr9eWHh98+G1+WfXugVw/e8YcBwF4VN89LAA&#10;DyxGEsb3w8tnMMqF9a3gymwgq68jla8JaFCBr+OTtrKqnJSx9kZBiPs7WVsxBdHA8lkYbmjOFT29&#10;dUungmWzoJpYu+jvS38H3/FzJBlIrtcuqz7kknzKg5zTA7zf3r/XX5U/0VC8eH1UGOI+WSxoiA5p&#10;jw0RIO1uddUbjr8wnKIBUAgYROnGdUrQ4wYihsoTxOeGlfB6rUr+9M4sFxdQEoGWCClwJxSXOMKj&#10;SoTwNI9RbrgsmXyjrfrd8/uTMrFWKV94+Xzp3ZOakvSmlOj7E6NPr11/ND22+Oa57v3DF/WF/RyK&#10;tD71xvXeuzekb169bi9MG4Snd+IkAvIkFzudhBzh+PeI6Fw/B6b9iZoY2rX6qp50frLf1RzE+UzE&#10;Rdz5443xYFSEjCT4SnmEfiH1XnNxXxanOzWyT0BWra4Olue0CxidSeiBZEpXQ82HJ3eWnt95cvf6&#10;8odXreU5rcKI6owk+dzz25LeZlHCjZqi7vzUmsyE2aaMIQGtK47cXJSzdGv85XjHte7KrjR+riBh&#10;ee418OSAKAwpGoNEoBKDUvok/E9kdPs+T23ADfVK9ZvZ0SKWb3KwfW0MVX1zfGW6LyXI4enEEKyM&#10;CZSmTgW1I6Cvbvj3oL8DHL8iKACNcvXty9X3r/SqZaA5F7XapSePUlF29RxyCT6kOIEBbHxfCjM/&#10;wLomma1Qq1Uq5ZS4fSAzJivUNRWDeH9vBp4DDW9mMBxfEvDPVSuL73vqigWhbp2J2GEBUZoIkEEC&#10;OlLGJ3akx+nnHkl6Ol4+fbT47HFtVormw5uVZeXHN0/uDLfJlz/UCSNvy/pePbhXniHULs0N9XWD&#10;+PHNw9urtwYXpzoej/Zca6uYqc3tEUbiLQ6k+F2qiCd+eH6XGeySEuTK93erTue0iBLTfWyyfa0j&#10;rpwcSIu+UZ023tP5eFwyNytbfL+4dGv0zb07L57c7smLL0rPlX9claXGFKUkKt+/7hZG1uXxX7xf&#10;qkikTHY2dNbXjQ2Kb07IHj9/Ielo7OWTh7nooaTwQR6xIZYgIgbcnpFp1HKl8pdzzjq9chXoAmCk&#10;lt4tPr41VZaRjnFfeHMfaFFDEu6HmAaKTwvXWK++X3n1QH5vYjIvKT3U48Fgd0kiFQzXHz75O2S5&#10;f5H+EXCEzwz+GbI6MPeqUmjkb7IxvhP1JXrNQgaTqr4z0SVipkYSV9+9Wnr6oC7CT4S6koZyKWVi&#10;lt89fXlNmhToqltaMJhsGOh8SXAcQ+cSfgn4p9WvLn0Y7KgT0EKKmAGDqcxxaMexw+xwoD5HOaFj&#10;7CCxiNabzGhOT1K+ezku7hELQmZaC58/uvf26d2nNyQ3RjoVC6+qU6JWn93++PzJk9Ghufm31wbb&#10;6c5nM5DnC/2scoleq28ep4T7ZkeEd1akD9VVL358m+p3sQxpLXSzKI8MakllPL0xNVyT3ZNCXXh0&#10;faYksUlEXln80MJn3eztlqu1taXpnVnpA/0Nj68PdXFihsS1dzqKG0XMxtTosfbye+P9qqfXWrI4&#10;mZGk3MToa1PjcgCtH7wY+M8wNP8cARUIFCGsWLm6WhlPS/a3vdddtvD+3tspaRMZ05kv1OgVQPmB&#10;j6190kAwANXqPzx5WMAKa2Tj+vKTVEo4dwN+/wm4f2/6R8DRkEkw2Aj4TOp54Fmq5yd59BzElZwg&#10;6zpX80Is4uPzpyCyfjTcXsIMUX9UL2n1y7qF6c7sgkD7cnLgDWmf4ZBL0A1wUv8LAsMWoFwNwaow&#10;vtWq4GgHUbpGAyJ1zZtnL9orK1PwocWUYKBvgK0c5RKucQIkfFJ7cmwfBzPFwU7x8DNc9CQnrDs5&#10;Ub/wUVqSDFdktlS+n5tffnFLuyQfLM1PcrPORp7PQp0viAz6+PR2MtL9hrTp2q0h9as3izdmi/HO&#10;Wb5nYh3PNEdTBjPjlW8ft2dEDKaTZM3lH8abZ+KxU9eu3+wtkvLQYj5zQMC9KWno5jCGEqI6BeQ7&#10;8UESHnogIbgY45zHxFwb6JtbWgJwgj4JsKmaFb3mIzwvDM45AIdcrfzzeAQIW1lZkcvl78HVqo8l&#10;0dhmLgtgqruy+dHs6Kp+4W5PXT7CrjTIamZiErr2BjyC28l1yx81cmijFUrwPXCrjAp8j8oYnRvW&#10;Kvzd6R8Dx58SiLsBSMCgU6sfT8kWH8+qP7wpCMe0JlMrOWHFAcjmwuSVF891OvlIVVZWGHJx/rFa&#10;M3evp6Y9gdicwrx7p0evWgRogwPcEPT94sA1ulWGj2mBb65eWXrx8HpXQxmfheUS/Yrj4Qn4w3zK&#10;eCI8pGCMh5dwsQMCkpSDmeSFj3DQEhF1ur5AzCOBED7S7miqv10hGfWyrzrL63QRPfzl1LAA4359&#10;TMoP8uZ6XixCX5UC/zUpHMBuUESbKhX2imj9IsIkBz3ORo9ycaNCqpRH6eRGFlJCecTA5CSaWNb+&#10;aukZMBpqtRxuxINunqHdv46AAMBo12kVq0+vZ2B8BP6Xu7LjhmqKqynkkjiKSv767vhAbqhPobdd&#10;AT1Eu/xscay7GIN6dnOo0OdSIQunUy6oIe5gsLh2x38e/TPgaDCuQOAwAoRxC5xJfK1bft5Xl+Pv&#10;/PrZxNNrN5szY3L8HWe6GgEo73Q08XF+88vPF/SLy0vP2oSJPIS1fO6dUgGPDDLeykiGkQ5p7ecf&#10;CH4M/M7AQA3AYW78EV4N88ErOnj4+dKy4u3r18NDXdVl2elMUmIYko9DZlMDy6KwDf//9q78qYks&#10;j/8vs7W/bNVetTUzP+xWzQ9TtVWrNeswIlLegATCOYAM4BIPwBG5AnIEBEwAEYhcKvcpAeRSNIY7&#10;3ASSEAIk6aTvzn5fd1AOnXWvEoQPj04nr9/R733e9+j3ujv5SltyWKc0pjn9ZrM0JtHzm7iT32Re&#10;/iFb5C71O5Ug9rx3I/RRXHhLxvW69Oj65MjanyNKb4TkRInA/U+N8JWDI1JZOqF5uW42YgxlY0Hc&#10;IVkHJ4DqwIt3qBV8Eyr2C0Ps7QpZcDKcNMHRWGOFQlVdApbfvashvblJHMVtgHTD1hY6n023FpWW&#10;pJicrFW/kBvsaR3ueJyVmBsbou1rg4bAYQQ4OQKygzq4iv/E+CR03Am+FaAD0LwMtm5Z1Jr6Gl/f&#10;S5ZF+OCEGcauLOh8eaR3+U+itRedrGOd0K9l+rpZ58acNA7cgtQ26B60KMBCmadt46N6vm1x2EIr&#10;gzv+Yb328YAsIDMACK+VucUTX3198U+/8fjjr0599YXnl1+c+8OvPf/826G2JnTzOU9x3obdAX7o&#10;oXyEsLfrSaeF5pUw8APMZI4Bc8UJO+DcsgxBcySa1mfRklbwRZqL82da6wwr40kiEbs03ViU0nZb&#10;4pgbk/q6LdbdywnyyAjwfFWZV5smqUyP43ALFE6Q5Orq6t6xuq+wD+joAtCRBE3KkfaqtLgV9QsW&#10;eoBlRtqqZaFnpf5n8P4mWcT5mQ5lfqSfbXkRLELgHCIa6HxmUzc+rPAT9ZWla4drpzNyllStQFbh&#10;6av/k/ZHBBN2IE80GU+on7df/PYv57/83emvf1+UmUQTNjDaSPTkfjgWxB2q2naAzYcohgxBnpl7&#10;+YqmULDJZ+VZASfvep9MFbu33E93ovfoM6CIJ593Ff10+e6l46mi757mxtMrc4WR4qHStGmlVOp/&#10;wjA19KqlOjsmmLM7WL324XVxb/k9dZWsOCFiStXQWV8DRN7nRBTw6enIK6Z3yhRIBkTEOQJn+Vdw&#10;MkxrTfGmpiclyHtdN83wD4WB/kR+IfQqKCyGGi0tKLn5E46vKqW3+gqzHeRqcfhF7eseGi3UgD+e&#10;tPwlN5ArsKUooMu/h63aoQDZ0WDiAXkYkmEJ8Jt4fwARDGKhdsIlU1dKHigejGUcQw9HoEHOgaG2&#10;4wAAyxJL45ruqodOu3FdO6Rula8NPeMclJ12qBSpDeHetMXsJCmSxDHTkizgwpSmj5qfn5seYcy6&#10;gmCvpZet1snBOz7H8XUzTnEGzeDo4HOwCdFaKhcRBfm+r7F/pOMvAfXmjis8iKeIuKwTPNx8sRe5&#10;rrdsrOSGiR6Kz8qjL88NdaMXhaIH/6FewFgnbbc23I1N93fPEv1QKxE5lmcNM/0UWroB3KFIBgxR&#10;MEVBMQLhIWvYQ8+dQX45lI70r0A39I+IKAg/Gj5g7IAnwFcFGcKIZlAoRMMWRgIJKViqvkAK5SqT&#10;rtZkSFJCzqubnlI0GllOkjBMja1oeiza/vvXwnGWWhpsL/H625v6MnJBZ1gcr4y/0pgUrX/ZoIwK&#10;JBdGWyrk+MZK6rWIDe2r5ZkploFcoGiGseqTI/1H25/ipoVV8zIUuYftBwMHho6uPR7IA4AAPcFw&#10;ltmxNJ9j84MNOGVhqfXO4tTqzGh0U5yTJdBMLGhrUOaLd4LOGieHBeZtGudlor/XRF/h8M3B/sYc&#10;8ZniS8ezfE41l5UyDIltzAyrKjWPHxJzb2j0pjEQp4j8YLmBhGNppJAZGqcoArQrx+LoRiUgLvyO&#10;lrUDPUAE80obSAsGHxKl4CWZl8YGyhP+Ufqjz9P4sBV1D6/aCVXB7cbEEGbhzbJ6QCE+87JROdyk&#10;LIuPJLGljuy0wuQY20D7/aggzZt+Sm+qvB2d8+NFYrxXlR0nDz1H2q00CbLZ5RJDIQwN7ESLEIHr&#10;B0EUvgcHg467gPwTdH0RPQoaTE52eeJxyo1sP4+cYPe2B1k0TiDCIoUJnEByglyeSfM7WRx4LCfA&#10;bWKgh7Bi0oDzxsWRLnly7bUAkrTZWYqmCafDnBsbWp1xk13U0MuzXTmpaWCzGrXLC5OKQI880feV&#10;V31kohM1N/wLwn1Y3E5w9iqppDTswn2JWBHllRt+ARvpfixL6q55wIDPy0tHZBYwVEtRliLMg8Vg&#10;wJBOq7E++1bOzTDTSG92hC+zNK4bVG3OTtiXRrPEF5w2o+pJsczv+yfSFCexVpsgmW+pB/8ZLAIQ&#10;wpTDvKpV44Z5w+wEZtlA2aPrgnCO/PmihuHlohAOIA4kHXcBBA2IT9gC0AzYHhh1mopAXyejG64t&#10;a8pPb85NbCpMd6zqMwPcWmVplQnRqSHuNoN2c2nmQUzgUsujrNgrvVWZLLNeEeE11/2oPMpntqvd&#10;OFjXnHaLYamh/PTCmyIQvvj8bKn/mfpo8UxnH2Neyw9y2xyoG3xS1pQUDIMEZBYyJ6BmpL1NKW/M&#10;vlZfkCy/fC4h3Ec3O3Ar2IuyGed6mzKCPInp/smuuupkSWtW4sDDTCsIVAofBx8u8nLF9cBUsSdm&#10;MoLwOwz4HOj4L8GR1qGSgruxgROV5abF14rgSzarUb9mLLjktjwzjJkW5SJ36/QIuE9Pcu5UZ153&#10;4vrHsb6GFwMzAx1OzNJYmJF3xVsW6NFRGD/4IF1VIm3ITLQva1MDPNY17XPqDsyqAwPu/lXvxd5G&#10;w+v+sojT/ONpwJDkhRSSW5S29Um61zFiTUeqWxSR3hy4UyDLaIrQzz5KlpQlSqy6aWxjLcnvJLW5&#10;iQxLIR0fQPbxCuHzx6GgI5iQDnTHN+3EOBNoeZsFvGLwP6jVAVXqdVVSDLWqJVh+gtZirI4JyPQ9&#10;XeL1LWM22jkbR1AMtaGUeLUrCk2EtSUrOSXUbUopp9f1UtF3tvl+J6lXSEO7a+Rlkgvzz6pY3VSe&#10;z19JG4ZuagIOCZREuhRj1yzdlSmaorwin3MUZqA4dDEcJCjNIhOzQZr2StVbFeerzIo38QyGmK3U&#10;cJTr/uDPG4eCjh+CoOKRft/qdv7SIMExBGsHy4wEOqDfwCUiN8eeNXQ/ktvn1N1leeZJNUsxnGOj&#10;R1mg+Dmqr6aEdWx2VVbMDw+CJFar2hmHA3J2FSMAMkLWLDgZ/Cww75whxm4BSMlSGwym1029ZsGQ&#10;PZQ41HR8B0S6Hbtvg/ABqnNXQFFo41KoQB9Bt4KHBbHvgSu7XbvbwLMX8RN2QBoeShzR8Qj7CEd0&#10;PMI+whEdj7CPcETH90Cw7f7LcIT/ALvpCL7eLnzo988S/KX098AV/RFwJdgDV/Qhg0Cej8c7Ogqt&#10;xuwBvQXhANcXfhHodgixAFeybXBFbMGV4P8JoSBX8R+G60y2Tg2wlX5PYNB09EeFt0l2Qsh/e6EC&#10;hJrsTwh1BrjOYQuuqm9rNwGuZNvgitiCK/2HaOp0/hM5MEWouKLNmwAAAABJRU5ErkJgglBLAQIt&#10;ABQABgAIAAAAIQCxgme2CgEAABMCAAATAAAAAAAAAAAAAAAAAAAAAABbQ29udGVudF9UeXBlc10u&#10;eG1sUEsBAi0AFAAGAAgAAAAhADj9If/WAAAAlAEAAAsAAAAAAAAAAAAAAAAAOwEAAF9yZWxzLy5y&#10;ZWxzUEsBAi0AFAAGAAgAAAAhADURRLJDBAAAiAkAAA4AAAAAAAAAAAAAAAAAOgIAAGRycy9lMm9E&#10;b2MueG1sUEsBAi0AFAAGAAgAAAAhAKomDr68AAAAIQEAABkAAAAAAAAAAAAAAAAAqQYAAGRycy9f&#10;cmVscy9lMm9Eb2MueG1sLnJlbHNQSwECLQAUAAYACAAAACEA+XuDuuEAAAALAQAADwAAAAAAAAAA&#10;AAAAAACcBwAAZHJzL2Rvd25yZXYueG1sUEsBAi0ACgAAAAAAAAAhAFlZ34gQLwEAEC8BABQAAAAA&#10;AAAAAAAAAAAAqggAAGRycy9tZWRpYS9pbWFnZTEucG5nUEsFBgAAAAAGAAYAfAEAAOw3A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33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ePExQAAANsAAAAPAAAAZHJzL2Rvd25yZXYueG1sRI9Ba8JA&#10;FITvhf6H5RV6q5tKEYmuItJShQZrFLw+ss8kmn0bdrcm+uu7BaHHYWa+Yabz3jTiQs7XlhW8DhIQ&#10;xIXVNZcK9ruPlzEIH5A1NpZJwZU8zGePD1NMte14S5c8lCJC2KeooAqhTaX0RUUG/cC2xNE7Wmcw&#10;ROlKqR12EW4aOUySkTRYc1yosKVlRcU5/zEKDl3+6Tbr9em7XWW3zS3Pvug9U+r5qV9MQATqw3/4&#10;3l5pBcM3+PsSf4Cc/QIAAP//AwBQSwECLQAUAAYACAAAACEA2+H2y+4AAACFAQAAEwAAAAAAAAAA&#10;AAAAAAAAAAAAW0NvbnRlbnRfVHlwZXNdLnhtbFBLAQItABQABgAIAAAAIQBa9CxbvwAAABUBAAAL&#10;AAAAAAAAAAAAAAAAAB8BAABfcmVscy8ucmVsc1BLAQItABQABgAIAAAAIQBqgePExQAAANsAAAAP&#10;AAAAAAAAAAAAAAAAAAcCAABkcnMvZG93bnJldi54bWxQSwUGAAAAAAMAAwC3AAAA+QIAAAAA&#10;" fillcolor="window" stroked="f" strokeweight=".5pt">
                <v:textbox>
                  <w:txbxContent>
                    <w:p w:rsidR="009E0E83" w:rsidRPr="00252713" w:rsidRDefault="009E0E83" w:rsidP="00FC2442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9E0E83" w:rsidRDefault="009E0E83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9E0E83" w:rsidRPr="00B95EC1" w:rsidRDefault="009E0E83" w:rsidP="00FC2442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5" o:spid="_x0000_s1034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2zqxAAAANsAAAAPAAAAZHJzL2Rvd25yZXYueG1sRI9Ba8JA&#10;FITvhf6H5RW81Y1CRFM3wRZEvVXtxdtr9jVJm30bd1eN/94tCB6HmfmGmRe9acWZnG8sKxgNExDE&#10;pdUNVwq+9svXKQgfkDW2lknBlTwU+fPTHDNtL7yl8y5UIkLYZ6igDqHLpPRlTQb90HbE0fuxzmCI&#10;0lVSO7xEuGnlOEkm0mDDcaHGjj5qKv92J6PApdX7bLE5jLbp+vv46z/T1VUelBq89Is3EIH68Ajf&#10;22utYJzC/5f4A2R+AwAA//8DAFBLAQItABQABgAIAAAAIQDb4fbL7gAAAIUBAAATAAAAAAAAAAAA&#10;AAAAAAAAAABbQ29udGVudF9UeXBlc10ueG1sUEsBAi0AFAAGAAgAAAAhAFr0LFu/AAAAFQEAAAsA&#10;AAAAAAAAAAAAAAAAHwEAAF9yZWxzLy5yZWxzUEsBAi0AFAAGAAgAAAAhAKd3bOrEAAAA2wAAAA8A&#10;AAAAAAAAAAAAAAAABwIAAGRycy9kb3ducmV2LnhtbFBLBQYAAAAAAwADALcAAAD4AgAAAAA=&#10;">
                <v:imagedata r:id="rId2" o:title="F9919C0B-0719-49D3-A389-A67499BC56BB"/>
                <v:path arrowok="t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N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DU2NjW2NLI0sLBQ0lEKTi0uzszPAykwrQUA5QqS2SwAAAA="/>
  </w:docVars>
  <w:rsids>
    <w:rsidRoot w:val="00C63DA6"/>
    <w:rsid w:val="00000BA6"/>
    <w:rsid w:val="00003C4E"/>
    <w:rsid w:val="000064F7"/>
    <w:rsid w:val="00014E57"/>
    <w:rsid w:val="000219B1"/>
    <w:rsid w:val="00030023"/>
    <w:rsid w:val="000323A2"/>
    <w:rsid w:val="00034BF3"/>
    <w:rsid w:val="00035D3E"/>
    <w:rsid w:val="000362CC"/>
    <w:rsid w:val="00036A1E"/>
    <w:rsid w:val="00045471"/>
    <w:rsid w:val="0004678B"/>
    <w:rsid w:val="00052885"/>
    <w:rsid w:val="00054044"/>
    <w:rsid w:val="00055048"/>
    <w:rsid w:val="0005562C"/>
    <w:rsid w:val="00057077"/>
    <w:rsid w:val="000608EC"/>
    <w:rsid w:val="00063255"/>
    <w:rsid w:val="000647D4"/>
    <w:rsid w:val="000657AA"/>
    <w:rsid w:val="00066364"/>
    <w:rsid w:val="00067727"/>
    <w:rsid w:val="0007091F"/>
    <w:rsid w:val="000758DD"/>
    <w:rsid w:val="00076D33"/>
    <w:rsid w:val="0008314C"/>
    <w:rsid w:val="00083526"/>
    <w:rsid w:val="00083581"/>
    <w:rsid w:val="00084376"/>
    <w:rsid w:val="00087367"/>
    <w:rsid w:val="00087DAA"/>
    <w:rsid w:val="00090C40"/>
    <w:rsid w:val="00090FCD"/>
    <w:rsid w:val="00092C09"/>
    <w:rsid w:val="00097F22"/>
    <w:rsid w:val="000A07EF"/>
    <w:rsid w:val="000A2F38"/>
    <w:rsid w:val="000A40F7"/>
    <w:rsid w:val="000C125E"/>
    <w:rsid w:val="000C1F4A"/>
    <w:rsid w:val="000C2F02"/>
    <w:rsid w:val="000C396B"/>
    <w:rsid w:val="000C3AD8"/>
    <w:rsid w:val="000C4DF3"/>
    <w:rsid w:val="000D0054"/>
    <w:rsid w:val="000D06EE"/>
    <w:rsid w:val="000D32C5"/>
    <w:rsid w:val="000D4032"/>
    <w:rsid w:val="000D4B72"/>
    <w:rsid w:val="000D6C91"/>
    <w:rsid w:val="000E3E30"/>
    <w:rsid w:val="000F10AF"/>
    <w:rsid w:val="000F4D66"/>
    <w:rsid w:val="001011D3"/>
    <w:rsid w:val="00101B44"/>
    <w:rsid w:val="00102100"/>
    <w:rsid w:val="001277C2"/>
    <w:rsid w:val="001278AE"/>
    <w:rsid w:val="00142AA0"/>
    <w:rsid w:val="001433EA"/>
    <w:rsid w:val="0014466A"/>
    <w:rsid w:val="001464B5"/>
    <w:rsid w:val="001466D8"/>
    <w:rsid w:val="001604E2"/>
    <w:rsid w:val="00163F9C"/>
    <w:rsid w:val="001665FE"/>
    <w:rsid w:val="001715B5"/>
    <w:rsid w:val="00174F7B"/>
    <w:rsid w:val="001808E7"/>
    <w:rsid w:val="0018441C"/>
    <w:rsid w:val="00186C26"/>
    <w:rsid w:val="00195043"/>
    <w:rsid w:val="001953B6"/>
    <w:rsid w:val="001A3B4C"/>
    <w:rsid w:val="001A4990"/>
    <w:rsid w:val="001B1F40"/>
    <w:rsid w:val="001B2CEE"/>
    <w:rsid w:val="001B3B2A"/>
    <w:rsid w:val="001C44F0"/>
    <w:rsid w:val="001C513F"/>
    <w:rsid w:val="001C593B"/>
    <w:rsid w:val="001C6DE5"/>
    <w:rsid w:val="001C7795"/>
    <w:rsid w:val="001D30F8"/>
    <w:rsid w:val="001D3ABA"/>
    <w:rsid w:val="001E04AE"/>
    <w:rsid w:val="001E2027"/>
    <w:rsid w:val="001E5F23"/>
    <w:rsid w:val="001E7C6B"/>
    <w:rsid w:val="001F0414"/>
    <w:rsid w:val="001F0E14"/>
    <w:rsid w:val="001F30A7"/>
    <w:rsid w:val="001F5A16"/>
    <w:rsid w:val="001F6323"/>
    <w:rsid w:val="001F70F2"/>
    <w:rsid w:val="001F738B"/>
    <w:rsid w:val="001F7DD5"/>
    <w:rsid w:val="002005E6"/>
    <w:rsid w:val="00201ADE"/>
    <w:rsid w:val="00203AB7"/>
    <w:rsid w:val="002045DB"/>
    <w:rsid w:val="00206187"/>
    <w:rsid w:val="00207D06"/>
    <w:rsid w:val="00216FDC"/>
    <w:rsid w:val="002207EA"/>
    <w:rsid w:val="002241D3"/>
    <w:rsid w:val="0023059A"/>
    <w:rsid w:val="00243954"/>
    <w:rsid w:val="00243FCA"/>
    <w:rsid w:val="00245F15"/>
    <w:rsid w:val="00250760"/>
    <w:rsid w:val="00250F1A"/>
    <w:rsid w:val="0025548E"/>
    <w:rsid w:val="0026169A"/>
    <w:rsid w:val="00265020"/>
    <w:rsid w:val="002672FF"/>
    <w:rsid w:val="00267F6C"/>
    <w:rsid w:val="00270F90"/>
    <w:rsid w:val="00274EA0"/>
    <w:rsid w:val="00275A2A"/>
    <w:rsid w:val="00277C49"/>
    <w:rsid w:val="0028293A"/>
    <w:rsid w:val="00284B03"/>
    <w:rsid w:val="00290135"/>
    <w:rsid w:val="002923AE"/>
    <w:rsid w:val="002975AE"/>
    <w:rsid w:val="00297680"/>
    <w:rsid w:val="002A0CCB"/>
    <w:rsid w:val="002A25D0"/>
    <w:rsid w:val="002A4DE8"/>
    <w:rsid w:val="002A675B"/>
    <w:rsid w:val="002B0848"/>
    <w:rsid w:val="002B30A5"/>
    <w:rsid w:val="002C051B"/>
    <w:rsid w:val="002C43F3"/>
    <w:rsid w:val="002C6D4F"/>
    <w:rsid w:val="002D46C1"/>
    <w:rsid w:val="002D5257"/>
    <w:rsid w:val="002D72EA"/>
    <w:rsid w:val="002E1945"/>
    <w:rsid w:val="002E3D7C"/>
    <w:rsid w:val="002E5524"/>
    <w:rsid w:val="002E644A"/>
    <w:rsid w:val="002E7CB0"/>
    <w:rsid w:val="002F09A9"/>
    <w:rsid w:val="002F6861"/>
    <w:rsid w:val="002F6AD4"/>
    <w:rsid w:val="0030079D"/>
    <w:rsid w:val="00303447"/>
    <w:rsid w:val="00303E65"/>
    <w:rsid w:val="00304FCC"/>
    <w:rsid w:val="00307315"/>
    <w:rsid w:val="00307CDB"/>
    <w:rsid w:val="00313C71"/>
    <w:rsid w:val="00314565"/>
    <w:rsid w:val="003154D0"/>
    <w:rsid w:val="0031630E"/>
    <w:rsid w:val="003164E5"/>
    <w:rsid w:val="00317163"/>
    <w:rsid w:val="0031719E"/>
    <w:rsid w:val="00317DE9"/>
    <w:rsid w:val="00325ADE"/>
    <w:rsid w:val="003263DA"/>
    <w:rsid w:val="003275AE"/>
    <w:rsid w:val="00327F84"/>
    <w:rsid w:val="00330392"/>
    <w:rsid w:val="00331AE0"/>
    <w:rsid w:val="00334FFB"/>
    <w:rsid w:val="0034723D"/>
    <w:rsid w:val="00351E1F"/>
    <w:rsid w:val="003527C2"/>
    <w:rsid w:val="00354FB9"/>
    <w:rsid w:val="00357AEB"/>
    <w:rsid w:val="00361692"/>
    <w:rsid w:val="00370DC5"/>
    <w:rsid w:val="003715BA"/>
    <w:rsid w:val="003772E1"/>
    <w:rsid w:val="00381D1B"/>
    <w:rsid w:val="003858E2"/>
    <w:rsid w:val="003918A5"/>
    <w:rsid w:val="00394FA6"/>
    <w:rsid w:val="00397207"/>
    <w:rsid w:val="003A0090"/>
    <w:rsid w:val="003A0C84"/>
    <w:rsid w:val="003A4BF2"/>
    <w:rsid w:val="003A7C1D"/>
    <w:rsid w:val="003B1310"/>
    <w:rsid w:val="003B28B6"/>
    <w:rsid w:val="003B545E"/>
    <w:rsid w:val="003C19AF"/>
    <w:rsid w:val="003C3CB2"/>
    <w:rsid w:val="003C5AD6"/>
    <w:rsid w:val="003D0989"/>
    <w:rsid w:val="003D2441"/>
    <w:rsid w:val="003D3369"/>
    <w:rsid w:val="003D53A8"/>
    <w:rsid w:val="003D5A46"/>
    <w:rsid w:val="003E1058"/>
    <w:rsid w:val="003E4E09"/>
    <w:rsid w:val="003E7460"/>
    <w:rsid w:val="003E7E99"/>
    <w:rsid w:val="003F156B"/>
    <w:rsid w:val="003F4F45"/>
    <w:rsid w:val="003F52C9"/>
    <w:rsid w:val="003F6BE2"/>
    <w:rsid w:val="0040052D"/>
    <w:rsid w:val="00401EB0"/>
    <w:rsid w:val="0040204F"/>
    <w:rsid w:val="004020DF"/>
    <w:rsid w:val="004042B2"/>
    <w:rsid w:val="00407C26"/>
    <w:rsid w:val="00411AED"/>
    <w:rsid w:val="0041214F"/>
    <w:rsid w:val="0041362A"/>
    <w:rsid w:val="0042081E"/>
    <w:rsid w:val="00421D43"/>
    <w:rsid w:val="00427AB9"/>
    <w:rsid w:val="00427F48"/>
    <w:rsid w:val="00432719"/>
    <w:rsid w:val="00432873"/>
    <w:rsid w:val="00434601"/>
    <w:rsid w:val="00434BC0"/>
    <w:rsid w:val="00443314"/>
    <w:rsid w:val="00445B41"/>
    <w:rsid w:val="004552F0"/>
    <w:rsid w:val="00455EE1"/>
    <w:rsid w:val="0047171B"/>
    <w:rsid w:val="00472EA5"/>
    <w:rsid w:val="004824D9"/>
    <w:rsid w:val="00482C9A"/>
    <w:rsid w:val="00482F45"/>
    <w:rsid w:val="00483EF1"/>
    <w:rsid w:val="00484ED1"/>
    <w:rsid w:val="004853A5"/>
    <w:rsid w:val="00486D62"/>
    <w:rsid w:val="00491146"/>
    <w:rsid w:val="004947EA"/>
    <w:rsid w:val="00497E95"/>
    <w:rsid w:val="004A06A2"/>
    <w:rsid w:val="004A0BFF"/>
    <w:rsid w:val="004A17D9"/>
    <w:rsid w:val="004A7938"/>
    <w:rsid w:val="004B721B"/>
    <w:rsid w:val="004D19C9"/>
    <w:rsid w:val="004D59DC"/>
    <w:rsid w:val="004D5B8F"/>
    <w:rsid w:val="004E023D"/>
    <w:rsid w:val="004E3DAF"/>
    <w:rsid w:val="004E45BD"/>
    <w:rsid w:val="004E5D26"/>
    <w:rsid w:val="005014EC"/>
    <w:rsid w:val="00502423"/>
    <w:rsid w:val="00503E19"/>
    <w:rsid w:val="005078A6"/>
    <w:rsid w:val="00512CFC"/>
    <w:rsid w:val="005140C2"/>
    <w:rsid w:val="00517D8F"/>
    <w:rsid w:val="005217E0"/>
    <w:rsid w:val="00521DD7"/>
    <w:rsid w:val="0052412B"/>
    <w:rsid w:val="00526937"/>
    <w:rsid w:val="00536D96"/>
    <w:rsid w:val="00537602"/>
    <w:rsid w:val="00541BDF"/>
    <w:rsid w:val="00542912"/>
    <w:rsid w:val="00545B9B"/>
    <w:rsid w:val="0054765C"/>
    <w:rsid w:val="00550479"/>
    <w:rsid w:val="0055563D"/>
    <w:rsid w:val="0055579F"/>
    <w:rsid w:val="005562AE"/>
    <w:rsid w:val="00556898"/>
    <w:rsid w:val="00556FA6"/>
    <w:rsid w:val="005578FF"/>
    <w:rsid w:val="005609BC"/>
    <w:rsid w:val="00573430"/>
    <w:rsid w:val="00575B45"/>
    <w:rsid w:val="00577856"/>
    <w:rsid w:val="00581169"/>
    <w:rsid w:val="00582A60"/>
    <w:rsid w:val="00582DF3"/>
    <w:rsid w:val="00582ED2"/>
    <w:rsid w:val="00583A61"/>
    <w:rsid w:val="00586787"/>
    <w:rsid w:val="00587A96"/>
    <w:rsid w:val="00590650"/>
    <w:rsid w:val="005925EB"/>
    <w:rsid w:val="0059315D"/>
    <w:rsid w:val="005949B4"/>
    <w:rsid w:val="00594B16"/>
    <w:rsid w:val="005958C9"/>
    <w:rsid w:val="005A1321"/>
    <w:rsid w:val="005A2F13"/>
    <w:rsid w:val="005A5CB7"/>
    <w:rsid w:val="005A7EB7"/>
    <w:rsid w:val="005B4EF8"/>
    <w:rsid w:val="005B522D"/>
    <w:rsid w:val="005B6569"/>
    <w:rsid w:val="005C185E"/>
    <w:rsid w:val="005C4486"/>
    <w:rsid w:val="005D2A75"/>
    <w:rsid w:val="005D61B5"/>
    <w:rsid w:val="005D687B"/>
    <w:rsid w:val="005E0DAF"/>
    <w:rsid w:val="005E28FE"/>
    <w:rsid w:val="005E2EF9"/>
    <w:rsid w:val="005E33FA"/>
    <w:rsid w:val="005E41E5"/>
    <w:rsid w:val="005E5601"/>
    <w:rsid w:val="005F28F7"/>
    <w:rsid w:val="005F53F0"/>
    <w:rsid w:val="006022AD"/>
    <w:rsid w:val="006050EF"/>
    <w:rsid w:val="00605946"/>
    <w:rsid w:val="00607AD0"/>
    <w:rsid w:val="00611755"/>
    <w:rsid w:val="00621701"/>
    <w:rsid w:val="006272B5"/>
    <w:rsid w:val="0062740E"/>
    <w:rsid w:val="006354D3"/>
    <w:rsid w:val="006432E4"/>
    <w:rsid w:val="00647050"/>
    <w:rsid w:val="00647A72"/>
    <w:rsid w:val="00647B21"/>
    <w:rsid w:val="00650F0C"/>
    <w:rsid w:val="00652F27"/>
    <w:rsid w:val="00655416"/>
    <w:rsid w:val="00656C1B"/>
    <w:rsid w:val="006579B9"/>
    <w:rsid w:val="00657A34"/>
    <w:rsid w:val="00660A8C"/>
    <w:rsid w:val="00665824"/>
    <w:rsid w:val="00665BA1"/>
    <w:rsid w:val="006716D1"/>
    <w:rsid w:val="006728E7"/>
    <w:rsid w:val="0067379E"/>
    <w:rsid w:val="0067597E"/>
    <w:rsid w:val="00676000"/>
    <w:rsid w:val="00676EDE"/>
    <w:rsid w:val="0068418F"/>
    <w:rsid w:val="0068429C"/>
    <w:rsid w:val="00690CAF"/>
    <w:rsid w:val="00692874"/>
    <w:rsid w:val="00696691"/>
    <w:rsid w:val="006A05D9"/>
    <w:rsid w:val="006A4346"/>
    <w:rsid w:val="006A64DD"/>
    <w:rsid w:val="006A7221"/>
    <w:rsid w:val="006A7EC2"/>
    <w:rsid w:val="006B00F0"/>
    <w:rsid w:val="006B22CC"/>
    <w:rsid w:val="006B2FF0"/>
    <w:rsid w:val="006C0412"/>
    <w:rsid w:val="006C0967"/>
    <w:rsid w:val="006C2E22"/>
    <w:rsid w:val="006C3E1F"/>
    <w:rsid w:val="006C7B9E"/>
    <w:rsid w:val="006D0427"/>
    <w:rsid w:val="006D0C5D"/>
    <w:rsid w:val="006D10C5"/>
    <w:rsid w:val="006D1158"/>
    <w:rsid w:val="006D1234"/>
    <w:rsid w:val="006D18DB"/>
    <w:rsid w:val="006D2A18"/>
    <w:rsid w:val="006D4722"/>
    <w:rsid w:val="006E1053"/>
    <w:rsid w:val="006E1A6A"/>
    <w:rsid w:val="006E3597"/>
    <w:rsid w:val="006E67D3"/>
    <w:rsid w:val="006E77CF"/>
    <w:rsid w:val="006F0AFA"/>
    <w:rsid w:val="006F1151"/>
    <w:rsid w:val="006F2E46"/>
    <w:rsid w:val="00702167"/>
    <w:rsid w:val="007112D6"/>
    <w:rsid w:val="00713504"/>
    <w:rsid w:val="007145E3"/>
    <w:rsid w:val="00714C4C"/>
    <w:rsid w:val="00714F25"/>
    <w:rsid w:val="00716572"/>
    <w:rsid w:val="007170B6"/>
    <w:rsid w:val="007219BA"/>
    <w:rsid w:val="00722393"/>
    <w:rsid w:val="00724BA7"/>
    <w:rsid w:val="00740622"/>
    <w:rsid w:val="00740E33"/>
    <w:rsid w:val="007522B7"/>
    <w:rsid w:val="007539B0"/>
    <w:rsid w:val="00755224"/>
    <w:rsid w:val="00757491"/>
    <w:rsid w:val="00760328"/>
    <w:rsid w:val="007620E6"/>
    <w:rsid w:val="007657C1"/>
    <w:rsid w:val="00765CCB"/>
    <w:rsid w:val="007722E8"/>
    <w:rsid w:val="00772680"/>
    <w:rsid w:val="007771FC"/>
    <w:rsid w:val="00784A77"/>
    <w:rsid w:val="0078595E"/>
    <w:rsid w:val="0078676D"/>
    <w:rsid w:val="0078729B"/>
    <w:rsid w:val="0078736C"/>
    <w:rsid w:val="00791B6C"/>
    <w:rsid w:val="0079294F"/>
    <w:rsid w:val="00792B7A"/>
    <w:rsid w:val="007942AA"/>
    <w:rsid w:val="00795E7D"/>
    <w:rsid w:val="00796E69"/>
    <w:rsid w:val="00797805"/>
    <w:rsid w:val="007A196D"/>
    <w:rsid w:val="007B42DE"/>
    <w:rsid w:val="007C05E8"/>
    <w:rsid w:val="007C2390"/>
    <w:rsid w:val="007D14F6"/>
    <w:rsid w:val="007D5781"/>
    <w:rsid w:val="007D5D48"/>
    <w:rsid w:val="007E48E0"/>
    <w:rsid w:val="007E4904"/>
    <w:rsid w:val="007E5037"/>
    <w:rsid w:val="007E5F22"/>
    <w:rsid w:val="007F047E"/>
    <w:rsid w:val="007F3262"/>
    <w:rsid w:val="007F73F0"/>
    <w:rsid w:val="007F7548"/>
    <w:rsid w:val="0080580E"/>
    <w:rsid w:val="0081089B"/>
    <w:rsid w:val="00811941"/>
    <w:rsid w:val="00813655"/>
    <w:rsid w:val="00813661"/>
    <w:rsid w:val="00814A1F"/>
    <w:rsid w:val="00817E9E"/>
    <w:rsid w:val="00822279"/>
    <w:rsid w:val="0082749F"/>
    <w:rsid w:val="00830E11"/>
    <w:rsid w:val="00832C04"/>
    <w:rsid w:val="00836B77"/>
    <w:rsid w:val="00840320"/>
    <w:rsid w:val="00840507"/>
    <w:rsid w:val="0084111D"/>
    <w:rsid w:val="00844929"/>
    <w:rsid w:val="00845B37"/>
    <w:rsid w:val="0084744A"/>
    <w:rsid w:val="008514CA"/>
    <w:rsid w:val="00851EC0"/>
    <w:rsid w:val="00855367"/>
    <w:rsid w:val="00855A07"/>
    <w:rsid w:val="00857365"/>
    <w:rsid w:val="008615B6"/>
    <w:rsid w:val="00862F92"/>
    <w:rsid w:val="00864E13"/>
    <w:rsid w:val="008727B1"/>
    <w:rsid w:val="00876F21"/>
    <w:rsid w:val="008801BA"/>
    <w:rsid w:val="00881535"/>
    <w:rsid w:val="00882E8E"/>
    <w:rsid w:val="00890F28"/>
    <w:rsid w:val="00896572"/>
    <w:rsid w:val="008A3BFF"/>
    <w:rsid w:val="008A7227"/>
    <w:rsid w:val="008B0564"/>
    <w:rsid w:val="008B42B0"/>
    <w:rsid w:val="008D0184"/>
    <w:rsid w:val="008D4966"/>
    <w:rsid w:val="008D5894"/>
    <w:rsid w:val="008D6F08"/>
    <w:rsid w:val="008D7915"/>
    <w:rsid w:val="008E3458"/>
    <w:rsid w:val="008F663C"/>
    <w:rsid w:val="008F6B41"/>
    <w:rsid w:val="00900053"/>
    <w:rsid w:val="00904277"/>
    <w:rsid w:val="00910D11"/>
    <w:rsid w:val="00911EB0"/>
    <w:rsid w:val="009212C0"/>
    <w:rsid w:val="009232BE"/>
    <w:rsid w:val="009233AE"/>
    <w:rsid w:val="00925150"/>
    <w:rsid w:val="00926107"/>
    <w:rsid w:val="00930449"/>
    <w:rsid w:val="00932AFD"/>
    <w:rsid w:val="009421C0"/>
    <w:rsid w:val="009536E7"/>
    <w:rsid w:val="00953B5C"/>
    <w:rsid w:val="009552C1"/>
    <w:rsid w:val="00957AC3"/>
    <w:rsid w:val="00965A5C"/>
    <w:rsid w:val="0096611A"/>
    <w:rsid w:val="00967EB7"/>
    <w:rsid w:val="0097168E"/>
    <w:rsid w:val="00973103"/>
    <w:rsid w:val="009818EB"/>
    <w:rsid w:val="00981B9D"/>
    <w:rsid w:val="00982A99"/>
    <w:rsid w:val="00982C98"/>
    <w:rsid w:val="009841E0"/>
    <w:rsid w:val="009843BE"/>
    <w:rsid w:val="0098563D"/>
    <w:rsid w:val="00986565"/>
    <w:rsid w:val="00986D0B"/>
    <w:rsid w:val="00990DEE"/>
    <w:rsid w:val="009916A1"/>
    <w:rsid w:val="00992B2E"/>
    <w:rsid w:val="00994B48"/>
    <w:rsid w:val="00994FF9"/>
    <w:rsid w:val="0099501B"/>
    <w:rsid w:val="00996C17"/>
    <w:rsid w:val="009975DB"/>
    <w:rsid w:val="009A41B8"/>
    <w:rsid w:val="009A6ACB"/>
    <w:rsid w:val="009A6CDB"/>
    <w:rsid w:val="009B1475"/>
    <w:rsid w:val="009B4596"/>
    <w:rsid w:val="009B58BD"/>
    <w:rsid w:val="009B7BE9"/>
    <w:rsid w:val="009C0DB8"/>
    <w:rsid w:val="009C2757"/>
    <w:rsid w:val="009C69AD"/>
    <w:rsid w:val="009D2320"/>
    <w:rsid w:val="009D2E50"/>
    <w:rsid w:val="009D7378"/>
    <w:rsid w:val="009E0E83"/>
    <w:rsid w:val="009E109E"/>
    <w:rsid w:val="009E1388"/>
    <w:rsid w:val="009E1B4A"/>
    <w:rsid w:val="009E7630"/>
    <w:rsid w:val="009F0020"/>
    <w:rsid w:val="009F157B"/>
    <w:rsid w:val="00A02B9F"/>
    <w:rsid w:val="00A04FA6"/>
    <w:rsid w:val="00A06962"/>
    <w:rsid w:val="00A10987"/>
    <w:rsid w:val="00A14678"/>
    <w:rsid w:val="00A236EC"/>
    <w:rsid w:val="00A26A66"/>
    <w:rsid w:val="00A27F97"/>
    <w:rsid w:val="00A34370"/>
    <w:rsid w:val="00A3518A"/>
    <w:rsid w:val="00A36EBF"/>
    <w:rsid w:val="00A37F9B"/>
    <w:rsid w:val="00A456C3"/>
    <w:rsid w:val="00A50461"/>
    <w:rsid w:val="00A50C47"/>
    <w:rsid w:val="00A50FD6"/>
    <w:rsid w:val="00A511D1"/>
    <w:rsid w:val="00A5436E"/>
    <w:rsid w:val="00A600EC"/>
    <w:rsid w:val="00A72BDD"/>
    <w:rsid w:val="00A738E2"/>
    <w:rsid w:val="00A75AE1"/>
    <w:rsid w:val="00A81823"/>
    <w:rsid w:val="00A842D1"/>
    <w:rsid w:val="00A87361"/>
    <w:rsid w:val="00A95EFE"/>
    <w:rsid w:val="00AA0B64"/>
    <w:rsid w:val="00AA0CE7"/>
    <w:rsid w:val="00AA4B57"/>
    <w:rsid w:val="00AA5F91"/>
    <w:rsid w:val="00AC1FF0"/>
    <w:rsid w:val="00AC553D"/>
    <w:rsid w:val="00AC7EC6"/>
    <w:rsid w:val="00AC7F5C"/>
    <w:rsid w:val="00AD027A"/>
    <w:rsid w:val="00AD28CB"/>
    <w:rsid w:val="00AE5AA0"/>
    <w:rsid w:val="00AF1A93"/>
    <w:rsid w:val="00AF2ACD"/>
    <w:rsid w:val="00AF318F"/>
    <w:rsid w:val="00AF4224"/>
    <w:rsid w:val="00AF69EF"/>
    <w:rsid w:val="00B008F6"/>
    <w:rsid w:val="00B0150F"/>
    <w:rsid w:val="00B04D12"/>
    <w:rsid w:val="00B117A3"/>
    <w:rsid w:val="00B12A64"/>
    <w:rsid w:val="00B13BFC"/>
    <w:rsid w:val="00B1408D"/>
    <w:rsid w:val="00B14C41"/>
    <w:rsid w:val="00B16E06"/>
    <w:rsid w:val="00B2498D"/>
    <w:rsid w:val="00B25400"/>
    <w:rsid w:val="00B30895"/>
    <w:rsid w:val="00B3176D"/>
    <w:rsid w:val="00B31B50"/>
    <w:rsid w:val="00B32990"/>
    <w:rsid w:val="00B358C9"/>
    <w:rsid w:val="00B43C17"/>
    <w:rsid w:val="00B43C32"/>
    <w:rsid w:val="00B50FD1"/>
    <w:rsid w:val="00B5295A"/>
    <w:rsid w:val="00B557FF"/>
    <w:rsid w:val="00B6315E"/>
    <w:rsid w:val="00B638E1"/>
    <w:rsid w:val="00B67D02"/>
    <w:rsid w:val="00B7004A"/>
    <w:rsid w:val="00B72FEB"/>
    <w:rsid w:val="00B73E85"/>
    <w:rsid w:val="00B757C8"/>
    <w:rsid w:val="00B75F21"/>
    <w:rsid w:val="00B76424"/>
    <w:rsid w:val="00B80A26"/>
    <w:rsid w:val="00B84311"/>
    <w:rsid w:val="00B8700F"/>
    <w:rsid w:val="00B87604"/>
    <w:rsid w:val="00B87E13"/>
    <w:rsid w:val="00B947B0"/>
    <w:rsid w:val="00BA4B1F"/>
    <w:rsid w:val="00BA4CB6"/>
    <w:rsid w:val="00BA57A5"/>
    <w:rsid w:val="00BB09B3"/>
    <w:rsid w:val="00BB381C"/>
    <w:rsid w:val="00BB3953"/>
    <w:rsid w:val="00BB4B21"/>
    <w:rsid w:val="00BB7A04"/>
    <w:rsid w:val="00BC1D79"/>
    <w:rsid w:val="00BC1E79"/>
    <w:rsid w:val="00BC6A13"/>
    <w:rsid w:val="00BD52F6"/>
    <w:rsid w:val="00BE0FD5"/>
    <w:rsid w:val="00BE2CCE"/>
    <w:rsid w:val="00BE743B"/>
    <w:rsid w:val="00BF4F3F"/>
    <w:rsid w:val="00BF5493"/>
    <w:rsid w:val="00BF58A8"/>
    <w:rsid w:val="00BF5E78"/>
    <w:rsid w:val="00BF629A"/>
    <w:rsid w:val="00C02643"/>
    <w:rsid w:val="00C03AEE"/>
    <w:rsid w:val="00C04291"/>
    <w:rsid w:val="00C043F4"/>
    <w:rsid w:val="00C10201"/>
    <w:rsid w:val="00C27B31"/>
    <w:rsid w:val="00C32278"/>
    <w:rsid w:val="00C323FB"/>
    <w:rsid w:val="00C3299D"/>
    <w:rsid w:val="00C3517A"/>
    <w:rsid w:val="00C41AC2"/>
    <w:rsid w:val="00C45BBA"/>
    <w:rsid w:val="00C47B00"/>
    <w:rsid w:val="00C53820"/>
    <w:rsid w:val="00C53B5B"/>
    <w:rsid w:val="00C613D4"/>
    <w:rsid w:val="00C63DA6"/>
    <w:rsid w:val="00C63DC8"/>
    <w:rsid w:val="00C647E2"/>
    <w:rsid w:val="00C67908"/>
    <w:rsid w:val="00C7515C"/>
    <w:rsid w:val="00C75E73"/>
    <w:rsid w:val="00C800B0"/>
    <w:rsid w:val="00C80FBB"/>
    <w:rsid w:val="00C818C3"/>
    <w:rsid w:val="00C8210F"/>
    <w:rsid w:val="00C85CD7"/>
    <w:rsid w:val="00C85DC0"/>
    <w:rsid w:val="00C8643A"/>
    <w:rsid w:val="00C871F9"/>
    <w:rsid w:val="00C8755E"/>
    <w:rsid w:val="00C90DA5"/>
    <w:rsid w:val="00C91ADC"/>
    <w:rsid w:val="00C91F22"/>
    <w:rsid w:val="00C96632"/>
    <w:rsid w:val="00CA0428"/>
    <w:rsid w:val="00CA17DE"/>
    <w:rsid w:val="00CA1C4B"/>
    <w:rsid w:val="00CA5688"/>
    <w:rsid w:val="00CB5D0B"/>
    <w:rsid w:val="00CB61E7"/>
    <w:rsid w:val="00CB76B7"/>
    <w:rsid w:val="00CC0562"/>
    <w:rsid w:val="00CC0C2C"/>
    <w:rsid w:val="00CC1D2E"/>
    <w:rsid w:val="00CC5B4D"/>
    <w:rsid w:val="00CC609C"/>
    <w:rsid w:val="00CD0E52"/>
    <w:rsid w:val="00CD1915"/>
    <w:rsid w:val="00CD1F0D"/>
    <w:rsid w:val="00CD61B4"/>
    <w:rsid w:val="00CD6AE1"/>
    <w:rsid w:val="00CD6C02"/>
    <w:rsid w:val="00CD6E7D"/>
    <w:rsid w:val="00CE412B"/>
    <w:rsid w:val="00CF30F3"/>
    <w:rsid w:val="00CF614E"/>
    <w:rsid w:val="00D00FFE"/>
    <w:rsid w:val="00D03ABF"/>
    <w:rsid w:val="00D062DB"/>
    <w:rsid w:val="00D06B2E"/>
    <w:rsid w:val="00D07F3B"/>
    <w:rsid w:val="00D11A18"/>
    <w:rsid w:val="00D132C0"/>
    <w:rsid w:val="00D13F58"/>
    <w:rsid w:val="00D151BA"/>
    <w:rsid w:val="00D20D10"/>
    <w:rsid w:val="00D307A2"/>
    <w:rsid w:val="00D30D27"/>
    <w:rsid w:val="00D31919"/>
    <w:rsid w:val="00D330E5"/>
    <w:rsid w:val="00D33F76"/>
    <w:rsid w:val="00D33FDA"/>
    <w:rsid w:val="00D55C5C"/>
    <w:rsid w:val="00D57EEE"/>
    <w:rsid w:val="00D63443"/>
    <w:rsid w:val="00D65270"/>
    <w:rsid w:val="00D702ED"/>
    <w:rsid w:val="00D72F97"/>
    <w:rsid w:val="00D80B83"/>
    <w:rsid w:val="00D83AA9"/>
    <w:rsid w:val="00D8737F"/>
    <w:rsid w:val="00D90564"/>
    <w:rsid w:val="00D91D67"/>
    <w:rsid w:val="00D943E1"/>
    <w:rsid w:val="00D95CED"/>
    <w:rsid w:val="00D96D8B"/>
    <w:rsid w:val="00DA01AC"/>
    <w:rsid w:val="00DA2376"/>
    <w:rsid w:val="00DA3A6F"/>
    <w:rsid w:val="00DA705E"/>
    <w:rsid w:val="00DB0F11"/>
    <w:rsid w:val="00DB3D7C"/>
    <w:rsid w:val="00DB7C49"/>
    <w:rsid w:val="00DC10B4"/>
    <w:rsid w:val="00DC2840"/>
    <w:rsid w:val="00DE14E9"/>
    <w:rsid w:val="00DE6CA6"/>
    <w:rsid w:val="00DF6B1E"/>
    <w:rsid w:val="00E01C68"/>
    <w:rsid w:val="00E047DF"/>
    <w:rsid w:val="00E04D57"/>
    <w:rsid w:val="00E059F3"/>
    <w:rsid w:val="00E13DEE"/>
    <w:rsid w:val="00E16E0A"/>
    <w:rsid w:val="00E22B4B"/>
    <w:rsid w:val="00E2380C"/>
    <w:rsid w:val="00E26488"/>
    <w:rsid w:val="00E266B9"/>
    <w:rsid w:val="00E27411"/>
    <w:rsid w:val="00E30202"/>
    <w:rsid w:val="00E30FF0"/>
    <w:rsid w:val="00E312E0"/>
    <w:rsid w:val="00E32E27"/>
    <w:rsid w:val="00E350DB"/>
    <w:rsid w:val="00E36D51"/>
    <w:rsid w:val="00E419D2"/>
    <w:rsid w:val="00E44F4D"/>
    <w:rsid w:val="00E525E6"/>
    <w:rsid w:val="00E52CE6"/>
    <w:rsid w:val="00E5654B"/>
    <w:rsid w:val="00E62050"/>
    <w:rsid w:val="00E64114"/>
    <w:rsid w:val="00E64B89"/>
    <w:rsid w:val="00E702D1"/>
    <w:rsid w:val="00E72CD3"/>
    <w:rsid w:val="00E73B9A"/>
    <w:rsid w:val="00E8068E"/>
    <w:rsid w:val="00E80AC6"/>
    <w:rsid w:val="00E82F61"/>
    <w:rsid w:val="00E8523C"/>
    <w:rsid w:val="00E908FC"/>
    <w:rsid w:val="00EA0573"/>
    <w:rsid w:val="00EA1FA4"/>
    <w:rsid w:val="00EA2C34"/>
    <w:rsid w:val="00EA6166"/>
    <w:rsid w:val="00EB029D"/>
    <w:rsid w:val="00EB07BA"/>
    <w:rsid w:val="00EB20F9"/>
    <w:rsid w:val="00EB6C34"/>
    <w:rsid w:val="00EC0F2A"/>
    <w:rsid w:val="00EC47A4"/>
    <w:rsid w:val="00EC4EFE"/>
    <w:rsid w:val="00EC5291"/>
    <w:rsid w:val="00EC7BF2"/>
    <w:rsid w:val="00ED18B3"/>
    <w:rsid w:val="00ED49EA"/>
    <w:rsid w:val="00EE2347"/>
    <w:rsid w:val="00EE3105"/>
    <w:rsid w:val="00EE42E6"/>
    <w:rsid w:val="00EE5A9A"/>
    <w:rsid w:val="00EF146A"/>
    <w:rsid w:val="00EF785E"/>
    <w:rsid w:val="00EF7EAB"/>
    <w:rsid w:val="00F00485"/>
    <w:rsid w:val="00F06ED5"/>
    <w:rsid w:val="00F119F3"/>
    <w:rsid w:val="00F11BC5"/>
    <w:rsid w:val="00F12CE4"/>
    <w:rsid w:val="00F15A8B"/>
    <w:rsid w:val="00F22F54"/>
    <w:rsid w:val="00F260BE"/>
    <w:rsid w:val="00F348D7"/>
    <w:rsid w:val="00F35EFF"/>
    <w:rsid w:val="00F366ED"/>
    <w:rsid w:val="00F5146B"/>
    <w:rsid w:val="00F551AA"/>
    <w:rsid w:val="00F55A92"/>
    <w:rsid w:val="00F569F5"/>
    <w:rsid w:val="00F57F9A"/>
    <w:rsid w:val="00F61608"/>
    <w:rsid w:val="00F63CAA"/>
    <w:rsid w:val="00F65B6C"/>
    <w:rsid w:val="00F67444"/>
    <w:rsid w:val="00F71516"/>
    <w:rsid w:val="00F7731E"/>
    <w:rsid w:val="00F81DC9"/>
    <w:rsid w:val="00F83789"/>
    <w:rsid w:val="00F87374"/>
    <w:rsid w:val="00F8759C"/>
    <w:rsid w:val="00F90E4C"/>
    <w:rsid w:val="00F94FB3"/>
    <w:rsid w:val="00FA1036"/>
    <w:rsid w:val="00FA178F"/>
    <w:rsid w:val="00FA39B1"/>
    <w:rsid w:val="00FA5071"/>
    <w:rsid w:val="00FA560C"/>
    <w:rsid w:val="00FA58A4"/>
    <w:rsid w:val="00FA7BA5"/>
    <w:rsid w:val="00FB015B"/>
    <w:rsid w:val="00FB0A06"/>
    <w:rsid w:val="00FB5E03"/>
    <w:rsid w:val="00FB7FAD"/>
    <w:rsid w:val="00FC1A6A"/>
    <w:rsid w:val="00FC2442"/>
    <w:rsid w:val="00FC5484"/>
    <w:rsid w:val="00FD09AD"/>
    <w:rsid w:val="00FD51F6"/>
    <w:rsid w:val="00FD6D11"/>
    <w:rsid w:val="00FD7C64"/>
    <w:rsid w:val="00FE5F6A"/>
    <w:rsid w:val="00FF1E57"/>
    <w:rsid w:val="00FF2E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7B84DB8-E30E-4383-BC92-D58ECA83B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563D"/>
    <w:pPr>
      <w:spacing w:after="200" w:line="276" w:lineRule="auto"/>
    </w:pPr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uiPriority w:val="11"/>
    <w:rsid w:val="0098563D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IN"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563D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63D"/>
    <w:rPr>
      <w:rFonts w:ascii="Tahoma" w:eastAsiaTheme="minorEastAsia" w:hAnsi="Tahoma" w:cs="Tahoma"/>
      <w:sz w:val="16"/>
      <w:szCs w:val="16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56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98563D"/>
    <w:rPr>
      <w:rFonts w:eastAsiaTheme="minorEastAsia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9856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63D"/>
    <w:rPr>
      <w:rFonts w:eastAsiaTheme="minorEastAsia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98563D"/>
    <w:pPr>
      <w:tabs>
        <w:tab w:val="center" w:pos="4513"/>
        <w:tab w:val="right" w:pos="9026"/>
      </w:tabs>
      <w:spacing w:after="0" w:line="240" w:lineRule="auto"/>
    </w:pPr>
  </w:style>
  <w:style w:type="character" w:styleId="BookTitle">
    <w:name w:val="Book Title"/>
    <w:uiPriority w:val="33"/>
    <w:qFormat/>
    <w:rsid w:val="0098563D"/>
    <w:rPr>
      <w:b/>
      <w:bCs/>
      <w:smallCaps/>
      <w:spacing w:val="5"/>
    </w:rPr>
  </w:style>
  <w:style w:type="table" w:styleId="TableGrid">
    <w:name w:val="Table Grid"/>
    <w:basedOn w:val="TableNormal"/>
    <w:uiPriority w:val="59"/>
    <w:rsid w:val="00B757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Normal1">
    <w:name w:val="Normal1"/>
    <w:qFormat/>
    <w:rsid w:val="00EA2C34"/>
    <w:pPr>
      <w:spacing w:after="200" w:line="276" w:lineRule="auto"/>
    </w:pPr>
    <w:rPr>
      <w:rFonts w:ascii="Calibri" w:eastAsia="Calibri" w:hAnsi="Calibri" w:cs="Calibri"/>
      <w:lang w:val="en-IN" w:eastAsia="en-IN"/>
    </w:rPr>
  </w:style>
  <w:style w:type="paragraph" w:customStyle="1" w:styleId="Normal2">
    <w:name w:val="Normal2"/>
    <w:rsid w:val="00EA2C34"/>
    <w:pPr>
      <w:spacing w:after="200" w:line="276" w:lineRule="auto"/>
    </w:pPr>
    <w:rPr>
      <w:rFonts w:ascii="Calibri" w:eastAsia="Calibri" w:hAnsi="Calibri" w:cs="Calibri"/>
      <w:lang w:val="en-IN"/>
    </w:rPr>
  </w:style>
  <w:style w:type="table" w:customStyle="1" w:styleId="TableGrid1">
    <w:name w:val="Table Grid1"/>
    <w:basedOn w:val="TableNormal"/>
    <w:uiPriority w:val="59"/>
    <w:rsid w:val="00D307A2"/>
    <w:pPr>
      <w:spacing w:after="0" w:line="240" w:lineRule="auto"/>
    </w:pPr>
    <w:rPr>
      <w:rFonts w:eastAsia="Times New Roman"/>
      <w:lang w:val="en-IN" w:eastAsia="zh-T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B6031-3EBF-4313-9E62-B4DA77AA7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4</TotalTime>
  <Pages>16</Pages>
  <Words>3472</Words>
  <Characters>19795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Engg16</dc:creator>
  <cp:keywords/>
  <dc:description/>
  <cp:lastModifiedBy>User</cp:lastModifiedBy>
  <cp:revision>118</cp:revision>
  <cp:lastPrinted>2021-11-17T06:45:00Z</cp:lastPrinted>
  <dcterms:created xsi:type="dcterms:W3CDTF">2022-08-04T16:49:00Z</dcterms:created>
  <dcterms:modified xsi:type="dcterms:W3CDTF">2023-09-12T10:09:00Z</dcterms:modified>
</cp:coreProperties>
</file>